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FD7C4" w14:textId="77777777" w:rsidR="00EF4B99" w:rsidRPr="00EC2BF5" w:rsidRDefault="00EF4B99" w:rsidP="00EF4B99">
      <w:pPr>
        <w:pStyle w:val="Heading"/>
        <w:rPr>
          <w:rStyle w:val="Code"/>
        </w:rPr>
      </w:pPr>
    </w:p>
    <w:p w14:paraId="09127E51" w14:textId="77777777" w:rsidR="00EF4B99" w:rsidRDefault="00EF4B99" w:rsidP="00EF4B99">
      <w:pPr>
        <w:pStyle w:val="Heading"/>
      </w:pPr>
    </w:p>
    <w:p w14:paraId="693C95D7" w14:textId="77777777" w:rsidR="00EF4B99" w:rsidRDefault="00EF4B99" w:rsidP="00EF4B99">
      <w:pPr>
        <w:pStyle w:val="Heading"/>
      </w:pPr>
    </w:p>
    <w:p w14:paraId="0659F625" w14:textId="0047E66B" w:rsidR="00B21227" w:rsidRDefault="00785DF1" w:rsidP="00EF4B99">
      <w:pPr>
        <w:pStyle w:val="Heading"/>
      </w:pPr>
      <w:r>
        <w:t>Pokročilá analýza r</w:t>
      </w:r>
      <w:r w:rsidR="000B1353">
        <w:t>obotick</w:t>
      </w:r>
      <w:r w:rsidR="00C20160">
        <w:t>é</w:t>
      </w:r>
      <w:r w:rsidR="000B1353">
        <w:t xml:space="preserve"> procesní a</w:t>
      </w:r>
      <w:r>
        <w:t>utomatizace</w:t>
      </w:r>
    </w:p>
    <w:p w14:paraId="4A69D944" w14:textId="77777777" w:rsidR="00EF4B99" w:rsidRPr="00B21227" w:rsidRDefault="00EF4B99" w:rsidP="00EF4B99">
      <w:pPr>
        <w:pStyle w:val="Heading"/>
        <w:rPr>
          <w:szCs w:val="24"/>
        </w:rPr>
      </w:pPr>
    </w:p>
    <w:p w14:paraId="44449713" w14:textId="4E7C4218" w:rsidR="00B21227" w:rsidRDefault="00B60E50" w:rsidP="00833EE7">
      <w:pPr>
        <w:pStyle w:val="PodNzev"/>
      </w:pPr>
      <w:r>
        <w:t>Kolokvium</w:t>
      </w:r>
    </w:p>
    <w:p w14:paraId="20A4D938" w14:textId="6F2E0C23" w:rsidR="00833EE7" w:rsidRDefault="00833EE7" w:rsidP="00833EE7">
      <w:pPr>
        <w:pStyle w:val="PodNzev"/>
      </w:pPr>
    </w:p>
    <w:p w14:paraId="54948FE7" w14:textId="62616E0D" w:rsidR="00833EE7" w:rsidRDefault="00833EE7" w:rsidP="00833EE7">
      <w:pPr>
        <w:pStyle w:val="PodNzev"/>
      </w:pPr>
    </w:p>
    <w:p w14:paraId="4EC7E075" w14:textId="64FACC62" w:rsidR="00833EE7" w:rsidRDefault="00833EE7" w:rsidP="00833EE7">
      <w:pPr>
        <w:pStyle w:val="PodNzev"/>
      </w:pPr>
    </w:p>
    <w:p w14:paraId="16647F22" w14:textId="77777777" w:rsidR="00B21227" w:rsidRPr="00B21227" w:rsidRDefault="00B21227" w:rsidP="00B21227">
      <w:pPr>
        <w:spacing w:after="0" w:line="240" w:lineRule="auto"/>
        <w:jc w:val="left"/>
        <w:rPr>
          <w:rFonts w:eastAsia="Times New Roman"/>
          <w:szCs w:val="24"/>
          <w:lang w:eastAsia="cs-CZ"/>
        </w:rPr>
      </w:pPr>
    </w:p>
    <w:p w14:paraId="286DFCEA" w14:textId="6289495E" w:rsidR="00B21227" w:rsidRPr="000343BB" w:rsidRDefault="00B21227" w:rsidP="000343BB">
      <w:pPr>
        <w:pStyle w:val="NormalTitlePage"/>
        <w:rPr>
          <w:sz w:val="22"/>
        </w:rPr>
      </w:pPr>
      <w:r w:rsidRPr="000343BB">
        <w:rPr>
          <w:i/>
          <w:iCs/>
          <w:color w:val="555655"/>
          <w:sz w:val="22"/>
        </w:rPr>
        <w:t>Studijní program</w:t>
      </w:r>
      <w:r w:rsidRPr="000343BB">
        <w:rPr>
          <w:i/>
          <w:iCs/>
          <w:color w:val="555655"/>
          <w:sz w:val="20"/>
          <w:szCs w:val="20"/>
        </w:rPr>
        <w:t>:</w:t>
      </w:r>
      <w:r w:rsidR="000343BB">
        <w:rPr>
          <w:i/>
          <w:iCs/>
          <w:color w:val="555655"/>
          <w:sz w:val="20"/>
          <w:szCs w:val="20"/>
        </w:rPr>
        <w:tab/>
      </w:r>
      <w:r w:rsidR="00833EE7" w:rsidRPr="000343BB">
        <w:t>P0688D140005</w:t>
      </w:r>
      <w:r w:rsidRPr="000343BB">
        <w:t xml:space="preserve"> – </w:t>
      </w:r>
      <w:r w:rsidR="000343BB" w:rsidRPr="000343BB">
        <w:t>Systémové inženýrství a informatika</w:t>
      </w:r>
    </w:p>
    <w:p w14:paraId="1E8C7460" w14:textId="7548AA95" w:rsidR="00B21227" w:rsidRPr="000343BB" w:rsidRDefault="00B21227" w:rsidP="000343BB">
      <w:pPr>
        <w:pStyle w:val="NormalTitlePage"/>
      </w:pPr>
      <w:r w:rsidRPr="00B21227">
        <w:rPr>
          <w:rFonts w:ascii="Calibri" w:eastAsia="Times New Roman" w:hAnsi="Calibri" w:cs="Calibri"/>
          <w:i/>
          <w:iCs/>
          <w:color w:val="555655"/>
          <w:sz w:val="22"/>
        </w:rPr>
        <w:t>Studijní obor:</w:t>
      </w:r>
      <w:r w:rsidRPr="00B21227">
        <w:rPr>
          <w:rFonts w:ascii="Calibri" w:eastAsia="Times New Roman" w:hAnsi="Calibri" w:cs="Calibri"/>
          <w:i/>
          <w:iCs/>
          <w:color w:val="555655"/>
          <w:sz w:val="22"/>
        </w:rPr>
        <w:tab/>
      </w:r>
      <w:r w:rsidR="000343BB">
        <w:tab/>
      </w:r>
      <w:r w:rsidR="000343BB" w:rsidRPr="000343BB">
        <w:t xml:space="preserve">P0688D140005MI </w:t>
      </w:r>
      <w:r w:rsidRPr="000343BB">
        <w:t>–</w:t>
      </w:r>
      <w:r w:rsidR="000343BB" w:rsidRPr="000343BB">
        <w:t xml:space="preserve"> Manažerská informatika</w:t>
      </w:r>
    </w:p>
    <w:p w14:paraId="4E2218F7" w14:textId="43253899" w:rsidR="000343BB" w:rsidRPr="00B21227" w:rsidRDefault="000343BB" w:rsidP="000343BB">
      <w:pPr>
        <w:pStyle w:val="NormalTitlePage"/>
      </w:pPr>
      <w:r w:rsidRPr="000343BB">
        <w:rPr>
          <w:i/>
          <w:iCs/>
          <w:color w:val="555655"/>
          <w:sz w:val="22"/>
        </w:rPr>
        <w:t xml:space="preserve">ISP: </w:t>
      </w:r>
      <w:r>
        <w:tab/>
      </w:r>
      <w:r>
        <w:tab/>
      </w:r>
      <w:r>
        <w:tab/>
        <w:t>Pokročilá procesní analýza</w:t>
      </w:r>
    </w:p>
    <w:p w14:paraId="0D5958C6" w14:textId="77777777" w:rsidR="00B21227" w:rsidRPr="00B21227" w:rsidRDefault="00B21227" w:rsidP="00B21227">
      <w:pPr>
        <w:spacing w:after="0" w:line="240" w:lineRule="auto"/>
        <w:jc w:val="left"/>
        <w:rPr>
          <w:rFonts w:eastAsia="Times New Roman"/>
          <w:szCs w:val="24"/>
          <w:lang w:eastAsia="cs-CZ"/>
        </w:rPr>
      </w:pPr>
    </w:p>
    <w:p w14:paraId="37AF6BDD" w14:textId="05F913BC" w:rsidR="00B21227" w:rsidRDefault="00B21227" w:rsidP="00B21227">
      <w:pPr>
        <w:spacing w:after="0" w:line="240" w:lineRule="auto"/>
        <w:jc w:val="left"/>
        <w:rPr>
          <w:rFonts w:ascii="Calibri" w:eastAsia="Times New Roman" w:hAnsi="Calibri" w:cs="Calibri"/>
          <w:b/>
          <w:bCs/>
          <w:color w:val="000000"/>
          <w:szCs w:val="24"/>
          <w:lang w:eastAsia="cs-CZ"/>
        </w:rPr>
      </w:pPr>
      <w:r w:rsidRPr="00B21227">
        <w:rPr>
          <w:rFonts w:ascii="Calibri" w:eastAsia="Times New Roman" w:hAnsi="Calibri" w:cs="Calibri"/>
          <w:i/>
          <w:iCs/>
          <w:color w:val="555655"/>
          <w:sz w:val="22"/>
          <w:lang w:eastAsia="cs-CZ"/>
        </w:rPr>
        <w:t>Autor práce:</w:t>
      </w:r>
      <w:r w:rsidRPr="00B21227">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sidRPr="00B21227">
        <w:rPr>
          <w:rFonts w:ascii="Calibri" w:eastAsia="Times New Roman" w:hAnsi="Calibri" w:cs="Calibri"/>
          <w:b/>
          <w:bCs/>
          <w:color w:val="000000"/>
          <w:szCs w:val="24"/>
          <w:lang w:eastAsia="cs-CZ"/>
        </w:rPr>
        <w:t>Petr Průcha</w:t>
      </w:r>
    </w:p>
    <w:p w14:paraId="58C88159" w14:textId="3F76D815" w:rsidR="00833EE7" w:rsidRPr="00B21227" w:rsidRDefault="00833EE7" w:rsidP="00833EE7">
      <w:pPr>
        <w:spacing w:after="0" w:line="240" w:lineRule="auto"/>
        <w:jc w:val="left"/>
        <w:rPr>
          <w:rFonts w:eastAsia="Times New Roman"/>
          <w:szCs w:val="24"/>
          <w:lang w:eastAsia="cs-CZ"/>
        </w:rPr>
      </w:pPr>
      <w:r>
        <w:rPr>
          <w:rFonts w:ascii="Calibri" w:eastAsia="Times New Roman" w:hAnsi="Calibri" w:cs="Calibri"/>
          <w:i/>
          <w:iCs/>
          <w:color w:val="555655"/>
          <w:sz w:val="22"/>
          <w:lang w:eastAsia="cs-CZ"/>
        </w:rPr>
        <w:t>Číslo studenta</w:t>
      </w:r>
      <w:r w:rsidRPr="00B21227">
        <w:rPr>
          <w:rFonts w:ascii="Calibri" w:eastAsia="Times New Roman" w:hAnsi="Calibri" w:cs="Calibri"/>
          <w:i/>
          <w:iCs/>
          <w:color w:val="555655"/>
          <w:sz w:val="22"/>
          <w:lang w:eastAsia="cs-CZ"/>
        </w:rPr>
        <w:t>:</w:t>
      </w:r>
      <w:r>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Pr>
          <w:rFonts w:ascii="Calibri" w:eastAsia="Times New Roman" w:hAnsi="Calibri" w:cs="Calibri"/>
          <w:color w:val="000000"/>
          <w:szCs w:val="24"/>
          <w:lang w:eastAsia="cs-CZ"/>
        </w:rPr>
        <w:t>E20000459</w:t>
      </w:r>
    </w:p>
    <w:p w14:paraId="7CF186AC" w14:textId="77777777" w:rsidR="00833EE7" w:rsidRPr="00B21227" w:rsidRDefault="00833EE7" w:rsidP="00B21227">
      <w:pPr>
        <w:spacing w:after="0" w:line="240" w:lineRule="auto"/>
        <w:jc w:val="left"/>
        <w:rPr>
          <w:rFonts w:eastAsia="Times New Roman"/>
          <w:szCs w:val="24"/>
          <w:lang w:eastAsia="cs-CZ"/>
        </w:rPr>
      </w:pPr>
    </w:p>
    <w:p w14:paraId="59B6E1AE" w14:textId="576F3138" w:rsidR="00B21227" w:rsidRDefault="00CC6AF4" w:rsidP="00CC6AF4">
      <w:pPr>
        <w:pStyle w:val="Nadpis1"/>
        <w:numPr>
          <w:ilvl w:val="0"/>
          <w:numId w:val="0"/>
        </w:numPr>
        <w:ind w:left="431" w:hanging="431"/>
      </w:pPr>
      <w:bookmarkStart w:id="0" w:name="_Toc74341239"/>
      <w:bookmarkStart w:id="1" w:name="_Toc79137081"/>
      <w:r>
        <w:lastRenderedPageBreak/>
        <w:t>Obsah</w:t>
      </w:r>
      <w:bookmarkEnd w:id="0"/>
      <w:bookmarkEnd w:id="1"/>
    </w:p>
    <w:sdt>
      <w:sdtPr>
        <w:rPr>
          <w:b w:val="0"/>
        </w:rPr>
        <w:id w:val="-1677717748"/>
        <w:docPartObj>
          <w:docPartGallery w:val="Table of Contents"/>
          <w:docPartUnique/>
        </w:docPartObj>
      </w:sdtPr>
      <w:sdtEndPr>
        <w:rPr>
          <w:bCs/>
          <w:noProof/>
        </w:rPr>
      </w:sdtEndPr>
      <w:sdtContent>
        <w:p w14:paraId="4050D73F" w14:textId="1A7EAFD6" w:rsidR="00562EDB" w:rsidRDefault="00CC6AF4">
          <w:pPr>
            <w:pStyle w:val="Obsah1"/>
            <w:rPr>
              <w:rFonts w:asciiTheme="minorHAnsi" w:eastAsiaTheme="minorEastAsia" w:hAnsiTheme="minorHAnsi" w:cstheme="minorBidi"/>
              <w:b w:val="0"/>
              <w:noProof/>
              <w:sz w:val="22"/>
              <w:lang w:eastAsia="cs-CZ"/>
            </w:rPr>
          </w:pPr>
          <w:r>
            <w:rPr>
              <w:rFonts w:asciiTheme="majorHAnsi" w:eastAsiaTheme="majorEastAsia" w:hAnsiTheme="majorHAnsi" w:cstheme="majorBidi"/>
              <w:b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color w:val="2F5496" w:themeColor="accent1" w:themeShade="BF"/>
              <w:sz w:val="32"/>
              <w:szCs w:val="32"/>
              <w:lang w:val="en-US"/>
            </w:rPr>
            <w:fldChar w:fldCharType="separate"/>
          </w:r>
          <w:hyperlink w:anchor="_Toc79137081" w:history="1">
            <w:r w:rsidR="00562EDB" w:rsidRPr="004C7CA8">
              <w:rPr>
                <w:rStyle w:val="Hypertextovodkaz"/>
                <w:noProof/>
              </w:rPr>
              <w:t>Obsah</w:t>
            </w:r>
            <w:r w:rsidR="00562EDB">
              <w:rPr>
                <w:noProof/>
                <w:webHidden/>
              </w:rPr>
              <w:tab/>
            </w:r>
            <w:r w:rsidR="00562EDB">
              <w:rPr>
                <w:noProof/>
                <w:webHidden/>
              </w:rPr>
              <w:fldChar w:fldCharType="begin"/>
            </w:r>
            <w:r w:rsidR="00562EDB">
              <w:rPr>
                <w:noProof/>
                <w:webHidden/>
              </w:rPr>
              <w:instrText xml:space="preserve"> PAGEREF _Toc79137081 \h </w:instrText>
            </w:r>
            <w:r w:rsidR="00562EDB">
              <w:rPr>
                <w:noProof/>
                <w:webHidden/>
              </w:rPr>
            </w:r>
            <w:r w:rsidR="00562EDB">
              <w:rPr>
                <w:noProof/>
                <w:webHidden/>
              </w:rPr>
              <w:fldChar w:fldCharType="separate"/>
            </w:r>
            <w:r w:rsidR="00562EDB">
              <w:rPr>
                <w:noProof/>
                <w:webHidden/>
              </w:rPr>
              <w:t>2</w:t>
            </w:r>
            <w:r w:rsidR="00562EDB">
              <w:rPr>
                <w:noProof/>
                <w:webHidden/>
              </w:rPr>
              <w:fldChar w:fldCharType="end"/>
            </w:r>
          </w:hyperlink>
        </w:p>
        <w:p w14:paraId="785E6E1D" w14:textId="715BCCB4" w:rsidR="00562EDB" w:rsidRDefault="00562EDB">
          <w:pPr>
            <w:pStyle w:val="Obsah1"/>
            <w:rPr>
              <w:rFonts w:asciiTheme="minorHAnsi" w:eastAsiaTheme="minorEastAsia" w:hAnsiTheme="minorHAnsi" w:cstheme="minorBidi"/>
              <w:b w:val="0"/>
              <w:noProof/>
              <w:sz w:val="22"/>
              <w:lang w:eastAsia="cs-CZ"/>
            </w:rPr>
          </w:pPr>
          <w:hyperlink w:anchor="_Toc79137082" w:history="1">
            <w:r w:rsidRPr="004C7CA8">
              <w:rPr>
                <w:rStyle w:val="Hypertextovodkaz"/>
                <w:noProof/>
              </w:rPr>
              <w:t>Úvod</w:t>
            </w:r>
            <w:r>
              <w:rPr>
                <w:noProof/>
                <w:webHidden/>
              </w:rPr>
              <w:tab/>
            </w:r>
            <w:r>
              <w:rPr>
                <w:noProof/>
                <w:webHidden/>
              </w:rPr>
              <w:fldChar w:fldCharType="begin"/>
            </w:r>
            <w:r>
              <w:rPr>
                <w:noProof/>
                <w:webHidden/>
              </w:rPr>
              <w:instrText xml:space="preserve"> PAGEREF _Toc79137082 \h </w:instrText>
            </w:r>
            <w:r>
              <w:rPr>
                <w:noProof/>
                <w:webHidden/>
              </w:rPr>
            </w:r>
            <w:r>
              <w:rPr>
                <w:noProof/>
                <w:webHidden/>
              </w:rPr>
              <w:fldChar w:fldCharType="separate"/>
            </w:r>
            <w:r>
              <w:rPr>
                <w:noProof/>
                <w:webHidden/>
              </w:rPr>
              <w:t>3</w:t>
            </w:r>
            <w:r>
              <w:rPr>
                <w:noProof/>
                <w:webHidden/>
              </w:rPr>
              <w:fldChar w:fldCharType="end"/>
            </w:r>
          </w:hyperlink>
        </w:p>
        <w:p w14:paraId="59B353C2" w14:textId="6532FE4D" w:rsidR="00562EDB" w:rsidRDefault="00562EDB">
          <w:pPr>
            <w:pStyle w:val="Obsah1"/>
            <w:rPr>
              <w:rFonts w:asciiTheme="minorHAnsi" w:eastAsiaTheme="minorEastAsia" w:hAnsiTheme="minorHAnsi" w:cstheme="minorBidi"/>
              <w:b w:val="0"/>
              <w:noProof/>
              <w:sz w:val="22"/>
              <w:lang w:eastAsia="cs-CZ"/>
            </w:rPr>
          </w:pPr>
          <w:hyperlink w:anchor="_Toc79137083" w:history="1">
            <w:r w:rsidRPr="004C7CA8">
              <w:rPr>
                <w:rStyle w:val="Hypertextovodkaz"/>
                <w:noProof/>
              </w:rPr>
              <w:t>1.</w:t>
            </w:r>
            <w:r>
              <w:rPr>
                <w:rFonts w:asciiTheme="minorHAnsi" w:eastAsiaTheme="minorEastAsia" w:hAnsiTheme="minorHAnsi" w:cstheme="minorBidi"/>
                <w:b w:val="0"/>
                <w:noProof/>
                <w:sz w:val="22"/>
                <w:lang w:eastAsia="cs-CZ"/>
              </w:rPr>
              <w:tab/>
            </w:r>
            <w:r w:rsidRPr="004C7CA8">
              <w:rPr>
                <w:rStyle w:val="Hypertextovodkaz"/>
                <w:noProof/>
              </w:rPr>
              <w:t>Teoretická východiska</w:t>
            </w:r>
            <w:r>
              <w:rPr>
                <w:noProof/>
                <w:webHidden/>
              </w:rPr>
              <w:tab/>
            </w:r>
            <w:r>
              <w:rPr>
                <w:noProof/>
                <w:webHidden/>
              </w:rPr>
              <w:fldChar w:fldCharType="begin"/>
            </w:r>
            <w:r>
              <w:rPr>
                <w:noProof/>
                <w:webHidden/>
              </w:rPr>
              <w:instrText xml:space="preserve"> PAGEREF _Toc79137083 \h </w:instrText>
            </w:r>
            <w:r>
              <w:rPr>
                <w:noProof/>
                <w:webHidden/>
              </w:rPr>
            </w:r>
            <w:r>
              <w:rPr>
                <w:noProof/>
                <w:webHidden/>
              </w:rPr>
              <w:fldChar w:fldCharType="separate"/>
            </w:r>
            <w:r>
              <w:rPr>
                <w:noProof/>
                <w:webHidden/>
              </w:rPr>
              <w:t>5</w:t>
            </w:r>
            <w:r>
              <w:rPr>
                <w:noProof/>
                <w:webHidden/>
              </w:rPr>
              <w:fldChar w:fldCharType="end"/>
            </w:r>
          </w:hyperlink>
        </w:p>
        <w:p w14:paraId="4FA111D1" w14:textId="636F08F0" w:rsidR="00562EDB" w:rsidRDefault="00562EDB">
          <w:pPr>
            <w:pStyle w:val="Obsah2"/>
            <w:rPr>
              <w:rFonts w:asciiTheme="minorHAnsi" w:eastAsiaTheme="minorEastAsia" w:hAnsiTheme="minorHAnsi" w:cstheme="minorBidi"/>
              <w:b w:val="0"/>
              <w:noProof/>
              <w:lang w:eastAsia="cs-CZ"/>
            </w:rPr>
          </w:pPr>
          <w:hyperlink w:anchor="_Toc79137084" w:history="1">
            <w:r w:rsidRPr="004C7CA8">
              <w:rPr>
                <w:rStyle w:val="Hypertextovodkaz"/>
                <w:noProof/>
              </w:rPr>
              <w:t>1.1</w:t>
            </w:r>
            <w:r>
              <w:rPr>
                <w:rFonts w:asciiTheme="minorHAnsi" w:eastAsiaTheme="minorEastAsia" w:hAnsiTheme="minorHAnsi" w:cstheme="minorBidi"/>
                <w:b w:val="0"/>
                <w:noProof/>
                <w:lang w:eastAsia="cs-CZ"/>
              </w:rPr>
              <w:tab/>
            </w:r>
            <w:r w:rsidRPr="004C7CA8">
              <w:rPr>
                <w:rStyle w:val="Hypertextovodkaz"/>
                <w:noProof/>
              </w:rPr>
              <w:t>Robotická procesní automatizace</w:t>
            </w:r>
            <w:r>
              <w:rPr>
                <w:noProof/>
                <w:webHidden/>
              </w:rPr>
              <w:tab/>
            </w:r>
            <w:r>
              <w:rPr>
                <w:noProof/>
                <w:webHidden/>
              </w:rPr>
              <w:fldChar w:fldCharType="begin"/>
            </w:r>
            <w:r>
              <w:rPr>
                <w:noProof/>
                <w:webHidden/>
              </w:rPr>
              <w:instrText xml:space="preserve"> PAGEREF _Toc79137084 \h </w:instrText>
            </w:r>
            <w:r>
              <w:rPr>
                <w:noProof/>
                <w:webHidden/>
              </w:rPr>
            </w:r>
            <w:r>
              <w:rPr>
                <w:noProof/>
                <w:webHidden/>
              </w:rPr>
              <w:fldChar w:fldCharType="separate"/>
            </w:r>
            <w:r>
              <w:rPr>
                <w:noProof/>
                <w:webHidden/>
              </w:rPr>
              <w:t>5</w:t>
            </w:r>
            <w:r>
              <w:rPr>
                <w:noProof/>
                <w:webHidden/>
              </w:rPr>
              <w:fldChar w:fldCharType="end"/>
            </w:r>
          </w:hyperlink>
        </w:p>
        <w:p w14:paraId="71355EAE" w14:textId="68C826AE" w:rsidR="00562EDB" w:rsidRDefault="00562EDB">
          <w:pPr>
            <w:pStyle w:val="Obsah2"/>
            <w:rPr>
              <w:rFonts w:asciiTheme="minorHAnsi" w:eastAsiaTheme="minorEastAsia" w:hAnsiTheme="minorHAnsi" w:cstheme="minorBidi"/>
              <w:b w:val="0"/>
              <w:noProof/>
              <w:lang w:eastAsia="cs-CZ"/>
            </w:rPr>
          </w:pPr>
          <w:hyperlink w:anchor="_Toc79137085" w:history="1">
            <w:r w:rsidRPr="004C7CA8">
              <w:rPr>
                <w:rStyle w:val="Hypertextovodkaz"/>
                <w:noProof/>
              </w:rPr>
              <w:t>1.2</w:t>
            </w:r>
            <w:r>
              <w:rPr>
                <w:rFonts w:asciiTheme="minorHAnsi" w:eastAsiaTheme="minorEastAsia" w:hAnsiTheme="minorHAnsi" w:cstheme="minorBidi"/>
                <w:b w:val="0"/>
                <w:noProof/>
                <w:lang w:eastAsia="cs-CZ"/>
              </w:rPr>
              <w:tab/>
            </w:r>
            <w:r w:rsidRPr="004C7CA8">
              <w:rPr>
                <w:rStyle w:val="Hypertextovodkaz"/>
                <w:noProof/>
              </w:rPr>
              <w:t>RPA – Výjimky</w:t>
            </w:r>
            <w:r>
              <w:rPr>
                <w:noProof/>
                <w:webHidden/>
              </w:rPr>
              <w:tab/>
            </w:r>
            <w:r>
              <w:rPr>
                <w:noProof/>
                <w:webHidden/>
              </w:rPr>
              <w:fldChar w:fldCharType="begin"/>
            </w:r>
            <w:r>
              <w:rPr>
                <w:noProof/>
                <w:webHidden/>
              </w:rPr>
              <w:instrText xml:space="preserve"> PAGEREF _Toc79137085 \h </w:instrText>
            </w:r>
            <w:r>
              <w:rPr>
                <w:noProof/>
                <w:webHidden/>
              </w:rPr>
            </w:r>
            <w:r>
              <w:rPr>
                <w:noProof/>
                <w:webHidden/>
              </w:rPr>
              <w:fldChar w:fldCharType="separate"/>
            </w:r>
            <w:r>
              <w:rPr>
                <w:noProof/>
                <w:webHidden/>
              </w:rPr>
              <w:t>8</w:t>
            </w:r>
            <w:r>
              <w:rPr>
                <w:noProof/>
                <w:webHidden/>
              </w:rPr>
              <w:fldChar w:fldCharType="end"/>
            </w:r>
          </w:hyperlink>
        </w:p>
        <w:p w14:paraId="277E3EA9" w14:textId="5377811C" w:rsidR="00562EDB" w:rsidRDefault="00562EDB">
          <w:pPr>
            <w:pStyle w:val="Obsah3"/>
            <w:rPr>
              <w:rFonts w:asciiTheme="minorHAnsi" w:eastAsiaTheme="minorEastAsia" w:hAnsiTheme="minorHAnsi" w:cstheme="minorBidi"/>
              <w:noProof/>
              <w:lang w:eastAsia="cs-CZ"/>
            </w:rPr>
          </w:pPr>
          <w:hyperlink w:anchor="_Toc79137086" w:history="1">
            <w:r w:rsidRPr="004C7CA8">
              <w:rPr>
                <w:rStyle w:val="Hypertextovodkaz"/>
                <w:noProof/>
              </w:rPr>
              <w:t>1.2.1</w:t>
            </w:r>
            <w:r>
              <w:rPr>
                <w:rFonts w:asciiTheme="minorHAnsi" w:eastAsiaTheme="minorEastAsia" w:hAnsiTheme="minorHAnsi" w:cstheme="minorBidi"/>
                <w:noProof/>
                <w:lang w:eastAsia="cs-CZ"/>
              </w:rPr>
              <w:tab/>
            </w:r>
            <w:r w:rsidRPr="004C7CA8">
              <w:rPr>
                <w:rStyle w:val="Hypertextovodkaz"/>
                <w:noProof/>
              </w:rPr>
              <w:t>Byznys výjimky</w:t>
            </w:r>
            <w:r>
              <w:rPr>
                <w:noProof/>
                <w:webHidden/>
              </w:rPr>
              <w:tab/>
            </w:r>
            <w:r>
              <w:rPr>
                <w:noProof/>
                <w:webHidden/>
              </w:rPr>
              <w:fldChar w:fldCharType="begin"/>
            </w:r>
            <w:r>
              <w:rPr>
                <w:noProof/>
                <w:webHidden/>
              </w:rPr>
              <w:instrText xml:space="preserve"> PAGEREF _Toc79137086 \h </w:instrText>
            </w:r>
            <w:r>
              <w:rPr>
                <w:noProof/>
                <w:webHidden/>
              </w:rPr>
            </w:r>
            <w:r>
              <w:rPr>
                <w:noProof/>
                <w:webHidden/>
              </w:rPr>
              <w:fldChar w:fldCharType="separate"/>
            </w:r>
            <w:r>
              <w:rPr>
                <w:noProof/>
                <w:webHidden/>
              </w:rPr>
              <w:t>9</w:t>
            </w:r>
            <w:r>
              <w:rPr>
                <w:noProof/>
                <w:webHidden/>
              </w:rPr>
              <w:fldChar w:fldCharType="end"/>
            </w:r>
          </w:hyperlink>
        </w:p>
        <w:p w14:paraId="3136A034" w14:textId="7510211A" w:rsidR="00562EDB" w:rsidRDefault="00562EDB">
          <w:pPr>
            <w:pStyle w:val="Obsah3"/>
            <w:rPr>
              <w:rFonts w:asciiTheme="minorHAnsi" w:eastAsiaTheme="minorEastAsia" w:hAnsiTheme="minorHAnsi" w:cstheme="minorBidi"/>
              <w:noProof/>
              <w:lang w:eastAsia="cs-CZ"/>
            </w:rPr>
          </w:pPr>
          <w:hyperlink w:anchor="_Toc79137087" w:history="1">
            <w:r w:rsidRPr="004C7CA8">
              <w:rPr>
                <w:rStyle w:val="Hypertextovodkaz"/>
                <w:noProof/>
              </w:rPr>
              <w:t>1.2.2</w:t>
            </w:r>
            <w:r>
              <w:rPr>
                <w:rFonts w:asciiTheme="minorHAnsi" w:eastAsiaTheme="minorEastAsia" w:hAnsiTheme="minorHAnsi" w:cstheme="minorBidi"/>
                <w:noProof/>
                <w:lang w:eastAsia="cs-CZ"/>
              </w:rPr>
              <w:tab/>
            </w:r>
            <w:r w:rsidRPr="004C7CA8">
              <w:rPr>
                <w:rStyle w:val="Hypertextovodkaz"/>
                <w:noProof/>
              </w:rPr>
              <w:t>Systémové výjimky</w:t>
            </w:r>
            <w:r>
              <w:rPr>
                <w:noProof/>
                <w:webHidden/>
              </w:rPr>
              <w:tab/>
            </w:r>
            <w:r>
              <w:rPr>
                <w:noProof/>
                <w:webHidden/>
              </w:rPr>
              <w:fldChar w:fldCharType="begin"/>
            </w:r>
            <w:r>
              <w:rPr>
                <w:noProof/>
                <w:webHidden/>
              </w:rPr>
              <w:instrText xml:space="preserve"> PAGEREF _Toc79137087 \h </w:instrText>
            </w:r>
            <w:r>
              <w:rPr>
                <w:noProof/>
                <w:webHidden/>
              </w:rPr>
            </w:r>
            <w:r>
              <w:rPr>
                <w:noProof/>
                <w:webHidden/>
              </w:rPr>
              <w:fldChar w:fldCharType="separate"/>
            </w:r>
            <w:r>
              <w:rPr>
                <w:noProof/>
                <w:webHidden/>
              </w:rPr>
              <w:t>9</w:t>
            </w:r>
            <w:r>
              <w:rPr>
                <w:noProof/>
                <w:webHidden/>
              </w:rPr>
              <w:fldChar w:fldCharType="end"/>
            </w:r>
          </w:hyperlink>
        </w:p>
        <w:p w14:paraId="17ACB752" w14:textId="04ED1B58" w:rsidR="00562EDB" w:rsidRDefault="00562EDB">
          <w:pPr>
            <w:pStyle w:val="Obsah2"/>
            <w:rPr>
              <w:rFonts w:asciiTheme="minorHAnsi" w:eastAsiaTheme="minorEastAsia" w:hAnsiTheme="minorHAnsi" w:cstheme="minorBidi"/>
              <w:b w:val="0"/>
              <w:noProof/>
              <w:lang w:eastAsia="cs-CZ"/>
            </w:rPr>
          </w:pPr>
          <w:hyperlink w:anchor="_Toc79137088" w:history="1">
            <w:r w:rsidRPr="004C7CA8">
              <w:rPr>
                <w:rStyle w:val="Hypertextovodkaz"/>
                <w:noProof/>
              </w:rPr>
              <w:t>1.3</w:t>
            </w:r>
            <w:r>
              <w:rPr>
                <w:rFonts w:asciiTheme="minorHAnsi" w:eastAsiaTheme="minorEastAsia" w:hAnsiTheme="minorHAnsi" w:cstheme="minorBidi"/>
                <w:b w:val="0"/>
                <w:noProof/>
                <w:lang w:eastAsia="cs-CZ"/>
              </w:rPr>
              <w:tab/>
            </w:r>
            <w:r w:rsidRPr="004C7CA8">
              <w:rPr>
                <w:rStyle w:val="Hypertextovodkaz"/>
                <w:noProof/>
              </w:rPr>
              <w:t>Process Mining</w:t>
            </w:r>
            <w:r>
              <w:rPr>
                <w:noProof/>
                <w:webHidden/>
              </w:rPr>
              <w:tab/>
            </w:r>
            <w:r>
              <w:rPr>
                <w:noProof/>
                <w:webHidden/>
              </w:rPr>
              <w:fldChar w:fldCharType="begin"/>
            </w:r>
            <w:r>
              <w:rPr>
                <w:noProof/>
                <w:webHidden/>
              </w:rPr>
              <w:instrText xml:space="preserve"> PAGEREF _Toc79137088 \h </w:instrText>
            </w:r>
            <w:r>
              <w:rPr>
                <w:noProof/>
                <w:webHidden/>
              </w:rPr>
            </w:r>
            <w:r>
              <w:rPr>
                <w:noProof/>
                <w:webHidden/>
              </w:rPr>
              <w:fldChar w:fldCharType="separate"/>
            </w:r>
            <w:r>
              <w:rPr>
                <w:noProof/>
                <w:webHidden/>
              </w:rPr>
              <w:t>10</w:t>
            </w:r>
            <w:r>
              <w:rPr>
                <w:noProof/>
                <w:webHidden/>
              </w:rPr>
              <w:fldChar w:fldCharType="end"/>
            </w:r>
          </w:hyperlink>
        </w:p>
        <w:p w14:paraId="580182C1" w14:textId="1020AF27" w:rsidR="00562EDB" w:rsidRDefault="00562EDB">
          <w:pPr>
            <w:pStyle w:val="Obsah2"/>
            <w:rPr>
              <w:rFonts w:asciiTheme="minorHAnsi" w:eastAsiaTheme="minorEastAsia" w:hAnsiTheme="minorHAnsi" w:cstheme="minorBidi"/>
              <w:b w:val="0"/>
              <w:noProof/>
              <w:lang w:eastAsia="cs-CZ"/>
            </w:rPr>
          </w:pPr>
          <w:hyperlink w:anchor="_Toc79137089" w:history="1">
            <w:r w:rsidRPr="004C7CA8">
              <w:rPr>
                <w:rStyle w:val="Hypertextovodkaz"/>
                <w:noProof/>
              </w:rPr>
              <w:t>1.4</w:t>
            </w:r>
            <w:r>
              <w:rPr>
                <w:rFonts w:asciiTheme="minorHAnsi" w:eastAsiaTheme="minorEastAsia" w:hAnsiTheme="minorHAnsi" w:cstheme="minorBidi"/>
                <w:b w:val="0"/>
                <w:noProof/>
                <w:lang w:eastAsia="cs-CZ"/>
              </w:rPr>
              <w:tab/>
            </w:r>
            <w:r w:rsidRPr="004C7CA8">
              <w:rPr>
                <w:rStyle w:val="Hypertextovodkaz"/>
                <w:noProof/>
              </w:rPr>
              <w:t>Inteligentní procesní automatizace</w:t>
            </w:r>
            <w:r>
              <w:rPr>
                <w:noProof/>
                <w:webHidden/>
              </w:rPr>
              <w:tab/>
            </w:r>
            <w:r>
              <w:rPr>
                <w:noProof/>
                <w:webHidden/>
              </w:rPr>
              <w:fldChar w:fldCharType="begin"/>
            </w:r>
            <w:r>
              <w:rPr>
                <w:noProof/>
                <w:webHidden/>
              </w:rPr>
              <w:instrText xml:space="preserve"> PAGEREF _Toc79137089 \h </w:instrText>
            </w:r>
            <w:r>
              <w:rPr>
                <w:noProof/>
                <w:webHidden/>
              </w:rPr>
            </w:r>
            <w:r>
              <w:rPr>
                <w:noProof/>
                <w:webHidden/>
              </w:rPr>
              <w:fldChar w:fldCharType="separate"/>
            </w:r>
            <w:r>
              <w:rPr>
                <w:noProof/>
                <w:webHidden/>
              </w:rPr>
              <w:t>11</w:t>
            </w:r>
            <w:r>
              <w:rPr>
                <w:noProof/>
                <w:webHidden/>
              </w:rPr>
              <w:fldChar w:fldCharType="end"/>
            </w:r>
          </w:hyperlink>
        </w:p>
        <w:p w14:paraId="4D020845" w14:textId="77E1F737" w:rsidR="00562EDB" w:rsidRDefault="00562EDB">
          <w:pPr>
            <w:pStyle w:val="Obsah3"/>
            <w:rPr>
              <w:rFonts w:asciiTheme="minorHAnsi" w:eastAsiaTheme="minorEastAsia" w:hAnsiTheme="minorHAnsi" w:cstheme="minorBidi"/>
              <w:noProof/>
              <w:lang w:eastAsia="cs-CZ"/>
            </w:rPr>
          </w:pPr>
          <w:hyperlink w:anchor="_Toc79137090" w:history="1">
            <w:r w:rsidRPr="004C7CA8">
              <w:rPr>
                <w:rStyle w:val="Hypertextovodkaz"/>
                <w:noProof/>
              </w:rPr>
              <w:t>1.4.1</w:t>
            </w:r>
            <w:r>
              <w:rPr>
                <w:rFonts w:asciiTheme="minorHAnsi" w:eastAsiaTheme="minorEastAsia" w:hAnsiTheme="minorHAnsi" w:cstheme="minorBidi"/>
                <w:noProof/>
                <w:lang w:eastAsia="cs-CZ"/>
              </w:rPr>
              <w:tab/>
            </w:r>
            <w:r w:rsidRPr="004C7CA8">
              <w:rPr>
                <w:rStyle w:val="Hypertextovodkaz"/>
                <w:noProof/>
              </w:rPr>
              <w:t>Trendy inteligentní procesní automatizace</w:t>
            </w:r>
            <w:r>
              <w:rPr>
                <w:noProof/>
                <w:webHidden/>
              </w:rPr>
              <w:tab/>
            </w:r>
            <w:r>
              <w:rPr>
                <w:noProof/>
                <w:webHidden/>
              </w:rPr>
              <w:fldChar w:fldCharType="begin"/>
            </w:r>
            <w:r>
              <w:rPr>
                <w:noProof/>
                <w:webHidden/>
              </w:rPr>
              <w:instrText xml:space="preserve"> PAGEREF _Toc79137090 \h </w:instrText>
            </w:r>
            <w:r>
              <w:rPr>
                <w:noProof/>
                <w:webHidden/>
              </w:rPr>
            </w:r>
            <w:r>
              <w:rPr>
                <w:noProof/>
                <w:webHidden/>
              </w:rPr>
              <w:fldChar w:fldCharType="separate"/>
            </w:r>
            <w:r>
              <w:rPr>
                <w:noProof/>
                <w:webHidden/>
              </w:rPr>
              <w:t>12</w:t>
            </w:r>
            <w:r>
              <w:rPr>
                <w:noProof/>
                <w:webHidden/>
              </w:rPr>
              <w:fldChar w:fldCharType="end"/>
            </w:r>
          </w:hyperlink>
        </w:p>
        <w:p w14:paraId="620416F5" w14:textId="2B655AEE" w:rsidR="00562EDB" w:rsidRDefault="00562EDB">
          <w:pPr>
            <w:pStyle w:val="Obsah1"/>
            <w:rPr>
              <w:rFonts w:asciiTheme="minorHAnsi" w:eastAsiaTheme="minorEastAsia" w:hAnsiTheme="minorHAnsi" w:cstheme="minorBidi"/>
              <w:b w:val="0"/>
              <w:noProof/>
              <w:sz w:val="22"/>
              <w:lang w:eastAsia="cs-CZ"/>
            </w:rPr>
          </w:pPr>
          <w:hyperlink w:anchor="_Toc79137091" w:history="1">
            <w:r w:rsidRPr="004C7CA8">
              <w:rPr>
                <w:rStyle w:val="Hypertextovodkaz"/>
                <w:noProof/>
              </w:rPr>
              <w:t>2.</w:t>
            </w:r>
            <w:r>
              <w:rPr>
                <w:rFonts w:asciiTheme="minorHAnsi" w:eastAsiaTheme="minorEastAsia" w:hAnsiTheme="minorHAnsi" w:cstheme="minorBidi"/>
                <w:b w:val="0"/>
                <w:noProof/>
                <w:sz w:val="22"/>
                <w:lang w:eastAsia="cs-CZ"/>
              </w:rPr>
              <w:tab/>
            </w:r>
            <w:r w:rsidRPr="004C7CA8">
              <w:rPr>
                <w:rStyle w:val="Hypertextovodkaz"/>
                <w:noProof/>
              </w:rPr>
              <w:t>Cíle disertační práce</w:t>
            </w:r>
            <w:r>
              <w:rPr>
                <w:noProof/>
                <w:webHidden/>
              </w:rPr>
              <w:tab/>
            </w:r>
            <w:r>
              <w:rPr>
                <w:noProof/>
                <w:webHidden/>
              </w:rPr>
              <w:fldChar w:fldCharType="begin"/>
            </w:r>
            <w:r>
              <w:rPr>
                <w:noProof/>
                <w:webHidden/>
              </w:rPr>
              <w:instrText xml:space="preserve"> PAGEREF _Toc79137091 \h </w:instrText>
            </w:r>
            <w:r>
              <w:rPr>
                <w:noProof/>
                <w:webHidden/>
              </w:rPr>
            </w:r>
            <w:r>
              <w:rPr>
                <w:noProof/>
                <w:webHidden/>
              </w:rPr>
              <w:fldChar w:fldCharType="separate"/>
            </w:r>
            <w:r>
              <w:rPr>
                <w:noProof/>
                <w:webHidden/>
              </w:rPr>
              <w:t>15</w:t>
            </w:r>
            <w:r>
              <w:rPr>
                <w:noProof/>
                <w:webHidden/>
              </w:rPr>
              <w:fldChar w:fldCharType="end"/>
            </w:r>
          </w:hyperlink>
        </w:p>
        <w:p w14:paraId="51F19151" w14:textId="57CC2F27" w:rsidR="00562EDB" w:rsidRDefault="00562EDB">
          <w:pPr>
            <w:pStyle w:val="Obsah1"/>
            <w:rPr>
              <w:rFonts w:asciiTheme="minorHAnsi" w:eastAsiaTheme="minorEastAsia" w:hAnsiTheme="minorHAnsi" w:cstheme="minorBidi"/>
              <w:b w:val="0"/>
              <w:noProof/>
              <w:sz w:val="22"/>
              <w:lang w:eastAsia="cs-CZ"/>
            </w:rPr>
          </w:pPr>
          <w:hyperlink w:anchor="_Toc79137092" w:history="1">
            <w:r w:rsidRPr="004C7CA8">
              <w:rPr>
                <w:rStyle w:val="Hypertextovodkaz"/>
                <w:noProof/>
              </w:rPr>
              <w:t>3.</w:t>
            </w:r>
            <w:r>
              <w:rPr>
                <w:rFonts w:asciiTheme="minorHAnsi" w:eastAsiaTheme="minorEastAsia" w:hAnsiTheme="minorHAnsi" w:cstheme="minorBidi"/>
                <w:b w:val="0"/>
                <w:noProof/>
                <w:sz w:val="22"/>
                <w:lang w:eastAsia="cs-CZ"/>
              </w:rPr>
              <w:tab/>
            </w:r>
            <w:r w:rsidRPr="004C7CA8">
              <w:rPr>
                <w:rStyle w:val="Hypertextovodkaz"/>
                <w:noProof/>
              </w:rPr>
              <w:t>Metodika disertační práce</w:t>
            </w:r>
            <w:r>
              <w:rPr>
                <w:noProof/>
                <w:webHidden/>
              </w:rPr>
              <w:tab/>
            </w:r>
            <w:r>
              <w:rPr>
                <w:noProof/>
                <w:webHidden/>
              </w:rPr>
              <w:fldChar w:fldCharType="begin"/>
            </w:r>
            <w:r>
              <w:rPr>
                <w:noProof/>
                <w:webHidden/>
              </w:rPr>
              <w:instrText xml:space="preserve"> PAGEREF _Toc79137092 \h </w:instrText>
            </w:r>
            <w:r>
              <w:rPr>
                <w:noProof/>
                <w:webHidden/>
              </w:rPr>
            </w:r>
            <w:r>
              <w:rPr>
                <w:noProof/>
                <w:webHidden/>
              </w:rPr>
              <w:fldChar w:fldCharType="separate"/>
            </w:r>
            <w:r>
              <w:rPr>
                <w:noProof/>
                <w:webHidden/>
              </w:rPr>
              <w:t>17</w:t>
            </w:r>
            <w:r>
              <w:rPr>
                <w:noProof/>
                <w:webHidden/>
              </w:rPr>
              <w:fldChar w:fldCharType="end"/>
            </w:r>
          </w:hyperlink>
        </w:p>
        <w:p w14:paraId="3B60A1E0" w14:textId="3F8282F9" w:rsidR="00562EDB" w:rsidRDefault="00562EDB">
          <w:pPr>
            <w:pStyle w:val="Obsah1"/>
            <w:rPr>
              <w:rFonts w:asciiTheme="minorHAnsi" w:eastAsiaTheme="minorEastAsia" w:hAnsiTheme="minorHAnsi" w:cstheme="minorBidi"/>
              <w:b w:val="0"/>
              <w:noProof/>
              <w:sz w:val="22"/>
              <w:lang w:eastAsia="cs-CZ"/>
            </w:rPr>
          </w:pPr>
          <w:hyperlink w:anchor="_Toc79137093" w:history="1">
            <w:r w:rsidRPr="004C7CA8">
              <w:rPr>
                <w:rStyle w:val="Hypertextovodkaz"/>
                <w:noProof/>
              </w:rPr>
              <w:t>Závěr</w:t>
            </w:r>
            <w:r>
              <w:rPr>
                <w:noProof/>
                <w:webHidden/>
              </w:rPr>
              <w:tab/>
            </w:r>
            <w:r>
              <w:rPr>
                <w:noProof/>
                <w:webHidden/>
              </w:rPr>
              <w:fldChar w:fldCharType="begin"/>
            </w:r>
            <w:r>
              <w:rPr>
                <w:noProof/>
                <w:webHidden/>
              </w:rPr>
              <w:instrText xml:space="preserve"> PAGEREF _Toc79137093 \h </w:instrText>
            </w:r>
            <w:r>
              <w:rPr>
                <w:noProof/>
                <w:webHidden/>
              </w:rPr>
            </w:r>
            <w:r>
              <w:rPr>
                <w:noProof/>
                <w:webHidden/>
              </w:rPr>
              <w:fldChar w:fldCharType="separate"/>
            </w:r>
            <w:r>
              <w:rPr>
                <w:noProof/>
                <w:webHidden/>
              </w:rPr>
              <w:t>19</w:t>
            </w:r>
            <w:r>
              <w:rPr>
                <w:noProof/>
                <w:webHidden/>
              </w:rPr>
              <w:fldChar w:fldCharType="end"/>
            </w:r>
          </w:hyperlink>
        </w:p>
        <w:p w14:paraId="052ED2DD" w14:textId="28C7F0A0" w:rsidR="00562EDB" w:rsidRDefault="00562EDB">
          <w:pPr>
            <w:pStyle w:val="Obsah1"/>
            <w:rPr>
              <w:rFonts w:asciiTheme="minorHAnsi" w:eastAsiaTheme="minorEastAsia" w:hAnsiTheme="minorHAnsi" w:cstheme="minorBidi"/>
              <w:b w:val="0"/>
              <w:noProof/>
              <w:sz w:val="22"/>
              <w:lang w:eastAsia="cs-CZ"/>
            </w:rPr>
          </w:pPr>
          <w:hyperlink w:anchor="_Toc79137094" w:history="1">
            <w:r w:rsidRPr="004C7CA8">
              <w:rPr>
                <w:rStyle w:val="Hypertextovodkaz"/>
                <w:noProof/>
              </w:rPr>
              <w:t>Publikační činnost</w:t>
            </w:r>
            <w:r>
              <w:rPr>
                <w:noProof/>
                <w:webHidden/>
              </w:rPr>
              <w:tab/>
            </w:r>
            <w:r>
              <w:rPr>
                <w:noProof/>
                <w:webHidden/>
              </w:rPr>
              <w:fldChar w:fldCharType="begin"/>
            </w:r>
            <w:r>
              <w:rPr>
                <w:noProof/>
                <w:webHidden/>
              </w:rPr>
              <w:instrText xml:space="preserve"> PAGEREF _Toc79137094 \h </w:instrText>
            </w:r>
            <w:r>
              <w:rPr>
                <w:noProof/>
                <w:webHidden/>
              </w:rPr>
            </w:r>
            <w:r>
              <w:rPr>
                <w:noProof/>
                <w:webHidden/>
              </w:rPr>
              <w:fldChar w:fldCharType="separate"/>
            </w:r>
            <w:r>
              <w:rPr>
                <w:noProof/>
                <w:webHidden/>
              </w:rPr>
              <w:t>20</w:t>
            </w:r>
            <w:r>
              <w:rPr>
                <w:noProof/>
                <w:webHidden/>
              </w:rPr>
              <w:fldChar w:fldCharType="end"/>
            </w:r>
          </w:hyperlink>
        </w:p>
        <w:p w14:paraId="705C1C82" w14:textId="0C797E6E" w:rsidR="00562EDB" w:rsidRDefault="00562EDB">
          <w:pPr>
            <w:pStyle w:val="Obsah1"/>
            <w:rPr>
              <w:rFonts w:asciiTheme="minorHAnsi" w:eastAsiaTheme="minorEastAsia" w:hAnsiTheme="minorHAnsi" w:cstheme="minorBidi"/>
              <w:b w:val="0"/>
              <w:noProof/>
              <w:sz w:val="22"/>
              <w:lang w:eastAsia="cs-CZ"/>
            </w:rPr>
          </w:pPr>
          <w:hyperlink w:anchor="_Toc79137095" w:history="1">
            <w:r w:rsidRPr="004C7CA8">
              <w:rPr>
                <w:rStyle w:val="Hypertextovodkaz"/>
                <w:noProof/>
              </w:rPr>
              <w:t>Seznam použité literatury</w:t>
            </w:r>
            <w:r>
              <w:rPr>
                <w:noProof/>
                <w:webHidden/>
              </w:rPr>
              <w:tab/>
            </w:r>
            <w:r>
              <w:rPr>
                <w:noProof/>
                <w:webHidden/>
              </w:rPr>
              <w:fldChar w:fldCharType="begin"/>
            </w:r>
            <w:r>
              <w:rPr>
                <w:noProof/>
                <w:webHidden/>
              </w:rPr>
              <w:instrText xml:space="preserve"> PAGEREF _Toc79137095 \h </w:instrText>
            </w:r>
            <w:r>
              <w:rPr>
                <w:noProof/>
                <w:webHidden/>
              </w:rPr>
            </w:r>
            <w:r>
              <w:rPr>
                <w:noProof/>
                <w:webHidden/>
              </w:rPr>
              <w:fldChar w:fldCharType="separate"/>
            </w:r>
            <w:r>
              <w:rPr>
                <w:noProof/>
                <w:webHidden/>
              </w:rPr>
              <w:t>21</w:t>
            </w:r>
            <w:r>
              <w:rPr>
                <w:noProof/>
                <w:webHidden/>
              </w:rPr>
              <w:fldChar w:fldCharType="end"/>
            </w:r>
          </w:hyperlink>
        </w:p>
        <w:p w14:paraId="5ED829A2" w14:textId="18BE9839" w:rsidR="00CC6AF4" w:rsidRDefault="00CC6AF4">
          <w:r>
            <w:rPr>
              <w:b/>
              <w:bCs/>
              <w:noProof/>
            </w:rPr>
            <w:fldChar w:fldCharType="end"/>
          </w:r>
        </w:p>
      </w:sdtContent>
    </w:sdt>
    <w:p w14:paraId="5FC006C3" w14:textId="64D04360" w:rsidR="00CC6AF4" w:rsidRDefault="00CC6AF4" w:rsidP="00CC6AF4"/>
    <w:p w14:paraId="24B5A03B" w14:textId="66D0AF8E" w:rsidR="00CC6AF4" w:rsidRPr="003730F2" w:rsidRDefault="00CC6AF4">
      <w:pPr>
        <w:spacing w:after="0" w:line="240" w:lineRule="auto"/>
        <w:jc w:val="left"/>
        <w:rPr>
          <w:lang w:val="en-GB"/>
        </w:rPr>
      </w:pPr>
      <w:r>
        <w:br w:type="page"/>
      </w:r>
    </w:p>
    <w:p w14:paraId="6EEBB64C" w14:textId="725DD535" w:rsidR="00CC6AF4" w:rsidRDefault="00CC6AF4" w:rsidP="00CC6AF4">
      <w:pPr>
        <w:pStyle w:val="Nadpis1"/>
        <w:numPr>
          <w:ilvl w:val="0"/>
          <w:numId w:val="0"/>
        </w:numPr>
      </w:pPr>
      <w:bookmarkStart w:id="2" w:name="_Toc79137082"/>
      <w:r>
        <w:lastRenderedPageBreak/>
        <w:t>Úvod</w:t>
      </w:r>
      <w:bookmarkEnd w:id="2"/>
    </w:p>
    <w:p w14:paraId="6CB35436" w14:textId="473B59DA" w:rsidR="00785DF1" w:rsidRDefault="00785DF1" w:rsidP="00785DF1">
      <w:r>
        <w:t>Tato práce se zabývá tématem p</w:t>
      </w:r>
      <w:r w:rsidRPr="00785DF1">
        <w:t>okročil</w:t>
      </w:r>
      <w:r w:rsidR="00C20160">
        <w:t>é</w:t>
      </w:r>
      <w:r w:rsidRPr="00785DF1">
        <w:t xml:space="preserve"> analýz</w:t>
      </w:r>
      <w:r>
        <w:t>y</w:t>
      </w:r>
      <w:r w:rsidR="00C20160">
        <w:t xml:space="preserve"> </w:t>
      </w:r>
      <w:r w:rsidRPr="00785DF1">
        <w:t>robotick</w:t>
      </w:r>
      <w:r>
        <w:t>é</w:t>
      </w:r>
      <w:r w:rsidRPr="00785DF1">
        <w:t xml:space="preserve"> procesní automatizace</w:t>
      </w:r>
      <w:r>
        <w:t>. V této prác</w:t>
      </w:r>
      <w:r w:rsidR="00D22301">
        <w:t>i</w:t>
      </w:r>
      <w:r>
        <w:t xml:space="preserve"> jsou představen</w:t>
      </w:r>
      <w:r w:rsidR="000D62C5">
        <w:t>a</w:t>
      </w:r>
      <w:r>
        <w:t xml:space="preserve"> místa, kde se nachází výzkumná mezera v problematice </w:t>
      </w:r>
      <w:r w:rsidR="00662660">
        <w:t>robotické procesní automatizace.</w:t>
      </w:r>
    </w:p>
    <w:p w14:paraId="2E9928B9" w14:textId="356F1973" w:rsidR="001C5978" w:rsidRDefault="001C5978" w:rsidP="00785DF1">
      <w:r>
        <w:t xml:space="preserve">V dnešní moderní společnosti je velmi často vyžadováno postupovat podle určitého postupu </w:t>
      </w:r>
      <w:r w:rsidR="00C1431F">
        <w:t xml:space="preserve">pro dosažení </w:t>
      </w:r>
      <w:r w:rsidR="000D62C5">
        <w:t>chtěného</w:t>
      </w:r>
      <w:r w:rsidR="000624AA">
        <w:t xml:space="preserve"> cíle</w:t>
      </w:r>
      <w:r w:rsidR="00C1431F">
        <w:t>.</w:t>
      </w:r>
      <w:r>
        <w:t xml:space="preserve"> </w:t>
      </w:r>
      <w:r w:rsidR="00C1431F">
        <w:t xml:space="preserve">Tento postup se ve firemní kultuře nazývá </w:t>
      </w:r>
      <w:r>
        <w:t>proces</w:t>
      </w:r>
      <w:r w:rsidR="00C1431F">
        <w:t>. Proces se stal jedn</w:t>
      </w:r>
      <w:r w:rsidR="000D62C5">
        <w:t>ím</w:t>
      </w:r>
      <w:r w:rsidR="00C1431F">
        <w:t xml:space="preserve"> z nástrojů řízení firem</w:t>
      </w:r>
      <w:r w:rsidR="000624AA">
        <w:t xml:space="preserve">. </w:t>
      </w:r>
      <w:r w:rsidR="000518C6">
        <w:t xml:space="preserve">Hlavní proud velkých korporátních firem využívá procesy k řízení většiny činností v dané firmě. Korporátní firmy velmi často dbají na dodržování standardů, které byly stanoveny, jelikož dodržování procesu šetří </w:t>
      </w:r>
      <w:r w:rsidR="000518C6" w:rsidRPr="00EE6AEF">
        <w:t>peníze</w:t>
      </w:r>
      <w:r w:rsidR="00EE6AEF" w:rsidRPr="00EE6AEF">
        <w:t xml:space="preserve"> </w:t>
      </w:r>
      <w:r w:rsidR="00A77229" w:rsidRPr="00EE6AEF">
        <w:fldChar w:fldCharType="begin"/>
      </w:r>
      <w:r w:rsidR="00DB5F98">
        <w:instrText xml:space="preserve"> ADDIN ZOTERO_ITEM CSL_CITATION {"citationID":"hX8Z8wTg","properties":{"formattedCitation":"(Rebuge a Ferreira 2012)","plainCitation":"(Rebuge a Ferreira 2012)","dontUpdate":true,"noteIndex":0},"citationItems":[{"id":385,"uris":["http://zotero.org/users/6963813/items/HPF77ICB"],"uri":["http://zotero.org/users/6963813/items/HPF77ICB"],"itemData":{"id":385,"type":"article-journal","container-title":"Information Systems","DOI":"10.1016/j.is.2011.01.003","ISSN":"03064379","issue":"2","journalAbbreviation":"Information Systems","language":"en","page":"99-116","source":"DOI.org (Crossref)","title":"Business process analysis in healthcare environments: A methodology based on process mining","title-short":"Business process analysis in healthcare environments","volume":"37","author":[{"family":"Rebuge","given":"Álvaro"},{"family":"Ferreira","given":"Diogo R."}],"issued":{"date-parts":[["2012",4]]}}}],"schema":"https://github.com/citation-style-language/schema/raw/master/csl-citation.json"} </w:instrText>
      </w:r>
      <w:r w:rsidR="00A77229" w:rsidRPr="00EE6AEF">
        <w:fldChar w:fldCharType="separate"/>
      </w:r>
      <w:r w:rsidR="00A77229" w:rsidRPr="00EE6AEF">
        <w:t>(Rebuge a Ferreira</w:t>
      </w:r>
      <w:r w:rsidR="00463273">
        <w:t>,</w:t>
      </w:r>
      <w:r w:rsidR="00A77229" w:rsidRPr="00EE6AEF">
        <w:t xml:space="preserve"> 2012</w:t>
      </w:r>
      <w:r w:rsidR="00A77229" w:rsidRPr="00EE6AEF">
        <w:fldChar w:fldCharType="end"/>
      </w:r>
      <w:r w:rsidR="00EE6AEF" w:rsidRPr="00EE6AEF">
        <w:t>;</w:t>
      </w:r>
      <w:r w:rsidR="00A77229" w:rsidRPr="00EE6AEF">
        <w:t xml:space="preserve"> </w:t>
      </w:r>
      <w:r w:rsidR="00A77229" w:rsidRPr="00EE6AEF">
        <w:fldChar w:fldCharType="begin"/>
      </w:r>
      <w:r w:rsidR="00DB5F98">
        <w:instrText xml:space="preserve"> ADDIN ZOTERO_ITEM CSL_CITATION {"citationID":"aSAtDI0c","properties":{"formattedCitation":"(Ant\\uc0\\u243{}n et al. 1994)","plainCitation":"(Antón et al. 1994)","dontUpdate":true,"noteIndex":0},"citationItems":[{"id":388,"uris":["http://zotero.org/users/6963813/items/G2UANU8G"],"uri":["http://zotero.org/users/6963813/items/G2UANU8G"],"itemData":{"id":388,"type":"chapter","container-title":"Active Flow and Combustion Control 2018","event-place":"Cham","ISBN":"978-3-319-98176-5","note":"collection-title: Notes on Numerical Fluid Mechanics and Multidisciplinary Design\nDOI: 10.1007/3-540-58113-8_164","page":"94-104","publisher":"Springer International Publishing","publisher-place":"Cham","source":"DOI.org (Crossref)","title":"Goal decomposition and scenario analysis in business process reengineering","URL":"http://link.springer.com/10.1007/3-540-58113-8_164","volume":"141","editor":[{"family":"King","given":"Rudibert"}],"author":[{"family":"Antón","given":"Annie I."},{"family":"McCracken","given":"W. Michael"},{"family":"Potts","given":"Colin"}],"accessed":{"date-parts":[["2021",6,2]]},"issued":{"date-parts":[["1994"]]}}}],"schema":"https://github.com/citation-style-language/schema/raw/master/csl-citation.json"} </w:instrText>
      </w:r>
      <w:r w:rsidR="00A77229" w:rsidRPr="00EE6AEF">
        <w:fldChar w:fldCharType="separate"/>
      </w:r>
      <w:r w:rsidR="00A77229" w:rsidRPr="00EE6AEF">
        <w:rPr>
          <w:szCs w:val="24"/>
        </w:rPr>
        <w:t>Antón et al.</w:t>
      </w:r>
      <w:r w:rsidR="00463273">
        <w:rPr>
          <w:szCs w:val="24"/>
        </w:rPr>
        <w:t>,</w:t>
      </w:r>
      <w:r w:rsidR="00A77229" w:rsidRPr="00EE6AEF">
        <w:rPr>
          <w:szCs w:val="24"/>
        </w:rPr>
        <w:t xml:space="preserve"> 1994</w:t>
      </w:r>
      <w:r w:rsidR="00A77229" w:rsidRPr="00EE6AEF">
        <w:fldChar w:fldCharType="end"/>
      </w:r>
      <w:r w:rsidR="00EE6AEF" w:rsidRPr="00EE6AEF">
        <w:t>;</w:t>
      </w:r>
      <w:r w:rsidR="00A77229" w:rsidRPr="00EE6AEF">
        <w:t xml:space="preserve"> </w:t>
      </w:r>
      <w:r w:rsidR="00A77229" w:rsidRPr="00EE6AEF">
        <w:fldChar w:fldCharType="begin"/>
      </w:r>
      <w:r w:rsidR="00DB5F98">
        <w:instrText xml:space="preserve"> ADDIN ZOTERO_ITEM CSL_CITATION {"citationID":"3UDQLhAD","properties":{"formattedCitation":"(Short a Venkatraman 1992)","plainCitation":"(Short a Venkatraman 1992)","dontUpdate":true,"noteIndex":0},"citationItems":[{"id":391,"uris":["http://zotero.org/users/6963813/items/A7J6D2C2"],"uri":["http://zotero.org/users/6963813/items/A7J6D2C2"],"itemData":{"id":391,"type":"article-journal","abstract":"American Hospital Supply Corp.'s (AHSC) Analytic Systems Automatic Purchasing (ASAP), a computerized system for ordering, tracking, and managing hospital supplies, is one of the best-known, most often cited strategic information systems.  ASAP and a current service offering, the ValueLink program, have been examined over the last several years in order to analyze the interrelationship between business process redesign and business network redesign.  Based on a longitudinal case study of ASAP's full, 30-year-plus history, 2 key conclusions are presented.  First, a distinctive characteristic of this case was the ability of AHSC (now Baxter Healthcare) to proactively make the literally hundreds of small, incremental redesigns of internal work processes and information technology necessary to improve its overall service level and business relationship with customers.  A 2nd distinctive characteristic was Baxter's ability to reconceptualize its primary business relationship with hospitals to one of a value-added partner with changed business scope.","archive":"ProQuest Central","archive_location":"224965987; 00652076","container-title":"Sloan Management Review","ISSN":"0019848X","issue":"1","language":"English","note":"publisher-place: Cambridge\npublisher: Massachusetts Institute of Technology, Cambridge, MA","page":"7","title":"Beyond Business Process Redesign: Redefining Baxter's Business Network","volume":"34","author":[{"family":"Short","given":"James E"},{"family":"Venkatraman","given":"N"}],"issued":{"date-parts":[["1992"]]}}}],"schema":"https://github.com/citation-style-language/schema/raw/master/csl-citation.json"} </w:instrText>
      </w:r>
      <w:r w:rsidR="00A77229" w:rsidRPr="00EE6AEF">
        <w:fldChar w:fldCharType="separate"/>
      </w:r>
      <w:r w:rsidR="00A77229" w:rsidRPr="00EE6AEF">
        <w:t>Short a Venkatraman</w:t>
      </w:r>
      <w:r w:rsidR="00463273">
        <w:t>,</w:t>
      </w:r>
      <w:r w:rsidR="00A77229" w:rsidRPr="00EE6AEF">
        <w:t xml:space="preserve"> 1992)</w:t>
      </w:r>
      <w:r w:rsidR="00A77229" w:rsidRPr="00EE6AEF">
        <w:fldChar w:fldCharType="end"/>
      </w:r>
      <w:r w:rsidR="000518C6" w:rsidRPr="00EE6AEF">
        <w:t>.</w:t>
      </w:r>
      <w:r w:rsidR="000518C6">
        <w:t xml:space="preserve"> Díky důslednosti dodržování procesu můžeme tyto procesy označit za deterministické. Deterministické procesy, které probíhají v počítačovém systému</w:t>
      </w:r>
      <w:r w:rsidR="000D62C5">
        <w:t>,</w:t>
      </w:r>
      <w:r w:rsidR="000518C6">
        <w:t xml:space="preserve"> je možné automatizovat. Pro deterministické procesy je možné vytvořit algoritmus, který</w:t>
      </w:r>
      <w:r w:rsidR="006B70AA">
        <w:t xml:space="preserve"> bude</w:t>
      </w:r>
      <w:r w:rsidR="000518C6">
        <w:t xml:space="preserve"> tyto činnosti vykonávat.</w:t>
      </w:r>
      <w:r w:rsidR="00BD4D29">
        <w:t xml:space="preserve"> </w:t>
      </w:r>
    </w:p>
    <w:p w14:paraId="0251622B" w14:textId="4C1602A0" w:rsidR="00026995" w:rsidRDefault="00026995" w:rsidP="00785DF1">
      <w:r>
        <w:t>Mnoho korporátní</w:t>
      </w:r>
      <w:r w:rsidR="000D62C5">
        <w:t>ch</w:t>
      </w:r>
      <w:r>
        <w:t xml:space="preserve"> firem po celém světě, které mají dlouholetou tradici, vstoupil</w:t>
      </w:r>
      <w:r w:rsidR="000D62C5">
        <w:t>y</w:t>
      </w:r>
      <w:r>
        <w:t xml:space="preserve"> do éry informačních technologii</w:t>
      </w:r>
      <w:r w:rsidR="003872E8">
        <w:t xml:space="preserve"> již v minulém století </w:t>
      </w:r>
      <w:r>
        <w:t>a začal</w:t>
      </w:r>
      <w:r w:rsidR="000D62C5">
        <w:t>y</w:t>
      </w:r>
      <w:r>
        <w:t xml:space="preserve"> používat nejrůznější systémy k řízení fir</w:t>
      </w:r>
      <w:r w:rsidR="008557AE">
        <w:t>e</w:t>
      </w:r>
      <w:r>
        <w:t>m. Nicméně tyto systémy morálně zastarávají a firmy do nich již nechtějí investovat, ale i nadále je používají, protože jsou funkční a investice do nového systému s moderní architekturou by se nevyplatila. Tyto zastaralé systémy jsou označovány jako „</w:t>
      </w:r>
      <w:proofErr w:type="spellStart"/>
      <w:r>
        <w:t>Legacy</w:t>
      </w:r>
      <w:proofErr w:type="spellEnd"/>
      <w:r>
        <w:t xml:space="preserve"> Systems“</w:t>
      </w:r>
      <w:r w:rsidR="00E00E3A">
        <w:rPr>
          <w:rStyle w:val="Znakapoznpodarou"/>
        </w:rPr>
        <w:footnoteReference w:id="2"/>
      </w:r>
      <w:r w:rsidR="008C2CC4">
        <w:t xml:space="preserve"> </w:t>
      </w:r>
      <w:r w:rsidR="00844ACF">
        <w:fldChar w:fldCharType="begin"/>
      </w:r>
      <w:r w:rsidR="0025186B">
        <w:instrText xml:space="preserve"> ADDIN ZOTERO_ITEM CSL_CITATION {"citationID":"wx6gSil9","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volume":"6","author":[{"family":"Asatiani","given":"Aleksandre"},{"family":"Penttinen","given":"Esko"}],"issued":{"date-parts":[["2016",11,1]]}}}],"schema":"https://github.com/citation-style-language/schema/raw/master/csl-citation.json"} </w:instrText>
      </w:r>
      <w:r w:rsidR="00844ACF">
        <w:fldChar w:fldCharType="separate"/>
      </w:r>
      <w:r w:rsidR="00844ACF" w:rsidRPr="000D2E69">
        <w:t>(</w:t>
      </w:r>
      <w:proofErr w:type="spellStart"/>
      <w:r w:rsidR="00844ACF" w:rsidRPr="000D2E69">
        <w:t>Asatiani</w:t>
      </w:r>
      <w:proofErr w:type="spellEnd"/>
      <w:r w:rsidR="00844ACF" w:rsidRPr="000D2E69">
        <w:t xml:space="preserve"> a Penttinen</w:t>
      </w:r>
      <w:r w:rsidR="00844ACF">
        <w:t>,</w:t>
      </w:r>
      <w:r w:rsidR="00844ACF" w:rsidRPr="000D2E69">
        <w:t xml:space="preserve"> 2016</w:t>
      </w:r>
      <w:r w:rsidR="00844ACF">
        <w:fldChar w:fldCharType="end"/>
      </w:r>
      <w:r w:rsidR="00E047D6">
        <w:fldChar w:fldCharType="begin"/>
      </w:r>
      <w:r w:rsidR="006706D1">
        <w:instrText xml:space="preserve"> ADDIN ZOTERO_ITEM CSL_CITATION {"citationID":"SMOwa2ty","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volume":"12","author":[{"family":"Bennett","given":"K."}],"issued":{"date-parts":[["1995",1]]}}}],"schema":"https://github.com/citation-style-language/schema/raw/master/csl-citation.json"} </w:instrText>
      </w:r>
      <w:r w:rsidR="00E047D6">
        <w:fldChar w:fldCharType="separate"/>
      </w:r>
      <w:r w:rsidR="00EE6AEF">
        <w:t xml:space="preserve">; </w:t>
      </w:r>
      <w:r w:rsidR="00E047D6" w:rsidRPr="00E047D6">
        <w:t>Bennett</w:t>
      </w:r>
      <w:r w:rsidR="00E047D6">
        <w:t>,</w:t>
      </w:r>
      <w:r w:rsidR="00E047D6" w:rsidRPr="00E047D6">
        <w:t xml:space="preserve"> 1995)</w:t>
      </w:r>
      <w:r w:rsidR="00E047D6">
        <w:fldChar w:fldCharType="end"/>
      </w:r>
      <w:r w:rsidR="00D31E6D">
        <w:t>.</w:t>
      </w:r>
      <w:r w:rsidR="00A745B1">
        <w:t xml:space="preserve"> </w:t>
      </w:r>
      <w:r w:rsidR="008557AE">
        <w:t xml:space="preserve">Jakákoliv úprava </w:t>
      </w:r>
      <w:proofErr w:type="spellStart"/>
      <w:r w:rsidR="008557AE">
        <w:t>Legacy</w:t>
      </w:r>
      <w:proofErr w:type="spellEnd"/>
      <w:r w:rsidR="008557AE">
        <w:t xml:space="preserve"> Systémů je problematická z mnoha důvodů, kde jedním z nich je, že systém byl napsán v jazyce, který se již běžně nepoužívá a také proto, že najmout pracovní sílu na rozvoj systému je extrémně drahé. </w:t>
      </w:r>
      <w:r w:rsidR="00A745B1">
        <w:t>Také jak</w:t>
      </w:r>
      <w:r w:rsidR="000D62C5">
        <w:t>á</w:t>
      </w:r>
      <w:r w:rsidR="00A745B1">
        <w:t>koliv změna v systému může způsobit nefunkčnost systém</w:t>
      </w:r>
      <w:r w:rsidR="008557AE">
        <w:t>ů,</w:t>
      </w:r>
      <w:r w:rsidR="00A745B1">
        <w:t xml:space="preserve"> což je problém hlavně u systémů, které firma využívá denně</w:t>
      </w:r>
      <w:r w:rsidR="00A745B1" w:rsidRPr="00A745B1">
        <w:t xml:space="preserve"> </w:t>
      </w:r>
      <w:r w:rsidR="00A745B1">
        <w:fldChar w:fldCharType="begin"/>
      </w:r>
      <w:r w:rsidR="006706D1">
        <w:instrText xml:space="preserve"> ADDIN ZOTERO_ITEM CSL_CITATION {"citationID":"WDdUbMWi","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volume":"12","author":[{"family":"Bennett","given":"K."}],"issued":{"date-parts":[["1995",1]]}}}],"schema":"https://github.com/citation-style-language/schema/raw/master/csl-citation.json"} </w:instrText>
      </w:r>
      <w:r w:rsidR="00A745B1">
        <w:fldChar w:fldCharType="separate"/>
      </w:r>
      <w:r w:rsidR="00A745B1" w:rsidRPr="00E047D6">
        <w:t>(Bennett</w:t>
      </w:r>
      <w:r w:rsidR="00A745B1">
        <w:t>,</w:t>
      </w:r>
      <w:r w:rsidR="00A745B1" w:rsidRPr="00E047D6">
        <w:t xml:space="preserve"> 1995)</w:t>
      </w:r>
      <w:r w:rsidR="00A745B1">
        <w:fldChar w:fldCharType="end"/>
      </w:r>
      <w:r w:rsidR="00D31E6D">
        <w:t>.</w:t>
      </w:r>
    </w:p>
    <w:p w14:paraId="0843174A" w14:textId="0A9E528F" w:rsidR="00B33881" w:rsidRDefault="00BD4D29" w:rsidP="00684E02">
      <w:r>
        <w:t>Předcházející dvě skutečnosti dal</w:t>
      </w:r>
      <w:r w:rsidR="00E47353">
        <w:t>y</w:t>
      </w:r>
      <w:r>
        <w:t xml:space="preserve"> vzniknout novému </w:t>
      </w:r>
      <w:r w:rsidR="003872E8">
        <w:t xml:space="preserve">technologickému </w:t>
      </w:r>
      <w:r>
        <w:t>oboru, kter</w:t>
      </w:r>
      <w:r w:rsidR="003872E8">
        <w:t>ý</w:t>
      </w:r>
      <w:r>
        <w:t xml:space="preserve"> se nazývá r</w:t>
      </w:r>
      <w:r w:rsidR="00684E02" w:rsidRPr="00BD4D29">
        <w:t>obotická procesní automatizace neboli RPA (</w:t>
      </w:r>
      <w:proofErr w:type="spellStart"/>
      <w:r w:rsidR="00684E02" w:rsidRPr="00BD4D29">
        <w:t>Robotic</w:t>
      </w:r>
      <w:proofErr w:type="spellEnd"/>
      <w:r w:rsidR="00684E02" w:rsidRPr="00BD4D29">
        <w:t xml:space="preserve"> </w:t>
      </w:r>
      <w:proofErr w:type="spellStart"/>
      <w:r w:rsidR="00684E02" w:rsidRPr="00BD4D29">
        <w:t>Process</w:t>
      </w:r>
      <w:proofErr w:type="spellEnd"/>
      <w:r w:rsidR="00684E02" w:rsidRPr="00BD4D29">
        <w:t xml:space="preserve"> </w:t>
      </w:r>
      <w:proofErr w:type="spellStart"/>
      <w:r w:rsidR="00684E02" w:rsidRPr="00BD4D29">
        <w:t>Automation</w:t>
      </w:r>
      <w:proofErr w:type="spellEnd"/>
      <w:r w:rsidR="00684E02" w:rsidRPr="00BD4D29">
        <w:t>)</w:t>
      </w:r>
      <w:r w:rsidRPr="00BD4D29">
        <w:t>.</w:t>
      </w:r>
      <w:r w:rsidR="0079788F">
        <w:t xml:space="preserve"> RPA kombinuje automatizaci deterministických procesů, které je možné provést pomocí počítače </w:t>
      </w:r>
      <w:r w:rsidR="0079788F">
        <w:lastRenderedPageBreak/>
        <w:t xml:space="preserve">z pohledu uživatele, </w:t>
      </w:r>
      <w:r w:rsidR="00935415">
        <w:t>jenž</w:t>
      </w:r>
      <w:r w:rsidR="0079788F">
        <w:t xml:space="preserve"> využívá</w:t>
      </w:r>
      <w:r w:rsidR="00191661">
        <w:t xml:space="preserve"> IT</w:t>
      </w:r>
      <w:r w:rsidR="0079788F">
        <w:t xml:space="preserve"> systém</w:t>
      </w:r>
      <w:r w:rsidR="00D74254">
        <w:t>.</w:t>
      </w:r>
      <w:r w:rsidR="007333B0">
        <w:t xml:space="preserve"> </w:t>
      </w:r>
      <w:r w:rsidR="007333B0">
        <w:fldChar w:fldCharType="begin"/>
      </w:r>
      <w:r w:rsidR="00A20462">
        <w:instrText xml:space="preserve"> ADDIN ZOTERO_ITEM CSL_CITATION {"citationID":"yAye9GgC","properties":{"formattedCitation":"(Aguirre a Rodriguez 2017; Willcocks et al. 2015)","plainCitation":"(Aguirre a Rodriguez 2017; Willcocks et al. 2015)","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7333B0">
        <w:fldChar w:fldCharType="separate"/>
      </w:r>
      <w:r w:rsidR="00B33881" w:rsidRPr="00B33881">
        <w:t>(Aguirre a Rodriguez</w:t>
      </w:r>
      <w:r w:rsidR="007776FF">
        <w:t>,</w:t>
      </w:r>
      <w:r w:rsidR="00B33881" w:rsidRPr="00B33881">
        <w:t xml:space="preserve"> 2017; Willcocks</w:t>
      </w:r>
      <w:r w:rsidR="00B33881">
        <w:t> </w:t>
      </w:r>
      <w:r w:rsidR="00B33881" w:rsidRPr="00B33881">
        <w:t>et</w:t>
      </w:r>
      <w:r w:rsidR="00B33881">
        <w:t> </w:t>
      </w:r>
      <w:r w:rsidR="00B33881" w:rsidRPr="00B33881">
        <w:t>al.</w:t>
      </w:r>
      <w:r w:rsidR="00B33881">
        <w:t>, </w:t>
      </w:r>
      <w:r w:rsidR="00B33881" w:rsidRPr="00B33881">
        <w:t>2015)</w:t>
      </w:r>
      <w:r w:rsidR="007333B0">
        <w:fldChar w:fldCharType="end"/>
      </w:r>
      <w:r w:rsidR="00A745B1">
        <w:t xml:space="preserve"> </w:t>
      </w:r>
    </w:p>
    <w:p w14:paraId="219897F2" w14:textId="3E276464" w:rsidR="00191661" w:rsidRDefault="00191661" w:rsidP="00684E02">
      <w:r>
        <w:t xml:space="preserve">Jeden z důvodů, proč </w:t>
      </w:r>
      <w:r w:rsidR="008557AE">
        <w:t xml:space="preserve">je </w:t>
      </w:r>
      <w:r>
        <w:t xml:space="preserve">RPA </w:t>
      </w:r>
      <w:r w:rsidR="00681A0D">
        <w:t>v</w:t>
      </w:r>
      <w:r w:rsidR="00F5688B">
        <w:t>elmi populární</w:t>
      </w:r>
      <w:r w:rsidR="00681A0D">
        <w:t>,</w:t>
      </w:r>
      <w:r w:rsidR="00F5688B">
        <w:t xml:space="preserve"> </w:t>
      </w:r>
      <w:r>
        <w:t>je</w:t>
      </w:r>
      <w:r w:rsidR="0079788F">
        <w:t xml:space="preserve"> kvůli </w:t>
      </w:r>
      <w:proofErr w:type="spellStart"/>
      <w:r w:rsidR="007333B0">
        <w:t>neinvazivnosti</w:t>
      </w:r>
      <w:proofErr w:type="spellEnd"/>
      <w:r>
        <w:t xml:space="preserve"> RPA do současných IT systému,</w:t>
      </w:r>
      <w:r w:rsidR="007333B0">
        <w:t xml:space="preserve"> </w:t>
      </w:r>
      <w:r w:rsidR="00A745B1">
        <w:t>dále</w:t>
      </w:r>
      <w:r w:rsidR="00F5688B">
        <w:t xml:space="preserve"> díky</w:t>
      </w:r>
      <w:r w:rsidR="00A745B1">
        <w:t xml:space="preserve"> </w:t>
      </w:r>
      <w:r w:rsidR="0079788F">
        <w:t xml:space="preserve">možnosti automatizovat činnosti </w:t>
      </w:r>
      <w:proofErr w:type="spellStart"/>
      <w:r w:rsidR="00F5688B">
        <w:t>legacy</w:t>
      </w:r>
      <w:proofErr w:type="spellEnd"/>
      <w:r w:rsidR="00F5688B">
        <w:t xml:space="preserve"> systémů bez nutnosti investice do </w:t>
      </w:r>
      <w:proofErr w:type="spellStart"/>
      <w:r w:rsidR="00F5688B">
        <w:t>back</w:t>
      </w:r>
      <w:proofErr w:type="spellEnd"/>
      <w:r w:rsidR="00F5688B">
        <w:t>-end architektury. V neposlední řad</w:t>
      </w:r>
      <w:r w:rsidR="002672FC">
        <w:t>ě</w:t>
      </w:r>
      <w:r w:rsidR="008557AE">
        <w:t xml:space="preserve"> </w:t>
      </w:r>
      <w:r w:rsidR="00F5688B">
        <w:t>také investice do RPA vychází ekonomick</w:t>
      </w:r>
      <w:r w:rsidR="00846484">
        <w:t>y lépe než rozvoj</w:t>
      </w:r>
      <w:r w:rsidR="0079788F">
        <w:t xml:space="preserve"> </w:t>
      </w:r>
      <w:proofErr w:type="spellStart"/>
      <w:r w:rsidR="0079788F">
        <w:t>legacy</w:t>
      </w:r>
      <w:proofErr w:type="spellEnd"/>
      <w:r w:rsidR="00846484">
        <w:t xml:space="preserve"> systémů.</w:t>
      </w:r>
      <w:r w:rsidR="0079788F">
        <w:t xml:space="preserve"> </w:t>
      </w:r>
      <w:r>
        <w:fldChar w:fldCharType="begin"/>
      </w:r>
      <w:r w:rsidR="00DB5F98">
        <w:instrText xml:space="preserve"> ADDIN ZOTERO_ITEM CSL_CITATION {"citationID":"bY1EKqP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fldChar w:fldCharType="separate"/>
      </w:r>
      <w:r w:rsidRPr="00191661">
        <w:t>(Syed et al.</w:t>
      </w:r>
      <w:r w:rsidR="00463273">
        <w:t>,</w:t>
      </w:r>
      <w:r w:rsidRPr="00191661">
        <w:t xml:space="preserve"> 2020</w:t>
      </w:r>
      <w:r>
        <w:fldChar w:fldCharType="end"/>
      </w:r>
      <w:r w:rsidR="00A745B1">
        <w:fldChar w:fldCharType="begin"/>
      </w:r>
      <w:r w:rsidR="00A745B1">
        <w:instrText xml:space="preserve"> ADDIN ZOTERO_ITEM CSL_CITATION {"citationID":"lPyag5ED","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volume":"6","author":[{"family":"Asatiani","given":"Aleksandre"},{"family":"Penttinen","given":"Esko"}],"issued":{"date-parts":[["2016",11,1]]}}}],"schema":"https://github.com/citation-style-language/schema/raw/master/csl-citation.json"} </w:instrText>
      </w:r>
      <w:r w:rsidR="00A745B1">
        <w:fldChar w:fldCharType="separate"/>
      </w:r>
      <w:r w:rsidR="00463273">
        <w:t xml:space="preserve">; </w:t>
      </w:r>
      <w:r w:rsidR="00A745B1" w:rsidRPr="000D2E69">
        <w:t>Asatiani a Penttinen</w:t>
      </w:r>
      <w:r w:rsidR="00A745B1">
        <w:t>,</w:t>
      </w:r>
      <w:r w:rsidR="00A745B1" w:rsidRPr="000D2E69">
        <w:t xml:space="preserve"> 2016)</w:t>
      </w:r>
      <w:r w:rsidR="00A745B1">
        <w:fldChar w:fldCharType="end"/>
      </w:r>
    </w:p>
    <w:p w14:paraId="50BB4B48" w14:textId="7E0E2D22" w:rsidR="00563C54" w:rsidRDefault="00563C54" w:rsidP="00684E02">
      <w:pPr>
        <w:rPr>
          <w:highlight w:val="yellow"/>
        </w:rPr>
      </w:pPr>
      <w:r>
        <w:t>RPA využívá front-endu uživatele a pracuje podle předem daného postupu, podle kterého by pracoval i zaměstnanec firmy a využívá úplně stejné uživatelské rozhraní jako zaměstnanec.</w:t>
      </w:r>
      <w:r w:rsidR="00F94CC4">
        <w:t xml:space="preserve"> </w:t>
      </w:r>
      <w:r w:rsidR="00F17757">
        <w:fldChar w:fldCharType="begin"/>
      </w:r>
      <w:r w:rsidR="00A20462">
        <w:instrText xml:space="preserve"> ADDIN ZOTERO_ITEM CSL_CITATION {"citationID":"zXuQ32xO","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F17757">
        <w:fldChar w:fldCharType="separate"/>
      </w:r>
      <w:r w:rsidR="00F17757" w:rsidRPr="00F17757">
        <w:t>(Willcocks et al.</w:t>
      </w:r>
      <w:r w:rsidR="00D14311">
        <w:t>,</w:t>
      </w:r>
      <w:r w:rsidR="00F17757" w:rsidRPr="00F17757">
        <w:t xml:space="preserve"> 2015)</w:t>
      </w:r>
      <w:r w:rsidR="00F17757">
        <w:fldChar w:fldCharType="end"/>
      </w:r>
    </w:p>
    <w:p w14:paraId="351EB425" w14:textId="4BFE2BCE" w:rsidR="002E3687" w:rsidRDefault="002A51B2" w:rsidP="00785DF1">
      <w:r>
        <w:t xml:space="preserve">RPA technologie je již velmi pokročilá a </w:t>
      </w:r>
      <w:r w:rsidR="007357B7">
        <w:t xml:space="preserve">vyspělá. </w:t>
      </w:r>
      <w:r w:rsidR="003C3FA3">
        <w:t>Většina předních výrobců RPA softwaru dokáž</w:t>
      </w:r>
      <w:r w:rsidR="006706D1">
        <w:t>e</w:t>
      </w:r>
      <w:r w:rsidR="003C3FA3">
        <w:t xml:space="preserve"> automatizovat </w:t>
      </w:r>
      <w:r w:rsidR="006706D1">
        <w:t>pravděpodobně 90 až 95</w:t>
      </w:r>
      <w:r w:rsidR="008557AE">
        <w:t xml:space="preserve"> </w:t>
      </w:r>
      <w:r w:rsidR="006706D1">
        <w:t>% jak</w:t>
      </w:r>
      <w:r w:rsidR="008557AE">
        <w:t>é</w:t>
      </w:r>
      <w:r w:rsidR="006706D1">
        <w:t>koliv</w:t>
      </w:r>
      <w:r w:rsidR="003C3FA3">
        <w:t xml:space="preserve"> činnost</w:t>
      </w:r>
      <w:r w:rsidR="008557AE">
        <w:t>i</w:t>
      </w:r>
      <w:r w:rsidR="003C3FA3">
        <w:t xml:space="preserve"> uživatele</w:t>
      </w:r>
      <w:r w:rsidR="006706D1">
        <w:t xml:space="preserve"> </w:t>
      </w:r>
      <w:r w:rsidR="006706D1">
        <w:fldChar w:fldCharType="begin"/>
      </w:r>
      <w:r w:rsidR="00DB5F98">
        <w:instrText xml:space="preserve"> ADDIN ZOTERO_ITEM CSL_CITATION {"citationID":"lYn4wv1X","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6706D1">
        <w:fldChar w:fldCharType="separate"/>
      </w:r>
      <w:r w:rsidR="006706D1" w:rsidRPr="006706D1">
        <w:t>(Lhuer</w:t>
      </w:r>
      <w:r w:rsidR="006706D1">
        <w:t>,</w:t>
      </w:r>
      <w:r w:rsidR="006706D1" w:rsidRPr="006706D1">
        <w:t xml:space="preserve"> 2016)</w:t>
      </w:r>
      <w:r w:rsidR="006706D1">
        <w:fldChar w:fldCharType="end"/>
      </w:r>
      <w:r w:rsidR="00424215">
        <w:t>.</w:t>
      </w:r>
      <w:r w:rsidR="006706D1">
        <w:t xml:space="preserve"> </w:t>
      </w:r>
      <w:r w:rsidR="003C3FA3">
        <w:t>Většina výrobců RPA se snaží vytvořit přívětivé uživatelské rozhraní s dobrou uživatelskou zkušen</w:t>
      </w:r>
      <w:r w:rsidR="008557AE">
        <w:t>ostí</w:t>
      </w:r>
      <w:r w:rsidR="003C3FA3">
        <w:t xml:space="preserve">, pro zjednodušení práce. </w:t>
      </w:r>
      <w:r w:rsidR="004C291F">
        <w:t>C</w:t>
      </w:r>
      <w:r w:rsidR="006706D1">
        <w:t>harakteristick</w:t>
      </w:r>
      <w:r w:rsidR="004C291F">
        <w:t>ým znakem</w:t>
      </w:r>
      <w:r w:rsidR="003C3FA3">
        <w:t xml:space="preserve"> pro RPA technologii</w:t>
      </w:r>
      <w:r w:rsidR="006706D1">
        <w:t xml:space="preserve"> je</w:t>
      </w:r>
      <w:r w:rsidR="003C3FA3">
        <w:t xml:space="preserve">, že většina RPA softwaru je takzvaný </w:t>
      </w:r>
      <w:r w:rsidR="00432FE7">
        <w:t>„</w:t>
      </w:r>
      <w:proofErr w:type="spellStart"/>
      <w:r w:rsidR="003C3FA3">
        <w:t>Low-Code</w:t>
      </w:r>
      <w:proofErr w:type="spellEnd"/>
      <w:r w:rsidR="00432FE7">
        <w:t>“</w:t>
      </w:r>
      <w:r w:rsidR="008F3E76">
        <w:t xml:space="preserve">, </w:t>
      </w:r>
      <w:r w:rsidR="008557AE">
        <w:t>což</w:t>
      </w:r>
      <w:r w:rsidR="008F3E76">
        <w:t xml:space="preserve"> </w:t>
      </w:r>
      <w:r w:rsidR="003C3FA3">
        <w:t xml:space="preserve">znamená, </w:t>
      </w:r>
      <w:r w:rsidR="00432FE7">
        <w:t xml:space="preserve">že </w:t>
      </w:r>
      <w:proofErr w:type="spellStart"/>
      <w:r w:rsidR="00432FE7">
        <w:t>Low-Code</w:t>
      </w:r>
      <w:proofErr w:type="spellEnd"/>
      <w:r w:rsidR="00432FE7">
        <w:t xml:space="preserve"> software využívá minimum kódu, který je naps</w:t>
      </w:r>
      <w:r w:rsidR="008557AE">
        <w:t>á</w:t>
      </w:r>
      <w:r w:rsidR="00432FE7">
        <w:t>n vývojářem a spíše se snaží zjednodušit vývoj programu</w:t>
      </w:r>
      <w:r w:rsidR="008F3E76">
        <w:t xml:space="preserve"> </w:t>
      </w:r>
      <w:r w:rsidR="002B425C">
        <w:t>robota</w:t>
      </w:r>
      <w:r w:rsidR="00432FE7">
        <w:t xml:space="preserve"> pomocí</w:t>
      </w:r>
      <w:r w:rsidR="00846484">
        <w:t xml:space="preserve"> uživatelského</w:t>
      </w:r>
      <w:r w:rsidR="00432FE7">
        <w:t xml:space="preserve"> grafického rozhraní, kde </w:t>
      </w:r>
      <w:r w:rsidR="008F3E76">
        <w:t xml:space="preserve">vývojář </w:t>
      </w:r>
      <w:r w:rsidR="002B425C">
        <w:t>ro</w:t>
      </w:r>
      <w:r w:rsidR="00846484">
        <w:t>bota</w:t>
      </w:r>
      <w:r w:rsidR="008F3E76">
        <w:t xml:space="preserve"> </w:t>
      </w:r>
      <w:r w:rsidR="00432FE7">
        <w:t xml:space="preserve">využívá </w:t>
      </w:r>
      <w:r w:rsidR="008F3E76">
        <w:t xml:space="preserve">především </w:t>
      </w:r>
      <w:r w:rsidR="00432FE7">
        <w:t>předpřipravených funkc</w:t>
      </w:r>
      <w:r w:rsidR="008557AE">
        <w:t xml:space="preserve">í </w:t>
      </w:r>
      <w:proofErr w:type="spellStart"/>
      <w:r w:rsidR="008557AE">
        <w:t>platfotmy</w:t>
      </w:r>
      <w:proofErr w:type="spellEnd"/>
      <w:r w:rsidR="008F3E76">
        <w:t xml:space="preserve">. </w:t>
      </w:r>
      <w:r w:rsidR="00432FE7">
        <w:t xml:space="preserve"> </w:t>
      </w:r>
      <w:r w:rsidR="008F3E76">
        <w:t>V</w:t>
      </w:r>
      <w:r w:rsidR="00432FE7">
        <w:t>elmi čast</w:t>
      </w:r>
      <w:r w:rsidR="008F3E76">
        <w:t xml:space="preserve">o je </w:t>
      </w:r>
      <w:proofErr w:type="spellStart"/>
      <w:r w:rsidR="008F3E76">
        <w:t>Low-Code</w:t>
      </w:r>
      <w:proofErr w:type="spellEnd"/>
      <w:r w:rsidR="008F3E76">
        <w:t xml:space="preserve"> software spojován s</w:t>
      </w:r>
      <w:r w:rsidR="00432FE7">
        <w:t xml:space="preserve"> funkc</w:t>
      </w:r>
      <w:r w:rsidR="008557AE">
        <w:t>í</w:t>
      </w:r>
      <w:r w:rsidR="00432FE7">
        <w:t xml:space="preserve"> „Drag and Drop“</w:t>
      </w:r>
      <w:r w:rsidR="009725F7">
        <w:rPr>
          <w:rStyle w:val="Znakapoznpodarou"/>
        </w:rPr>
        <w:footnoteReference w:id="3"/>
      </w:r>
      <w:r w:rsidR="00424215">
        <w:t xml:space="preserve"> </w:t>
      </w:r>
      <w:r w:rsidR="005B4CBB">
        <w:fldChar w:fldCharType="begin"/>
      </w:r>
      <w:r w:rsidR="00A20462">
        <w:instrText xml:space="preserve"> ADDIN ZOTERO_ITEM CSL_CITATION {"citationID":"S4arAsIb","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5B4CBB">
        <w:fldChar w:fldCharType="separate"/>
      </w:r>
      <w:r w:rsidR="005B4CBB" w:rsidRPr="005B4CBB">
        <w:t>(Willcocks et al.</w:t>
      </w:r>
      <w:r w:rsidR="005B4CBB">
        <w:t>,</w:t>
      </w:r>
      <w:r w:rsidR="005B4CBB" w:rsidRPr="005B4CBB">
        <w:t xml:space="preserve"> 2015)</w:t>
      </w:r>
      <w:r w:rsidR="005B4CBB">
        <w:fldChar w:fldCharType="end"/>
      </w:r>
      <w:r w:rsidR="00424215">
        <w:t>.</w:t>
      </w:r>
      <w:r w:rsidR="005B4CBB">
        <w:t xml:space="preserve"> </w:t>
      </w:r>
    </w:p>
    <w:p w14:paraId="57FCB7FC" w14:textId="66CC8319" w:rsidR="00B21227" w:rsidRDefault="0016451D" w:rsidP="00B21227">
      <w:pPr>
        <w:rPr>
          <w:szCs w:val="24"/>
        </w:rPr>
      </w:pPr>
      <w:r w:rsidRPr="003D04CB">
        <w:t xml:space="preserve">Vývoj vlastních </w:t>
      </w:r>
      <w:proofErr w:type="spellStart"/>
      <w:r w:rsidR="00E804E4" w:rsidRPr="003D04CB">
        <w:t>Low-Code</w:t>
      </w:r>
      <w:proofErr w:type="spellEnd"/>
      <w:r w:rsidR="00E804E4" w:rsidRPr="003D04CB">
        <w:t xml:space="preserve"> </w:t>
      </w:r>
      <w:r w:rsidRPr="003D04CB">
        <w:t>programů vede</w:t>
      </w:r>
      <w:r w:rsidR="00E804E4" w:rsidRPr="003D04CB">
        <w:t xml:space="preserve"> k tomu, že</w:t>
      </w:r>
      <w:r w:rsidR="00846484">
        <w:t xml:space="preserve"> se</w:t>
      </w:r>
      <w:r w:rsidR="00E804E4" w:rsidRPr="003D04CB">
        <w:t xml:space="preserve"> zjednodušuje vývoj a </w:t>
      </w:r>
      <w:r w:rsidR="00846484">
        <w:t xml:space="preserve">je možné zautomatizovat pomocí </w:t>
      </w:r>
      <w:proofErr w:type="spellStart"/>
      <w:r w:rsidR="00846484">
        <w:t>Low-Code</w:t>
      </w:r>
      <w:proofErr w:type="spellEnd"/>
      <w:r w:rsidR="00846484">
        <w:t xml:space="preserve"> RPA více činností, než</w:t>
      </w:r>
      <w:r w:rsidRPr="003D04CB">
        <w:t xml:space="preserve"> kdyby bylo nutné </w:t>
      </w:r>
      <w:r w:rsidR="00846484">
        <w:t>procesy automatizovat</w:t>
      </w:r>
      <w:r w:rsidR="004B45A9">
        <w:t xml:space="preserve"> </w:t>
      </w:r>
      <w:r w:rsidRPr="003D04CB">
        <w:t>pomocí</w:t>
      </w:r>
      <w:r w:rsidR="00DC2483">
        <w:t xml:space="preserve"> vlastního</w:t>
      </w:r>
      <w:r w:rsidRPr="003D04CB">
        <w:t xml:space="preserve"> kódu</w:t>
      </w:r>
      <w:r w:rsidR="00D54D2B">
        <w:t xml:space="preserve"> </w:t>
      </w:r>
      <w:r w:rsidR="005B4CBB">
        <w:fldChar w:fldCharType="begin"/>
      </w:r>
      <w:r w:rsidR="00A20462">
        <w:instrText xml:space="preserve"> ADDIN ZOTERO_ITEM CSL_CITATION {"citationID":"NF7ExQl8","properties":{"formattedCitation":"(Willcocks et al. 2015; Anagnoste 2017a)","plainCitation":"(Willcocks et al. 2015; Anagnoste 2017a)","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id":422,"uris":["http://zotero.org/users/6963813/items/UNNKPGJ4"],"uri":["http://zotero.org/users/6963813/items/UNNKPGJ4"],"itemData":{"id":422,"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schema":"https://github.com/citation-style-language/schema/raw/master/csl-citation.json"} </w:instrText>
      </w:r>
      <w:r w:rsidR="005B4CBB">
        <w:fldChar w:fldCharType="separate"/>
      </w:r>
      <w:r w:rsidR="00D54D2B" w:rsidRPr="00D54D2B">
        <w:t>(Willcocks et al. 2015; Anagnoste</w:t>
      </w:r>
      <w:r w:rsidR="00D54D2B">
        <w:t>,</w:t>
      </w:r>
      <w:r w:rsidR="00D54D2B" w:rsidRPr="00D54D2B">
        <w:t xml:space="preserve"> 2017)</w:t>
      </w:r>
      <w:r w:rsidR="005B4CBB">
        <w:fldChar w:fldCharType="end"/>
      </w:r>
      <w:r w:rsidR="00D54D2B">
        <w:t>.</w:t>
      </w:r>
      <w:r w:rsidRPr="003D04CB">
        <w:t xml:space="preserve"> To vede k tomu, že je občas nutné tyto roboty spravovat a udržovat v chodu. Vytvořit RPA </w:t>
      </w:r>
      <w:r w:rsidR="00937FC7">
        <w:t>ro</w:t>
      </w:r>
      <w:r w:rsidRPr="003D04CB">
        <w:t>bota,</w:t>
      </w:r>
      <w:r w:rsidR="008557AE">
        <w:t xml:space="preserve"> je relativně</w:t>
      </w:r>
      <w:r w:rsidRPr="003D04CB">
        <w:t xml:space="preserve"> jednoduchá část, ale údržba</w:t>
      </w:r>
      <w:r w:rsidR="008557AE">
        <w:t xml:space="preserve"> RPA </w:t>
      </w:r>
      <w:r w:rsidR="00B82396">
        <w:t>ro</w:t>
      </w:r>
      <w:r w:rsidR="008557AE">
        <w:t>bota</w:t>
      </w:r>
      <w:r w:rsidRPr="003D04CB">
        <w:t xml:space="preserve"> je ta </w:t>
      </w:r>
      <w:r w:rsidR="00B1370C">
        <w:t>náročnější část</w:t>
      </w:r>
      <w:r w:rsidR="004C291F" w:rsidRPr="00AF5480">
        <w:t xml:space="preserve"> </w:t>
      </w:r>
      <w:r w:rsidR="004C291F" w:rsidRPr="00AF5480">
        <w:fldChar w:fldCharType="begin"/>
      </w:r>
      <w:r w:rsidR="006B1E57">
        <w:instrText xml:space="preserve"> ADDIN ZOTERO_ITEM CSL_CITATION {"citationID":"jNAxFdKR","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volume":"11","author":[{"family":"Kedziora","given":"Damian"},{"family":"Penttinen","given":"Esko"}],"issued":{"date-parts":[["2020",6,27]]}}}],"schema":"https://github.com/citation-style-language/schema/raw/master/csl-citation.json"} </w:instrText>
      </w:r>
      <w:r w:rsidR="004C291F" w:rsidRPr="00AF5480">
        <w:fldChar w:fldCharType="separate"/>
      </w:r>
      <w:r w:rsidR="00DB5F98" w:rsidRPr="00DB5F98">
        <w:t>(Kedziora a Penttinen</w:t>
      </w:r>
      <w:r w:rsidR="008557AE">
        <w:t>,</w:t>
      </w:r>
      <w:r w:rsidR="00DB5F98" w:rsidRPr="00DB5F98">
        <w:t xml:space="preserve"> 2020)</w:t>
      </w:r>
      <w:r w:rsidR="004C291F" w:rsidRPr="00AF5480">
        <w:fldChar w:fldCharType="end"/>
      </w:r>
      <w:r w:rsidRPr="00AF5480">
        <w:t>.</w:t>
      </w:r>
      <w:r w:rsidRPr="003D04CB">
        <w:t xml:space="preserve"> Údržba</w:t>
      </w:r>
      <w:r w:rsidR="00AF5480">
        <w:t xml:space="preserve"> a správa </w:t>
      </w:r>
      <w:r w:rsidRPr="003D04CB">
        <w:t>se stává jedním z velkých problémů současného stavu poznání v</w:t>
      </w:r>
      <w:r w:rsidR="00AF5480">
        <w:t xml:space="preserve"> oblasti robotické procesní automatizace </w:t>
      </w:r>
      <w:r w:rsidR="00AF5480">
        <w:fldChar w:fldCharType="begin"/>
      </w:r>
      <w:r w:rsidR="00DB5F98">
        <w:instrText xml:space="preserve"> ADDIN ZOTERO_ITEM CSL_CITATION {"citationID":"lO1OJgee","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rsidR="00AF5480">
        <w:fldChar w:fldCharType="separate"/>
      </w:r>
      <w:r w:rsidR="00AF5480" w:rsidRPr="00AF5480">
        <w:t>(Syed et al.</w:t>
      </w:r>
      <w:r w:rsidR="00CC204D">
        <w:t>,</w:t>
      </w:r>
      <w:r w:rsidR="00AF5480" w:rsidRPr="00AF5480">
        <w:t xml:space="preserve"> 2020)</w:t>
      </w:r>
      <w:r w:rsidR="00AF5480">
        <w:fldChar w:fldCharType="end"/>
      </w:r>
      <w:r w:rsidRPr="003D04CB">
        <w:t>.</w:t>
      </w:r>
      <w:r w:rsidR="00463273">
        <w:t xml:space="preserve"> </w:t>
      </w:r>
      <w:r w:rsidR="003D04CB" w:rsidRPr="003D04CB">
        <w:t>Proto tato práce rozpracovává a představuje možná řešení, kter</w:t>
      </w:r>
      <w:r w:rsidR="00B1370C">
        <w:t>á</w:t>
      </w:r>
      <w:r w:rsidR="003D04CB" w:rsidRPr="003D04CB">
        <w:t xml:space="preserve"> jsou předmětem budoucího výzkumu.</w:t>
      </w:r>
    </w:p>
    <w:p w14:paraId="1EE9C94B" w14:textId="267CEEE5" w:rsidR="00EC2BF5" w:rsidRPr="00EC2BF5" w:rsidRDefault="00CC6AF4" w:rsidP="000B1353">
      <w:pPr>
        <w:spacing w:after="0" w:line="240" w:lineRule="auto"/>
        <w:jc w:val="left"/>
        <w:rPr>
          <w:rStyle w:val="Code"/>
          <w:rFonts w:ascii="Times New Roman" w:hAnsi="Times New Roman"/>
          <w:szCs w:val="24"/>
        </w:rPr>
      </w:pPr>
      <w:r>
        <w:rPr>
          <w:szCs w:val="24"/>
        </w:rPr>
        <w:br w:type="page"/>
      </w:r>
    </w:p>
    <w:p w14:paraId="6AFA03BF" w14:textId="277E4838" w:rsidR="00CC6AF4" w:rsidRDefault="000B1353" w:rsidP="00CC6AF4">
      <w:pPr>
        <w:pStyle w:val="Nadpis1"/>
      </w:pPr>
      <w:bookmarkStart w:id="3" w:name="_Toc79137083"/>
      <w:r>
        <w:lastRenderedPageBreak/>
        <w:t>Teoretická východiska</w:t>
      </w:r>
      <w:bookmarkEnd w:id="3"/>
    </w:p>
    <w:p w14:paraId="32A54EE2" w14:textId="1E3DF507" w:rsidR="00340C01" w:rsidRDefault="00340C01" w:rsidP="00340C01">
      <w:r>
        <w:t xml:space="preserve">Tato kapitola </w:t>
      </w:r>
      <w:r w:rsidR="007119FE">
        <w:t>představuje problematiku robotické procesní automatizace</w:t>
      </w:r>
      <w:r w:rsidR="00227F87">
        <w:t xml:space="preserve"> a proces </w:t>
      </w:r>
      <w:proofErr w:type="spellStart"/>
      <w:r w:rsidR="00227F87">
        <w:t>minigu</w:t>
      </w:r>
      <w:proofErr w:type="spellEnd"/>
      <w:r w:rsidR="00227F87">
        <w:t>. Nejdříve bud</w:t>
      </w:r>
      <w:r w:rsidR="00B53235">
        <w:t>ou</w:t>
      </w:r>
      <w:r w:rsidR="00227F87">
        <w:t xml:space="preserve"> představen</w:t>
      </w:r>
      <w:r w:rsidR="00B53235">
        <w:t>a</w:t>
      </w:r>
      <w:r w:rsidR="005205B9">
        <w:t xml:space="preserve"> teoretická východiska</w:t>
      </w:r>
      <w:r w:rsidR="00227F87">
        <w:t xml:space="preserve"> RPA</w:t>
      </w:r>
      <w:r w:rsidR="005205B9">
        <w:t xml:space="preserve"> a následně bude představen proces </w:t>
      </w:r>
      <w:proofErr w:type="spellStart"/>
      <w:r w:rsidR="005205B9">
        <w:t>mining</w:t>
      </w:r>
      <w:proofErr w:type="spellEnd"/>
      <w:r w:rsidR="005205B9">
        <w:t xml:space="preserve"> jako důležitá součást optimalizace a </w:t>
      </w:r>
      <w:r w:rsidR="00384A3E">
        <w:t>automatizace pomocí</w:t>
      </w:r>
      <w:r w:rsidR="005205B9">
        <w:t xml:space="preserve"> RPA.</w:t>
      </w:r>
      <w:r w:rsidR="00227F87">
        <w:t xml:space="preserve">  </w:t>
      </w:r>
    </w:p>
    <w:p w14:paraId="7B66E6A5" w14:textId="503E8E16" w:rsidR="00DB5F98" w:rsidRDefault="00DB5F98" w:rsidP="00DB5F98">
      <w:pPr>
        <w:pStyle w:val="Nadpis2"/>
        <w:rPr>
          <w:rStyle w:val="Code"/>
          <w:rFonts w:ascii="Times New Roman" w:hAnsi="Times New Roman"/>
          <w:sz w:val="28"/>
          <w:szCs w:val="28"/>
        </w:rPr>
      </w:pPr>
      <w:bookmarkStart w:id="4" w:name="_Toc79137084"/>
      <w:r w:rsidRPr="00DB5F98">
        <w:rPr>
          <w:rStyle w:val="Code"/>
          <w:rFonts w:ascii="Times New Roman" w:hAnsi="Times New Roman"/>
          <w:sz w:val="28"/>
          <w:szCs w:val="28"/>
        </w:rPr>
        <w:t>Robotická procesní automatizace</w:t>
      </w:r>
      <w:bookmarkEnd w:id="4"/>
    </w:p>
    <w:p w14:paraId="4685C6ED" w14:textId="68882111" w:rsidR="001026C1" w:rsidRDefault="00DB5F98" w:rsidP="00DB5F98">
      <w:r>
        <w:t xml:space="preserve">Robotická procesní automatizace </w:t>
      </w:r>
      <w:r w:rsidR="0005183A">
        <w:t xml:space="preserve">podle definice IEEE </w:t>
      </w:r>
      <w:proofErr w:type="spellStart"/>
      <w:r w:rsidR="0005183A" w:rsidRPr="0005183A">
        <w:t>Corporate</w:t>
      </w:r>
      <w:proofErr w:type="spellEnd"/>
      <w:r w:rsidR="0005183A" w:rsidRPr="0005183A">
        <w:t xml:space="preserve"> </w:t>
      </w:r>
      <w:proofErr w:type="spellStart"/>
      <w:r w:rsidR="0005183A" w:rsidRPr="0005183A">
        <w:t>Advisory</w:t>
      </w:r>
      <w:proofErr w:type="spellEnd"/>
      <w:r w:rsidR="0005183A" w:rsidRPr="0005183A">
        <w:t xml:space="preserve"> Group</w:t>
      </w:r>
      <w:r w:rsidR="0005183A">
        <w:t xml:space="preserve"> </w:t>
      </w:r>
      <w:r w:rsidR="0005183A">
        <w:fldChar w:fldCharType="begin"/>
      </w:r>
      <w:r w:rsidR="00104BD4">
        <w:instrText xml:space="preserve"> ADDIN ZOTERO_ITEM CSL_CITATION {"citationID":"FdekBcpP","properties":{"formattedCitation":"(Anon. 2017)","plainCitation":"(Anon. 2017)","dontUpdate":true,"noteIndex":0},"citationItems":[{"id":411,"uris":["http://zotero.org/users/6963813/items/84TGF9YF"],"uri":["http://zotero.org/users/6963813/items/84TGF9YF"],"itemData":{"id":411,"type":"article-journal","DOI":"10.1109/ieeestd.2017.8070671","note":"publisher: IEEE","title":"IEEE Guide for Terms and Concepts in Intelligent Process Automation","URL":"https://dx.doi.org/10.1109/ieeestd.2017.8070671","issued":{"date-parts":[["2017",6,14]]}}}],"schema":"https://github.com/citation-style-language/schema/raw/master/csl-citation.json"} </w:instrText>
      </w:r>
      <w:r w:rsidR="0005183A">
        <w:fldChar w:fldCharType="separate"/>
      </w:r>
      <w:r w:rsidR="0005183A" w:rsidRPr="0005183A">
        <w:t>(2017</w:t>
      </w:r>
      <w:r w:rsidR="0005183A">
        <w:t>, s. 11</w:t>
      </w:r>
      <w:r w:rsidR="0005183A" w:rsidRPr="0005183A">
        <w:t>)</w:t>
      </w:r>
      <w:r w:rsidR="0005183A">
        <w:fldChar w:fldCharType="end"/>
      </w:r>
      <w:r w:rsidR="0005183A">
        <w:t xml:space="preserve"> „</w:t>
      </w:r>
      <w:r w:rsidR="00DC0FE1" w:rsidRPr="0005183A">
        <w:rPr>
          <w:i/>
          <w:iCs/>
        </w:rPr>
        <w:t xml:space="preserve">A </w:t>
      </w:r>
      <w:proofErr w:type="spellStart"/>
      <w:r w:rsidR="00DC0FE1" w:rsidRPr="0005183A">
        <w:rPr>
          <w:i/>
          <w:iCs/>
        </w:rPr>
        <w:t>preconfigured</w:t>
      </w:r>
      <w:proofErr w:type="spellEnd"/>
      <w:r w:rsidR="00DC0FE1" w:rsidRPr="0005183A">
        <w:rPr>
          <w:i/>
          <w:iCs/>
        </w:rPr>
        <w:t xml:space="preserve"> software instance </w:t>
      </w:r>
      <w:proofErr w:type="spellStart"/>
      <w:r w:rsidR="00DC0FE1" w:rsidRPr="0005183A">
        <w:rPr>
          <w:i/>
          <w:iCs/>
        </w:rPr>
        <w:t>that</w:t>
      </w:r>
      <w:proofErr w:type="spellEnd"/>
      <w:r w:rsidR="00DC0FE1" w:rsidRPr="0005183A">
        <w:rPr>
          <w:i/>
          <w:iCs/>
        </w:rPr>
        <w:t xml:space="preserve"> </w:t>
      </w:r>
      <w:proofErr w:type="spellStart"/>
      <w:r w:rsidR="00DC0FE1" w:rsidRPr="0005183A">
        <w:rPr>
          <w:i/>
          <w:iCs/>
        </w:rPr>
        <w:t>uses</w:t>
      </w:r>
      <w:proofErr w:type="spellEnd"/>
      <w:r w:rsidR="00DC0FE1" w:rsidRPr="0005183A">
        <w:rPr>
          <w:i/>
          <w:iCs/>
        </w:rPr>
        <w:t xml:space="preserve"> business </w:t>
      </w:r>
      <w:proofErr w:type="spellStart"/>
      <w:r w:rsidR="00DC0FE1" w:rsidRPr="0005183A">
        <w:rPr>
          <w:i/>
          <w:iCs/>
        </w:rPr>
        <w:t>rules</w:t>
      </w:r>
      <w:proofErr w:type="spellEnd"/>
      <w:r w:rsidR="00DC0FE1" w:rsidRPr="0005183A">
        <w:rPr>
          <w:i/>
          <w:iCs/>
        </w:rPr>
        <w:t xml:space="preserve"> and </w:t>
      </w:r>
      <w:proofErr w:type="spellStart"/>
      <w:r w:rsidR="00DC0FE1" w:rsidRPr="0005183A">
        <w:rPr>
          <w:i/>
          <w:iCs/>
        </w:rPr>
        <w:t>predefined</w:t>
      </w:r>
      <w:proofErr w:type="spellEnd"/>
      <w:r w:rsidR="00DC0FE1" w:rsidRPr="0005183A">
        <w:rPr>
          <w:i/>
          <w:iCs/>
        </w:rPr>
        <w:t xml:space="preserve"> </w:t>
      </w:r>
      <w:proofErr w:type="spellStart"/>
      <w:r w:rsidR="00DC0FE1" w:rsidRPr="0005183A">
        <w:rPr>
          <w:i/>
          <w:iCs/>
        </w:rPr>
        <w:t>activity</w:t>
      </w:r>
      <w:proofErr w:type="spellEnd"/>
      <w:r w:rsidR="00DC0FE1" w:rsidRPr="0005183A">
        <w:rPr>
          <w:i/>
          <w:iCs/>
        </w:rPr>
        <w:t xml:space="preserve">  </w:t>
      </w:r>
      <w:proofErr w:type="spellStart"/>
      <w:r w:rsidR="00DC0FE1" w:rsidRPr="0005183A">
        <w:rPr>
          <w:i/>
          <w:iCs/>
        </w:rPr>
        <w:t>choreography</w:t>
      </w:r>
      <w:proofErr w:type="spellEnd"/>
      <w:r w:rsidR="00DC0FE1" w:rsidRPr="0005183A">
        <w:rPr>
          <w:i/>
          <w:iCs/>
        </w:rPr>
        <w:t xml:space="preserve">  to  </w:t>
      </w:r>
      <w:proofErr w:type="spellStart"/>
      <w:r w:rsidR="00DC0FE1" w:rsidRPr="0005183A">
        <w:rPr>
          <w:i/>
          <w:iCs/>
        </w:rPr>
        <w:t>complete</w:t>
      </w:r>
      <w:proofErr w:type="spellEnd"/>
      <w:r w:rsidR="00DC0FE1" w:rsidRPr="0005183A">
        <w:rPr>
          <w:i/>
          <w:iCs/>
        </w:rPr>
        <w:t xml:space="preserve">  </w:t>
      </w:r>
      <w:proofErr w:type="spellStart"/>
      <w:r w:rsidR="00DC0FE1" w:rsidRPr="0005183A">
        <w:rPr>
          <w:i/>
          <w:iCs/>
        </w:rPr>
        <w:t>the</w:t>
      </w:r>
      <w:proofErr w:type="spellEnd"/>
      <w:r w:rsidR="00DC0FE1" w:rsidRPr="0005183A">
        <w:rPr>
          <w:i/>
          <w:iCs/>
        </w:rPr>
        <w:t xml:space="preserve">  </w:t>
      </w:r>
      <w:proofErr w:type="spellStart"/>
      <w:r w:rsidR="00DC0FE1" w:rsidRPr="0005183A">
        <w:rPr>
          <w:i/>
          <w:iCs/>
        </w:rPr>
        <w:t>autonomous</w:t>
      </w:r>
      <w:proofErr w:type="spellEnd"/>
      <w:r w:rsidR="00DC0FE1" w:rsidRPr="0005183A">
        <w:rPr>
          <w:i/>
          <w:iCs/>
        </w:rPr>
        <w:t xml:space="preserve">  </w:t>
      </w:r>
      <w:proofErr w:type="spellStart"/>
      <w:r w:rsidR="00DC0FE1" w:rsidRPr="0005183A">
        <w:rPr>
          <w:i/>
          <w:iCs/>
        </w:rPr>
        <w:t>execution</w:t>
      </w:r>
      <w:proofErr w:type="spellEnd"/>
      <w:r w:rsidR="00DC0FE1" w:rsidRPr="0005183A">
        <w:rPr>
          <w:i/>
          <w:iCs/>
        </w:rPr>
        <w:t xml:space="preserve">  </w:t>
      </w:r>
      <w:proofErr w:type="spellStart"/>
      <w:r w:rsidR="00DC0FE1" w:rsidRPr="0005183A">
        <w:rPr>
          <w:i/>
          <w:iCs/>
        </w:rPr>
        <w:t>of</w:t>
      </w:r>
      <w:proofErr w:type="spellEnd"/>
      <w:r w:rsidR="00DC0FE1" w:rsidRPr="0005183A">
        <w:rPr>
          <w:i/>
          <w:iCs/>
        </w:rPr>
        <w:t xml:space="preserve">  a  </w:t>
      </w:r>
      <w:proofErr w:type="spellStart"/>
      <w:r w:rsidR="00DC0FE1" w:rsidRPr="0005183A">
        <w:rPr>
          <w:i/>
          <w:iCs/>
        </w:rPr>
        <w:t>combination</w:t>
      </w:r>
      <w:proofErr w:type="spellEnd"/>
      <w:r w:rsidR="00DC0FE1" w:rsidRPr="0005183A">
        <w:rPr>
          <w:i/>
          <w:iCs/>
        </w:rPr>
        <w:t xml:space="preserve">  </w:t>
      </w:r>
      <w:proofErr w:type="spellStart"/>
      <w:r w:rsidR="00DC0FE1" w:rsidRPr="0005183A">
        <w:rPr>
          <w:i/>
          <w:iCs/>
        </w:rPr>
        <w:t>of</w:t>
      </w:r>
      <w:proofErr w:type="spellEnd"/>
      <w:r w:rsidR="00DC0FE1" w:rsidRPr="0005183A">
        <w:rPr>
          <w:i/>
          <w:iCs/>
        </w:rPr>
        <w:t xml:space="preserve">  </w:t>
      </w:r>
      <w:proofErr w:type="spellStart"/>
      <w:r w:rsidR="00DC0FE1" w:rsidRPr="0005183A">
        <w:rPr>
          <w:i/>
          <w:iCs/>
        </w:rPr>
        <w:t>processes</w:t>
      </w:r>
      <w:proofErr w:type="spellEnd"/>
      <w:r w:rsidR="00DC0FE1" w:rsidRPr="0005183A">
        <w:rPr>
          <w:i/>
          <w:iCs/>
        </w:rPr>
        <w:t xml:space="preserve">,  </w:t>
      </w:r>
      <w:proofErr w:type="spellStart"/>
      <w:r w:rsidR="00DC0FE1" w:rsidRPr="0005183A">
        <w:rPr>
          <w:i/>
          <w:iCs/>
        </w:rPr>
        <w:t>activities</w:t>
      </w:r>
      <w:proofErr w:type="spellEnd"/>
      <w:r w:rsidR="00DC0FE1" w:rsidRPr="0005183A">
        <w:rPr>
          <w:i/>
          <w:iCs/>
        </w:rPr>
        <w:t xml:space="preserve">,  </w:t>
      </w:r>
      <w:proofErr w:type="spellStart"/>
      <w:r w:rsidR="00DC0FE1" w:rsidRPr="0005183A">
        <w:rPr>
          <w:i/>
          <w:iCs/>
        </w:rPr>
        <w:t>transactions</w:t>
      </w:r>
      <w:proofErr w:type="spellEnd"/>
      <w:r w:rsidR="00DC0FE1" w:rsidRPr="0005183A">
        <w:rPr>
          <w:i/>
          <w:iCs/>
        </w:rPr>
        <w:t xml:space="preserve">, and </w:t>
      </w:r>
      <w:proofErr w:type="spellStart"/>
      <w:r w:rsidR="00DC0FE1" w:rsidRPr="0005183A">
        <w:rPr>
          <w:i/>
          <w:iCs/>
        </w:rPr>
        <w:t>tasks</w:t>
      </w:r>
      <w:proofErr w:type="spellEnd"/>
      <w:r w:rsidR="00DC0FE1" w:rsidRPr="0005183A">
        <w:rPr>
          <w:i/>
          <w:iCs/>
        </w:rPr>
        <w:t xml:space="preserve"> in </w:t>
      </w:r>
      <w:proofErr w:type="spellStart"/>
      <w:r w:rsidR="00DC0FE1" w:rsidRPr="0005183A">
        <w:rPr>
          <w:i/>
          <w:iCs/>
        </w:rPr>
        <w:t>one</w:t>
      </w:r>
      <w:proofErr w:type="spellEnd"/>
      <w:r w:rsidR="00DC0FE1" w:rsidRPr="0005183A">
        <w:rPr>
          <w:i/>
          <w:iCs/>
        </w:rPr>
        <w:t xml:space="preserve"> </w:t>
      </w:r>
      <w:proofErr w:type="spellStart"/>
      <w:r w:rsidR="00DC0FE1" w:rsidRPr="0005183A">
        <w:rPr>
          <w:i/>
          <w:iCs/>
        </w:rPr>
        <w:t>or</w:t>
      </w:r>
      <w:proofErr w:type="spellEnd"/>
      <w:r w:rsidR="00DC0FE1" w:rsidRPr="0005183A">
        <w:rPr>
          <w:i/>
          <w:iCs/>
        </w:rPr>
        <w:t xml:space="preserve"> more </w:t>
      </w:r>
      <w:proofErr w:type="spellStart"/>
      <w:r w:rsidR="00DC0FE1" w:rsidRPr="0005183A">
        <w:rPr>
          <w:i/>
          <w:iCs/>
        </w:rPr>
        <w:t>unrelated</w:t>
      </w:r>
      <w:proofErr w:type="spellEnd"/>
      <w:r w:rsidR="00DC0FE1" w:rsidRPr="0005183A">
        <w:rPr>
          <w:i/>
          <w:iCs/>
        </w:rPr>
        <w:t xml:space="preserve"> software </w:t>
      </w:r>
      <w:proofErr w:type="spellStart"/>
      <w:r w:rsidR="00DC0FE1" w:rsidRPr="0005183A">
        <w:rPr>
          <w:i/>
          <w:iCs/>
        </w:rPr>
        <w:t>systems</w:t>
      </w:r>
      <w:proofErr w:type="spellEnd"/>
      <w:r w:rsidR="00DC0FE1" w:rsidRPr="0005183A">
        <w:rPr>
          <w:i/>
          <w:iCs/>
        </w:rPr>
        <w:t xml:space="preserve"> to </w:t>
      </w:r>
      <w:proofErr w:type="spellStart"/>
      <w:r w:rsidR="00DC0FE1" w:rsidRPr="0005183A">
        <w:rPr>
          <w:i/>
          <w:iCs/>
        </w:rPr>
        <w:t>deliver</w:t>
      </w:r>
      <w:proofErr w:type="spellEnd"/>
      <w:r w:rsidR="00DC0FE1" w:rsidRPr="0005183A">
        <w:rPr>
          <w:i/>
          <w:iCs/>
        </w:rPr>
        <w:t xml:space="preserve"> a </w:t>
      </w:r>
      <w:proofErr w:type="spellStart"/>
      <w:r w:rsidR="00DC0FE1" w:rsidRPr="0005183A">
        <w:rPr>
          <w:i/>
          <w:iCs/>
        </w:rPr>
        <w:t>result</w:t>
      </w:r>
      <w:proofErr w:type="spellEnd"/>
      <w:r w:rsidR="00DC0FE1" w:rsidRPr="0005183A">
        <w:rPr>
          <w:i/>
          <w:iCs/>
        </w:rPr>
        <w:t xml:space="preserve"> </w:t>
      </w:r>
      <w:proofErr w:type="spellStart"/>
      <w:r w:rsidR="00DC0FE1" w:rsidRPr="0005183A">
        <w:rPr>
          <w:i/>
          <w:iCs/>
        </w:rPr>
        <w:t>or</w:t>
      </w:r>
      <w:proofErr w:type="spellEnd"/>
      <w:r w:rsidR="00DC0FE1" w:rsidRPr="0005183A">
        <w:rPr>
          <w:i/>
          <w:iCs/>
        </w:rPr>
        <w:t xml:space="preserve"> </w:t>
      </w:r>
      <w:proofErr w:type="spellStart"/>
      <w:r w:rsidR="00DC0FE1" w:rsidRPr="0005183A">
        <w:rPr>
          <w:i/>
          <w:iCs/>
        </w:rPr>
        <w:t>service</w:t>
      </w:r>
      <w:proofErr w:type="spellEnd"/>
      <w:r w:rsidR="00DC0FE1" w:rsidRPr="0005183A">
        <w:rPr>
          <w:i/>
          <w:iCs/>
        </w:rPr>
        <w:t xml:space="preserve"> </w:t>
      </w:r>
      <w:proofErr w:type="spellStart"/>
      <w:r w:rsidR="00DC0FE1" w:rsidRPr="0005183A">
        <w:rPr>
          <w:i/>
          <w:iCs/>
        </w:rPr>
        <w:t>with</w:t>
      </w:r>
      <w:proofErr w:type="spellEnd"/>
      <w:r w:rsidR="00DC0FE1" w:rsidRPr="0005183A">
        <w:rPr>
          <w:i/>
          <w:iCs/>
        </w:rPr>
        <w:t xml:space="preserve"> </w:t>
      </w:r>
      <w:proofErr w:type="spellStart"/>
      <w:r w:rsidR="00DC0FE1" w:rsidRPr="0005183A">
        <w:rPr>
          <w:i/>
          <w:iCs/>
        </w:rPr>
        <w:t>human</w:t>
      </w:r>
      <w:proofErr w:type="spellEnd"/>
      <w:r w:rsidR="00DC0FE1" w:rsidRPr="0005183A">
        <w:rPr>
          <w:i/>
          <w:iCs/>
        </w:rPr>
        <w:t xml:space="preserve"> </w:t>
      </w:r>
      <w:proofErr w:type="spellStart"/>
      <w:r w:rsidR="00DC0FE1" w:rsidRPr="0005183A">
        <w:rPr>
          <w:i/>
          <w:iCs/>
        </w:rPr>
        <w:t>exception</w:t>
      </w:r>
      <w:proofErr w:type="spellEnd"/>
      <w:r w:rsidR="00DC0FE1" w:rsidRPr="0005183A">
        <w:rPr>
          <w:i/>
          <w:iCs/>
        </w:rPr>
        <w:t xml:space="preserve"> management</w:t>
      </w:r>
      <w:r w:rsidR="0005183A" w:rsidRPr="0005183A">
        <w:rPr>
          <w:i/>
          <w:iCs/>
        </w:rPr>
        <w:t>.“</w:t>
      </w:r>
      <w:r w:rsidR="00A66C20">
        <w:rPr>
          <w:i/>
          <w:iCs/>
        </w:rPr>
        <w:t xml:space="preserve"> </w:t>
      </w:r>
      <w:r w:rsidR="0005183A">
        <w:t xml:space="preserve">Všichni autoři z literární rešerše se shodují na této definici, </w:t>
      </w:r>
      <w:r w:rsidR="00B53235">
        <w:t>popřípadě</w:t>
      </w:r>
      <w:r w:rsidR="0005183A">
        <w:t xml:space="preserve"> by akceptovali tuto definici. </w:t>
      </w:r>
      <w:r w:rsidR="008A600E">
        <w:t xml:space="preserve"> RPA je tedy software, který autonomně plní předem stanovené úkoly v daném procesu.</w:t>
      </w:r>
      <w:r w:rsidR="001026C1">
        <w:t xml:space="preserve"> RPA je především viděno jako nástroj k odstranění zátěže zaměstnanců na jednoduchých a repetitivních úkolech. </w:t>
      </w:r>
      <w:r w:rsidR="001026C1">
        <w:fldChar w:fldCharType="begin"/>
      </w:r>
      <w:r w:rsidR="00104BD4">
        <w:instrText xml:space="preserve"> ADDIN ZOTERO_ITEM CSL_CITATION {"citationID":"ldp6deVT","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1026C1">
        <w:fldChar w:fldCharType="separate"/>
      </w:r>
      <w:r w:rsidR="001026C1" w:rsidRPr="001026C1">
        <w:t>(Aguirre a Rodriguez</w:t>
      </w:r>
      <w:r w:rsidR="001026C1">
        <w:t>,</w:t>
      </w:r>
      <w:r w:rsidR="001026C1" w:rsidRPr="001026C1">
        <w:t xml:space="preserve"> 2017)</w:t>
      </w:r>
      <w:r w:rsidR="001026C1">
        <w:fldChar w:fldCharType="end"/>
      </w:r>
      <w:r w:rsidR="001026C1">
        <w:t xml:space="preserve">. RPA je také způsob </w:t>
      </w:r>
      <w:r w:rsidR="00B53235">
        <w:t>jak</w:t>
      </w:r>
      <w:r w:rsidR="001026C1">
        <w:t xml:space="preserve"> snížit chybovost při určité činnosti, nebo zvýš</w:t>
      </w:r>
      <w:r w:rsidR="00B53235">
        <w:t>it</w:t>
      </w:r>
      <w:r w:rsidR="001026C1">
        <w:t xml:space="preserve"> rychlost vyřízení daného úkolu </w:t>
      </w:r>
      <w:r w:rsidR="001026C1">
        <w:fldChar w:fldCharType="begin"/>
      </w:r>
      <w:r w:rsidR="00A20462">
        <w:instrText xml:space="preserve"> ADDIN ZOTERO_ITEM CSL_CITATION {"citationID":"ZPC6oeBj","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1026C1">
        <w:fldChar w:fldCharType="separate"/>
      </w:r>
      <w:r w:rsidR="004261B4" w:rsidRPr="004261B4">
        <w:t>(Willcocks et al.</w:t>
      </w:r>
      <w:r w:rsidR="004261B4">
        <w:t>,</w:t>
      </w:r>
      <w:r w:rsidR="004261B4" w:rsidRPr="004261B4">
        <w:t xml:space="preserve"> 2015)</w:t>
      </w:r>
      <w:r w:rsidR="001026C1">
        <w:fldChar w:fldCharType="end"/>
      </w:r>
      <w:r w:rsidR="001026C1">
        <w:t>.</w:t>
      </w:r>
      <w:r w:rsidR="00E10121">
        <w:t xml:space="preserve"> Díky tomu, že RPA je externí software, který je možný nainstalovat na kterýkoliv počítač (pokud daný RPA software podporuje danou platformu), tak nezasahuje do žádného softwaru ani do současné IT infrastruktury. RPA pracuje velmi podobně jako kdyby seděl pracovník za počítačem a vykonával úkoly sám. RPA využívá především</w:t>
      </w:r>
      <w:r w:rsidR="00384A3E">
        <w:t xml:space="preserve"> grafického</w:t>
      </w:r>
      <w:r w:rsidR="00E10121">
        <w:t xml:space="preserve"> uživatelského rozhraní aplikací, nicméně moderní RPA software umí využívat i API</w:t>
      </w:r>
      <w:r w:rsidR="00384A3E">
        <w:t>,</w:t>
      </w:r>
      <w:r w:rsidR="00E10121">
        <w:t xml:space="preserve"> proto je RPA velmi neinvazivní a díky tomu je možné jednoduše automatizovat i </w:t>
      </w:r>
      <w:proofErr w:type="spellStart"/>
      <w:r w:rsidR="00E10121">
        <w:t>legacy</w:t>
      </w:r>
      <w:proofErr w:type="spellEnd"/>
      <w:r w:rsidR="00E10121">
        <w:t xml:space="preserve"> systémy</w:t>
      </w:r>
      <w:r w:rsidR="00057B43">
        <w:t xml:space="preserve"> </w:t>
      </w:r>
      <w:r w:rsidR="00057B43">
        <w:fldChar w:fldCharType="begin"/>
      </w:r>
      <w:r w:rsidR="00A20462">
        <w:instrText xml:space="preserve"> ADDIN ZOTERO_ITEM CSL_CITATION {"citationID":"luZWXbdD","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057B43">
        <w:fldChar w:fldCharType="separate"/>
      </w:r>
      <w:r w:rsidR="004261B4" w:rsidRPr="004261B4">
        <w:t>(</w:t>
      </w:r>
      <w:proofErr w:type="spellStart"/>
      <w:r w:rsidR="004261B4" w:rsidRPr="004261B4">
        <w:t>Willcocks</w:t>
      </w:r>
      <w:proofErr w:type="spellEnd"/>
      <w:r w:rsidR="004261B4" w:rsidRPr="004261B4">
        <w:t xml:space="preserve"> et al.</w:t>
      </w:r>
      <w:r w:rsidR="004261B4">
        <w:t>,</w:t>
      </w:r>
      <w:r w:rsidR="004261B4" w:rsidRPr="004261B4">
        <w:t xml:space="preserve"> 2015)</w:t>
      </w:r>
      <w:r w:rsidR="00057B43">
        <w:fldChar w:fldCharType="end"/>
      </w:r>
      <w:r w:rsidR="00272F21">
        <w:t>.</w:t>
      </w:r>
    </w:p>
    <w:p w14:paraId="0ADDD011" w14:textId="7CB9AEA4" w:rsidR="00DB5F98" w:rsidRDefault="00C20DDF" w:rsidP="00DB5F98">
      <w:r>
        <w:t xml:space="preserve">Podle </w:t>
      </w:r>
      <w:r>
        <w:fldChar w:fldCharType="begin"/>
      </w:r>
      <w:r w:rsidR="00104BD4">
        <w:instrText xml:space="preserve"> ADDIN ZOTERO_ITEM CSL_CITATION {"citationID":"nTzfj6H9","properties":{"formattedCitation":"(van der\\uc0\\u160{}Aalst et al. 2018)","plainCitation":"(van der Aalst et al. 2018)","dontUpdate":true,"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fldChar w:fldCharType="separate"/>
      </w:r>
      <w:r w:rsidRPr="00C20DDF">
        <w:rPr>
          <w:szCs w:val="24"/>
        </w:rPr>
        <w:t xml:space="preserve">van der Aalst et al. </w:t>
      </w:r>
      <w:r>
        <w:rPr>
          <w:szCs w:val="24"/>
        </w:rPr>
        <w:t>(</w:t>
      </w:r>
      <w:r w:rsidRPr="00C20DDF">
        <w:rPr>
          <w:szCs w:val="24"/>
        </w:rPr>
        <w:t>2018)</w:t>
      </w:r>
      <w:r>
        <w:fldChar w:fldCharType="end"/>
      </w:r>
      <w:r>
        <w:t xml:space="preserve"> je RPA nástroj pomocí kterého</w:t>
      </w:r>
      <w:r w:rsidR="00B53235">
        <w:t xml:space="preserve"> </w:t>
      </w:r>
      <w:r w:rsidR="00CD6221">
        <w:t>lze</w:t>
      </w:r>
      <w:r>
        <w:t xml:space="preserve"> jednoduše a relativně rychle</w:t>
      </w:r>
      <w:r w:rsidR="00B53235">
        <w:t xml:space="preserve"> získat zpět investované zdroje</w:t>
      </w:r>
      <w:r w:rsidR="001026C1">
        <w:t xml:space="preserve">. </w:t>
      </w:r>
      <w:r w:rsidR="000C4D52">
        <w:t xml:space="preserve">RPA se od tradiční automatizace liší především v jednoduchosti a rychlosti nasazení, proto je vhodné RPA využívat jen v případech, kdy by ekonomicky nedávalo smysl automatizovat pomocí tradiční automatizace. Na obrázku 1 jsou vidět případy, kdy je vhodné využít tradiční automatizaci, </w:t>
      </w:r>
      <w:r w:rsidR="00B53235">
        <w:t>kdy</w:t>
      </w:r>
      <w:r w:rsidR="000C4D52">
        <w:t xml:space="preserve"> RPA a </w:t>
      </w:r>
      <w:r w:rsidR="00B53235">
        <w:t>také</w:t>
      </w:r>
      <w:r w:rsidR="000C4D52">
        <w:t>, kdy je úkolů tak málo, že ekonomicky nedává smysl proces automatizovat.</w:t>
      </w:r>
      <w:r w:rsidR="001F676D">
        <w:t xml:space="preserve"> </w:t>
      </w:r>
      <w:r w:rsidR="00E35CB6">
        <w:t>Důvody proč zavést RPA podle</w:t>
      </w:r>
      <w:r w:rsidR="00B53235">
        <w:t xml:space="preserve"> </w:t>
      </w:r>
      <w:r w:rsidR="00E35CB6">
        <w:fldChar w:fldCharType="begin"/>
      </w:r>
      <w:r w:rsidR="00104BD4">
        <w:instrText xml:space="preserve"> ADDIN ZOTERO_ITEM CSL_CITATION {"citationID":"b6W0yLYJ","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E35CB6">
        <w:fldChar w:fldCharType="separate"/>
      </w:r>
      <w:r w:rsidR="00E35CB6" w:rsidRPr="00E35CB6">
        <w:t xml:space="preserve">Aguirre a Rodriguez </w:t>
      </w:r>
      <w:r w:rsidR="00B53235">
        <w:t>(</w:t>
      </w:r>
      <w:r w:rsidR="00E35CB6" w:rsidRPr="00E35CB6">
        <w:t>2017)</w:t>
      </w:r>
      <w:r w:rsidR="00E35CB6">
        <w:fldChar w:fldCharType="end"/>
      </w:r>
      <w:r w:rsidR="00B53235">
        <w:t xml:space="preserve"> jsou:</w:t>
      </w:r>
    </w:p>
    <w:p w14:paraId="62D6B55D" w14:textId="5EC3F135"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lastRenderedPageBreak/>
        <w:t>Nízké kognitivní požadavky</w:t>
      </w:r>
      <w:r w:rsidR="00E35CB6">
        <w:rPr>
          <w:rStyle w:val="Zdraznn"/>
          <w:rFonts w:eastAsia="Times New Roman"/>
          <w:i w:val="0"/>
          <w:iCs w:val="0"/>
          <w:color w:val="333333"/>
          <w:spacing w:val="2"/>
          <w:szCs w:val="24"/>
          <w:lang w:eastAsia="cs-CZ"/>
        </w:rPr>
        <w:t xml:space="preserve"> procesu. Ú</w:t>
      </w:r>
      <w:r w:rsidRPr="001F676D">
        <w:rPr>
          <w:rStyle w:val="Zdraznn"/>
          <w:rFonts w:eastAsia="Times New Roman"/>
          <w:i w:val="0"/>
          <w:iCs w:val="0"/>
          <w:color w:val="333333"/>
          <w:spacing w:val="2"/>
          <w:szCs w:val="24"/>
          <w:lang w:eastAsia="cs-CZ"/>
        </w:rPr>
        <w:t>kol</w:t>
      </w:r>
      <w:r w:rsidR="00B53235">
        <w:rPr>
          <w:rStyle w:val="Zdraznn"/>
          <w:rFonts w:eastAsia="Times New Roman"/>
          <w:i w:val="0"/>
          <w:iCs w:val="0"/>
          <w:color w:val="333333"/>
          <w:spacing w:val="2"/>
          <w:szCs w:val="24"/>
          <w:lang w:eastAsia="cs-CZ"/>
        </w:rPr>
        <w:t>y</w:t>
      </w:r>
      <w:r w:rsidRPr="001F676D">
        <w:rPr>
          <w:rStyle w:val="Zdraznn"/>
          <w:rFonts w:eastAsia="Times New Roman"/>
          <w:i w:val="0"/>
          <w:iCs w:val="0"/>
          <w:color w:val="333333"/>
          <w:spacing w:val="2"/>
          <w:szCs w:val="24"/>
          <w:lang w:eastAsia="cs-CZ"/>
        </w:rPr>
        <w:t xml:space="preserve"> nevyžaduj</w:t>
      </w:r>
      <w:r w:rsidR="00B53235">
        <w:rPr>
          <w:rStyle w:val="Zdraznn"/>
          <w:rFonts w:eastAsia="Times New Roman"/>
          <w:i w:val="0"/>
          <w:iCs w:val="0"/>
          <w:color w:val="333333"/>
          <w:spacing w:val="2"/>
          <w:szCs w:val="24"/>
          <w:lang w:eastAsia="cs-CZ"/>
        </w:rPr>
        <w:t>í</w:t>
      </w:r>
      <w:r w:rsidRPr="001F676D">
        <w:rPr>
          <w:rStyle w:val="Zdraznn"/>
          <w:rFonts w:eastAsia="Times New Roman"/>
          <w:i w:val="0"/>
          <w:iCs w:val="0"/>
          <w:color w:val="333333"/>
          <w:spacing w:val="2"/>
          <w:szCs w:val="24"/>
          <w:lang w:eastAsia="cs-CZ"/>
        </w:rPr>
        <w:t xml:space="preserve"> subjektivní úsudek, kreativitu nebo interpretační schopnosti.</w:t>
      </w:r>
    </w:p>
    <w:p w14:paraId="61F8A73F" w14:textId="66A25AF0"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Vysoká četnost</w:t>
      </w:r>
      <w:r w:rsidR="00B53235">
        <w:rPr>
          <w:rStyle w:val="Zdraznn"/>
          <w:rFonts w:eastAsia="Times New Roman"/>
          <w:i w:val="0"/>
          <w:iCs w:val="0"/>
          <w:color w:val="333333"/>
          <w:spacing w:val="2"/>
          <w:szCs w:val="24"/>
          <w:lang w:eastAsia="cs-CZ"/>
        </w:rPr>
        <w:t>. Časté</w:t>
      </w:r>
      <w:r w:rsidRPr="001F676D">
        <w:rPr>
          <w:rStyle w:val="Zdraznn"/>
          <w:rFonts w:eastAsia="Times New Roman"/>
          <w:i w:val="0"/>
          <w:iCs w:val="0"/>
          <w:color w:val="333333"/>
          <w:spacing w:val="2"/>
          <w:szCs w:val="24"/>
          <w:lang w:eastAsia="cs-CZ"/>
        </w:rPr>
        <w:t xml:space="preserve"> </w:t>
      </w:r>
      <w:r w:rsidR="00B53235" w:rsidRPr="001F676D">
        <w:rPr>
          <w:rStyle w:val="Zdraznn"/>
          <w:rFonts w:eastAsia="Times New Roman"/>
          <w:i w:val="0"/>
          <w:iCs w:val="0"/>
          <w:color w:val="333333"/>
          <w:spacing w:val="2"/>
          <w:szCs w:val="24"/>
          <w:lang w:eastAsia="cs-CZ"/>
        </w:rPr>
        <w:t>provádě</w:t>
      </w:r>
      <w:r w:rsidR="00B53235">
        <w:rPr>
          <w:rStyle w:val="Zdraznn"/>
          <w:rFonts w:eastAsia="Times New Roman"/>
          <w:i w:val="0"/>
          <w:iCs w:val="0"/>
          <w:color w:val="333333"/>
          <w:spacing w:val="2"/>
          <w:szCs w:val="24"/>
          <w:lang w:eastAsia="cs-CZ"/>
        </w:rPr>
        <w:t>ní</w:t>
      </w:r>
      <w:r w:rsidR="00B53235" w:rsidRPr="001F676D">
        <w:rPr>
          <w:rStyle w:val="Zdraznn"/>
          <w:rFonts w:eastAsia="Times New Roman"/>
          <w:i w:val="0"/>
          <w:iCs w:val="0"/>
          <w:color w:val="333333"/>
          <w:spacing w:val="2"/>
          <w:szCs w:val="24"/>
          <w:lang w:eastAsia="cs-CZ"/>
        </w:rPr>
        <w:t xml:space="preserve"> </w:t>
      </w:r>
      <w:r w:rsidRPr="001F676D">
        <w:rPr>
          <w:rStyle w:val="Zdraznn"/>
          <w:rFonts w:eastAsia="Times New Roman"/>
          <w:i w:val="0"/>
          <w:iCs w:val="0"/>
          <w:color w:val="333333"/>
          <w:spacing w:val="2"/>
          <w:szCs w:val="24"/>
          <w:lang w:eastAsia="cs-CZ"/>
        </w:rPr>
        <w:t>úkol</w:t>
      </w:r>
      <w:r w:rsidR="00B53235">
        <w:rPr>
          <w:rStyle w:val="Zdraznn"/>
          <w:rFonts w:eastAsia="Times New Roman"/>
          <w:i w:val="0"/>
          <w:iCs w:val="0"/>
          <w:color w:val="333333"/>
          <w:spacing w:val="2"/>
          <w:szCs w:val="24"/>
          <w:lang w:eastAsia="cs-CZ"/>
        </w:rPr>
        <w:t>ů.</w:t>
      </w:r>
    </w:p>
    <w:p w14:paraId="1B34FC66" w14:textId="5AE6A2E0"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Přístup k více systémům</w:t>
      </w:r>
      <w:r w:rsidR="00E35CB6">
        <w:rPr>
          <w:rStyle w:val="Zdraznn"/>
          <w:rFonts w:eastAsia="Times New Roman"/>
          <w:i w:val="0"/>
          <w:iCs w:val="0"/>
          <w:color w:val="333333"/>
          <w:spacing w:val="2"/>
          <w:szCs w:val="24"/>
          <w:lang w:eastAsia="cs-CZ"/>
        </w:rPr>
        <w:t xml:space="preserve">, pokud proces </w:t>
      </w:r>
      <w:r w:rsidRPr="001F676D">
        <w:rPr>
          <w:rStyle w:val="Zdraznn"/>
          <w:rFonts w:eastAsia="Times New Roman"/>
          <w:i w:val="0"/>
          <w:iCs w:val="0"/>
          <w:color w:val="333333"/>
          <w:spacing w:val="2"/>
          <w:szCs w:val="24"/>
          <w:lang w:eastAsia="cs-CZ"/>
        </w:rPr>
        <w:t>vyžaduje přístup k více aplikacím a systémům k provedení úlohy.</w:t>
      </w:r>
    </w:p>
    <w:p w14:paraId="5AC386BB" w14:textId="77777777"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Omezené zpracování výjimek. Úkoly, které jsou vysoce standardizované s omezenými nebo žádnými výjimkami.</w:t>
      </w:r>
    </w:p>
    <w:p w14:paraId="01625482" w14:textId="77777777" w:rsidR="006861B2" w:rsidRPr="006861B2" w:rsidRDefault="001F676D" w:rsidP="006861B2">
      <w:pPr>
        <w:pStyle w:val="Odstavecseseznamem"/>
        <w:numPr>
          <w:ilvl w:val="0"/>
          <w:numId w:val="23"/>
        </w:numPr>
        <w:rPr>
          <w:rStyle w:val="Zdraznn"/>
        </w:rPr>
      </w:pPr>
      <w:r w:rsidRPr="001F676D">
        <w:rPr>
          <w:rStyle w:val="Zdraznn"/>
          <w:rFonts w:eastAsia="Times New Roman"/>
          <w:i w:val="0"/>
          <w:iCs w:val="0"/>
          <w:color w:val="333333"/>
          <w:spacing w:val="2"/>
          <w:szCs w:val="24"/>
          <w:lang w:eastAsia="cs-CZ"/>
        </w:rPr>
        <w:t>Lidská chyba. Úkoly, které jsou náchylné k lidské chybě v důsledku manuální práce.</w:t>
      </w:r>
    </w:p>
    <w:p w14:paraId="329FF413" w14:textId="5655D830" w:rsidR="006861B2" w:rsidRDefault="006861B2" w:rsidP="006861B2">
      <w:pPr>
        <w:pStyle w:val="Odstavecseseznamem"/>
      </w:pPr>
      <w:r>
        <w:rPr>
          <w:noProof/>
        </w:rPr>
        <mc:AlternateContent>
          <mc:Choice Requires="wpg">
            <w:drawing>
              <wp:anchor distT="0" distB="0" distL="114300" distR="114300" simplePos="0" relativeHeight="251660288" behindDoc="1" locked="0" layoutInCell="1" allowOverlap="1" wp14:anchorId="36538F44" wp14:editId="2A7DDEEF">
                <wp:simplePos x="0" y="0"/>
                <wp:positionH relativeFrom="column">
                  <wp:posOffset>-5080</wp:posOffset>
                </wp:positionH>
                <wp:positionV relativeFrom="paragraph">
                  <wp:posOffset>250825</wp:posOffset>
                </wp:positionV>
                <wp:extent cx="5579745" cy="3800475"/>
                <wp:effectExtent l="0" t="0" r="1905" b="9525"/>
                <wp:wrapTight wrapText="bothSides">
                  <wp:wrapPolygon edited="0">
                    <wp:start x="0" y="0"/>
                    <wp:lineTo x="0" y="21546"/>
                    <wp:lineTo x="21534" y="21546"/>
                    <wp:lineTo x="21534" y="19380"/>
                    <wp:lineTo x="20575" y="18839"/>
                    <wp:lineTo x="20427" y="0"/>
                    <wp:lineTo x="0" y="0"/>
                  </wp:wrapPolygon>
                </wp:wrapTight>
                <wp:docPr id="5" name="Skupina 5"/>
                <wp:cNvGraphicFramePr/>
                <a:graphic xmlns:a="http://schemas.openxmlformats.org/drawingml/2006/main">
                  <a:graphicData uri="http://schemas.microsoft.com/office/word/2010/wordprocessingGroup">
                    <wpg:wgp>
                      <wpg:cNvGrpSpPr/>
                      <wpg:grpSpPr>
                        <a:xfrm>
                          <a:off x="0" y="0"/>
                          <a:ext cx="5579745" cy="3800475"/>
                          <a:chOff x="0" y="0"/>
                          <a:chExt cx="5579745" cy="3800475"/>
                        </a:xfrm>
                      </wpg:grpSpPr>
                      <pic:pic xmlns:pic="http://schemas.openxmlformats.org/drawingml/2006/picture">
                        <pic:nvPicPr>
                          <pic:cNvPr id="1" name="Obrázek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48275" cy="3340735"/>
                          </a:xfrm>
                          <a:prstGeom prst="rect">
                            <a:avLst/>
                          </a:prstGeom>
                        </pic:spPr>
                      </pic:pic>
                      <wps:wsp>
                        <wps:cNvPr id="2" name="Textové pole 2"/>
                        <wps:cNvSpPr txBox="1"/>
                        <wps:spPr>
                          <a:xfrm>
                            <a:off x="0" y="3419475"/>
                            <a:ext cx="5579745" cy="381000"/>
                          </a:xfrm>
                          <a:prstGeom prst="rect">
                            <a:avLst/>
                          </a:prstGeom>
                          <a:solidFill>
                            <a:prstClr val="white"/>
                          </a:solidFill>
                          <a:ln>
                            <a:noFill/>
                          </a:ln>
                        </wps:spPr>
                        <wps:txbx>
                          <w:txbxContent>
                            <w:p w14:paraId="20708475" w14:textId="56018D82" w:rsidR="000C4D52" w:rsidRDefault="000C4D52" w:rsidP="000C4D52">
                              <w:pPr>
                                <w:pStyle w:val="Titulek"/>
                              </w:pPr>
                              <w:r>
                                <w:t xml:space="preserve">Obrázek </w:t>
                              </w:r>
                              <w:fldSimple w:instr=" SEQ Obrázek \* ARABIC ">
                                <w:r>
                                  <w:rPr>
                                    <w:noProof/>
                                  </w:rPr>
                                  <w:t>1</w:t>
                                </w:r>
                              </w:fldSimple>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538F44" id="Skupina 5" o:spid="_x0000_s1026" style="position:absolute;left:0;text-align:left;margin-left:-.4pt;margin-top:19.75pt;width:439.35pt;height:299.25pt;z-index:-251656192" coordsize="55797,38004" o:gfxdata="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 o:spid="_x0000_s1027" type="#_x0000_t75" style="position:absolute;width:52482;height:33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">
                  <v:imagedata r:id="rId10" o:title=""/>
                </v:shape>
                <v:shapetype id="_x0000_t202" coordsize="21600,21600" o:spt="202" path="m,l,21600r21600,l21600,xe">
                  <v:stroke joinstyle="miter"/>
                  <v:path gradientshapeok="t" o:connecttype="rect"/>
                </v:shapetype>
                <v:shape id="Textové pole 2" o:spid="_x0000_s1028" type="#_x0000_t202" style="position:absolute;top:34194;width:5579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0708475" w14:textId="56018D82" w:rsidR="000C4D52" w:rsidRDefault="000C4D52" w:rsidP="000C4D52">
                        <w:pPr>
                          <w:pStyle w:val="Titulek"/>
                        </w:pPr>
                        <w:r>
                          <w:t xml:space="preserve">Obrázek </w:t>
                        </w:r>
                        <w:fldSimple w:instr=" SEQ Obrázek \* ARABIC ">
                          <w:r>
                            <w:rPr>
                              <w:noProof/>
                            </w:rPr>
                            <w:t>1</w:t>
                          </w:r>
                        </w:fldSimple>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v:textbox>
                </v:shape>
                <w10:wrap type="tight"/>
              </v:group>
            </w:pict>
          </mc:Fallback>
        </mc:AlternateContent>
      </w:r>
    </w:p>
    <w:p w14:paraId="71043A91" w14:textId="2E48D06A" w:rsidR="006861B2" w:rsidRPr="00D46EBE" w:rsidRDefault="006861B2" w:rsidP="006861B2">
      <w:pPr>
        <w:rPr>
          <w:lang w:val="en-GB"/>
        </w:rPr>
      </w:pPr>
      <w:r>
        <w:t xml:space="preserve">Důvody, proč využít RPA </w:t>
      </w:r>
      <w:r w:rsidR="005A26C2">
        <w:t xml:space="preserve">podle </w:t>
      </w:r>
      <w:r w:rsidR="005A26C2">
        <w:fldChar w:fldCharType="begin"/>
      </w:r>
      <w:r w:rsidR="00104BD4">
        <w:instrText xml:space="preserve"> ADDIN ZOTERO_ITEM CSL_CITATION {"citationID":"yMzqeUMC","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rsidR="005A26C2">
        <w:fldChar w:fldCharType="separate"/>
      </w:r>
      <w:r w:rsidR="005A26C2" w:rsidRPr="005A26C2">
        <w:t xml:space="preserve">Syed et al. </w:t>
      </w:r>
      <w:r w:rsidR="005A26C2">
        <w:t>(</w:t>
      </w:r>
      <w:r w:rsidR="005A26C2" w:rsidRPr="005A26C2">
        <w:t>2020)</w:t>
      </w:r>
      <w:r w:rsidR="005A26C2">
        <w:fldChar w:fldCharType="end"/>
      </w:r>
      <w:r w:rsidR="005A26C2">
        <w:t xml:space="preserve"> </w:t>
      </w:r>
      <w:r>
        <w:t xml:space="preserve">jsou: </w:t>
      </w:r>
    </w:p>
    <w:p w14:paraId="4EE923A2" w14:textId="54329E0B" w:rsidR="006861B2" w:rsidRDefault="006861B2" w:rsidP="006861B2">
      <w:pPr>
        <w:pStyle w:val="Odstavecseseznamem"/>
        <w:numPr>
          <w:ilvl w:val="0"/>
          <w:numId w:val="24"/>
        </w:numPr>
      </w:pPr>
      <w:r>
        <w:t xml:space="preserve">Provozní efektivita: </w:t>
      </w:r>
    </w:p>
    <w:p w14:paraId="03D359BA" w14:textId="5FF0E7A4" w:rsidR="006861B2" w:rsidRDefault="006861B2" w:rsidP="006861B2">
      <w:pPr>
        <w:pStyle w:val="Odstavecseseznamem"/>
      </w:pPr>
      <w:r>
        <w:t xml:space="preserve">Ve většině příkladů, proč využít RPA </w:t>
      </w:r>
      <w:r w:rsidR="00B53235">
        <w:t>s</w:t>
      </w:r>
      <w:r>
        <w:t>e uvádí, že většina firem se především zaměřuje na ukazatel FTE (Full-</w:t>
      </w:r>
      <w:proofErr w:type="spellStart"/>
      <w:r>
        <w:t>time</w:t>
      </w:r>
      <w:proofErr w:type="spellEnd"/>
      <w:r>
        <w:t xml:space="preserve"> ekvivalent</w:t>
      </w:r>
      <w:r w:rsidR="004E33E1">
        <w:t xml:space="preserve"> – </w:t>
      </w:r>
      <w:r w:rsidR="009F5094">
        <w:t>ekvivalent plného p</w:t>
      </w:r>
      <w:r w:rsidR="00EF13A3">
        <w:t>racovního úvazku</w:t>
      </w:r>
      <w:r>
        <w:t>) a snaží se pomocí RPA ušetřit FTE na určitém procesu</w:t>
      </w:r>
      <w:r w:rsidR="008D602A">
        <w:t xml:space="preserve"> </w:t>
      </w:r>
      <w:r w:rsidR="008D602A">
        <w:fldChar w:fldCharType="begin"/>
      </w:r>
      <w:r w:rsidR="00054206">
        <w:instrText xml:space="preserve"> ADDIN ZOTERO_ITEM CSL_CITATION {"citationID":"u0NPtO8W","properties":{"formattedCitation":"(Anagnoste 2017; Dunlap a Lacity 2017)","plainCitation":"(Anagnoste 2017; Dunlap a Lacity 2017)","dontUpdate":true,"noteIndex":0},"citationItems":[{"id":"dRheTiHB/7femgoMa","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id":421,"uris":["http://zotero.org/users/6963813/items/T54NZVA3"],"uri":["http://zotero.org/users/6963813/items/T54NZVA3"],"itemData":{"id":421,"type":"article-journal","abstract":"This teaching case study provides a rich and realistic story of automating knowledge work within the context of a large, non-profit company. As an early pioneer in robotic process automation that built their own tool, the automation team at Blue Cross Blue Shield North Carolina (BCBSNC) sought to improve business performance through automation, which they accomplished in the form of a triple digit return on investment. However, BCBSNC managers had to mitigate the consequences of such success, such as deciding how to deal with redundant staff in an organization that values its employees and how to evaluate the work of the retained staff whose jobs became more challenging after automation. This case offers an opportunity to diagnose and to prescribe practices for resolving automation tussles among organizational stakeholders, including senior management vs middle managers, IT departments vs business operations, management vs labor, and ultimately man vs machine.","container-title":"Journal of Information Technology Teaching Cases","DOI":"10.1057/s41266-016-0008-9","ISSN":"2043-8869, 2043-8869","issue":"1","journalAbbreviation":"Journal of Information Technology Teaching Cases","language":"en","page":"29-34","source":"DOI.org (Crossref)","title":"Resolving Tussles in Service Automation Deployments: Service Automation at Blue Cross Blue Shield North Carolina (BCBSNC)","title-short":"Resolving Tussles in Service Automation Deployments","volume":"7","author":[{"family":"Dunlap","given":"Rod"},{"family":"Lacity","given":"Mary"}],"issued":{"date-parts":[["2017",5]]}}}],"schema":"https://github.com/citation-style-language/schema/raw/master/csl-citation.json"} </w:instrText>
      </w:r>
      <w:r w:rsidR="008D602A">
        <w:fldChar w:fldCharType="separate"/>
      </w:r>
      <w:r w:rsidR="008D602A" w:rsidRPr="008D602A">
        <w:t>(</w:t>
      </w:r>
      <w:proofErr w:type="spellStart"/>
      <w:r w:rsidR="008D602A" w:rsidRPr="008D602A">
        <w:t>Anagnoste</w:t>
      </w:r>
      <w:proofErr w:type="spellEnd"/>
      <w:r w:rsidR="008D602A">
        <w:t>,</w:t>
      </w:r>
      <w:r w:rsidR="008D602A" w:rsidRPr="008D602A">
        <w:t xml:space="preserve"> 2017; </w:t>
      </w:r>
      <w:proofErr w:type="spellStart"/>
      <w:r w:rsidR="008D602A" w:rsidRPr="008D602A">
        <w:t>Dunlap</w:t>
      </w:r>
      <w:proofErr w:type="spellEnd"/>
      <w:r w:rsidR="008D602A" w:rsidRPr="008D602A">
        <w:t xml:space="preserve"> a Lacity</w:t>
      </w:r>
      <w:r w:rsidR="008D602A">
        <w:t>,</w:t>
      </w:r>
      <w:r w:rsidR="008D602A" w:rsidRPr="008D602A">
        <w:t xml:space="preserve"> 2017)</w:t>
      </w:r>
      <w:r w:rsidR="008D602A">
        <w:fldChar w:fldCharType="end"/>
      </w:r>
      <w:r>
        <w:t>.</w:t>
      </w:r>
      <w:r w:rsidR="00AD7027">
        <w:t xml:space="preserve"> Díky RPA je možné zvýšit rychlost zpracování transakcí, </w:t>
      </w:r>
      <w:r w:rsidR="0026622F">
        <w:t>snížit</w:t>
      </w:r>
      <w:r w:rsidR="00AD7027">
        <w:t xml:space="preserve"> množství manuální</w:t>
      </w:r>
      <w:r w:rsidR="00B53235">
        <w:t>ch</w:t>
      </w:r>
      <w:r w:rsidR="00AD7027">
        <w:t xml:space="preserve"> a rutinních úkolů </w:t>
      </w:r>
      <w:r w:rsidR="002F0F7F">
        <w:t>čímž</w:t>
      </w:r>
      <w:r w:rsidR="00AD7027">
        <w:t xml:space="preserve"> mají</w:t>
      </w:r>
      <w:r w:rsidR="002F0F7F">
        <w:t xml:space="preserve"> pracovníci</w:t>
      </w:r>
      <w:r w:rsidR="00AD7027">
        <w:t xml:space="preserve"> více </w:t>
      </w:r>
      <w:r w:rsidR="002F0F7F">
        <w:t>času</w:t>
      </w:r>
      <w:r w:rsidR="00AD7027">
        <w:t xml:space="preserve"> na </w:t>
      </w:r>
      <w:r w:rsidR="00AD7027">
        <w:lastRenderedPageBreak/>
        <w:t>úkoly s vyšší přidanou hodnotou. Dále dokáže snížit manipulační čas</w:t>
      </w:r>
      <w:r w:rsidR="00384A3E">
        <w:t>,</w:t>
      </w:r>
      <w:r w:rsidR="00AD7027">
        <w:t xml:space="preserve"> čas čekání</w:t>
      </w:r>
      <w:r w:rsidR="002F0F7F">
        <w:t>,</w:t>
      </w:r>
      <w:r w:rsidR="00AD7027">
        <w:t xml:space="preserve"> a zkrátit tak trvání určitého procesu.</w:t>
      </w:r>
    </w:p>
    <w:p w14:paraId="5AEE5DE8" w14:textId="77777777" w:rsidR="00DC0CCB" w:rsidRDefault="00DC0CCB" w:rsidP="006861B2">
      <w:pPr>
        <w:pStyle w:val="Odstavecseseznamem"/>
      </w:pPr>
    </w:p>
    <w:p w14:paraId="3619DC45" w14:textId="0D13BAA0" w:rsidR="00AD7027" w:rsidRDefault="00AD7027" w:rsidP="00AD7027">
      <w:pPr>
        <w:pStyle w:val="Odstavecseseznamem"/>
        <w:numPr>
          <w:ilvl w:val="0"/>
          <w:numId w:val="24"/>
        </w:numPr>
      </w:pPr>
      <w:r>
        <w:t>Kvalita služeb:</w:t>
      </w:r>
      <w:r w:rsidRPr="00AD7027">
        <w:t xml:space="preserve"> </w:t>
      </w:r>
    </w:p>
    <w:p w14:paraId="48EB437F" w14:textId="64A3DBBA" w:rsidR="00AD7027" w:rsidRDefault="001C3BC5" w:rsidP="00AD7027">
      <w:pPr>
        <w:pStyle w:val="Odstavecseseznamem"/>
      </w:pPr>
      <w:r>
        <w:t xml:space="preserve">Kvalita služeb se netýká jen toho, že RPA pomůže odstranit lidskou chybu při repetitivních úlohách, ale </w:t>
      </w:r>
      <w:r w:rsidR="00604B39">
        <w:t xml:space="preserve">RPA roboty mohou </w:t>
      </w:r>
      <w:r w:rsidR="002F0F7F">
        <w:t xml:space="preserve">zajišťovat </w:t>
      </w:r>
      <w:r w:rsidR="00604B39">
        <w:t>provoz systému, kter</w:t>
      </w:r>
      <w:r w:rsidR="002F0F7F">
        <w:t>ý</w:t>
      </w:r>
      <w:r w:rsidR="00604B39">
        <w:t xml:space="preserve"> m</w:t>
      </w:r>
      <w:r w:rsidR="0026622F">
        <w:t>á</w:t>
      </w:r>
      <w:r w:rsidR="00604B39">
        <w:t xml:space="preserve"> fungovat nepřetržitě </w:t>
      </w:r>
      <w:r w:rsidR="006B6C81">
        <w:t>„</w:t>
      </w:r>
      <w:r w:rsidR="00604B39">
        <w:t>24/7</w:t>
      </w:r>
      <w:r w:rsidR="006B6C81">
        <w:t>“</w:t>
      </w:r>
      <w:r w:rsidR="00963B05">
        <w:t xml:space="preserve"> </w:t>
      </w:r>
      <w:r w:rsidR="00755FDC">
        <w:fldChar w:fldCharType="begin"/>
      </w:r>
      <w:r w:rsidR="00755FDC">
        <w:instrText xml:space="preserve"> ADDIN ZOTERO_ITEM CSL_CITATION {"citationID":"hslt8nDt","properties":{"formattedCitation":"(Slaby, 2012)","plainCitation":"(Slaby, 2012)","noteIndex":0},"citationItems":[{"id":491,"uris":["http://zotero.org/users/6963813/items/BRIVM8ZG"],"uri":["http://zotero.org/users/6963813/items/BRIVM8ZG"],"itemData":{"id":491,"type":"article","title":"Robotic Automation Emerges asa Threat to Traditional Low-Cost Outsourcing","URL":"https://www.horsesforsources.com/wp-content/uploads/2016/06/RS-1210_Robotic-automation-emerges-as-a-threat-060516.pdf","author":[{"family":"Slaby","given":""}],"issued":{"date-parts":[["2012",10]]}}}],"schema":"https://github.com/citation-style-language/schema/raw/master/csl-citation.json"} </w:instrText>
      </w:r>
      <w:r w:rsidR="00755FDC">
        <w:fldChar w:fldCharType="separate"/>
      </w:r>
      <w:r w:rsidR="00755FDC" w:rsidRPr="00755FDC">
        <w:t>(Slaby, 2012)</w:t>
      </w:r>
      <w:r w:rsidR="00755FDC">
        <w:fldChar w:fldCharType="end"/>
      </w:r>
      <w:r w:rsidR="00604B39">
        <w:t>.</w:t>
      </w:r>
      <w:r w:rsidR="006B6C81">
        <w:t xml:space="preserve"> Vyřizování požadavků zákazníků „24/7“ zvyšuje kvalitu služeb pro zákazníky a jejich spokojenost.</w:t>
      </w:r>
    </w:p>
    <w:p w14:paraId="7C1A6DA6" w14:textId="77777777" w:rsidR="00DC0CCB" w:rsidRDefault="00DC0CCB" w:rsidP="00AD7027">
      <w:pPr>
        <w:pStyle w:val="Odstavecseseznamem"/>
      </w:pPr>
    </w:p>
    <w:p w14:paraId="5E2AB295" w14:textId="2E072AA2" w:rsidR="006B6C81" w:rsidRDefault="006B6C81" w:rsidP="006B6C81">
      <w:pPr>
        <w:pStyle w:val="Odstavecseseznamem"/>
        <w:numPr>
          <w:ilvl w:val="0"/>
          <w:numId w:val="24"/>
        </w:numPr>
      </w:pPr>
      <w:r>
        <w:t>Implementace a integrace:</w:t>
      </w:r>
    </w:p>
    <w:p w14:paraId="755ED7DC" w14:textId="154E467A" w:rsidR="006B6C81" w:rsidRDefault="002B2417" w:rsidP="00DC0CCB">
      <w:pPr>
        <w:pStyle w:val="Odstavecseseznamem"/>
      </w:pPr>
      <w:r w:rsidRPr="002B2417">
        <w:t xml:space="preserve">Jak </w:t>
      </w:r>
      <w:r w:rsidR="0095402F">
        <w:t xml:space="preserve">píše </w:t>
      </w:r>
      <w:r w:rsidR="0095402F">
        <w:fldChar w:fldCharType="begin"/>
      </w:r>
      <w:r w:rsidR="00872669">
        <w:instrText xml:space="preserve"> ADDIN ZOTERO_ITEM CSL_CITATION {"citationID":"PUKIvFr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rsidR="0095402F">
        <w:fldChar w:fldCharType="separate"/>
      </w:r>
      <w:r w:rsidR="0095402F" w:rsidRPr="0095402F">
        <w:t xml:space="preserve">Syed et al. </w:t>
      </w:r>
      <w:r w:rsidR="0095402F">
        <w:t>(</w:t>
      </w:r>
      <w:r w:rsidR="0095402F" w:rsidRPr="0095402F">
        <w:t>2020)</w:t>
      </w:r>
      <w:r w:rsidR="0095402F">
        <w:fldChar w:fldCharType="end"/>
      </w:r>
      <w:r w:rsidR="002F0F7F">
        <w:t>,</w:t>
      </w:r>
      <w:r w:rsidRPr="002B2417">
        <w:t xml:space="preserve"> implementace, konfigurace a údržba RPA j</w:t>
      </w:r>
      <w:r w:rsidR="002F0F7F">
        <w:t>sou</w:t>
      </w:r>
      <w:r w:rsidRPr="002B2417">
        <w:t xml:space="preserve"> relativně </w:t>
      </w:r>
      <w:r w:rsidR="00EB7B4E" w:rsidRPr="002B2417">
        <w:t>sna</w:t>
      </w:r>
      <w:r w:rsidR="00EB7B4E">
        <w:t>z</w:t>
      </w:r>
      <w:r w:rsidR="00EB7B4E" w:rsidRPr="002B2417">
        <w:t>ší</w:t>
      </w:r>
      <w:r w:rsidRPr="002B2417">
        <w:t xml:space="preserve"> a levnější ve srovnání s</w:t>
      </w:r>
      <w:r w:rsidR="00EB7B4E">
        <w:t> tradiční automatizací</w:t>
      </w:r>
      <w:r w:rsidRPr="002B2417">
        <w:t xml:space="preserve"> a jinými formami automatizace a obvykle poskytuj</w:t>
      </w:r>
      <w:r w:rsidR="002F0F7F">
        <w:t>í</w:t>
      </w:r>
      <w:r w:rsidRPr="002B2417">
        <w:t xml:space="preserve"> jednoduché a intuitivní rozhraní pro uživatele. RPA lze také implementovat v krátkém časovém rámci</w:t>
      </w:r>
      <w:r w:rsidR="00C777E5">
        <w:t xml:space="preserve"> </w:t>
      </w:r>
      <w:r w:rsidR="00AC79F8">
        <w:fldChar w:fldCharType="begin"/>
      </w:r>
      <w:r w:rsidR="00AC79F8">
        <w:instrText xml:space="preserve"> ADDIN ZOTERO_ITEM CSL_CITATION {"citationID":"1hn3D2pF","properties":{"formattedCitation":"(Asatiani a Penttinen, 2016)","plainCitation":"(Asatiani a Penttinen, 2016)","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volume":"6","author":[{"family":"Asatiani","given":"Aleksandre"},{"family":"Penttinen","given":"Esko"}],"issued":{"date-parts":[["2016",11,1]]}}}],"schema":"https://github.com/citation-style-language/schema/raw/master/csl-citation.json"} </w:instrText>
      </w:r>
      <w:r w:rsidR="00AC79F8">
        <w:fldChar w:fldCharType="separate"/>
      </w:r>
      <w:r w:rsidR="00AC79F8" w:rsidRPr="00AC79F8">
        <w:t>(Asatiani a Penttinen, 2016)</w:t>
      </w:r>
      <w:r w:rsidR="00AC79F8">
        <w:fldChar w:fldCharType="end"/>
      </w:r>
      <w:r w:rsidR="001B5DEF">
        <w:t>.</w:t>
      </w:r>
      <w:r w:rsidR="00AF5151">
        <w:t xml:space="preserve"> </w:t>
      </w:r>
      <w:r w:rsidRPr="002B2417">
        <w:t>Například bylo oznámeno</w:t>
      </w:r>
      <w:r w:rsidR="00DC0CCB">
        <w:t xml:space="preserve">, </w:t>
      </w:r>
      <w:r w:rsidRPr="002B2417">
        <w:t xml:space="preserve">že </w:t>
      </w:r>
      <w:r w:rsidR="00B82396">
        <w:t>ro</w:t>
      </w:r>
      <w:r w:rsidRPr="002B2417">
        <w:t>bot naprogramovaný na automatizaci jednoduchého procesu „byl připraven za tři týdny“</w:t>
      </w:r>
      <w:r w:rsidR="00EB7B4E">
        <w:t xml:space="preserve"> </w:t>
      </w:r>
      <w:r w:rsidR="006B1E57">
        <w:fldChar w:fldCharType="begin"/>
      </w:r>
      <w:r w:rsidR="00054206">
        <w:instrText xml:space="preserve"> ADDIN ZOTERO_ITEM CSL_CITATION {"citationID":"GvRDdBtZ","properties":{"formattedCitation":"(Anagnoste 2017)","plainCitation":"(Anagnoste 2017)","dontUpdate":true,"noteIndex":0},"citationItems":[{"id":"dRheTiHB/7femgoMa","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schema":"https://github.com/citation-style-language/schema/raw/master/csl-citation.json"} </w:instrText>
      </w:r>
      <w:r w:rsidR="006B1E57">
        <w:fldChar w:fldCharType="separate"/>
      </w:r>
      <w:r w:rsidR="006B1E57" w:rsidRPr="006B1E57">
        <w:t>(</w:t>
      </w:r>
      <w:proofErr w:type="spellStart"/>
      <w:r w:rsidR="006B1E57" w:rsidRPr="006B1E57">
        <w:t>Anagnoste</w:t>
      </w:r>
      <w:proofErr w:type="spellEnd"/>
      <w:r w:rsidR="006B1E57">
        <w:t>,</w:t>
      </w:r>
      <w:r w:rsidR="006B1E57" w:rsidRPr="006B1E57">
        <w:t xml:space="preserve"> 2017)</w:t>
      </w:r>
      <w:r w:rsidR="006B1E57">
        <w:fldChar w:fldCharType="end"/>
      </w:r>
      <w:r w:rsidR="006B1E57">
        <w:t xml:space="preserve">. </w:t>
      </w:r>
      <w:r w:rsidR="00DC0CCB" w:rsidRPr="00DC0CCB">
        <w:t>Jak je uvedeno v</w:t>
      </w:r>
      <w:r w:rsidR="00DC0CCB">
        <w:t> </w:t>
      </w:r>
      <w:r w:rsidR="00DC0CCB" w:rsidRPr="00DC0CCB">
        <w:t>literatuře</w:t>
      </w:r>
      <w:r w:rsidR="00DC0CCB">
        <w:t xml:space="preserve">, </w:t>
      </w:r>
      <w:r w:rsidR="00DC0CCB" w:rsidRPr="00DC0CCB">
        <w:t>protože RPA replikuje typ standardizované procedurální práce lidmi, využívá existující uživatelská rozhraní, je integrován do stávající infrastruktury a systémů, a</w:t>
      </w:r>
      <w:r w:rsidR="00DC0CCB">
        <w:t xml:space="preserve"> proto</w:t>
      </w:r>
      <w:r w:rsidR="00DC0CCB" w:rsidRPr="00DC0CCB">
        <w:t xml:space="preserve"> nevyžaduje nákladnou a sofistikovanou integraci systémů</w:t>
      </w:r>
      <w:r w:rsidR="006210A1">
        <w:t xml:space="preserve"> </w:t>
      </w:r>
      <w:r w:rsidR="006210A1">
        <w:fldChar w:fldCharType="begin"/>
      </w:r>
      <w:r w:rsidR="00872669">
        <w:instrText xml:space="preserve"> ADDIN ZOTERO_ITEM CSL_CITATION {"citationID":"ZGM7zvFl","properties":{"formattedCitation":"(Hallikainen et al. 2018; Stolpe et al. 2017)","plainCitation":"(Hallikainen et al. 2018; Stolpe et al. 2017)","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id":430,"uris":["http://zotero.org/users/6963813/items/I94M5MAN"],"uri":["http://zotero.org/users/6963813/items/I94M5MAN"],"itemData":{"id":430,"type":"paper-conference","container-title":"Norsk konferanse for organisasjoners bruk at IT","event":"NOKOBIT","event-place":"Oslo","note":"issue: 1","publisher-place":"Oslo","title":"Lightweight IT and the IT function: experiences from robotic process automation in a Norwegian bank","volume":"25","author":[{"family":"Stolpe","given":"Annette"},{"family":"Steinsund","given":"Heidi"},{"family":"Iden","given":"Jon"},{"family":"Bygstad","given":"Bendik"}],"issued":{"date-parts":[["2017"]]}}}],"schema":"https://github.com/citation-style-language/schema/raw/master/csl-citation.json"} </w:instrText>
      </w:r>
      <w:r w:rsidR="006210A1">
        <w:fldChar w:fldCharType="separate"/>
      </w:r>
      <w:r w:rsidR="006210A1" w:rsidRPr="006210A1">
        <w:t>(Hallikainen et al. 2018; Stolpe et al.</w:t>
      </w:r>
      <w:r w:rsidR="006210A1">
        <w:t>,</w:t>
      </w:r>
      <w:r w:rsidR="006210A1" w:rsidRPr="006210A1">
        <w:t xml:space="preserve"> 2017)</w:t>
      </w:r>
      <w:r w:rsidR="006210A1">
        <w:fldChar w:fldCharType="end"/>
      </w:r>
      <w:r w:rsidR="00272F21">
        <w:t>.</w:t>
      </w:r>
    </w:p>
    <w:p w14:paraId="06F4E1F7" w14:textId="77777777" w:rsidR="00DC0CCB" w:rsidRDefault="00DC0CCB" w:rsidP="00DC0CCB">
      <w:pPr>
        <w:pStyle w:val="Odstavecseseznamem"/>
      </w:pPr>
    </w:p>
    <w:p w14:paraId="701F806D" w14:textId="573D233C" w:rsidR="00D46EBE" w:rsidRDefault="006B6C81" w:rsidP="00520269">
      <w:pPr>
        <w:pStyle w:val="Odstavecseseznamem"/>
        <w:numPr>
          <w:ilvl w:val="0"/>
          <w:numId w:val="24"/>
        </w:numPr>
      </w:pPr>
      <w:r>
        <w:t>Risk managment a dodržování předpisů:</w:t>
      </w:r>
    </w:p>
    <w:p w14:paraId="7482C5DD" w14:textId="6AE521B9" w:rsidR="000A03FC" w:rsidRDefault="00D46EBE" w:rsidP="003F6E34">
      <w:pPr>
        <w:pStyle w:val="Odstavecseseznamem"/>
      </w:pPr>
      <w:r>
        <w:t xml:space="preserve">V určitých případech je RPA dobrý </w:t>
      </w:r>
      <w:r w:rsidR="0025656D">
        <w:t>způsob,</w:t>
      </w:r>
      <w:r>
        <w:t xml:space="preserve"> jak snižovat rizika u hlídaných procesů a dat. RPA zaznamenává jakoukoliv aktivitu, kterou provede, takže existuje protokol události</w:t>
      </w:r>
      <w:r w:rsidR="00EB7B4E">
        <w:t>,</w:t>
      </w:r>
      <w:r>
        <w:t xml:space="preserve"> například pokud je důležité, aby nějaký proces splňoval regulatorní požadavk</w:t>
      </w:r>
      <w:r w:rsidR="0025656D">
        <w:t>y</w:t>
      </w:r>
      <w:r w:rsidR="00C8474C">
        <w:t xml:space="preserve"> </w:t>
      </w:r>
      <w:r w:rsidR="00C8474C">
        <w:fldChar w:fldCharType="begin"/>
      </w:r>
      <w:r w:rsidR="006B1E57">
        <w:instrText xml:space="preserve"> ADDIN ZOTERO_ITEM CSL_CITATION {"citationID":"BYbPGAeq","properties":{"formattedCitation":"(Hallikainen et al. 2018)","plainCitation":"(Hallikainen et al. 2018)","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schema":"https://github.com/citation-style-language/schema/raw/master/csl-citation.json"} </w:instrText>
      </w:r>
      <w:r w:rsidR="00C8474C">
        <w:fldChar w:fldCharType="separate"/>
      </w:r>
      <w:r w:rsidR="00C8474C" w:rsidRPr="00C8474C">
        <w:t>(Hallikainen et al.</w:t>
      </w:r>
      <w:r w:rsidR="00C8474C">
        <w:t>,</w:t>
      </w:r>
      <w:r w:rsidR="00C8474C" w:rsidRPr="00C8474C">
        <w:t xml:space="preserve"> 2018)</w:t>
      </w:r>
      <w:r w:rsidR="00C8474C">
        <w:fldChar w:fldCharType="end"/>
      </w:r>
      <w:r w:rsidR="00272F21">
        <w:t>.</w:t>
      </w:r>
      <w:r>
        <w:t xml:space="preserve"> </w:t>
      </w:r>
      <w:r w:rsidR="0025656D">
        <w:t>Příklady</w:t>
      </w:r>
      <w:r>
        <w:t xml:space="preserve"> takovýchto procesů jsou typické </w:t>
      </w:r>
      <w:r w:rsidR="0025656D">
        <w:t>například pro</w:t>
      </w:r>
      <w:r>
        <w:t xml:space="preserve"> firmy obchodovatelné na </w:t>
      </w:r>
      <w:r w:rsidR="0025656D">
        <w:t>burze,</w:t>
      </w:r>
      <w:r>
        <w:t xml:space="preserve"> kdy musí </w:t>
      </w:r>
      <w:r w:rsidR="0025656D">
        <w:t xml:space="preserve">reportovat </w:t>
      </w:r>
      <w:r>
        <w:t xml:space="preserve">každý kvartál </w:t>
      </w:r>
      <w:r w:rsidR="0025656D">
        <w:t>finanční výsledk</w:t>
      </w:r>
      <w:r w:rsidR="002F0F7F">
        <w:t>y</w:t>
      </w:r>
      <w:r w:rsidR="0025656D">
        <w:t xml:space="preserve"> a další</w:t>
      </w:r>
      <w:r w:rsidR="002F0F7F">
        <w:t xml:space="preserve"> náležitosti</w:t>
      </w:r>
      <w:r w:rsidR="00EB7B4E">
        <w:t>,</w:t>
      </w:r>
      <w:r w:rsidR="0025656D">
        <w:t xml:space="preserve"> komisi pro cenné papíry. Dále v literatuře je zmíněno, že RPA </w:t>
      </w:r>
      <w:r w:rsidR="00B82396">
        <w:t>ro</w:t>
      </w:r>
      <w:r w:rsidR="0025656D">
        <w:t>bot</w:t>
      </w:r>
      <w:r w:rsidR="00EB7B4E">
        <w:t>i</w:t>
      </w:r>
      <w:r w:rsidR="0025656D">
        <w:t xml:space="preserve"> mohou hlídat a generovat upozornění na neobvyklé </w:t>
      </w:r>
      <w:r w:rsidR="00EB7B4E">
        <w:t>činnosti</w:t>
      </w:r>
      <w:r w:rsidR="0025656D">
        <w:t xml:space="preserve"> a </w:t>
      </w:r>
      <w:r w:rsidR="002F0F7F">
        <w:t>takové</w:t>
      </w:r>
      <w:r w:rsidR="0025656D">
        <w:t xml:space="preserve"> </w:t>
      </w:r>
      <w:r w:rsidR="00EB7B4E">
        <w:t>činnosti</w:t>
      </w:r>
      <w:r w:rsidR="0025656D">
        <w:t xml:space="preserve">, které by porušovali dodržování předpisů. V případových studiích jsou zmíněny i případy, kdy RPA pomáhá dodržovat procesy mnohem lépe </w:t>
      </w:r>
      <w:proofErr w:type="spellStart"/>
      <w:r w:rsidR="0025656D">
        <w:t>auditovatelné</w:t>
      </w:r>
      <w:proofErr w:type="spellEnd"/>
      <w:r w:rsidR="0025656D">
        <w:t xml:space="preserve"> díky tomu, že od začátku jsou naprogramovány k</w:t>
      </w:r>
      <w:r w:rsidR="00482B62">
        <w:t> </w:t>
      </w:r>
      <w:r w:rsidR="0025656D">
        <w:t>tomu</w:t>
      </w:r>
      <w:r w:rsidR="00482B62">
        <w:t>,</w:t>
      </w:r>
      <w:r w:rsidR="0025656D">
        <w:t xml:space="preserve"> aby dodržoval</w:t>
      </w:r>
      <w:r w:rsidR="002F0F7F">
        <w:t>y</w:t>
      </w:r>
      <w:r w:rsidR="0025656D">
        <w:t xml:space="preserve"> dané podmínky</w:t>
      </w:r>
      <w:r w:rsidR="00272F21">
        <w:t xml:space="preserve"> </w:t>
      </w:r>
      <w:r w:rsidR="008D1F9D">
        <w:fldChar w:fldCharType="begin"/>
      </w:r>
      <w:r w:rsidR="008D1F9D">
        <w:instrText xml:space="preserve"> ADDIN ZOTERO_ITEM CSL_CITATION {"citationID":"w1pNN8CF","properties":{"formattedCitation":"(Lacity a Willcocks, 2016)","plainCitation":"(Lacity a Willcocks, 2016)","noteIndex":0},"citationItems":[{"id":488,"uris":["http://zotero.org/users/6963813/items/62CBP3CJ"],"uri":["http://zotero.org/users/6963813/items/62CBP3CJ"],"itemData":{"id":488,"type":"article-journal","archive":"Scopus","container-title":"MIT Sloan Management Review","ISSN":"15329194","issue":"1","page":"41-49","title":"A new approach to automating services","volume":"58","author":[{"family":"Lacity","given":"M.C."},{"family":"Willcocks","given":"L.P."}],"issued":{"date-parts":[["2016",9,12]]}}}],"schema":"https://github.com/citation-style-language/schema/raw/master/csl-citation.json"} </w:instrText>
      </w:r>
      <w:r w:rsidR="008D1F9D">
        <w:fldChar w:fldCharType="separate"/>
      </w:r>
      <w:r w:rsidR="008D1F9D" w:rsidRPr="008D1F9D">
        <w:t>(Lacity a Willcocks, 2016)</w:t>
      </w:r>
      <w:r w:rsidR="008D1F9D">
        <w:fldChar w:fldCharType="end"/>
      </w:r>
      <w:r w:rsidR="00322953">
        <w:t>.</w:t>
      </w:r>
    </w:p>
    <w:p w14:paraId="734BA386" w14:textId="61C0578D" w:rsidR="00B27CCC" w:rsidRDefault="00255701" w:rsidP="00255701">
      <w:pPr>
        <w:pStyle w:val="Nadpis2"/>
      </w:pPr>
      <w:bookmarkStart w:id="5" w:name="_Toc79137085"/>
      <w:r w:rsidRPr="00B86AF2">
        <w:lastRenderedPageBreak/>
        <w:t>RPA – V</w:t>
      </w:r>
      <w:r w:rsidR="00AE3D27" w:rsidRPr="00B86AF2">
        <w:t>ý</w:t>
      </w:r>
      <w:r w:rsidRPr="00B86AF2">
        <w:t>j</w:t>
      </w:r>
      <w:r w:rsidR="00AE3D27" w:rsidRPr="00B86AF2">
        <w:t>i</w:t>
      </w:r>
      <w:r w:rsidRPr="00B86AF2">
        <w:t>mky</w:t>
      </w:r>
      <w:bookmarkEnd w:id="5"/>
    </w:p>
    <w:p w14:paraId="765FF1F3" w14:textId="77777777" w:rsidR="00F84556" w:rsidRPr="00CA3288" w:rsidRDefault="00F84556" w:rsidP="00F84556">
      <w:r w:rsidRPr="00CA3288">
        <w:t>U většiny softwarových aplikací mohou nastat situace, na které program není připraven, a program vrátí takzvanou výjimku (</w:t>
      </w:r>
      <w:proofErr w:type="spellStart"/>
      <w:r w:rsidRPr="00CA3288">
        <w:t>exception</w:t>
      </w:r>
      <w:proofErr w:type="spellEnd"/>
      <w:r w:rsidRPr="00CA3288">
        <w:t>), není tomu jinak ani u RPA. Většinou jde o situace, které nejsou úplně běžné, a vývojáři a architekti zapomněli pokrýt nějaký uživatelský scénář. Například že uživatel zadá místo čísel písmena a program očekává čísla, tato výjimka je velmi základní, ale určitě patří k jedné z nejběžnějších. Další případ může být například, že program chce získat nějakou informaci z webu, ale web je občas pomalejší než program a program nedostane informaci, kterou měl získat, tak vrátí výjimku.</w:t>
      </w:r>
    </w:p>
    <w:p w14:paraId="59D1FDFF" w14:textId="77777777" w:rsidR="00F84556" w:rsidRPr="00CA3288" w:rsidRDefault="00F84556" w:rsidP="00F84556">
      <w:r w:rsidRPr="00CA3288">
        <w:t xml:space="preserve"> Moderní programovací jazyky jsou na tuto skutečnosti připraveni a mají takzvaný „</w:t>
      </w:r>
      <w:proofErr w:type="spellStart"/>
      <w:r w:rsidRPr="00CA3288">
        <w:t>exception</w:t>
      </w:r>
      <w:proofErr w:type="spellEnd"/>
      <w:r w:rsidRPr="00CA3288">
        <w:t xml:space="preserve"> </w:t>
      </w:r>
      <w:proofErr w:type="spellStart"/>
      <w:r w:rsidRPr="00CA3288">
        <w:t>handling</w:t>
      </w:r>
      <w:proofErr w:type="spellEnd"/>
      <w:r w:rsidRPr="00CA3288">
        <w:t>“ způsob, jak pracovat s výjimkami. Nejčastěji se jedná o blok kódu, který začíná klíčovým slovem „</w:t>
      </w:r>
      <w:proofErr w:type="spellStart"/>
      <w:r w:rsidRPr="00CA3288">
        <w:t>try</w:t>
      </w:r>
      <w:proofErr w:type="spellEnd"/>
      <w:r w:rsidRPr="00CA3288">
        <w:t>“. Následně u Javy následuje „</w:t>
      </w:r>
      <w:proofErr w:type="spellStart"/>
      <w:r w:rsidRPr="00CA3288">
        <w:t>catch</w:t>
      </w:r>
      <w:proofErr w:type="spellEnd"/>
      <w:r w:rsidRPr="00CA3288">
        <w:t>“ a „</w:t>
      </w:r>
      <w:proofErr w:type="spellStart"/>
      <w:r w:rsidRPr="00CA3288">
        <w:t>finally</w:t>
      </w:r>
      <w:proofErr w:type="spellEnd"/>
      <w:r w:rsidRPr="00CA3288">
        <w:t xml:space="preserve">“ u Pythonu jsou klíčová slova čtyři: „Try – </w:t>
      </w:r>
      <w:proofErr w:type="spellStart"/>
      <w:r w:rsidRPr="00CA3288">
        <w:t>expect</w:t>
      </w:r>
      <w:proofErr w:type="spellEnd"/>
      <w:r w:rsidRPr="00CA3288">
        <w:t xml:space="preserve"> – </w:t>
      </w:r>
      <w:proofErr w:type="spellStart"/>
      <w:r w:rsidRPr="00CA3288">
        <w:t>else</w:t>
      </w:r>
      <w:proofErr w:type="spellEnd"/>
      <w:r w:rsidRPr="00CA3288">
        <w:t xml:space="preserve"> – </w:t>
      </w:r>
      <w:proofErr w:type="spellStart"/>
      <w:r w:rsidRPr="00CA3288">
        <w:t>finally</w:t>
      </w:r>
      <w:proofErr w:type="spellEnd"/>
      <w:r w:rsidRPr="00CA3288">
        <w:t xml:space="preserve">“ Jak u Javy, tak u Pythonu není nutné vždy využít při řešení výjimek všechny tři/čtyři klíčová slova, ale zaleží na situaci. </w:t>
      </w:r>
      <w:r w:rsidRPr="00CA3288">
        <w:fldChar w:fldCharType="begin"/>
      </w:r>
      <w:r w:rsidRPr="00CA3288">
        <w:instrText xml:space="preserve"> ADDIN ZOTERO_ITEM CSL_CITATION {"citationID":"hPcbKeJ2","properties":{"formattedCitation":"(Allen a Horwitz, 2003)","plainCitation":"(Allen a Horwitz, 2003)","noteIndex":0},"citationItems":[{"id":504,"uris":["http://zotero.org/users/6963813/items/KJEP2B79"],"uri":["http://zotero.org/users/6963813/items/KJEP2B79"],"itemData":{"id":504,"type":"article-journal","abstract":"Exceptions are the preferred method for error handling in object-oriented languages like Java. Current program-slicing algorithms do not correctly deal with exception-handling constructs, because they do not account for the additional control and data dependences introduced by exceptions. This paper extends previous work on program slicing using the system dependence graph (SDG) to support slicing programs with exceptions.","container-title":"ACM SIGPLAN Notices","DOI":"10.1145/966049.777394","ISSN":"0362-1340, 1558-1160","issue":"10","journalAbbreviation":"SIGPLAN Not.","language":"en","page":"44-54","source":"DOI.org (Crossref)","title":"Slicing java programs that throw and catch exceptions","volume":"38","author":[{"family":"Allen","given":"Matthew"},{"family":"Horwitz","given":"Susan"}],"issued":{"date-parts":[["2003",10]]}}}],"schema":"https://github.com/citation-style-language/schema/raw/master/csl-citation.json"} </w:instrText>
      </w:r>
      <w:r w:rsidRPr="00CA3288">
        <w:fldChar w:fldCharType="separate"/>
      </w:r>
      <w:r w:rsidRPr="00CA3288">
        <w:t xml:space="preserve">(Allen a </w:t>
      </w:r>
      <w:proofErr w:type="spellStart"/>
      <w:r w:rsidRPr="00CA3288">
        <w:t>Horwitz</w:t>
      </w:r>
      <w:proofErr w:type="spellEnd"/>
      <w:r w:rsidRPr="00CA3288">
        <w:t>, 2003)</w:t>
      </w:r>
      <w:r w:rsidRPr="00CA3288">
        <w:fldChar w:fldCharType="end"/>
      </w:r>
    </w:p>
    <w:p w14:paraId="680A1040" w14:textId="6639BC69" w:rsidR="00F84556" w:rsidRPr="00CA3288" w:rsidRDefault="00F84556" w:rsidP="00F84556">
      <w:r w:rsidRPr="00CA3288">
        <w:t xml:space="preserve">Podle </w:t>
      </w:r>
      <w:r w:rsidRPr="00CA3288">
        <w:fldChar w:fldCharType="begin"/>
      </w:r>
      <w:r w:rsidR="00054206">
        <w:instrText xml:space="preserve"> ADDIN ZOTERO_ITEM CSL_CITATION {"citationID":"9vGMP93I","properties":{"formattedCitation":"(Jovanovi\\uc0\\u263{} et al., 2018; Schuler a Gehring, 2018)","plainCitation":"(Jovanović et al., 2018; Schuler a Gehring, 2018)","dontUpdate":true,"noteIndex":0},"citationItems":[{"id":500,"uris":["http://zotero.org/users/6963813/items/WBST4SK9"],"uri":["http://zotero.org/users/6963813/items/WBST4SK9"],"itemData":{"id":500,"type":"article-journal","container-title":"Int. J. Adv. Qual","issue":"3-4","page":"34-39","title":"Robotic process automation: overview and opportunities","volume":"46","author":[{"family":"Jovanović","given":"Stefan Z."},{"family":"Đurić","given":"Jelena S."},{"family":"Šibalija","given":"Tatjana V."}],"issued":{"date-parts":[["2018"]]}}},{"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proofErr w:type="spellStart"/>
      <w:r w:rsidRPr="00CA3288">
        <w:rPr>
          <w:szCs w:val="24"/>
        </w:rPr>
        <w:t>Jovanović</w:t>
      </w:r>
      <w:proofErr w:type="spellEnd"/>
      <w:r w:rsidRPr="00CA3288">
        <w:rPr>
          <w:szCs w:val="24"/>
        </w:rPr>
        <w:t xml:space="preserve"> et al., (2018) a </w:t>
      </w:r>
      <w:proofErr w:type="spellStart"/>
      <w:r w:rsidRPr="00CA3288">
        <w:rPr>
          <w:szCs w:val="24"/>
        </w:rPr>
        <w:t>Schuler</w:t>
      </w:r>
      <w:proofErr w:type="spellEnd"/>
      <w:r w:rsidRPr="00CA3288">
        <w:rPr>
          <w:szCs w:val="24"/>
        </w:rPr>
        <w:t xml:space="preserve"> a </w:t>
      </w:r>
      <w:proofErr w:type="spellStart"/>
      <w:r w:rsidRPr="00CA3288">
        <w:rPr>
          <w:szCs w:val="24"/>
        </w:rPr>
        <w:t>Gehring</w:t>
      </w:r>
      <w:proofErr w:type="spellEnd"/>
      <w:r w:rsidRPr="00CA3288">
        <w:rPr>
          <w:szCs w:val="24"/>
        </w:rPr>
        <w:t xml:space="preserve"> (2018)</w:t>
      </w:r>
      <w:r w:rsidRPr="00CA3288">
        <w:fldChar w:fldCharType="end"/>
      </w:r>
      <w:r w:rsidRPr="00CA3288">
        <w:t xml:space="preserve"> není vhodné k automatizaci vybírat procesy, co mají mnoho výjimek. Špagetový model „spaghetti model“ je označení pro proces, kde je mnoho procesních cest, kterými se proces může ubírat, když se nakreslí procesní mapa tohoto modelu, tak připomíná špagety. Podle </w:t>
      </w:r>
      <w:r w:rsidRPr="00CA3288">
        <w:fldChar w:fldCharType="begin"/>
      </w:r>
      <w:r w:rsidR="00054206">
        <w:instrText xml:space="preserve"> ADDIN ZOTERO_ITEM CSL_CITATION {"citationID":"h6kszqOJ","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Pr="00CA3288">
        <w:fldChar w:fldCharType="separate"/>
      </w:r>
      <w:r w:rsidRPr="00CA3288">
        <w:t>Leno et al., (2020)</w:t>
      </w:r>
      <w:r w:rsidRPr="00CA3288">
        <w:fldChar w:fldCharType="end"/>
      </w:r>
      <w:r w:rsidRPr="00CA3288">
        <w:t xml:space="preserve"> špagetové procesy nejsou také vhodné, jelikož chybí dostatečný počet případů, aby se automatizace procesu vyplatila. I přesto, že architekti a vývojáři RPA se snaží problematickým procesům s mnoha výjimkami vyhýbat, je nutné i tak počítat s tím, že nastanou situace, kdy bude nutné výjimky řešit i u RPA robota. </w:t>
      </w:r>
    </w:p>
    <w:p w14:paraId="651E67AD" w14:textId="77777777" w:rsidR="00F84556" w:rsidRPr="00CA3288" w:rsidRDefault="00F84556" w:rsidP="00F84556">
      <w:r w:rsidRPr="00CA3288">
        <w:t>Rozdělení výjimek u RPA robotů se nejčastěji dělí na dvě hlavní kategorie: byznysové výjimky a systémové výjimky. Většina RPA softwaru nabízí sledování výjimek a možnost oznámení události o výjimkách příslušné osobě. Systémové výjimky nejčastěji řeší RPA vývojáři. Oznámení o byznysových výjimkách řeší nejčastěji člověk, který je zodpovědný za daný proces. Většina výjimek se podaří odstranit během testování a popřípadě ve fázi „</w:t>
      </w:r>
      <w:proofErr w:type="spellStart"/>
      <w:r w:rsidRPr="00CA3288">
        <w:t>hypercare</w:t>
      </w:r>
      <w:proofErr w:type="spellEnd"/>
      <w:r w:rsidRPr="00CA3288">
        <w:t xml:space="preserve">“ kdy je proces nasazen do produkce, ale ještě je pečlivě sledován a kontrolován vývojáři a zadavateli. </w:t>
      </w:r>
      <w:r w:rsidRPr="00CA3288">
        <w:fldChar w:fldCharType="begin"/>
      </w:r>
      <w:r w:rsidRPr="00CA3288">
        <w:instrText xml:space="preserve"> ADDIN ZOTERO_ITEM CSL_CITATION {"citationID":"bA9FlyT0","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w:t>
      </w:r>
      <w:proofErr w:type="spellStart"/>
      <w:r w:rsidRPr="00CA3288">
        <w:t>Schuler</w:t>
      </w:r>
      <w:proofErr w:type="spellEnd"/>
      <w:r w:rsidRPr="00CA3288">
        <w:t xml:space="preserve"> a </w:t>
      </w:r>
      <w:proofErr w:type="spellStart"/>
      <w:r w:rsidRPr="00CA3288">
        <w:t>Gehring</w:t>
      </w:r>
      <w:proofErr w:type="spellEnd"/>
      <w:r w:rsidRPr="00CA3288">
        <w:t>, 2018)</w:t>
      </w:r>
      <w:r w:rsidRPr="00CA3288">
        <w:fldChar w:fldCharType="end"/>
      </w:r>
    </w:p>
    <w:p w14:paraId="42381BBE" w14:textId="18CB7B91" w:rsidR="00B021FA" w:rsidRPr="00CA3288" w:rsidRDefault="00B021FA" w:rsidP="00B021FA">
      <w:pPr>
        <w:pStyle w:val="Nadpis3"/>
      </w:pPr>
      <w:bookmarkStart w:id="6" w:name="_Toc79137086"/>
      <w:r w:rsidRPr="00CA3288">
        <w:lastRenderedPageBreak/>
        <w:t>Byznys výjimky</w:t>
      </w:r>
      <w:bookmarkEnd w:id="6"/>
    </w:p>
    <w:p w14:paraId="125962D5" w14:textId="77777777" w:rsidR="00B51F60" w:rsidRPr="00CA3288" w:rsidRDefault="00B51F60" w:rsidP="00B51F60">
      <w:r w:rsidRPr="00CA3288">
        <w:t>Byznys výjimka nastane, když softwarový robot není schopen zpracovat transakci kvůli naprogramovaným instrukcím. Obvykle taková výjimka chybí v zadání a scénáři automatizace.  Velmi často se to stává u procesů, které nejsou dostatečně vyspělé a daný případ ještě nenastal. Nebo když je špatně vytvořené zadání nebo architektura, a tak RPA robot není na dané případy připraven a naprogramován. Velmi časté je, že pro byznys výjimky je nutný lidský úsudek a pro neopakování byznys výjimek u RPA robota vyžaduje jejich vyřešení další náklady.</w:t>
      </w:r>
      <w:r w:rsidRPr="00CA3288">
        <w:fldChar w:fldCharType="begin"/>
      </w:r>
      <w:r w:rsidRPr="00CA3288">
        <w:instrText xml:space="preserve"> ADDIN ZOTERO_ITEM CSL_CITATION {"citationID":"Ii2TxK24","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w:t>
      </w:r>
      <w:proofErr w:type="spellStart"/>
      <w:r w:rsidRPr="00CA3288">
        <w:t>Schuler</w:t>
      </w:r>
      <w:proofErr w:type="spellEnd"/>
      <w:r w:rsidRPr="00CA3288">
        <w:t xml:space="preserve"> a </w:t>
      </w:r>
      <w:proofErr w:type="spellStart"/>
      <w:r w:rsidRPr="00CA3288">
        <w:t>Gehring</w:t>
      </w:r>
      <w:proofErr w:type="spellEnd"/>
      <w:r w:rsidRPr="00CA3288">
        <w:t>, 2018)</w:t>
      </w:r>
      <w:r w:rsidRPr="00CA3288">
        <w:fldChar w:fldCharType="end"/>
      </w:r>
    </w:p>
    <w:p w14:paraId="0A313ACE" w14:textId="77777777" w:rsidR="00B51F60" w:rsidRPr="00CA3288" w:rsidRDefault="00B51F60" w:rsidP="00B51F60">
      <w:r w:rsidRPr="00CA3288">
        <w:t>Příklady byznys výjimek jsou: robot zpracovávající faktury v aplikaci pro vedení účetnictví může být naprogramován tak, aby zpracovával faktury až do výše 1 000 000 Kč. Když narazí na fakturu za 5 000 000 Kč, RPA robot zjistí, že částka je vyšší, než má navrženo, a proto ji nedokáže zpracovat, a vyvolá upozornění na byznys výjimku. Nebo další příklad může být: pokud robot RPA zapojený do přijímání nových spolupracovníků narazí na neúplný formulář, kterému chybí rodné číslo nově nabíraného pracovníka, RPA robot rozpozná, že rodné číslo musí být vyplněné, aby mohl pokračovat v procesu a vyvolá byznys výjimku. V obou případech robot zaznamená výjimku a přejde k další transakci.</w:t>
      </w:r>
    </w:p>
    <w:p w14:paraId="5E8AE61C" w14:textId="3085C0CF" w:rsidR="0073676E" w:rsidRPr="00CA3288" w:rsidRDefault="00B021FA" w:rsidP="006D70C4">
      <w:pPr>
        <w:pStyle w:val="Nadpis3"/>
      </w:pPr>
      <w:bookmarkStart w:id="7" w:name="_Toc79137087"/>
      <w:r w:rsidRPr="00CA3288">
        <w:t>Systémové výjimky</w:t>
      </w:r>
      <w:bookmarkEnd w:id="7"/>
    </w:p>
    <w:p w14:paraId="670EE4A4" w14:textId="77777777" w:rsidR="00CA3288" w:rsidRPr="004A0787" w:rsidRDefault="00CA3288" w:rsidP="00CA3288">
      <w:r w:rsidRPr="00CA3288">
        <w:t xml:space="preserve">K systémové výjimce dochází, když robot narazí na technický problém, jako je například selhání serveru, porucha nebo změna technologického prostředí, která vyžaduje interakci s novou aplikací, programem nebo webem. Častým problém je, že RPA robot, který musí ve webové aplikaci kliknout na přihlašovací tlačítko, se zastaví, když se webová stránka úplně nenačte, nebo když se změní část aplikace při aktualizaci a RPA robot není naprogramován na novou verzi změněné aplikace. Nejlepší způsob, jak překonat systémové výjimky, je, aby to robot jednoduše zkusil znovu; někdy jsou tyto chyby náhodné a lze je vyřešit opakováním určitého rozsahu procesu. </w:t>
      </w:r>
      <w:r w:rsidRPr="00CA3288">
        <w:fldChar w:fldCharType="begin"/>
      </w:r>
      <w:r w:rsidRPr="00CA3288">
        <w:instrText xml:space="preserve"> ADDIN ZOTERO_ITEM CSL_CITATION {"citationID":"Aj5D2K1x","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w:t>
      </w:r>
      <w:proofErr w:type="spellStart"/>
      <w:r w:rsidRPr="00CA3288">
        <w:t>Schuler</w:t>
      </w:r>
      <w:proofErr w:type="spellEnd"/>
      <w:r w:rsidRPr="00CA3288">
        <w:t xml:space="preserve"> a </w:t>
      </w:r>
      <w:proofErr w:type="spellStart"/>
      <w:r w:rsidRPr="00CA3288">
        <w:t>Gehring</w:t>
      </w:r>
      <w:proofErr w:type="spellEnd"/>
      <w:r w:rsidRPr="00CA3288">
        <w:t>, 2018)</w:t>
      </w:r>
      <w:r w:rsidRPr="00CA3288">
        <w:fldChar w:fldCharType="end"/>
      </w:r>
    </w:p>
    <w:p w14:paraId="2D0D8918" w14:textId="66C20BF0" w:rsidR="00C1431F" w:rsidRDefault="00C1431F" w:rsidP="00C1431F">
      <w:pPr>
        <w:pStyle w:val="Nadpis2"/>
      </w:pPr>
      <w:bookmarkStart w:id="8" w:name="_Toc79137088"/>
      <w:proofErr w:type="spellStart"/>
      <w:r>
        <w:lastRenderedPageBreak/>
        <w:t>Process</w:t>
      </w:r>
      <w:proofErr w:type="spellEnd"/>
      <w:r>
        <w:t xml:space="preserve"> </w:t>
      </w:r>
      <w:proofErr w:type="spellStart"/>
      <w:r>
        <w:t>Mining</w:t>
      </w:r>
      <w:bookmarkEnd w:id="8"/>
      <w:proofErr w:type="spellEnd"/>
    </w:p>
    <w:p w14:paraId="7B511ADB" w14:textId="4DB303DC" w:rsidR="00C1431F" w:rsidRDefault="00C1431F" w:rsidP="00C1431F">
      <w:r>
        <w:t xml:space="preserve">V dnešním světě, kde je skoro jakékoliv elektronické zařízení schopné generovat data, je velmi obtížné tyto obrovské objemy dat zpracovat a využít je k vytvoření přidané hodnoty. Proto vznikají nové disciplíny, které se těmito problémy zabývají, jako například data </w:t>
      </w:r>
      <w:proofErr w:type="spellStart"/>
      <w:r>
        <w:t>mining</w:t>
      </w:r>
      <w:proofErr w:type="spellEnd"/>
      <w:r>
        <w:t xml:space="preserve">, BI – business </w:t>
      </w:r>
      <w:proofErr w:type="spellStart"/>
      <w:r>
        <w:t>intelligence</w:t>
      </w:r>
      <w:proofErr w:type="spellEnd"/>
      <w:r>
        <w:t xml:space="preserve">, datová analytika, datová vizualizace. </w:t>
      </w:r>
      <w:r w:rsidR="001E700A">
        <w:t xml:space="preserve">Van der </w:t>
      </w:r>
      <w:hyperlink r:id="rId11">
        <w:proofErr w:type="spellStart"/>
        <w:r>
          <w:t>Aalst</w:t>
        </w:r>
        <w:proofErr w:type="spellEnd"/>
        <w:r>
          <w:t xml:space="preserve"> (2016)</w:t>
        </w:r>
      </w:hyperlink>
      <w:r>
        <w:t xml:space="preserve"> tvrdí, že objem produkovaných dat je exponenciálně rostoucí, nicméně zpracovatelská kapacita těchto oborů může růst jen lineárně. Proto se čím dál častěji používají pro zpracování dat algoritmy strojového učení a umělé inteligence, které t</w:t>
      </w:r>
      <w:r w:rsidR="002F0F7F">
        <w:t>a</w:t>
      </w:r>
      <w:r>
        <w:t xml:space="preserve">to omezení lineárního růstu zpracování nemají. Růst objemu se podle </w:t>
      </w:r>
      <w:r w:rsidR="00682A38">
        <w:fldChar w:fldCharType="begin"/>
      </w:r>
      <w:r w:rsidR="00232CAB">
        <w:instrText xml:space="preserve"> ADDIN ZOTERO_ITEM CSL_CITATION {"citationID":"9VxnFaN5","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682A38">
        <w:fldChar w:fldCharType="separate"/>
      </w:r>
      <w:r w:rsidR="001E700A" w:rsidRPr="001E700A">
        <w:t xml:space="preserve">Van der Aalst </w:t>
      </w:r>
      <w:r w:rsidR="001E700A">
        <w:t>(</w:t>
      </w:r>
      <w:r w:rsidR="001E700A" w:rsidRPr="001E700A">
        <w:t>2016)</w:t>
      </w:r>
      <w:r w:rsidR="00682A38">
        <w:fldChar w:fldCharType="end"/>
      </w:r>
      <w:r>
        <w:t xml:space="preserve"> dá připodobnit k </w:t>
      </w:r>
      <w:proofErr w:type="spellStart"/>
      <w:r>
        <w:t>Moorovu</w:t>
      </w:r>
      <w:proofErr w:type="spellEnd"/>
      <w:r>
        <w:t xml:space="preserve"> zákonu.</w:t>
      </w:r>
    </w:p>
    <w:p w14:paraId="71804C26" w14:textId="3CF0071B" w:rsidR="00C1431F" w:rsidRDefault="00C1431F" w:rsidP="00C1431F">
      <w:r w:rsidRPr="00D052DC">
        <w:t>Zpravidla firmy jsou řízeny procesy a mají určité standardizované postupy k jednotlivým činnostem. Tyto činnosti, pokud je k nim využívána počítačová infrastruktura, z těchto činností budou vznikat záznamy, a tedy další data. Tato data vznikají plněním určitého procesu ve firmě, například nákupem zboží, naskladněním a vyskladněním zboží, reklamací, prodejem zboží a další</w:t>
      </w:r>
      <w:r w:rsidR="002F0F7F">
        <w:t>mi</w:t>
      </w:r>
      <w:r w:rsidRPr="00D052DC">
        <w:t>. Pokud firma využívá ERP systém pro řízení firmy nebo CRM pro řízení vztahů se zákazníky, většina těchto systémů generuje při každé úpravě záznamu v systému event log (protokol události). Na základě těchto protokolů událostí je možné zjistit nejrůznější informace o daném procesu, popřípadě jestli je možné proces automatizovat.</w:t>
      </w:r>
    </w:p>
    <w:p w14:paraId="48AD9BA3" w14:textId="489AEEB5" w:rsidR="00482B62" w:rsidRDefault="00767D11" w:rsidP="00C1431F">
      <w:r w:rsidRPr="00247B13">
        <w:t xml:space="preserve">Díky </w:t>
      </w:r>
      <w:proofErr w:type="spellStart"/>
      <w:r w:rsidRPr="00247B13">
        <w:t>process</w:t>
      </w:r>
      <w:proofErr w:type="spellEnd"/>
      <w:r w:rsidRPr="00247B13">
        <w:t xml:space="preserve"> </w:t>
      </w:r>
      <w:proofErr w:type="spellStart"/>
      <w:r w:rsidRPr="00247B13">
        <w:t>minigu</w:t>
      </w:r>
      <w:proofErr w:type="spellEnd"/>
      <w:r w:rsidRPr="00247B13">
        <w:t xml:space="preserve"> je možné získat UI </w:t>
      </w:r>
      <w:proofErr w:type="spellStart"/>
      <w:r w:rsidRPr="00247B13">
        <w:t>logs</w:t>
      </w:r>
      <w:proofErr w:type="spellEnd"/>
      <w:r w:rsidRPr="00247B13">
        <w:t xml:space="preserve">, a zanalyzovat celý proces a získat základní data o procesu, které pomáhají při </w:t>
      </w:r>
      <w:r w:rsidR="00CB3BB7" w:rsidRPr="00247B13">
        <w:t>rozhodování,</w:t>
      </w:r>
      <w:r w:rsidRPr="00247B13">
        <w:t xml:space="preserve"> </w:t>
      </w:r>
      <w:r w:rsidR="00CB3BB7" w:rsidRPr="00247B13">
        <w:t>zda proces automatizovat</w:t>
      </w:r>
      <w:r w:rsidR="001E700A" w:rsidRPr="00247B13">
        <w:t xml:space="preserve"> </w:t>
      </w:r>
      <w:r w:rsidR="001E700A" w:rsidRPr="00247B13">
        <w:fldChar w:fldCharType="begin"/>
      </w:r>
      <w:r w:rsidR="00232CAB">
        <w:instrText xml:space="preserve"> ADDIN ZOTERO_ITEM CSL_CITATION {"citationID":"WbxTtQKz","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1E700A" w:rsidRPr="00247B13">
        <w:fldChar w:fldCharType="separate"/>
      </w:r>
      <w:r w:rsidR="001E700A" w:rsidRPr="00247B13">
        <w:t>(Van der Aalst, 2016)</w:t>
      </w:r>
      <w:r w:rsidR="001E700A" w:rsidRPr="00247B13">
        <w:fldChar w:fldCharType="end"/>
      </w:r>
      <w:r w:rsidR="00CB3BB7" w:rsidRPr="00247B13">
        <w:t>. Například je vhodné získat střední hodnoty doby trvání procesu,</w:t>
      </w:r>
      <w:r w:rsidR="00482B62" w:rsidRPr="00247B13">
        <w:t xml:space="preserve"> četnost,</w:t>
      </w:r>
      <w:r w:rsidR="00CB3BB7" w:rsidRPr="00247B13">
        <w:t xml:space="preserve"> také průběžnou dobu (Lead </w:t>
      </w:r>
      <w:proofErr w:type="spellStart"/>
      <w:r w:rsidR="00CB3BB7" w:rsidRPr="00247B13">
        <w:t>time</w:t>
      </w:r>
      <w:proofErr w:type="spellEnd"/>
      <w:r w:rsidR="00CB3BB7" w:rsidRPr="00247B13">
        <w:t>), zjistit FTE na daný proces a díky tomu vyčíslit nákladnost procesu</w:t>
      </w:r>
      <w:r w:rsidR="00211873" w:rsidRPr="00247B13">
        <w:t>.</w:t>
      </w:r>
      <w:r w:rsidR="00482B62" w:rsidRPr="00247B13">
        <w:t xml:space="preserve"> </w:t>
      </w:r>
      <w:r w:rsidR="00211873" w:rsidRPr="00247B13">
        <w:t xml:space="preserve"> Dále je možné z dat často zjistit počet odchylek od standardu a jejich trvání. Data můžeme také využít k zjištění optimálního množství obslužných kanálů a získat přehled o úzkých místech daného procesu.</w:t>
      </w:r>
      <w:r w:rsidR="00247B13" w:rsidRPr="00247B13">
        <w:t xml:space="preserve"> </w:t>
      </w:r>
      <w:r w:rsidR="00247B13" w:rsidRPr="00247B13">
        <w:fldChar w:fldCharType="begin"/>
      </w:r>
      <w:r w:rsidR="00232CAB">
        <w:instrText xml:space="preserve"> ADDIN ZOTERO_ITEM CSL_CITATION {"citationID":"yHOckmyM","properties":{"formattedCitation":"(Monteiro a de\\uc0\\u160{}Oliveira 2011; Chee Tahir a Darton 2010)","plainCitation":"(Monteiro a de Oliveira 2011; Chee Tahir a Darton 2010)","dontUpdate":true,"noteIndex":0},"citationItems":[{"id":447,"uris":["http://zotero.org/users/6963813/items/6QX7FZWG"],"uri":["http://zotero.org/users/6963813/items/6QX7FZWG"],"itemData":{"id":447,"type":"article-journal","container-title":"Journal of Software Maintenance and Evolution: Research and Practice","DOI":"10.1002/smr.482","ISSN":"1532060X","issue":"6","journalAbbreviation":"J. Softw. Maint. Evol.: Res. Pract.","language":"en","page":"395-422","source":"DOI.org (Crossref)","title":"Defining a catalog of indicators to support process performance analysis","volume":"23","author":[{"family":"Monteiro","given":"Luis Felipe Salin"},{"family":"Oliveira","given":"Kathia Marçal","non-dropping-particle":"de"}],"issued":{"date-parts":[["2011",10]]}}},{"id":448,"uris":["http://zotero.org/users/6963813/items/QL57BXG7"],"uri":["http://zotero.org/users/6963813/items/QL57BXG7"],"itemData":{"id":448,"type":"article-journal","container-title":"Journal of Cleaner Production","DOI":"10.1016/j.jclepro.2010.07.012","ISSN":"09596526","issue":"16-17","journalAbbreviation":"Journal of Cleaner Production","language":"en","page":"1598-1607","source":"DOI.org (Crossref)","title":"The Process Analysis Method of selecting indicators to quantify the sustainability performance of a business operation","volume":"18","author":[{"family":"Chee Tahir","given":"A."},{"family":"Darton","given":"R.C."}],"issued":{"date-parts":[["2010",11]]}}}],"schema":"https://github.com/citation-style-language/schema/raw/master/csl-citation.json"} </w:instrText>
      </w:r>
      <w:r w:rsidR="00247B13" w:rsidRPr="00247B13">
        <w:fldChar w:fldCharType="separate"/>
      </w:r>
      <w:r w:rsidR="00247B13" w:rsidRPr="00247B13">
        <w:rPr>
          <w:szCs w:val="24"/>
        </w:rPr>
        <w:t>(Monteiro a de Oliveira, 2011; Chee Tahir a Darton, 2010)</w:t>
      </w:r>
      <w:r w:rsidR="00247B13" w:rsidRPr="00247B13">
        <w:fldChar w:fldCharType="end"/>
      </w:r>
      <w:r w:rsidR="00247B13">
        <w:t xml:space="preserve"> </w:t>
      </w:r>
      <w:r w:rsidR="00482B62" w:rsidRPr="00247B13">
        <w:t>Získané procesní informace slouží k podpoře rozhodování a pomáhají vyčíslit návratnost investice</w:t>
      </w:r>
      <w:r w:rsidR="00482B62">
        <w:t xml:space="preserve"> </w:t>
      </w:r>
      <w:r w:rsidR="0047549B">
        <w:fldChar w:fldCharType="begin"/>
      </w:r>
      <w:r w:rsidR="000F04EC">
        <w:instrText xml:space="preserve"> ADDIN ZOTERO_ITEM CSL_CITATION {"citationID":"Prt6C1l6","properties":{"formattedCitation":"(Van der Aalst, 2016)","plainCitation":"(Van der Aalst, 2016)","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47549B">
        <w:fldChar w:fldCharType="separate"/>
      </w:r>
      <w:r w:rsidR="009870A2" w:rsidRPr="009870A2">
        <w:t>(Van der Aalst, 2016)</w:t>
      </w:r>
      <w:r w:rsidR="0047549B">
        <w:fldChar w:fldCharType="end"/>
      </w:r>
      <w:r w:rsidR="0047549B">
        <w:t>.</w:t>
      </w:r>
    </w:p>
    <w:p w14:paraId="3FB525E7" w14:textId="3CB08569" w:rsidR="001652F3" w:rsidRDefault="00482B62" w:rsidP="00C1431F">
      <w:r>
        <w:fldChar w:fldCharType="begin"/>
      </w:r>
      <w:r w:rsidR="00104BD4">
        <w:instrText xml:space="preserve"> ADDIN ZOTERO_ITEM CSL_CITATION {"citationID":"m08VMOlJ","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82B62">
        <w:t>Bosco et al.</w:t>
      </w:r>
      <w:r>
        <w:t>,</w:t>
      </w:r>
      <w:r w:rsidRPr="00482B62">
        <w:t xml:space="preserve"> </w:t>
      </w:r>
      <w:r>
        <w:t>(</w:t>
      </w:r>
      <w:r w:rsidRPr="00482B62">
        <w:t>2019)</w:t>
      </w:r>
      <w:r>
        <w:fldChar w:fldCharType="end"/>
      </w:r>
      <w:r>
        <w:t xml:space="preserve"> představil </w:t>
      </w:r>
      <w:r w:rsidR="0060630F">
        <w:t>postup</w:t>
      </w:r>
      <w:r w:rsidR="001652F3">
        <w:t xml:space="preserve">, </w:t>
      </w:r>
      <w:r>
        <w:t>jak</w:t>
      </w:r>
      <w:r w:rsidR="001652F3">
        <w:t xml:space="preserve"> </w:t>
      </w:r>
      <w:r>
        <w:t xml:space="preserve">z UI logů určit, jestli je daný proces </w:t>
      </w:r>
      <w:proofErr w:type="spellStart"/>
      <w:r>
        <w:t>automatizovatelný</w:t>
      </w:r>
      <w:proofErr w:type="spellEnd"/>
      <w:r w:rsidR="0060630F">
        <w:t xml:space="preserve"> (deterministický)</w:t>
      </w:r>
      <w:r>
        <w:t>, nebo je</w:t>
      </w:r>
      <w:r w:rsidR="00EB7B4E">
        <w:t>stli</w:t>
      </w:r>
      <w:r>
        <w:t xml:space="preserve"> v procesu </w:t>
      </w:r>
      <w:r w:rsidR="00EB7B4E">
        <w:t xml:space="preserve">je </w:t>
      </w:r>
      <w:r>
        <w:t xml:space="preserve">vyžadována určitá kognitivní zdatnost, subjektivní úsudek, či kreativita. Jejich algoritmus funguje jen pro setříděná a čistá </w:t>
      </w:r>
      <w:r>
        <w:lastRenderedPageBreak/>
        <w:t>data.</w:t>
      </w:r>
      <w:r w:rsidR="00104BD4">
        <w:t xml:space="preserve"> UI log</w:t>
      </w:r>
      <w:r w:rsidR="00EB7B4E">
        <w:t>y</w:t>
      </w:r>
      <w:r w:rsidR="00104BD4">
        <w:t xml:space="preserve"> získané sledováním uživatele a zaznamenávání</w:t>
      </w:r>
      <w:r w:rsidR="002F0F7F">
        <w:t>m</w:t>
      </w:r>
      <w:r w:rsidR="00104BD4">
        <w:t xml:space="preserve"> jeho chování </w:t>
      </w:r>
      <w:r w:rsidR="002F0F7F">
        <w:t>jsou</w:t>
      </w:r>
      <w:r w:rsidR="00104BD4">
        <w:t xml:space="preserve"> velmi často plné dat, kter</w:t>
      </w:r>
      <w:r w:rsidR="002F0F7F">
        <w:t>á</w:t>
      </w:r>
      <w:r w:rsidR="00104BD4">
        <w:t xml:space="preserve"> nejsou relevantní a data </w:t>
      </w:r>
      <w:r w:rsidR="002F0F7F">
        <w:t xml:space="preserve">tak </w:t>
      </w:r>
      <w:r w:rsidR="00104BD4">
        <w:t>obsahují šum. Šum v datech vzniká například kvůli tomu, že uživatele může někdo vyrušit a přestane proces plnit, popřípadě uživatel nedodržuje přesně daný postup a</w:t>
      </w:r>
      <w:r w:rsidR="00EB7B4E">
        <w:t>nebo</w:t>
      </w:r>
      <w:r w:rsidR="00104BD4">
        <w:t xml:space="preserve"> m</w:t>
      </w:r>
      <w:r w:rsidR="00EB7B4E">
        <w:t xml:space="preserve">ůže </w:t>
      </w:r>
      <w:r w:rsidR="00104BD4">
        <w:t xml:space="preserve">být </w:t>
      </w:r>
      <w:r w:rsidR="00EB7B4E">
        <w:t>více</w:t>
      </w:r>
      <w:r w:rsidR="00104BD4">
        <w:t xml:space="preserve"> způsob</w:t>
      </w:r>
      <w:r w:rsidR="00EB7B4E">
        <w:t>ů</w:t>
      </w:r>
      <w:r w:rsidR="00104BD4">
        <w:t>, jak danou činnost udělat. Dále můž</w:t>
      </w:r>
      <w:r w:rsidR="002F0F7F">
        <w:t>ou</w:t>
      </w:r>
      <w:r w:rsidR="00104BD4">
        <w:t xml:space="preserve"> být </w:t>
      </w:r>
      <w:r w:rsidR="00EB7B4E">
        <w:t>příčinou i</w:t>
      </w:r>
      <w:r w:rsidR="00104BD4">
        <w:t xml:space="preserve"> webov</w:t>
      </w:r>
      <w:r w:rsidR="00EB7B4E">
        <w:t>é</w:t>
      </w:r>
      <w:r w:rsidR="00104BD4">
        <w:t xml:space="preserve"> stránk</w:t>
      </w:r>
      <w:r w:rsidR="00EB7B4E">
        <w:t>y</w:t>
      </w:r>
      <w:r w:rsidR="00104BD4">
        <w:t>, kdy externí programy na sledování aktivity zaznamenají například pop-up okna, kter</w:t>
      </w:r>
      <w:r w:rsidR="002F0F7F">
        <w:t>á</w:t>
      </w:r>
      <w:r w:rsidR="00104BD4">
        <w:t xml:space="preserve"> vedou na jinou stránku.</w:t>
      </w:r>
      <w:r w:rsidR="00104BD4">
        <w:fldChar w:fldCharType="begin"/>
      </w:r>
      <w:r w:rsidR="006B1E57">
        <w:instrText xml:space="preserve"> ADDIN ZOTERO_ITEM CSL_CITATION {"citationID":"ElnlshfR","properties":{"formattedCitation":"(Tanasa a Trousse 2004; Dumais et al. 2014)","plainCitation":"(Tanasa a Trousse 2004; Dumais et al. 2014)","dontUpdate":true,"noteIndex":0},"citationItems":[{"id":419,"uris":["http://zotero.org/users/6963813/items/XH84V6KC"],"uri":["http://zotero.org/users/6963813/items/XH84V6KC"],"itemData":{"id":419,"type":"article-journal","container-title":"IEEE Intelligent Systems","DOI":"10.1109/MIS.2004.1274912","ISSN":"1541-1672","issue":"2","journalAbbreviation":"IEEE Intell. Syst.","language":"en","page":"59-65","source":"DOI.org (Crossref)","title":"Advanced data preprocessing for intersites Web usage mining","volume":"19","author":[{"family":"Tanasa","given":"D."},{"family":"Trousse","given":"B."}],"issued":{"date-parts":[["2004",3]]}}},{"id":416,"uris":["http://zotero.org/users/6963813/items/2EV57QXP"],"uri":["http://zotero.org/users/6963813/items/2EV57QXP"],"itemData":{"id":416,"type":"chapter","abstract":"HCI researchers are increasingly collecting rich behavioral traces of user interactions with online systems in situ at a scale not previously possible. These logs can be used to characterize user interactions with existing systems and compare different designs. Large-scale log studies give rise to new challenges in experimental design, data collection and interpretation, and ethics. The chapter discusses how to address these challenges using search engine logs, but the methods are applicable to other types of log data.","container-title":"Ways of Knowing in HCI","event-place":"New York, NY","ISBN":"978-1-4939-0378-8","language":"en","note":"DOI: 10.1007/978-1-4939-0378-8_14","page":"349-372","publisher":"Springer","publisher-place":"New York, NY","source":"Springer Link","title":"Understanding User Behavior Through Log Data and Analysis","URL":"https://doi.org/10.1007/978-1-4939-0378-8_14","author":[{"family":"Dumais","given":"Susan"},{"family":"Jeffries","given":"Robin"},{"family":"Russell","given":"Daniel M."},{"family":"Tang","given":"Diane"},{"family":"Teevan","given":"Jaime"}],"editor":[{"family":"Olson","given":"Judith S."},{"family":"Kellogg","given":"Wendy A."}],"accessed":{"date-parts":[["2021",6,7]]},"issued":{"date-parts":[["2014"]]}}}],"schema":"https://github.com/citation-style-language/schema/raw/master/csl-citation.json"} </w:instrText>
      </w:r>
      <w:r w:rsidR="00104BD4">
        <w:fldChar w:fldCharType="separate"/>
      </w:r>
      <w:r w:rsidR="00104BD4" w:rsidRPr="00104BD4">
        <w:t>(Tanasa a Trousse</w:t>
      </w:r>
      <w:r w:rsidR="00104BD4">
        <w:t>,</w:t>
      </w:r>
      <w:r w:rsidR="00104BD4" w:rsidRPr="00104BD4">
        <w:t xml:space="preserve"> 2004; Dumais et al.</w:t>
      </w:r>
      <w:r w:rsidR="00104BD4">
        <w:t>,</w:t>
      </w:r>
      <w:r w:rsidR="00104BD4" w:rsidRPr="00104BD4">
        <w:t xml:space="preserve"> 2014)</w:t>
      </w:r>
      <w:r w:rsidR="00104BD4">
        <w:fldChar w:fldCharType="end"/>
      </w:r>
      <w:r w:rsidR="00101B24">
        <w:t xml:space="preserve"> Sbírání UI logů usnadňuje vývoj a automatizaci procesů</w:t>
      </w:r>
      <w:r w:rsidR="002F0F7F">
        <w:t>.</w:t>
      </w:r>
      <w:r w:rsidR="00101B24">
        <w:t xml:space="preserve"> </w:t>
      </w:r>
      <w:r w:rsidR="002F0F7F">
        <w:t>S</w:t>
      </w:r>
      <w:r w:rsidR="00101B24">
        <w:t xml:space="preserve">běr čistých UI logů bude dál s vývojem </w:t>
      </w:r>
      <w:r w:rsidR="002F0F7F">
        <w:t xml:space="preserve">RPA a proces </w:t>
      </w:r>
      <w:proofErr w:type="spellStart"/>
      <w:r w:rsidR="002F0F7F">
        <w:t>minigu</w:t>
      </w:r>
      <w:proofErr w:type="spellEnd"/>
      <w:r w:rsidR="00101B24">
        <w:t xml:space="preserve"> čím dál relevantnější</w:t>
      </w:r>
      <w:r w:rsidR="00674937">
        <w:t xml:space="preserve"> </w:t>
      </w:r>
      <w:r w:rsidR="00674937">
        <w:fldChar w:fldCharType="begin"/>
      </w:r>
      <w:r w:rsidR="006B1E57">
        <w:instrText xml:space="preserve"> ADDIN ZOTERO_ITEM CSL_CITATION {"citationID":"syquRTwv","properties":{"formattedCitation":"(Jimenez-Ramirez et al. 2019)","plainCitation":"(Jimenez-Ramirez et al. 2019)","dontUpdate":true,"noteIndex":0},"citationItems":[{"id":372,"uris":["http://zotero.org/users/6963813/items/84RYU9YK"],"uri":["http://zotero.org/users/6963813/items/84RYU9YK"],"itemData":{"id":372,"type":"paper-conference","abstract":"The robotic automation of processes is of much interest to organizations. A common use case is to automate the repetitive manual tasks (or processes) that are currently done by back-office staff through some information system (IS). The lifecycle of any Robotic Process Automation (RPA) project starts with the analysis of the process to automate. This is a very time-consuming phase, which in practical settings often relies on the study of process documentation. Such documentation is typically incomplete or inaccurate, e.g., some documented cases never occur, occurring cases are not documented, or documented cases differ from reality. To deploy robots in a production environment that are designed on such a shaky basis entails a high risk. This paper describes and evaluates a new proposal for the early stages of an RPA project: the analysis of a process and its subsequent design. The idea is to leverage the knowledge of back-office staff, which starts by monitoring them in a non-invasive manner. This is done through a screen-mouse-key-logger, i.e., a sequence of images, mouse actions, and key actions are stored along with their timestamps. The log which is obtained in this way is transformed into a UI log through image-analysis techniques (e.g., fingerprinting or OCR) and then transformed into a process model by the use of process discovery algorithms. We evaluated this method for two real-life, industrial cases. The evaluation shows clear and substantial benefits in terms of accuracy and speed. This paper presents the method, along with a number of limitations that need to be addressed such that it can be applied in wider contexts.","collection-title":"Lecture Notes in Computer Science","container-title":"Advanced Information Systems Engineering","DOI":"10.1007/978-3-030-21290-2_28","event-place":"Cham","ISBN":"978-3-030-21290-2","language":"en","page":"446-461","publisher":"Springer International Publishing","publisher-place":"Cham","source":"Springer Link","title":"A Method to Improve the Early Stages of the Robotic Process Automation Lifecycle","author":[{"family":"Jimenez-Ramirez","given":"Andres"},{"family":"Reijers","given":"Hajo A."},{"family":"Barba","given":"Irene"},{"family":"Del Valle","given":"Carmelo"}],"editor":[{"family":"Giorgini","given":"Paolo"},{"family":"Weber","given":"Barbara"}],"issued":{"date-parts":[["2019"]]}}}],"schema":"https://github.com/citation-style-language/schema/raw/master/csl-citation.json"} </w:instrText>
      </w:r>
      <w:r w:rsidR="00674937">
        <w:fldChar w:fldCharType="separate"/>
      </w:r>
      <w:r w:rsidR="00674937" w:rsidRPr="00674937">
        <w:t>(Jimenez-Ramirez et al.</w:t>
      </w:r>
      <w:r w:rsidR="00674937">
        <w:t>,</w:t>
      </w:r>
      <w:r w:rsidR="00674937" w:rsidRPr="00674937">
        <w:t xml:space="preserve"> 2019)</w:t>
      </w:r>
      <w:r w:rsidR="00674937">
        <w:fldChar w:fldCharType="end"/>
      </w:r>
      <w:r w:rsidR="00101B24">
        <w:t xml:space="preserve">.   </w:t>
      </w:r>
    </w:p>
    <w:p w14:paraId="4A2FF66D" w14:textId="484D66D6" w:rsidR="00C1431F" w:rsidRDefault="004014E9" w:rsidP="00C1431F">
      <w:r>
        <w:t xml:space="preserve">Vědecká skupina, která vyvíjí </w:t>
      </w:r>
      <w:proofErr w:type="spellStart"/>
      <w:r>
        <w:t>Apromore</w:t>
      </w:r>
      <w:proofErr w:type="spellEnd"/>
      <w:r>
        <w:t xml:space="preserve"> a také stojí za publikací</w:t>
      </w:r>
      <w:r w:rsidR="006F68D9">
        <w:t xml:space="preserve"> </w:t>
      </w:r>
      <w:proofErr w:type="spellStart"/>
      <w:r w:rsidR="006F68D9" w:rsidRPr="006F68D9">
        <w:rPr>
          <w:i/>
          <w:iCs/>
        </w:rPr>
        <w:t>Discovering</w:t>
      </w:r>
      <w:proofErr w:type="spellEnd"/>
      <w:r w:rsidR="006F68D9" w:rsidRPr="006F68D9">
        <w:rPr>
          <w:i/>
          <w:iCs/>
        </w:rPr>
        <w:t xml:space="preserve"> </w:t>
      </w:r>
      <w:proofErr w:type="spellStart"/>
      <w:r w:rsidR="006F68D9" w:rsidRPr="006F68D9">
        <w:rPr>
          <w:i/>
          <w:iCs/>
        </w:rPr>
        <w:t>Automatable</w:t>
      </w:r>
      <w:proofErr w:type="spellEnd"/>
      <w:r w:rsidR="006F68D9" w:rsidRPr="006F68D9">
        <w:rPr>
          <w:i/>
          <w:iCs/>
        </w:rPr>
        <w:t xml:space="preserve"> </w:t>
      </w:r>
      <w:proofErr w:type="spellStart"/>
      <w:r w:rsidR="006F68D9" w:rsidRPr="006F68D9">
        <w:rPr>
          <w:i/>
          <w:iCs/>
        </w:rPr>
        <w:t>Routines</w:t>
      </w:r>
      <w:proofErr w:type="spellEnd"/>
      <w:r w:rsidR="006F68D9" w:rsidRPr="006F68D9">
        <w:rPr>
          <w:i/>
          <w:iCs/>
        </w:rPr>
        <w:t xml:space="preserve"> </w:t>
      </w:r>
      <w:proofErr w:type="spellStart"/>
      <w:r w:rsidR="006F68D9" w:rsidRPr="006F68D9">
        <w:rPr>
          <w:i/>
          <w:iCs/>
        </w:rPr>
        <w:t>from</w:t>
      </w:r>
      <w:proofErr w:type="spellEnd"/>
      <w:r w:rsidR="006F68D9" w:rsidRPr="006F68D9">
        <w:rPr>
          <w:i/>
          <w:iCs/>
        </w:rPr>
        <w:t xml:space="preserve"> User </w:t>
      </w:r>
      <w:proofErr w:type="spellStart"/>
      <w:r w:rsidR="006F68D9" w:rsidRPr="006F68D9">
        <w:rPr>
          <w:i/>
          <w:iCs/>
        </w:rPr>
        <w:t>Interaction</w:t>
      </w:r>
      <w:proofErr w:type="spellEnd"/>
      <w:r w:rsidR="006F68D9" w:rsidRPr="006F68D9">
        <w:rPr>
          <w:i/>
          <w:iCs/>
        </w:rPr>
        <w:t xml:space="preserve"> </w:t>
      </w:r>
      <w:proofErr w:type="spellStart"/>
      <w:r w:rsidR="006F68D9" w:rsidRPr="006F68D9">
        <w:rPr>
          <w:i/>
          <w:iCs/>
        </w:rPr>
        <w:t>Logs</w:t>
      </w:r>
      <w:proofErr w:type="spellEnd"/>
      <w:r w:rsidRPr="006F68D9">
        <w:rPr>
          <w:i/>
          <w:iCs/>
        </w:rPr>
        <w:t xml:space="preserve"> </w:t>
      </w:r>
      <w:r w:rsidR="006F68D9">
        <w:t xml:space="preserve">napsanou </w:t>
      </w:r>
      <w:r>
        <w:fldChar w:fldCharType="begin"/>
      </w:r>
      <w:r w:rsidR="006B1E57">
        <w:instrText xml:space="preserve"> ADDIN ZOTERO_ITEM CSL_CITATION {"citationID":"c3EAYTc2","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proofErr w:type="spellStart"/>
      <w:r w:rsidRPr="004014E9">
        <w:t>Bosco</w:t>
      </w:r>
      <w:proofErr w:type="spellEnd"/>
      <w:r w:rsidRPr="004014E9">
        <w:t xml:space="preserve"> et al. </w:t>
      </w:r>
      <w:r w:rsidR="009B6124">
        <w:t>(</w:t>
      </w:r>
      <w:r w:rsidRPr="004014E9">
        <w:t>2019)</w:t>
      </w:r>
      <w:r>
        <w:fldChar w:fldCharType="end"/>
      </w:r>
      <w:r>
        <w:t xml:space="preserve"> vyvinula novější verzi</w:t>
      </w:r>
      <w:r w:rsidR="008C220C">
        <w:t>,</w:t>
      </w:r>
      <w:r>
        <w:t xml:space="preserve"> jak z UI logů získat proces, kter</w:t>
      </w:r>
      <w:r w:rsidR="008C220C">
        <w:t>ý</w:t>
      </w:r>
      <w:r>
        <w:t xml:space="preserve"> je možný automatizovat. </w:t>
      </w:r>
      <w:r w:rsidR="00F932ED">
        <w:fldChar w:fldCharType="begin"/>
      </w:r>
      <w:r w:rsidR="00872669">
        <w:instrText xml:space="preserve"> ADDIN ZOTERO_ITEM CSL_CITATION {"citationID":"RVKk1aHK","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F932ED">
        <w:fldChar w:fldCharType="separate"/>
      </w:r>
      <w:r w:rsidR="00F932ED" w:rsidRPr="00F932ED">
        <w:t xml:space="preserve">Leno et al. </w:t>
      </w:r>
      <w:r w:rsidR="00A20720">
        <w:t>(</w:t>
      </w:r>
      <w:r w:rsidR="00F932ED" w:rsidRPr="00F932ED">
        <w:t>2020)</w:t>
      </w:r>
      <w:r w:rsidR="00F932ED">
        <w:fldChar w:fldCharType="end"/>
      </w:r>
      <w:r w:rsidR="00F149B4">
        <w:t xml:space="preserve"> </w:t>
      </w:r>
      <w:r w:rsidR="00A20720">
        <w:t>p</w:t>
      </w:r>
      <w:r>
        <w:t>ři vývoji nového postupu již od začátku pracují s tím, že uživatel počítače</w:t>
      </w:r>
      <w:r w:rsidR="008C220C">
        <w:t>,</w:t>
      </w:r>
      <w:r>
        <w:t xml:space="preserve"> n</w:t>
      </w:r>
      <w:r w:rsidR="008C220C">
        <w:t>a</w:t>
      </w:r>
      <w:r>
        <w:t xml:space="preserve"> kterém jsou zaznamenávány UI logy, dělá různé věci</w:t>
      </w:r>
      <w:r w:rsidR="009246DD">
        <w:t>,</w:t>
      </w:r>
      <w:r>
        <w:t xml:space="preserve"> a ž</w:t>
      </w:r>
      <w:r w:rsidR="009246DD">
        <w:t>e</w:t>
      </w:r>
      <w:r>
        <w:t xml:space="preserve"> během práce může být vyrušen anebo o přestávkách v práci prochází stránky internetu</w:t>
      </w:r>
      <w:r w:rsidR="009246DD">
        <w:t>, které</w:t>
      </w:r>
      <w:r>
        <w:t xml:space="preserve"> nesouvisí s jeho prací. Nový přístup s tímto počítá a dokáže mnohem lépe pracovat s daty, kter</w:t>
      </w:r>
      <w:r w:rsidR="009246DD">
        <w:t>á</w:t>
      </w:r>
      <w:r>
        <w:t xml:space="preserve"> nejsou setříděná a čistá.</w:t>
      </w:r>
      <w:r w:rsidR="00AA0C68">
        <w:t xml:space="preserve"> Jejich algoritmus v datech najde stejné procesy, které se opakují a dané procesy sloučí. </w:t>
      </w:r>
      <w:r w:rsidR="00F149B4">
        <w:t xml:space="preserve">Díky tomu </w:t>
      </w:r>
      <w:r w:rsidR="00EB7B4E">
        <w:t xml:space="preserve">je analýza UI logů mnohem přesnější a více odpovídá realitě. Sloučené procesy, </w:t>
      </w:r>
      <w:r w:rsidR="00F149B4">
        <w:t>které se opakují</w:t>
      </w:r>
      <w:r w:rsidR="00EB7B4E">
        <w:t xml:space="preserve"> například následně</w:t>
      </w:r>
      <w:r w:rsidR="00F149B4">
        <w:t xml:space="preserve"> možné podrobit další analýze</w:t>
      </w:r>
      <w:r w:rsidR="006D652F">
        <w:t>.</w:t>
      </w:r>
    </w:p>
    <w:p w14:paraId="03675939" w14:textId="214EE056" w:rsidR="009C0150" w:rsidRDefault="009C0150" w:rsidP="009C0150">
      <w:pPr>
        <w:pStyle w:val="Nadpis2"/>
      </w:pPr>
      <w:bookmarkStart w:id="9" w:name="_Toc79137089"/>
      <w:r>
        <w:t>Inteligentní procesní automatizace</w:t>
      </w:r>
      <w:bookmarkEnd w:id="9"/>
    </w:p>
    <w:p w14:paraId="7F46BBEC" w14:textId="4A6D7689" w:rsidR="00BD618F" w:rsidRDefault="003D6FD2" w:rsidP="00416016">
      <w:r>
        <w:t>Ro</w:t>
      </w:r>
      <w:r w:rsidR="009A291A">
        <w:t xml:space="preserve">botická procesní automatizace poslední pár let patří k nejrychleji </w:t>
      </w:r>
      <w:r w:rsidR="00A83B8B">
        <w:t>rozvíjející</w:t>
      </w:r>
      <w:r w:rsidR="00337811">
        <w:t>m se</w:t>
      </w:r>
      <w:r w:rsidR="008F2716">
        <w:t xml:space="preserve"> softwar</w:t>
      </w:r>
      <w:r w:rsidR="00337811">
        <w:t>ům</w:t>
      </w:r>
      <w:r w:rsidR="008F2716">
        <w:t xml:space="preserve"> pro </w:t>
      </w:r>
      <w:r w:rsidR="00370D0D">
        <w:t xml:space="preserve">podniky </w:t>
      </w:r>
      <w:r w:rsidR="00370D0D">
        <w:fldChar w:fldCharType="begin"/>
      </w:r>
      <w:r w:rsidR="00370D0D">
        <w:instrText xml:space="preserve"> ADDIN ZOTERO_ITEM CSL_CITATION {"citationID":"8oPu0NlT","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370D0D">
        <w:fldChar w:fldCharType="separate"/>
      </w:r>
      <w:r w:rsidR="00370D0D" w:rsidRPr="00370D0D">
        <w:t>(Agostinelli et al., 2019)</w:t>
      </w:r>
      <w:r w:rsidR="00370D0D">
        <w:fldChar w:fldCharType="end"/>
      </w:r>
      <w:r w:rsidR="00204CFC">
        <w:t>.</w:t>
      </w:r>
      <w:r w:rsidR="00EB0FAE">
        <w:t xml:space="preserve"> Jak </w:t>
      </w:r>
      <w:r w:rsidR="00BD618F">
        <w:t xml:space="preserve">se </w:t>
      </w:r>
      <w:r w:rsidR="00EB0FAE">
        <w:t xml:space="preserve">RPA </w:t>
      </w:r>
      <w:r w:rsidR="00BD618F">
        <w:t>software vyvíjel</w:t>
      </w:r>
      <w:r w:rsidR="00FC55F5">
        <w:t>,</w:t>
      </w:r>
      <w:r w:rsidR="00BD618F">
        <w:t xml:space="preserve"> vyvíjeli se i další technologie</w:t>
      </w:r>
      <w:r w:rsidR="00FC55F5">
        <w:t xml:space="preserve"> a</w:t>
      </w:r>
      <w:r w:rsidR="00BD618F">
        <w:t xml:space="preserve"> výpočetní výkon </w:t>
      </w:r>
      <w:r w:rsidR="00FB6B06">
        <w:t xml:space="preserve">počítačů a cloudových center. </w:t>
      </w:r>
      <w:r w:rsidR="00A3193E">
        <w:t>Výpočetní výkony nerostou jen u procesorů CPU, ale i u grafických karet GPU, které jsou důležité především pro zpracování obrazu.</w:t>
      </w:r>
      <w:r w:rsidR="00CC5A58">
        <w:t xml:space="preserve"> </w:t>
      </w:r>
      <w:r w:rsidR="000974C1">
        <w:t xml:space="preserve">Díky </w:t>
      </w:r>
      <w:r w:rsidR="00CC5A58">
        <w:t>tomuto technologickému pokroku se</w:t>
      </w:r>
      <w:r w:rsidR="00B96F69">
        <w:t xml:space="preserve"> v</w:t>
      </w:r>
      <w:r w:rsidR="00F15875">
        <w:t xml:space="preserve"> </w:t>
      </w:r>
      <w:r w:rsidR="002B532D">
        <w:t>poslední</w:t>
      </w:r>
      <w:r w:rsidR="00B96F69">
        <w:t>m</w:t>
      </w:r>
      <w:r w:rsidR="002B532D">
        <w:t xml:space="preserve"> desetiletí </w:t>
      </w:r>
      <w:r w:rsidR="00C11480">
        <w:t xml:space="preserve">velmi rozvinula i uměla inteligence </w:t>
      </w:r>
      <w:r w:rsidR="00FE52A4">
        <w:t>(</w:t>
      </w:r>
      <w:proofErr w:type="spellStart"/>
      <w:r w:rsidR="002D4680" w:rsidRPr="002D4680">
        <w:t>Artificial</w:t>
      </w:r>
      <w:proofErr w:type="spellEnd"/>
      <w:r w:rsidR="002D4680" w:rsidRPr="002D4680">
        <w:t xml:space="preserve"> </w:t>
      </w:r>
      <w:proofErr w:type="spellStart"/>
      <w:r w:rsidR="002D4680">
        <w:t>I</w:t>
      </w:r>
      <w:r w:rsidR="002D4680" w:rsidRPr="002D4680">
        <w:t>ntelligence</w:t>
      </w:r>
      <w:proofErr w:type="spellEnd"/>
      <w:r w:rsidR="002D4680" w:rsidRPr="002D4680">
        <w:t xml:space="preserve"> </w:t>
      </w:r>
      <w:r w:rsidR="00FE52A4">
        <w:t xml:space="preserve">– </w:t>
      </w:r>
      <w:r w:rsidR="00C11480">
        <w:t>AI</w:t>
      </w:r>
      <w:r w:rsidR="00FE52A4">
        <w:t>)</w:t>
      </w:r>
      <w:r w:rsidR="00C11480">
        <w:t xml:space="preserve">. </w:t>
      </w:r>
      <w:r w:rsidR="00FE52A4">
        <w:t xml:space="preserve">V práci bude používána zkratka AI pro umělou inteligenci. </w:t>
      </w:r>
      <w:r w:rsidR="003B4675">
        <w:t>Dnes se s umělou inteligencí setkáváme na denní bázi</w:t>
      </w:r>
      <w:r w:rsidR="007A3081">
        <w:t>,</w:t>
      </w:r>
      <w:r w:rsidR="003B4675">
        <w:t xml:space="preserve"> především</w:t>
      </w:r>
      <w:r w:rsidR="007510AA">
        <w:t xml:space="preserve"> díky internetovým službám jako jsou sociální sítě</w:t>
      </w:r>
      <w:r w:rsidR="00A41A6C">
        <w:t xml:space="preserve"> a</w:t>
      </w:r>
      <w:r w:rsidR="007510AA">
        <w:t xml:space="preserve"> </w:t>
      </w:r>
      <w:r w:rsidR="00A41A6C">
        <w:t xml:space="preserve">internetové </w:t>
      </w:r>
      <w:r w:rsidR="007510AA">
        <w:t>vyh</w:t>
      </w:r>
      <w:r w:rsidR="00A41A6C">
        <w:t xml:space="preserve">ledavače. </w:t>
      </w:r>
    </w:p>
    <w:p w14:paraId="4C154516" w14:textId="28880BE1" w:rsidR="0021163F" w:rsidRDefault="00F96F8F" w:rsidP="00416016">
      <w:r>
        <w:lastRenderedPageBreak/>
        <w:t>Většina současného RPA softwaru využívá</w:t>
      </w:r>
      <w:r w:rsidR="00561EEC">
        <w:t xml:space="preserve"> </w:t>
      </w:r>
      <w:r w:rsidR="00390DEC">
        <w:t>AI</w:t>
      </w:r>
      <w:r w:rsidR="00F844F0">
        <w:t xml:space="preserve"> nejčastěji pro rozpoznání textu z</w:t>
      </w:r>
      <w:r w:rsidR="001779BC">
        <w:t> </w:t>
      </w:r>
      <w:r w:rsidR="00F844F0">
        <w:t>obrázku</w:t>
      </w:r>
      <w:r w:rsidR="001779BC">
        <w:t xml:space="preserve">, takzvané OCR – </w:t>
      </w:r>
      <w:proofErr w:type="spellStart"/>
      <w:r w:rsidR="00201B78">
        <w:t>Optical</w:t>
      </w:r>
      <w:proofErr w:type="spellEnd"/>
      <w:r w:rsidR="001779BC">
        <w:t xml:space="preserve"> </w:t>
      </w:r>
      <w:proofErr w:type="spellStart"/>
      <w:r w:rsidR="001779BC">
        <w:t>character</w:t>
      </w:r>
      <w:proofErr w:type="spellEnd"/>
      <w:r w:rsidR="001779BC">
        <w:t xml:space="preserve"> </w:t>
      </w:r>
      <w:proofErr w:type="spellStart"/>
      <w:r w:rsidR="001779BC">
        <w:t>recognition</w:t>
      </w:r>
      <w:proofErr w:type="spellEnd"/>
      <w:r w:rsidR="001B4E97">
        <w:t xml:space="preserve"> </w:t>
      </w:r>
      <w:r w:rsidR="001B4E97">
        <w:fldChar w:fldCharType="begin"/>
      </w:r>
      <w:r w:rsidR="001B4E97">
        <w:instrText xml:space="preserve"> ADDIN ZOTERO_ITEM CSL_CITATION {"citationID":"QJNCvURJ","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1B4E97">
        <w:fldChar w:fldCharType="separate"/>
      </w:r>
      <w:r w:rsidR="001B4E97" w:rsidRPr="001B4E97">
        <w:t>(</w:t>
      </w:r>
      <w:proofErr w:type="spellStart"/>
      <w:r w:rsidR="001B4E97" w:rsidRPr="001B4E97">
        <w:t>Agostinelli</w:t>
      </w:r>
      <w:proofErr w:type="spellEnd"/>
      <w:r w:rsidR="001B4E97" w:rsidRPr="001B4E97">
        <w:t xml:space="preserve"> et al., 2019)</w:t>
      </w:r>
      <w:r w:rsidR="001B4E97">
        <w:fldChar w:fldCharType="end"/>
      </w:r>
      <w:r w:rsidR="00722268">
        <w:t xml:space="preserve">. </w:t>
      </w:r>
      <w:r w:rsidR="007576AA">
        <w:t xml:space="preserve">OCR se používá především pro </w:t>
      </w:r>
      <w:r w:rsidR="007C20A0">
        <w:t>automatické skenování například faktur a následné zaplacení na číslo účtu, které robot dokáže vyčíst z</w:t>
      </w:r>
      <w:r w:rsidR="00EB0D5C">
        <w:t> faktury.</w:t>
      </w:r>
      <w:r w:rsidR="00C44FC0">
        <w:t xml:space="preserve"> </w:t>
      </w:r>
    </w:p>
    <w:p w14:paraId="063C8544" w14:textId="493ABE1A" w:rsidR="00933501" w:rsidRDefault="00E17F5E" w:rsidP="00416016">
      <w:r>
        <w:t xml:space="preserve">V těchto odborných článcích </w:t>
      </w:r>
      <w:r>
        <w:fldChar w:fldCharType="begin"/>
      </w:r>
      <w:r w:rsidR="007B2F0D">
        <w:instrText xml:space="preserve"> ADDIN ZOTERO_ITEM CSL_CITATION {"citationID":"nS2FcJML","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volume":"16","author":[{"family":"Zhang","given":"Chanyuan (Abigail)"}],"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007B2F0D" w:rsidRPr="007B2F0D">
        <w:t>(Agostinelli et al., 2019; Zhang, 2019; Chakraborti et al., 2020)</w:t>
      </w:r>
      <w:r>
        <w:fldChar w:fldCharType="end"/>
      </w:r>
      <w:r>
        <w:t xml:space="preserve"> </w:t>
      </w:r>
      <w:r w:rsidR="007B2F0D">
        <w:t xml:space="preserve">se objevuje pojem </w:t>
      </w:r>
      <w:proofErr w:type="spellStart"/>
      <w:r w:rsidR="007B2F0D">
        <w:t>Intel</w:t>
      </w:r>
      <w:r w:rsidR="00DF01C1">
        <w:t>l</w:t>
      </w:r>
      <w:r w:rsidR="007B2F0D">
        <w:t>igent</w:t>
      </w:r>
      <w:proofErr w:type="spellEnd"/>
      <w:r w:rsidR="007B2F0D">
        <w:t xml:space="preserve"> </w:t>
      </w:r>
      <w:proofErr w:type="spellStart"/>
      <w:r w:rsidR="00DF01C1">
        <w:t>P</w:t>
      </w:r>
      <w:r w:rsidR="007B2F0D">
        <w:t>rocess</w:t>
      </w:r>
      <w:proofErr w:type="spellEnd"/>
      <w:r w:rsidR="007B2F0D">
        <w:t xml:space="preserve"> </w:t>
      </w:r>
      <w:proofErr w:type="spellStart"/>
      <w:r w:rsidR="00DF01C1">
        <w:t>A</w:t>
      </w:r>
      <w:r w:rsidR="007B2F0D">
        <w:t>utomation</w:t>
      </w:r>
      <w:proofErr w:type="spellEnd"/>
      <w:r w:rsidR="007B2F0D">
        <w:t xml:space="preserve"> – IPA. Inteligentní procesní </w:t>
      </w:r>
      <w:r w:rsidR="00F50B70">
        <w:t xml:space="preserve">automatizace je </w:t>
      </w:r>
      <w:r w:rsidR="002679FA">
        <w:t xml:space="preserve">spojení RPA a AI </w:t>
      </w:r>
      <w:r w:rsidR="009C54CC">
        <w:fldChar w:fldCharType="begin"/>
      </w:r>
      <w:r w:rsidR="009C54CC">
        <w:instrText xml:space="preserve"> ADDIN ZOTERO_ITEM CSL_CITATION {"citationID":"Ax3NPJsJ","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volume":"16","author":[{"family":"Zhang","given":"Chanyuan (Abigail)"}],"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9C54CC">
        <w:fldChar w:fldCharType="separate"/>
      </w:r>
      <w:r w:rsidR="009C54CC" w:rsidRPr="009C54CC">
        <w:t>(Agostinelli et al., 2019; Zhang, 2019; Chakraborti et al., 2020)</w:t>
      </w:r>
      <w:r w:rsidR="009C54CC">
        <w:fldChar w:fldCharType="end"/>
      </w:r>
      <w:r w:rsidR="009C54CC">
        <w:t>.</w:t>
      </w:r>
      <w:r w:rsidR="001F6936">
        <w:t xml:space="preserve"> Což je současný trend využívání AI </w:t>
      </w:r>
      <w:r w:rsidR="00E82C04">
        <w:t>s</w:t>
      </w:r>
      <w:r w:rsidR="00FD7CC2">
        <w:t xml:space="preserve"> RPA </w:t>
      </w:r>
      <w:r w:rsidR="00A54670">
        <w:t>a nejenom pro OCR, ale i risk managment</w:t>
      </w:r>
      <w:r w:rsidR="00282DAC">
        <w:t xml:space="preserve">, </w:t>
      </w:r>
      <w:r w:rsidR="00DD38A5">
        <w:t>převádění</w:t>
      </w:r>
      <w:r w:rsidR="00282DAC">
        <w:t xml:space="preserve"> řeči na text</w:t>
      </w:r>
      <w:r w:rsidR="009850FE">
        <w:t xml:space="preserve">, </w:t>
      </w:r>
      <w:r w:rsidR="00DD38A5">
        <w:t>třídění</w:t>
      </w:r>
      <w:r w:rsidR="009850FE">
        <w:t xml:space="preserve"> pošty, </w:t>
      </w:r>
      <w:r w:rsidR="00E244B2">
        <w:t xml:space="preserve">využití pro chatboty, </w:t>
      </w:r>
      <w:r w:rsidR="00443B53">
        <w:t>vytěžování dat z</w:t>
      </w:r>
      <w:r w:rsidR="00E244B2">
        <w:t xml:space="preserve"> dokumentů </w:t>
      </w:r>
      <w:r w:rsidR="00E82C04">
        <w:t>a další</w:t>
      </w:r>
      <w:r w:rsidR="00E921FA">
        <w:t xml:space="preserve"> </w:t>
      </w:r>
      <w:r w:rsidR="00E921FA">
        <w:fldChar w:fldCharType="begin"/>
      </w:r>
      <w:r w:rsidR="00E921FA">
        <w:instrText xml:space="preserve"> ADDIN ZOTERO_ITEM CSL_CITATION {"citationID":"iHfj1ZCq","properties":{"formattedCitation":"(Naveen Reddy et al., 2019)","plainCitation":"(Naveen Reddy et al., 2019)","noteIndex":0},"citationItems":[{"id":508,"uris":["http://zotero.org/users/6963813/items/T2NFNF6B"],"uri":["http://zotero.org/users/6963813/items/T2NFNF6B"],"itemData":{"id":508,"type":"article-journal","container-title":"International Journal of Scientific and Research Publications (IJSRP)","DOI":"10.29322/IJSRP.9.02.2019.p8651","ISSN":"2250-3153","issue":"2","journalAbbreviation":"IJSRP","page":"p8651","source":"DOI.org (Crossref)","title":"A Study of Robotic Process Automation Among Artificial Intelligence","volume":"9","author":[{"family":"Naveen Reddy","given":"K. P."},{"family":"Harichandana","given":"Undavalli"},{"family":"Alekhya","given":"T."},{"family":"S. M.","given":"Rajesh"}],"issued":{"date-parts":[["2019",2,12]]}}}],"schema":"https://github.com/citation-style-language/schema/raw/master/csl-citation.json"} </w:instrText>
      </w:r>
      <w:r w:rsidR="00E921FA">
        <w:fldChar w:fldCharType="separate"/>
      </w:r>
      <w:r w:rsidR="00E921FA" w:rsidRPr="00E921FA">
        <w:t>(Naveen Reddy et al., 2019)</w:t>
      </w:r>
      <w:r w:rsidR="00E921FA">
        <w:fldChar w:fldCharType="end"/>
      </w:r>
      <w:r w:rsidR="00E82C04">
        <w:t xml:space="preserve">. </w:t>
      </w:r>
      <w:r w:rsidR="00B11F31">
        <w:t xml:space="preserve">Současné trendy naznačují </w:t>
      </w:r>
      <w:r w:rsidR="00221DCF">
        <w:t>vyšší propojení RPA a AI</w:t>
      </w:r>
      <w:r w:rsidR="00397EC7">
        <w:t xml:space="preserve"> </w:t>
      </w:r>
      <w:r w:rsidR="004958C1">
        <w:fldChar w:fldCharType="begin"/>
      </w:r>
      <w:r w:rsidR="007E7963">
        <w:instrText xml:space="preserve"> ADDIN ZOTERO_ITEM CSL_CITATION {"citationID":"xx2eqbah","properties":{"formattedCitation":"(ANON. 2021)","plainCitation":"(ANON. 2021)","dontUpdate":true,"noteIndex":0},"citationItems":[{"id":509,"uris":["http://zotero.org/users/6963813/items/NWP2AACZ"],"uri":["http://zotero.org/users/6963813/items/NWP2AACZ"],"itemData":{"id":509,"type":"post-weblog","container-title":"Gartner","title":"Manage Robotic Process Automation","URL":"https://www.gartner.com/en/finance/trends/robotic-process-automation","issued":{"date-parts":[["2021"]]}}}],"schema":"https://github.com/citation-style-language/schema/raw/master/csl-citation.json"} </w:instrText>
      </w:r>
      <w:r w:rsidR="004958C1">
        <w:fldChar w:fldCharType="separate"/>
      </w:r>
      <w:r w:rsidR="004958C1" w:rsidRPr="009E776C">
        <w:t>(</w:t>
      </w:r>
      <w:r w:rsidR="004958C1">
        <w:t>Gartner,</w:t>
      </w:r>
      <w:r w:rsidR="004958C1" w:rsidRPr="009E776C">
        <w:t xml:space="preserve"> 2021)</w:t>
      </w:r>
      <w:r w:rsidR="004958C1">
        <w:fldChar w:fldCharType="end"/>
      </w:r>
      <w:r w:rsidR="004958C1">
        <w:t>. S</w:t>
      </w:r>
      <w:r w:rsidR="00397EC7">
        <w:t> největší pravděpodobností samotné RPA bez AI dosáhlo s</w:t>
      </w:r>
      <w:r w:rsidR="004958C1">
        <w:t>v</w:t>
      </w:r>
      <w:r w:rsidR="00397EC7">
        <w:t xml:space="preserve">ého vrcholu, jelikož </w:t>
      </w:r>
      <w:r w:rsidR="004958C1">
        <w:t xml:space="preserve">jak říká </w:t>
      </w:r>
      <w:r w:rsidR="00BB2A3B">
        <w:fldChar w:fldCharType="begin"/>
      </w:r>
      <w:r w:rsidR="007E7963">
        <w:instrText xml:space="preserve"> ADDIN ZOTERO_ITEM CSL_CITATION {"citationID":"9CDY1ulE","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BB2A3B">
        <w:fldChar w:fldCharType="separate"/>
      </w:r>
      <w:r w:rsidR="00BB2A3B" w:rsidRPr="00BB2A3B">
        <w:t xml:space="preserve">Lhuer </w:t>
      </w:r>
      <w:r w:rsidR="00BB2A3B">
        <w:t>(</w:t>
      </w:r>
      <w:r w:rsidR="00BB2A3B" w:rsidRPr="00BB2A3B">
        <w:t>2016)</w:t>
      </w:r>
      <w:r w:rsidR="00BB2A3B">
        <w:fldChar w:fldCharType="end"/>
      </w:r>
      <w:r w:rsidR="00BB2A3B">
        <w:t xml:space="preserve"> 90 až 95 % </w:t>
      </w:r>
      <w:r w:rsidR="008043FA">
        <w:t>rutinních</w:t>
      </w:r>
      <w:r w:rsidR="00BB2A3B">
        <w:t xml:space="preserve"> činností je možné automatizovat. Na ostatní </w:t>
      </w:r>
      <w:r w:rsidR="008043FA">
        <w:t>činnosti</w:t>
      </w:r>
      <w:r w:rsidR="00BB2A3B">
        <w:t xml:space="preserve"> je potřeba určit</w:t>
      </w:r>
      <w:r w:rsidR="00490426">
        <w:t xml:space="preserve">é kognitivní rozhodování. RPA </w:t>
      </w:r>
      <w:r w:rsidR="0064104B">
        <w:t xml:space="preserve">je jen </w:t>
      </w:r>
      <w:r w:rsidR="008043FA">
        <w:t>nástroj,</w:t>
      </w:r>
      <w:r w:rsidR="0064104B">
        <w:t xml:space="preserve"> jak </w:t>
      </w:r>
      <w:r w:rsidR="0057430A">
        <w:t>činnosti</w:t>
      </w:r>
      <w:r w:rsidR="0064104B">
        <w:t xml:space="preserve"> zautomatizovat</w:t>
      </w:r>
      <w:r w:rsidR="008043FA">
        <w:t>,</w:t>
      </w:r>
      <w:r w:rsidR="0064104B">
        <w:t xml:space="preserve"> AI může přidat </w:t>
      </w:r>
      <w:r w:rsidR="008043FA">
        <w:t>kognitivní schopnosti RPA</w:t>
      </w:r>
      <w:r w:rsidR="00CA63D9">
        <w:t>, které</w:t>
      </w:r>
      <w:r w:rsidR="008043FA">
        <w:t xml:space="preserve"> pak dokáže vyřešit mnohem více činností.</w:t>
      </w:r>
    </w:p>
    <w:p w14:paraId="0B0A6022" w14:textId="75F9F605" w:rsidR="00333682" w:rsidRDefault="007F4788" w:rsidP="0014513F">
      <w:pPr>
        <w:pStyle w:val="Nadpis3"/>
      </w:pPr>
      <w:bookmarkStart w:id="10" w:name="_Toc79137090"/>
      <w:r>
        <w:t>T</w:t>
      </w:r>
      <w:r w:rsidR="0014513F" w:rsidRPr="0014513F">
        <w:t>rendy</w:t>
      </w:r>
      <w:r w:rsidR="0021319F" w:rsidRPr="0014513F">
        <w:t xml:space="preserve"> </w:t>
      </w:r>
      <w:r w:rsidR="002F0E71" w:rsidRPr="0014513F">
        <w:t>inteligentní procesní automatizace</w:t>
      </w:r>
      <w:bookmarkEnd w:id="10"/>
      <w:r w:rsidR="00333682" w:rsidRPr="0014513F">
        <w:t xml:space="preserve"> </w:t>
      </w:r>
    </w:p>
    <w:p w14:paraId="11601E52" w14:textId="0FD69FE2" w:rsidR="004E3E12" w:rsidRDefault="004E3E12" w:rsidP="004E3E12">
      <w:r>
        <w:t>Tato podkapitola je rozdělena na současné trendy IPA a budoucí trendy</w:t>
      </w:r>
      <w:r w:rsidR="004D000C">
        <w:t xml:space="preserve"> a výzkumné problémy</w:t>
      </w:r>
      <w:r>
        <w:t xml:space="preserve"> IPA</w:t>
      </w:r>
      <w:r w:rsidR="004D000C">
        <w:t>.</w:t>
      </w:r>
    </w:p>
    <w:p w14:paraId="37C05BFF" w14:textId="10508C2E" w:rsidR="004D000C" w:rsidRDefault="004D000C" w:rsidP="004D000C">
      <w:pPr>
        <w:pStyle w:val="Odstavecseseznamem"/>
        <w:numPr>
          <w:ilvl w:val="0"/>
          <w:numId w:val="26"/>
        </w:numPr>
      </w:pPr>
      <w:r>
        <w:t>Současné trendy IPA</w:t>
      </w:r>
    </w:p>
    <w:p w14:paraId="7D1E6BA4" w14:textId="41D69F0D" w:rsidR="004D000C" w:rsidRDefault="008A553F" w:rsidP="004D000C">
      <w:pPr>
        <w:pStyle w:val="Odstavecseseznamem"/>
      </w:pPr>
      <w:r>
        <w:t>Podle</w:t>
      </w:r>
      <w:r w:rsidR="009D40F2">
        <w:fldChar w:fldCharType="begin"/>
      </w:r>
      <w:r w:rsidR="00054206">
        <w:instrText xml:space="preserve"> ADDIN ZOTERO_ITEM CSL_CITATION {"citationID":"y4CAxjr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9D40F2">
        <w:fldChar w:fldCharType="separate"/>
      </w:r>
      <w:r w:rsidR="00910829">
        <w:t xml:space="preserve"> </w:t>
      </w:r>
      <w:proofErr w:type="spellStart"/>
      <w:r w:rsidR="00EC44A8" w:rsidRPr="00EC44A8">
        <w:rPr>
          <w:szCs w:val="24"/>
        </w:rPr>
        <w:t>Bellman</w:t>
      </w:r>
      <w:proofErr w:type="spellEnd"/>
      <w:r w:rsidR="00EC44A8" w:rsidRPr="00EC44A8">
        <w:rPr>
          <w:szCs w:val="24"/>
        </w:rPr>
        <w:t xml:space="preserve"> a </w:t>
      </w:r>
      <w:proofErr w:type="spellStart"/>
      <w:r w:rsidR="00EC44A8" w:rsidRPr="00EC44A8">
        <w:rPr>
          <w:szCs w:val="24"/>
        </w:rPr>
        <w:t>Göransson</w:t>
      </w:r>
      <w:proofErr w:type="spellEnd"/>
      <w:r w:rsidR="00EC44A8" w:rsidRPr="00EC44A8">
        <w:rPr>
          <w:szCs w:val="24"/>
        </w:rPr>
        <w:t xml:space="preserve"> </w:t>
      </w:r>
      <w:r w:rsidR="002679FA">
        <w:rPr>
          <w:szCs w:val="24"/>
        </w:rPr>
        <w:t>(</w:t>
      </w:r>
      <w:r w:rsidR="00EC44A8" w:rsidRPr="00EC44A8">
        <w:rPr>
          <w:szCs w:val="24"/>
        </w:rPr>
        <w:t>2019)</w:t>
      </w:r>
      <w:r w:rsidR="009D40F2">
        <w:fldChar w:fldCharType="end"/>
      </w:r>
      <w:r w:rsidR="00BC2D74">
        <w:t xml:space="preserve"> je</w:t>
      </w:r>
      <w:r w:rsidR="002679FA">
        <w:t xml:space="preserve"> </w:t>
      </w:r>
      <w:r w:rsidR="00F135EB">
        <w:t xml:space="preserve">nejčastější využití IPA právě u OCR </w:t>
      </w:r>
      <w:r w:rsidR="00BC2D74">
        <w:t>pro</w:t>
      </w:r>
      <w:r w:rsidR="00F135EB">
        <w:t xml:space="preserve"> rozpoznávání textu</w:t>
      </w:r>
      <w:r w:rsidR="000A663E">
        <w:t xml:space="preserve">. Jejich výzkum ukazuje, že jakékoliv nasazení IPA bude velmi složité kvůli nedostatečné vyspělosti </w:t>
      </w:r>
      <w:r w:rsidR="00A153DC">
        <w:t xml:space="preserve">AI. </w:t>
      </w:r>
      <w:r w:rsidR="00F47648">
        <w:t xml:space="preserve">Implementace AI je prý </w:t>
      </w:r>
      <w:r w:rsidR="00694236">
        <w:t xml:space="preserve">možná, ale spíš se bude jednat o pilotní programy než, aby </w:t>
      </w:r>
      <w:r w:rsidR="00A965E4">
        <w:t xml:space="preserve">další nasazení AI do RPA přineslo vyšší úsporu </w:t>
      </w:r>
      <w:r w:rsidR="008C501A">
        <w:t>a nepotřebovalo podporu pracovníka.</w:t>
      </w:r>
      <w:r w:rsidR="00ED1148">
        <w:t xml:space="preserve"> Další problém</w:t>
      </w:r>
      <w:r w:rsidR="00B30922">
        <w:t>,</w:t>
      </w:r>
      <w:r w:rsidR="00ED1148">
        <w:t xml:space="preserve"> </w:t>
      </w:r>
      <w:r w:rsidR="004E5A92">
        <w:t>co</w:t>
      </w:r>
      <w:r w:rsidR="004E5A92">
        <w:fldChar w:fldCharType="begin"/>
      </w:r>
      <w:r w:rsidR="00054206">
        <w:instrText xml:space="preserve"> ADDIN ZOTERO_ITEM CSL_CITATION {"citationID":"Xa6Oc12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4E5A92">
        <w:fldChar w:fldCharType="separate"/>
      </w:r>
      <w:r w:rsidR="004E5A92">
        <w:rPr>
          <w:szCs w:val="24"/>
        </w:rPr>
        <w:t xml:space="preserve"> </w:t>
      </w:r>
      <w:proofErr w:type="spellStart"/>
      <w:r w:rsidR="004E5A92" w:rsidRPr="004E5A92">
        <w:rPr>
          <w:szCs w:val="24"/>
        </w:rPr>
        <w:t>Bellman</w:t>
      </w:r>
      <w:proofErr w:type="spellEnd"/>
      <w:r w:rsidR="004E5A92" w:rsidRPr="004E5A92">
        <w:rPr>
          <w:szCs w:val="24"/>
        </w:rPr>
        <w:t xml:space="preserve"> a </w:t>
      </w:r>
      <w:proofErr w:type="spellStart"/>
      <w:r w:rsidR="004E5A92" w:rsidRPr="004E5A92">
        <w:rPr>
          <w:szCs w:val="24"/>
        </w:rPr>
        <w:t>Göransson</w:t>
      </w:r>
      <w:proofErr w:type="spellEnd"/>
      <w:r w:rsidR="004E5A92" w:rsidRPr="004E5A92">
        <w:rPr>
          <w:szCs w:val="24"/>
        </w:rPr>
        <w:t xml:space="preserve"> </w:t>
      </w:r>
      <w:r w:rsidR="004E5A92">
        <w:rPr>
          <w:szCs w:val="24"/>
        </w:rPr>
        <w:t>(</w:t>
      </w:r>
      <w:r w:rsidR="004E5A92" w:rsidRPr="004E5A92">
        <w:rPr>
          <w:szCs w:val="24"/>
        </w:rPr>
        <w:t>2019)</w:t>
      </w:r>
      <w:r w:rsidR="004E5A92">
        <w:fldChar w:fldCharType="end"/>
      </w:r>
      <w:r w:rsidR="004E5A92">
        <w:t xml:space="preserve"> </w:t>
      </w:r>
      <w:r w:rsidR="00337B14">
        <w:t>zmiňují</w:t>
      </w:r>
      <w:r w:rsidR="00B30922">
        <w:t>,</w:t>
      </w:r>
      <w:r w:rsidR="00337B14">
        <w:t xml:space="preserve"> je bezpečnost AI, na kterou nikdo není moc připraven</w:t>
      </w:r>
      <w:r w:rsidR="002C12FA">
        <w:t>, protože</w:t>
      </w:r>
      <w:r w:rsidR="00337B14">
        <w:t xml:space="preserve"> </w:t>
      </w:r>
      <w:r w:rsidR="000F2485">
        <w:t>je to nová technologie</w:t>
      </w:r>
      <w:r w:rsidR="00A53C4B">
        <w:t>,</w:t>
      </w:r>
      <w:r w:rsidR="000F2485">
        <w:t xml:space="preserve"> </w:t>
      </w:r>
      <w:r w:rsidR="000563D9">
        <w:t>na kterou se musí připravit i vedení společností a společnost samotná.</w:t>
      </w:r>
      <w:r w:rsidR="0048405D">
        <w:t xml:space="preserve"> </w:t>
      </w:r>
      <w:r w:rsidR="0048405D">
        <w:fldChar w:fldCharType="begin"/>
      </w:r>
      <w:r w:rsidR="00054206">
        <w:instrText xml:space="preserve"> ADDIN ZOTERO_ITEM CSL_CITATION {"citationID":"SRg8tVew","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48405D">
        <w:fldChar w:fldCharType="separate"/>
      </w:r>
      <w:proofErr w:type="spellStart"/>
      <w:r w:rsidR="0048405D" w:rsidRPr="0048405D">
        <w:t>Chakraborti</w:t>
      </w:r>
      <w:proofErr w:type="spellEnd"/>
      <w:r w:rsidR="0048405D" w:rsidRPr="0048405D">
        <w:t xml:space="preserve"> et al. </w:t>
      </w:r>
      <w:r w:rsidR="00DD529C">
        <w:t>(</w:t>
      </w:r>
      <w:r w:rsidR="0048405D" w:rsidRPr="0048405D">
        <w:t>2020)</w:t>
      </w:r>
      <w:r w:rsidR="0048405D">
        <w:fldChar w:fldCharType="end"/>
      </w:r>
      <w:r w:rsidR="00DD529C">
        <w:t xml:space="preserve"> zmiňuje, že mnoho vědeckých skupin se také pok</w:t>
      </w:r>
      <w:r w:rsidR="00862C12">
        <w:t>o</w:t>
      </w:r>
      <w:r w:rsidR="00DD529C">
        <w:t xml:space="preserve">uší využít </w:t>
      </w:r>
      <w:r w:rsidR="00862C12">
        <w:t xml:space="preserve">AI k objevení procesů k automatizaci a jejich pravidel </w:t>
      </w:r>
      <w:r w:rsidR="006A2C14">
        <w:t xml:space="preserve">viz </w:t>
      </w:r>
      <w:r w:rsidR="006A2C14">
        <w:fldChar w:fldCharType="begin"/>
      </w:r>
      <w:r w:rsidR="006A2C14">
        <w:instrText xml:space="preserve"> ADDIN ZOTERO_ITEM CSL_CITATION {"citationID":"3WhhIp53","properties":{"formattedCitation":"(Bosco et al., 2019; Leno et al., 2020)","plainCitation":"(Bosco et al., 2019; Leno et al., 2020)","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6A2C14">
        <w:fldChar w:fldCharType="separate"/>
      </w:r>
      <w:r w:rsidR="006A2C14" w:rsidRPr="006A2C14">
        <w:t>(Bosco et al., 2019; Leno et al., 2020)</w:t>
      </w:r>
      <w:r w:rsidR="006A2C14">
        <w:fldChar w:fldCharType="end"/>
      </w:r>
      <w:r w:rsidR="006A2C14">
        <w:t xml:space="preserve">. </w:t>
      </w:r>
      <w:r w:rsidR="00AC14DC">
        <w:t xml:space="preserve">Tento problém má mnoho částí a umělá inteligence </w:t>
      </w:r>
      <w:r w:rsidR="00463CD8">
        <w:t>určitě bude součástí řešení problému</w:t>
      </w:r>
      <w:r w:rsidR="000B351F">
        <w:t>, p</w:t>
      </w:r>
      <w:r w:rsidR="00957E8B">
        <w:t xml:space="preserve">rotože již teď se díky umělé inteligenci daří </w:t>
      </w:r>
      <w:r w:rsidR="00957E8B">
        <w:lastRenderedPageBreak/>
        <w:t>dělat pokroky.</w:t>
      </w:r>
      <w:r w:rsidR="00422482">
        <w:t xml:space="preserve"> </w:t>
      </w:r>
      <w:r w:rsidR="00422482">
        <w:fldChar w:fldCharType="begin"/>
      </w:r>
      <w:r w:rsidR="00054206">
        <w:instrText xml:space="preserve"> ADDIN ZOTERO_ITEM CSL_CITATION {"citationID":"RDUAtEtV","properties":{"formattedCitation":"(Rizk et al., 2020)","plainCitation":"(Rizk et al., 2020)","dontUpdate":true,"noteIndex":0},"citationItems":[{"id":513,"uris":["http://zotero.org/users/6963813/items/EIDPLZ8H"],"uri":["http://zotero.org/users/6963813/items/EIDPLZ8H"],"itemData":{"id":513,"type":"chapter","container-title":"Business Process Management: Blockchain and Robotic Process Automation Forum","event-place":"Cham","ISBN":"978-3-030-58778-9","language":"en","note":"collection-title: Lecture Notes in Business Information Processing\nDOI: 10.1007/978-3-030-58779-6_6","page":"85-100","publisher":"Springer International Publishing","publisher-place":"Cham","source":"DOI.org (Crossref)","title":"A Conversational Digital Assistant for Intelligent Process Automation","URL":"https://link.springer.com/10.1007/978-3-030-58779-6_6","volume":"393","editor":[{"family":"Asatiani","given":"Aleksandre"},{"family":"García","given":"José María"},{"family":"Helander","given":"Nina"},{"family":"Jiménez-Ramírez","given":"Andrés"},{"family":"Koschmider","given":"Agnes"},{"family":"Mendling","given":"Jan"},{"family":"Meroni","given":"Giovanni"},{"family":"Reijers","given":"Hajo A."}],"author":[{"family":"Rizk","given":"Yara"},{"family":"Isahagian","given":"Vatche"},{"family":"Boag","given":"Scott"},{"family":"Khazaeni","given":"Yasaman"},{"family":"Unuvar","given":"Merve"},{"family":"Muthusamy","given":"Vinod"},{"family":"Khalaf","given":"Rania"}],"accessed":{"date-parts":[["2021",8,4]]},"issued":{"date-parts":[["2020"]]}}}],"schema":"https://github.com/citation-style-language/schema/raw/master/csl-citation.json"} </w:instrText>
      </w:r>
      <w:r w:rsidR="00422482">
        <w:fldChar w:fldCharType="separate"/>
      </w:r>
      <w:proofErr w:type="spellStart"/>
      <w:r w:rsidR="00422482" w:rsidRPr="00422482">
        <w:t>Rizk</w:t>
      </w:r>
      <w:proofErr w:type="spellEnd"/>
      <w:r w:rsidR="00422482" w:rsidRPr="00422482">
        <w:t xml:space="preserve"> et al. 2020</w:t>
      </w:r>
      <w:r w:rsidR="00422482">
        <w:fldChar w:fldCharType="end"/>
      </w:r>
      <w:r w:rsidR="00F46506">
        <w:t xml:space="preserve"> zmiňuje také trend </w:t>
      </w:r>
      <w:r w:rsidR="002C4D83">
        <w:t xml:space="preserve">IPA chatbotů, kdy chatbotovi </w:t>
      </w:r>
      <w:r w:rsidR="009D5544">
        <w:t xml:space="preserve">s </w:t>
      </w:r>
      <w:r w:rsidR="002C4D83">
        <w:t xml:space="preserve">AI </w:t>
      </w:r>
      <w:r w:rsidR="00590FB3">
        <w:t xml:space="preserve">a RPA je možné zařídit předem předdefinované úkony právě díky těmto technologiím. </w:t>
      </w:r>
      <w:r w:rsidR="003A7B2B">
        <w:t>V této studii jsou zmíněny případy využití těchto technologií pro vyřízení žádosti o půjčku</w:t>
      </w:r>
      <w:r w:rsidR="006B4344">
        <w:t xml:space="preserve"> přes chatbota a také odeslání zásilky kurýrem jen díky chatbotovi s AI a RPA.</w:t>
      </w:r>
    </w:p>
    <w:p w14:paraId="0E8CC96B" w14:textId="4A17C8D7" w:rsidR="00CC5E11" w:rsidRDefault="00CC5E11" w:rsidP="004D000C">
      <w:pPr>
        <w:pStyle w:val="Odstavecseseznamem"/>
      </w:pPr>
    </w:p>
    <w:p w14:paraId="508B8635" w14:textId="77777777" w:rsidR="00DB5343" w:rsidRDefault="00CC5E11" w:rsidP="00AF537C">
      <w:pPr>
        <w:pStyle w:val="Odstavecseseznamem"/>
        <w:numPr>
          <w:ilvl w:val="0"/>
          <w:numId w:val="26"/>
        </w:numPr>
      </w:pPr>
      <w:r>
        <w:t>Budoucí trendy IPA</w:t>
      </w:r>
    </w:p>
    <w:p w14:paraId="2BFE971C" w14:textId="276C635A" w:rsidR="00DB5343" w:rsidRDefault="007E7963" w:rsidP="00DB5343">
      <w:pPr>
        <w:pStyle w:val="Odstavecseseznamem"/>
      </w:pPr>
      <w:r>
        <w:fldChar w:fldCharType="begin"/>
      </w:r>
      <w:r w:rsidR="00054206">
        <w:instrText xml:space="preserve"> ADDIN ZOTERO_ITEM CSL_CITATION {"citationID":"ZE9lzIPf","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proofErr w:type="spellStart"/>
      <w:r w:rsidRPr="007E7963">
        <w:t>Chakraborti</w:t>
      </w:r>
      <w:proofErr w:type="spellEnd"/>
      <w:r w:rsidRPr="007E7963">
        <w:t xml:space="preserve"> et al.</w:t>
      </w:r>
      <w:r w:rsidR="00DB5343">
        <w:t xml:space="preserve"> (</w:t>
      </w:r>
      <w:r w:rsidRPr="007E7963">
        <w:t>2020)</w:t>
      </w:r>
      <w:r>
        <w:fldChar w:fldCharType="end"/>
      </w:r>
      <w:r w:rsidR="007D3D88">
        <w:t xml:space="preserve"> </w:t>
      </w:r>
      <w:r w:rsidR="0058757A">
        <w:t xml:space="preserve">rozdělil budoucí trendy IPA </w:t>
      </w:r>
      <w:r w:rsidR="0074634B">
        <w:t>do šesti kategorií.</w:t>
      </w:r>
      <w:r w:rsidR="00ED1EE2">
        <w:t xml:space="preserve"> </w:t>
      </w:r>
      <w:r w:rsidR="00A86797">
        <w:t>N</w:t>
      </w:r>
      <w:r w:rsidR="00ED1EE2">
        <w:t xml:space="preserve">ejvětší trend </w:t>
      </w:r>
      <w:proofErr w:type="gramStart"/>
      <w:r w:rsidR="00ED1EE2">
        <w:t>budoucnosti</w:t>
      </w:r>
      <w:proofErr w:type="gramEnd"/>
      <w:r w:rsidR="00ED1EE2">
        <w:t xml:space="preserve"> a i současnosti je využití AI pro jednoduší automatizaci pomocí RPA</w:t>
      </w:r>
      <w:r w:rsidR="00D2106E">
        <w:t>, nalezen</w:t>
      </w:r>
      <w:r w:rsidR="00DC6A57">
        <w:t>í</w:t>
      </w:r>
      <w:r w:rsidR="00D2106E">
        <w:t xml:space="preserve"> vhodn</w:t>
      </w:r>
      <w:r w:rsidR="00930391">
        <w:t>ých</w:t>
      </w:r>
      <w:r w:rsidR="00D2106E">
        <w:t xml:space="preserve"> procesů k</w:t>
      </w:r>
      <w:r w:rsidR="00464B58">
        <w:t> </w:t>
      </w:r>
      <w:r w:rsidR="00D2106E">
        <w:t>automatizaci</w:t>
      </w:r>
      <w:r w:rsidR="00464B58">
        <w:t xml:space="preserve"> a popřípadě využití umělé inteligence pro </w:t>
      </w:r>
      <w:r w:rsidR="00EF4E70">
        <w:t xml:space="preserve">podporu rozhodování u RPA algoritmů.  </w:t>
      </w:r>
    </w:p>
    <w:p w14:paraId="7AAFB9E7" w14:textId="77777777" w:rsidR="00F1049B" w:rsidRDefault="00F1049B" w:rsidP="00DB5343">
      <w:pPr>
        <w:pStyle w:val="Odstavecseseznamem"/>
      </w:pPr>
    </w:p>
    <w:p w14:paraId="61838583" w14:textId="7B578E39" w:rsidR="00636B56" w:rsidRDefault="00636B56" w:rsidP="00DB5343">
      <w:pPr>
        <w:pStyle w:val="Odstavecseseznamem"/>
      </w:pPr>
      <w:r>
        <w:t>Plánování</w:t>
      </w:r>
      <w:r w:rsidR="009869A7">
        <w:t xml:space="preserve"> a rozdělování automatizačních kapacit</w:t>
      </w:r>
      <w:r w:rsidR="00E72E0D">
        <w:t xml:space="preserve"> je další </w:t>
      </w:r>
      <w:r w:rsidR="00220DCC">
        <w:t>kategorií</w:t>
      </w:r>
      <w:r w:rsidR="00E00868">
        <w:t xml:space="preserve">. </w:t>
      </w:r>
      <w:r w:rsidR="0049022C">
        <w:fldChar w:fldCharType="begin"/>
      </w:r>
      <w:r w:rsidR="00054206">
        <w:instrText xml:space="preserve"> ADDIN ZOTERO_ITEM CSL_CITATION {"citationID":"og1eqapk","properties":{"formattedCitation":"(Marrella, 2019)","plainCitation":"(Marrella, 2019)","dontUpdate":true,"noteIndex":0},"citationItems":[{"id":515,"uris":["http://zotero.org/users/6963813/items/DMNNLBJX"],"uri":["http://zotero.org/users/6963813/items/DMNNLBJX"],"itemData":{"id":515,"type":"article-journal","container-title":"Journal on Data Semantics","DOI":"10.1007/s13740-018-0096-0","ISSN":"1861-2032, 1861-2040","issue":"2","journalAbbreviation":"J Data Semant","language":"en","page":"79-98","source":"DOI.org (Crossref)","title":"Automated Planning for Business Process Management","volume":"8","author":[{"family":"Marrella","given":"Andrea"}],"issued":{"date-parts":[["2019",6]]}}}],"schema":"https://github.com/citation-style-language/schema/raw/master/csl-citation.json"} </w:instrText>
      </w:r>
      <w:r w:rsidR="0049022C">
        <w:fldChar w:fldCharType="separate"/>
      </w:r>
      <w:proofErr w:type="spellStart"/>
      <w:r w:rsidR="0049022C" w:rsidRPr="0049022C">
        <w:t>Marrella</w:t>
      </w:r>
      <w:proofErr w:type="spellEnd"/>
      <w:r w:rsidR="0049022C" w:rsidRPr="0049022C">
        <w:t xml:space="preserve"> </w:t>
      </w:r>
      <w:r w:rsidR="00DB6271">
        <w:t>(</w:t>
      </w:r>
      <w:r w:rsidR="0049022C" w:rsidRPr="0049022C">
        <w:t>2019)</w:t>
      </w:r>
      <w:r w:rsidR="0049022C">
        <w:fldChar w:fldCharType="end"/>
      </w:r>
      <w:r w:rsidR="000803B2">
        <w:t xml:space="preserve"> popisuje</w:t>
      </w:r>
      <w:r w:rsidR="00A30789">
        <w:t xml:space="preserve">, že díky </w:t>
      </w:r>
      <w:r w:rsidR="0054642F">
        <w:t>množství dat a</w:t>
      </w:r>
      <w:r w:rsidR="00A13EE7">
        <w:t xml:space="preserve"> omezení</w:t>
      </w:r>
      <w:r w:rsidR="0054642F">
        <w:t xml:space="preserve"> automatizačních kapacit bude nutné vybírat, které aktivity </w:t>
      </w:r>
      <w:r w:rsidR="00FE0213">
        <w:t>automatizovat hned a kam přesunout automatizační kapacitu robotů, tak aby to mělo největší ekonomický přínos.</w:t>
      </w:r>
    </w:p>
    <w:p w14:paraId="3DDD6C17" w14:textId="77777777" w:rsidR="00F1049B" w:rsidRDefault="00F1049B" w:rsidP="00DB5343">
      <w:pPr>
        <w:pStyle w:val="Odstavecseseznamem"/>
      </w:pPr>
    </w:p>
    <w:p w14:paraId="16C44047" w14:textId="38A855A5" w:rsidR="009E496B" w:rsidRDefault="009E496B" w:rsidP="00DB5343">
      <w:pPr>
        <w:pStyle w:val="Odstavecseseznamem"/>
      </w:pPr>
      <w:r>
        <w:t>Risk managment</w:t>
      </w:r>
      <w:r w:rsidR="007114AE">
        <w:t xml:space="preserve">, který je zmíněn i jako </w:t>
      </w:r>
      <w:r w:rsidR="0039094B">
        <w:t>důvod pro využití RPA</w:t>
      </w:r>
      <w:r w:rsidR="005A5981">
        <w:t xml:space="preserve"> </w:t>
      </w:r>
      <w:r w:rsidR="004529B1">
        <w:t>má mnoho aspektů</w:t>
      </w:r>
      <w:r w:rsidR="00C95904">
        <w:t>. Ve vztahu s IPA a budoucím trendem</w:t>
      </w:r>
      <w:r w:rsidR="00FC7F0B">
        <w:t xml:space="preserve"> je více </w:t>
      </w:r>
      <w:r w:rsidR="00DB4D76">
        <w:t>z</w:t>
      </w:r>
      <w:r w:rsidR="00FC7F0B">
        <w:t xml:space="preserve">aměřen na </w:t>
      </w:r>
      <w:r w:rsidR="003F6BA4">
        <w:t>ověřování</w:t>
      </w:r>
      <w:r w:rsidR="00C952FB">
        <w:t xml:space="preserve"> a</w:t>
      </w:r>
      <w:r w:rsidR="003F6BA4">
        <w:t xml:space="preserve"> </w:t>
      </w:r>
      <w:r w:rsidR="00FC7F0B">
        <w:t xml:space="preserve">monitorování </w:t>
      </w:r>
      <w:r w:rsidR="00C952FB">
        <w:t>procesů</w:t>
      </w:r>
      <w:r w:rsidR="00786CE4">
        <w:t>, které je pak navázáno na další akce jako odeslání upozornění</w:t>
      </w:r>
      <w:r w:rsidR="006B39A5">
        <w:t xml:space="preserve"> či zamezení určitým činnostem.</w:t>
      </w:r>
      <w:r w:rsidR="00F1049B">
        <w:t xml:space="preserve"> </w:t>
      </w:r>
      <w:r w:rsidR="00F1049B">
        <w:fldChar w:fldCharType="begin"/>
      </w:r>
      <w:r w:rsidR="00F1049B">
        <w:instrText xml:space="preserve"> ADDIN ZOTERO_ITEM CSL_CITATION {"citationID":"bF6hvQ9J","properties":{"formattedCitation":"(Katz et al., 2020)","plainCitation":"(Katz et al., 2020)","noteIndex":0},"citationItems":[{"id":517,"uris":["http://zotero.org/users/6963813/items/37JPUSB9"],"uri":["http://zotero.org/users/6963813/items/37JPUSB9"],"itemData":{"id":517,"type":"article-journal","abstract":"The need for finding a set of plans rather than one has been motivated by a variety of planning applications. The problem is studied in the context of both diverse and top-k planning: while diverse planning focuses on the difference between pairs of plans, the focus of top-k planning is on the quality of each individual plan. Recent work in diverse planning introduced additionally restrictions on solution quality. Naturally, there are application domains where diversity plays the major role and domains where quality is the predominant feature. In both cases, however, the amount of produced plans is often an artificial constraint, and therefore the actual number has little meaning. Inspired by the recent work in diverse planning, we propose a new family of computational problems called top-quality planning, where solution validity is defined through plan quality bound rather than an arbitrary number of plans. Switching to bounding plan quality allows us to implicitly represent sets of plans. In particular, it makes it possible to represent sets of plans that correspond to valid plan reorderings with a single plan. We formally define the unordered top-quality planning computational problem and present the first planner for that problem. We empirically demonstrate the superior performance of our approach compared to a top-k planner-based baseline, ranging from 41% increase in coverage for finding all optimal plans to 69% increase in coverage for finding all plans of quality up to 120% of optimal plan cost. Finally, complementing the new approach by a complete procedure for generating all valid reorderings of a given plan, we derive a top-quality planner. We show the planner to be competitive with a top-k planner based baseline.","container-title":"Proceedings of the AAAI Conference on Artificial Intelligence","DOI":"10.1609/aaai.v34i06.6544","ISSN":"2374-3468, 2159-5399","issue":"06","journalAbbreviation":"AAAI","page":"9900-9907","source":"DOI.org (Crossref)","title":"Top-Quality Planning: Finding Practically Useful Sets of Best Plans","title-short":"Top-Quality Planning","volume":"34","author":[{"family":"Katz","given":"Michael"},{"family":"Sohrabi","given":"Shirin"},{"family":"Udrea","given":"Octavian"}],"issued":{"date-parts":[["2020",4,3]]}}}],"schema":"https://github.com/citation-style-language/schema/raw/master/csl-citation.json"} </w:instrText>
      </w:r>
      <w:r w:rsidR="00F1049B">
        <w:fldChar w:fldCharType="separate"/>
      </w:r>
      <w:r w:rsidR="00F1049B" w:rsidRPr="00F1049B">
        <w:t>(Katz et al., 2020)</w:t>
      </w:r>
      <w:r w:rsidR="00F1049B">
        <w:fldChar w:fldCharType="end"/>
      </w:r>
    </w:p>
    <w:p w14:paraId="3B0D3243" w14:textId="77777777" w:rsidR="000627BC" w:rsidRDefault="000627BC" w:rsidP="00DB5343">
      <w:pPr>
        <w:pStyle w:val="Odstavecseseznamem"/>
      </w:pPr>
    </w:p>
    <w:p w14:paraId="7ECCB5DE" w14:textId="20FC982B" w:rsidR="00B31A31" w:rsidRDefault="009E496B" w:rsidP="00DB5343">
      <w:pPr>
        <w:pStyle w:val="Odstavecseseznamem"/>
      </w:pPr>
      <w:r w:rsidRPr="000435AA">
        <w:t>Chatbot</w:t>
      </w:r>
      <w:r w:rsidR="0080545F" w:rsidRPr="000435AA">
        <w:t>i</w:t>
      </w:r>
      <w:r w:rsidR="00580A4C" w:rsidRPr="000435AA">
        <w:t xml:space="preserve"> a redukování lidské pracovní síly </w:t>
      </w:r>
      <w:r w:rsidR="005C4ABB" w:rsidRPr="000435AA">
        <w:t xml:space="preserve">při poskytování zákaznické péče </w:t>
      </w:r>
      <w:r w:rsidR="008C6C5A" w:rsidRPr="000435AA">
        <w:t>je směr, který</w:t>
      </w:r>
      <w:r w:rsidR="00A13EE7" w:rsidRPr="000435AA">
        <w:t>m</w:t>
      </w:r>
      <w:r w:rsidR="008C6C5A" w:rsidRPr="000435AA">
        <w:t xml:space="preserve"> </w:t>
      </w:r>
      <w:r w:rsidR="000451E2" w:rsidRPr="000435AA">
        <w:t>většina firem jde</w:t>
      </w:r>
      <w:r w:rsidR="00D40334" w:rsidRPr="000435AA">
        <w:t>.</w:t>
      </w:r>
      <w:r w:rsidR="004870FD" w:rsidRPr="000435AA">
        <w:t xml:space="preserve"> </w:t>
      </w:r>
      <w:r w:rsidR="00DB1601" w:rsidRPr="000435AA">
        <w:t xml:space="preserve">V roce 2020 </w:t>
      </w:r>
      <w:r w:rsidR="00F06DA2" w:rsidRPr="000435AA">
        <w:t>velmi posílil sektor e-</w:t>
      </w:r>
      <w:proofErr w:type="spellStart"/>
      <w:r w:rsidR="00F06DA2" w:rsidRPr="000435AA">
        <w:t>commerce</w:t>
      </w:r>
      <w:proofErr w:type="spellEnd"/>
      <w:r w:rsidR="00F06DA2" w:rsidRPr="000435AA">
        <w:t xml:space="preserve"> díky pandemii a lidé </w:t>
      </w:r>
      <w:r w:rsidR="009C16B2" w:rsidRPr="000435AA">
        <w:t>většinu svých nákupů řešil</w:t>
      </w:r>
      <w:r w:rsidR="00EC6747" w:rsidRPr="000435AA">
        <w:t>i</w:t>
      </w:r>
      <w:r w:rsidR="009C16B2" w:rsidRPr="000435AA">
        <w:t xml:space="preserve"> online bez </w:t>
      </w:r>
      <w:r w:rsidR="00287013" w:rsidRPr="000435AA">
        <w:t>interakce se zaměstnanc</w:t>
      </w:r>
      <w:r w:rsidR="00EC6747" w:rsidRPr="000435AA">
        <w:t>i</w:t>
      </w:r>
      <w:r w:rsidR="00287013" w:rsidRPr="000435AA">
        <w:t xml:space="preserve"> </w:t>
      </w:r>
      <w:r w:rsidR="005F0200" w:rsidRPr="000435AA">
        <w:t>firmy</w:t>
      </w:r>
      <w:r w:rsidR="00287013" w:rsidRPr="000435AA">
        <w:t>.</w:t>
      </w:r>
      <w:r w:rsidR="005F0200" w:rsidRPr="000435AA">
        <w:t xml:space="preserve"> </w:t>
      </w:r>
      <w:r w:rsidR="009B02AB" w:rsidRPr="000435AA">
        <w:t>V</w:t>
      </w:r>
      <w:r w:rsidR="00280AEF" w:rsidRPr="000435AA">
        <w:t>ětšina firem by si</w:t>
      </w:r>
      <w:r w:rsidR="00EC6747" w:rsidRPr="000435AA">
        <w:t xml:space="preserve"> i</w:t>
      </w:r>
      <w:r w:rsidR="00280AEF" w:rsidRPr="000435AA">
        <w:t xml:space="preserve"> přála </w:t>
      </w:r>
      <w:r w:rsidR="009B02AB" w:rsidRPr="000435AA">
        <w:t xml:space="preserve">minimalizování nákladů na podporu zákazníků a </w:t>
      </w:r>
      <w:r w:rsidR="00EC6747" w:rsidRPr="000435AA">
        <w:t xml:space="preserve">takzvaný </w:t>
      </w:r>
      <w:r w:rsidR="00430845" w:rsidRPr="000435AA">
        <w:t>helpdesk. V</w:t>
      </w:r>
      <w:r w:rsidR="00B55785" w:rsidRPr="000435AA">
        <w:t>ětšinu těchto činností by mohl</w:t>
      </w:r>
      <w:r w:rsidR="00917A2D" w:rsidRPr="000435AA">
        <w:t>i</w:t>
      </w:r>
      <w:r w:rsidR="0018220A" w:rsidRPr="000435AA">
        <w:t xml:space="preserve"> nahradit</w:t>
      </w:r>
      <w:r w:rsidR="00B31A31" w:rsidRPr="000435AA">
        <w:t xml:space="preserve"> inteligent</w:t>
      </w:r>
      <w:r w:rsidR="00C334AE" w:rsidRPr="000435AA">
        <w:t>n</w:t>
      </w:r>
      <w:r w:rsidR="00B31A31" w:rsidRPr="000435AA">
        <w:t>í</w:t>
      </w:r>
      <w:r w:rsidR="0018220A" w:rsidRPr="000435AA">
        <w:t xml:space="preserve"> chatboti</w:t>
      </w:r>
      <w:r w:rsidR="00B31A31" w:rsidRPr="000435AA">
        <w:t xml:space="preserve">. </w:t>
      </w:r>
      <w:r w:rsidR="00B31A31" w:rsidRPr="000435AA">
        <w:fldChar w:fldCharType="begin"/>
      </w:r>
      <w:r w:rsidR="00B31A31" w:rsidRPr="000435AA">
        <w:instrText xml:space="preserve"> ADDIN ZOTERO_ITEM CSL_CITATION {"citationID":"ddjrl0MX","properties":{"formattedCitation":"(Chakraborti et al., 2020)","plainCitation":"(Chakraborti et al., 2020)","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B31A31" w:rsidRPr="000435AA">
        <w:fldChar w:fldCharType="separate"/>
      </w:r>
      <w:r w:rsidR="00B31A31" w:rsidRPr="000435AA">
        <w:t>(Chakraborti et al., 2020)</w:t>
      </w:r>
      <w:r w:rsidR="00B31A31" w:rsidRPr="000435AA">
        <w:fldChar w:fldCharType="end"/>
      </w:r>
    </w:p>
    <w:p w14:paraId="4F982880" w14:textId="70B22F47" w:rsidR="009E496B" w:rsidRDefault="00824BB2" w:rsidP="00DB5343">
      <w:pPr>
        <w:pStyle w:val="Odstavecseseznamem"/>
      </w:pPr>
      <w:r>
        <w:t xml:space="preserve"> </w:t>
      </w:r>
    </w:p>
    <w:p w14:paraId="5A9CB877" w14:textId="0FDB879D" w:rsidR="009E496B" w:rsidRDefault="009E496B" w:rsidP="00DB5343">
      <w:pPr>
        <w:pStyle w:val="Odstavecseseznamem"/>
      </w:pPr>
      <w:r>
        <w:t>Vysvětlitelnost</w:t>
      </w:r>
      <w:r w:rsidR="00FD20F0">
        <w:t xml:space="preserve"> </w:t>
      </w:r>
      <w:r w:rsidR="00767D97">
        <w:t xml:space="preserve">a </w:t>
      </w:r>
      <w:proofErr w:type="spellStart"/>
      <w:r w:rsidR="00767D97">
        <w:t>interpretovatelnost</w:t>
      </w:r>
      <w:proofErr w:type="spellEnd"/>
      <w:r w:rsidR="00767D97">
        <w:t xml:space="preserve"> výsledků bude důležitou součástí</w:t>
      </w:r>
      <w:r w:rsidR="00B97D49">
        <w:t xml:space="preserve"> nasazení a </w:t>
      </w:r>
      <w:r w:rsidR="00363B80">
        <w:t>využití</w:t>
      </w:r>
      <w:r w:rsidR="00B97D49">
        <w:t xml:space="preserve"> AI. Modely umělé inteligence dokáž</w:t>
      </w:r>
      <w:r w:rsidR="008F3EF1">
        <w:t>ou</w:t>
      </w:r>
      <w:r w:rsidR="00B97D49">
        <w:t xml:space="preserve"> </w:t>
      </w:r>
      <w:r w:rsidR="00564324">
        <w:t xml:space="preserve">dodat výsledek, ale </w:t>
      </w:r>
      <w:r w:rsidR="00BB08AC">
        <w:t>lidé,</w:t>
      </w:r>
      <w:r w:rsidR="008F3EF1">
        <w:t xml:space="preserve"> a především uživatelé</w:t>
      </w:r>
      <w:r w:rsidR="00D5706E">
        <w:t>,</w:t>
      </w:r>
      <w:r w:rsidR="008F3EF1">
        <w:t xml:space="preserve"> by měli být schopn</w:t>
      </w:r>
      <w:r w:rsidR="00D5706E">
        <w:t>í</w:t>
      </w:r>
      <w:r w:rsidR="008F3EF1">
        <w:t xml:space="preserve"> interpretovat výsledky spočítané AI. </w:t>
      </w:r>
      <w:r w:rsidR="00C62D71">
        <w:t xml:space="preserve">Například aby AI </w:t>
      </w:r>
      <w:r w:rsidR="00C62D71">
        <w:lastRenderedPageBreak/>
        <w:t xml:space="preserve">modely nebyly diskriminační vůči určité </w:t>
      </w:r>
      <w:r w:rsidR="001F0F82">
        <w:t>skupině obyvatel při žádosti o půjčku</w:t>
      </w:r>
      <w:r w:rsidR="00BB08AC">
        <w:t>.</w:t>
      </w:r>
      <w:r w:rsidR="00971941">
        <w:t xml:space="preserve"> </w:t>
      </w:r>
      <w:r w:rsidR="009B799C">
        <w:fldChar w:fldCharType="begin"/>
      </w:r>
      <w:r w:rsidR="009B799C">
        <w:instrText xml:space="preserve"> ADDIN ZOTERO_ITEM CSL_CITATION {"citationID":"i0ZJdrBK","properties":{"formattedCitation":"(Woodcock et al., 2009)","plainCitation":"(Woodcock et al., 2009)","noteIndex":0},"citationItems":[{"id":519,"uris":["http://zotero.org/users/6963813/items/7XAJEQLH"],"uri":["http://zotero.org/users/6963813/items/7XAJEQLH"],"itemData":{"id":519,"type":"article-journal","abstract":"Formal methods use mathematical models for analysis and verification at any part of the program life-cycle. We describe the state of the art in the industrial use of formal methods, concentrating on their increasing use at the earlier stages of specification and design. We do this by reporting on a new survey of industrial use, comparing the situation in 2009 with the most significant surveys carried out over the last 20 years. We describe some of the highlights of our survey by presenting a series of industrial projects, and we draw some observations from these surveys and records of experience. Based on this, we discuss the issues surrounding the industrial adoption of formal methods. Finally, we look to the future and describe the development of a Verified Software Repository, part of the worldwide Verified Software Initiative. We introduce the initial projects being used to populate the repository, and describe the challenges they address.","container-title":"ACM Computing Surveys","DOI":"10.1145/1592434.1592436","ISSN":"0360-0300, 1557-7341","issue":"4","journalAbbreviation":"ACM Comput. Surv.","language":"en","page":"1-36","source":"DOI.org (Crossref)","title":"Formal methods: Practice and experience","title-short":"Formal methods","volume":"41","author":[{"family":"Woodcock","given":"Jim"},{"family":"Larsen","given":"Peter Gorm"},{"family":"Bicarregui","given":"Juan"},{"family":"Fitzgerald","given":"John"}],"issued":{"date-parts":[["2009",10]]}}}],"schema":"https://github.com/citation-style-language/schema/raw/master/csl-citation.json"} </w:instrText>
      </w:r>
      <w:r w:rsidR="009B799C">
        <w:fldChar w:fldCharType="separate"/>
      </w:r>
      <w:r w:rsidR="009B799C" w:rsidRPr="009B799C">
        <w:t>(Woodcock et al., 2009)</w:t>
      </w:r>
      <w:r w:rsidR="009B799C">
        <w:fldChar w:fldCharType="end"/>
      </w:r>
    </w:p>
    <w:p w14:paraId="5D810E2C" w14:textId="57903F6B" w:rsidR="006B6B00" w:rsidRDefault="006B6B00" w:rsidP="00DB5343">
      <w:pPr>
        <w:pStyle w:val="Odstavecseseznamem"/>
      </w:pPr>
    </w:p>
    <w:p w14:paraId="44AC31B9" w14:textId="16C99F0D" w:rsidR="008246D2" w:rsidRDefault="002D4D99" w:rsidP="00DB5343">
      <w:pPr>
        <w:pStyle w:val="Odstavecseseznamem"/>
      </w:pPr>
      <w:r>
        <w:t>Způsoby nakládání s procesními daty</w:t>
      </w:r>
      <w:r w:rsidR="00632686">
        <w:t xml:space="preserve"> je poslední kategorií</w:t>
      </w:r>
      <w:r w:rsidR="00F93752">
        <w:t xml:space="preserve">. </w:t>
      </w:r>
      <w:r w:rsidR="00C55B7D">
        <w:fldChar w:fldCharType="begin"/>
      </w:r>
      <w:r w:rsidR="00054206">
        <w:instrText xml:space="preserve"> ADDIN ZOTERO_ITEM CSL_CITATION {"citationID":"rPGxlYvZ","properties":{"formattedCitation":"(Baltrusaitis et al., 2019)","plainCitation":"(Baltrusaitis et al., 2019)","dontUpdate":true,"noteIndex":0},"citationItems":[{"id":521,"uris":["http://zotero.org/users/6963813/items/ZYJMD6AE"],"uri":["http://zotero.org/users/6963813/items/ZYJMD6AE"],"itemData":{"id":521,"type":"article-journal","container-title":"IEEE Transactions on Pattern Analysis and Machine Intelligence","DOI":"10.1109/TPAMI.2018.2798607","ISSN":"0162-8828, 2160-9292, 1939-3539","issue":"2","journalAbbreviation":"IEEE Trans. Pattern Anal. Mach. Intell.","page":"423-443","source":"DOI.org (Crossref)","title":"Multimodal Machine Learning: A Survey and Taxonomy","title-short":"Multimodal Machine Learning","volume":"41","author":[{"family":"Baltrusaitis","given":"Tadas"},{"family":"Ahuja","given":"Chaitanya"},{"family":"Morency","given":"Louis-Philippe"}],"issued":{"date-parts":[["2019",2,1]]}}}],"schema":"https://github.com/citation-style-language/schema/raw/master/csl-citation.json"} </w:instrText>
      </w:r>
      <w:r w:rsidR="00C55B7D">
        <w:fldChar w:fldCharType="separate"/>
      </w:r>
      <w:proofErr w:type="spellStart"/>
      <w:r w:rsidR="00C55B7D" w:rsidRPr="00C55B7D">
        <w:t>Baltrusaitis</w:t>
      </w:r>
      <w:proofErr w:type="spellEnd"/>
      <w:r w:rsidR="00C55B7D" w:rsidRPr="00C55B7D">
        <w:t xml:space="preserve"> et al., </w:t>
      </w:r>
      <w:r w:rsidR="004661F5">
        <w:t>(</w:t>
      </w:r>
      <w:r w:rsidR="00C55B7D" w:rsidRPr="00C55B7D">
        <w:t>2019)</w:t>
      </w:r>
      <w:r w:rsidR="00C55B7D">
        <w:fldChar w:fldCharType="end"/>
      </w:r>
      <w:r w:rsidR="004661F5">
        <w:t xml:space="preserve"> se domnívá, že procesní data by měl</w:t>
      </w:r>
      <w:r w:rsidR="00DA17A9">
        <w:t>a</w:t>
      </w:r>
      <w:r w:rsidR="004661F5">
        <w:t xml:space="preserve"> být další</w:t>
      </w:r>
      <w:r w:rsidR="008632F9">
        <w:t>m zdrojem informací pro strojové učení</w:t>
      </w:r>
      <w:r w:rsidR="00DA17A9">
        <w:t>,</w:t>
      </w:r>
      <w:r w:rsidR="008632F9">
        <w:t xml:space="preserve"> jako jsou v současné době obrázky, videa, text a </w:t>
      </w:r>
      <w:r w:rsidR="00BF4E00">
        <w:t>audio obsah.</w:t>
      </w:r>
      <w:r w:rsidR="009E7FA7">
        <w:t xml:space="preserve"> Do procesních dat nemusí patřit jen UI logy, ale i </w:t>
      </w:r>
      <w:r w:rsidR="000065D7">
        <w:t xml:space="preserve">procesní grafy, posloupnosti událostí, </w:t>
      </w:r>
      <w:r w:rsidR="001C568F">
        <w:t xml:space="preserve">interakce mezi účastníky v čase a práce s dokumenty </w:t>
      </w:r>
      <w:r w:rsidR="00933B4D">
        <w:t>navázanými</w:t>
      </w:r>
      <w:r w:rsidR="001C568F">
        <w:t xml:space="preserve"> na </w:t>
      </w:r>
      <w:r w:rsidR="00933B4D">
        <w:t>procesy.</w:t>
      </w:r>
      <w:r w:rsidR="00493539">
        <w:t xml:space="preserve"> </w:t>
      </w:r>
      <w:r w:rsidR="00B66C3D">
        <w:t>Informace získané z těchto dat pomohou v dalších oblastech jako risk managment</w:t>
      </w:r>
      <w:r w:rsidR="00735600">
        <w:t xml:space="preserve">, plánování a vysvětlitelnost prediktivních modelů </w:t>
      </w:r>
      <w:r w:rsidR="00A62FB9">
        <w:t>a ve výsledku</w:t>
      </w:r>
      <w:r w:rsidR="00497A56">
        <w:t xml:space="preserve"> povedou k</w:t>
      </w:r>
      <w:r w:rsidR="00A62FB9">
        <w:t xml:space="preserve"> inteligentnější automatizaci.</w:t>
      </w:r>
    </w:p>
    <w:p w14:paraId="6059F58D" w14:textId="77777777" w:rsidR="0014513F" w:rsidRPr="0014513F" w:rsidRDefault="0014513F" w:rsidP="0014513F"/>
    <w:p w14:paraId="33878101" w14:textId="706CE093" w:rsidR="00CC6AF4" w:rsidRDefault="00CC6AF4" w:rsidP="00CC6AF4"/>
    <w:p w14:paraId="0AA114C4" w14:textId="7C5893CE" w:rsidR="00CC6AF4" w:rsidRDefault="00CC6AF4">
      <w:pPr>
        <w:spacing w:after="0" w:line="240" w:lineRule="auto"/>
        <w:jc w:val="left"/>
      </w:pPr>
      <w:r>
        <w:br w:type="page"/>
      </w:r>
    </w:p>
    <w:p w14:paraId="6A520C1F" w14:textId="702814BD" w:rsidR="00CC6AF4" w:rsidRDefault="005751A5" w:rsidP="00285B85">
      <w:pPr>
        <w:pStyle w:val="Nadpis1"/>
      </w:pPr>
      <w:bookmarkStart w:id="11" w:name="_Toc79137091"/>
      <w:r>
        <w:lastRenderedPageBreak/>
        <w:t xml:space="preserve">Cíle </w:t>
      </w:r>
      <w:r w:rsidR="00732F5E">
        <w:t>disertační práce</w:t>
      </w:r>
      <w:bookmarkEnd w:id="11"/>
    </w:p>
    <w:p w14:paraId="1A3D39C8" w14:textId="3A7590C3" w:rsidR="00285B85" w:rsidRDefault="000E73CA" w:rsidP="00684C07">
      <w:r>
        <w:t xml:space="preserve">V roce 2000 představil Thomas Roy </w:t>
      </w:r>
      <w:proofErr w:type="spellStart"/>
      <w:r>
        <w:t>Fielding</w:t>
      </w:r>
      <w:proofErr w:type="spellEnd"/>
      <w:r w:rsidR="00DA71B1">
        <w:t xml:space="preserve"> (2000)</w:t>
      </w:r>
      <w:r>
        <w:t xml:space="preserve"> koncept REST API ve své disertační práci. </w:t>
      </w:r>
      <w:r w:rsidR="00232CAB">
        <w:t>Koncept REST API v roce 2000 nebyl pochopen</w:t>
      </w:r>
      <w:r w:rsidR="00B07415">
        <w:t>,</w:t>
      </w:r>
      <w:r w:rsidR="00232CAB">
        <w:t xml:space="preserve"> nicméně v roce 202</w:t>
      </w:r>
      <w:r w:rsidR="007F227B">
        <w:t>0</w:t>
      </w:r>
      <w:r w:rsidR="00232CAB">
        <w:t xml:space="preserve"> využívání API a otevřených dat je lukrativní obchodní model</w:t>
      </w:r>
      <w:r w:rsidR="007F227B">
        <w:t xml:space="preserve"> </w:t>
      </w:r>
      <w:r w:rsidR="007F227B">
        <w:fldChar w:fldCharType="begin"/>
      </w:r>
      <w:r w:rsidR="00F17757">
        <w:instrText xml:space="preserve"> ADDIN ZOTERO_ITEM CSL_CITATION {"citationID":"LNhNiadk","properties":{"formattedCitation":"(Rochim et al. 2020)","plainCitation":"(Rochim et al. 2020)","dontUpdate":true,"noteIndex":0},"citationItems":[{"id":451,"uris":["http://zotero.org/users/6963813/items/Y4EXQSCV"],"uri":["http://zotero.org/users/6963813/items/Y4EXQSCV"],"itemData":{"id":451,"type":"article-journal","abstract":"The use of information technology these days are very high. From business through education activities tend to use this technology most of the time. Information technology uses computer networks for integration and management data. To avoid business problems, the number of network devices installed requires a manageable network configuration for easier maintenance. Traditionally, each of network devices has to be manually configured by network administrators. This process takes time and inefficient. Network automation methods exist to overcome the repetitive process. Design model uses a web-based application for maintenance and automates networking tasks. In this research, the network automation system implemented and built a controller application that used REST API (Representational State Transfer Application Programming Interface) architecture and built by Django framework with Python programming language. The design modeled namely As-RaD System. The network devices used in this research are Cisco CSR1000V because it supports REST API communication to manage its network configuration and could be placed on the server either. The As-RaD System provides 75% faster performance than Paramiko and 92% than NAPALM.","container-title":"Kinetik: Game Technology, Information System, Computer Network, Computing, Electronics, and Control","DOI":"10.22219/kinetik.v5i4.1093","ISSN":"2503-2267, 2503-2259","journalAbbreviation":"KINETIK","page":"291-298","source":"DOI.org (Crossref)","title":"As-RaD System as a Design Model of the Network Automation Configuration System Based on the REST-API and Django Framework","author":[{"family":"Rochim","given":"Adian Fatchur"},{"family":"Rafi","given":"Abda"},{"family":"Fauzi","given":"Adnan"},{"family":"Martono","given":"Kurniawan Teguh"}],"issued":{"date-parts":[["2020",11,22]]}}}],"schema":"https://github.com/citation-style-language/schema/raw/master/csl-citation.json"} </w:instrText>
      </w:r>
      <w:r w:rsidR="007F227B">
        <w:fldChar w:fldCharType="separate"/>
      </w:r>
      <w:r w:rsidR="007F227B" w:rsidRPr="007F227B">
        <w:t>(Rochim et al.</w:t>
      </w:r>
      <w:r w:rsidR="007F227B">
        <w:t>,</w:t>
      </w:r>
      <w:r w:rsidR="007F227B" w:rsidRPr="007F227B">
        <w:t xml:space="preserve"> 2020)</w:t>
      </w:r>
      <w:r w:rsidR="007F227B">
        <w:fldChar w:fldCharType="end"/>
      </w:r>
      <w:r w:rsidR="00232CAB">
        <w:t xml:space="preserve">. </w:t>
      </w:r>
      <w:r w:rsidR="00232CAB">
        <w:fldChar w:fldCharType="begin"/>
      </w:r>
      <w:r w:rsidR="00F17757">
        <w:instrText xml:space="preserve"> ADDIN ZOTERO_ITEM CSL_CITATION {"citationID":"zIMNhlwF","properties":{"formattedCitation":"(Fielding 2000)","plainCitation":"(Fielding 2000)","dontUpdate":true,"noteIndex":0},"citationItems":[{"id":450,"uris":["http://zotero.org/users/6963813/items/RT8DHCUX"],"uri":["http://zotero.org/users/6963813/items/RT8DHCUX"],"itemData":{"id":450,"type":"thesis","event-place":"Irvine","language":"en","number-of-pages":"162","publisher":"University of California , Irvine","publisher-place":"Irvine","source":"Zotero","title":"Architectural Styles and the Design of Network-based Software Architectures","URL":"https://www.ics.uci.edu/~fielding/pubs/dissertation/fielding_dissertation.pdf","author":[{"family":"Fielding","given":"Roy Thomas"}],"issued":{"date-parts":[["2000"]]}}}],"schema":"https://github.com/citation-style-language/schema/raw/master/csl-citation.json"} </w:instrText>
      </w:r>
      <w:r w:rsidR="00232CAB">
        <w:fldChar w:fldCharType="separate"/>
      </w:r>
      <w:r w:rsidR="00232CAB" w:rsidRPr="00232CAB">
        <w:t xml:space="preserve">Fielding </w:t>
      </w:r>
      <w:r w:rsidR="00232CAB">
        <w:t>(</w:t>
      </w:r>
      <w:r w:rsidR="00232CAB" w:rsidRPr="00232CAB">
        <w:t>2000)</w:t>
      </w:r>
      <w:r w:rsidR="00232CAB">
        <w:fldChar w:fldCharType="end"/>
      </w:r>
      <w:r w:rsidR="00232CAB">
        <w:t xml:space="preserve"> vytvořil standard pro vytváření API, který dnes využívají programátoři po celém světě.</w:t>
      </w:r>
    </w:p>
    <w:p w14:paraId="0C6FF0F4" w14:textId="0C6C46DA" w:rsidR="007E4AF5" w:rsidRDefault="007E4AF5" w:rsidP="00684C07">
      <w:r>
        <w:t xml:space="preserve">Jak vyplývá </w:t>
      </w:r>
      <w:r w:rsidR="00DA0BD1">
        <w:t>z</w:t>
      </w:r>
      <w:r>
        <w:t> teoretické rešerše RPA je nová technologie a vývoj RPA se posouvá</w:t>
      </w:r>
      <w:r w:rsidR="00730272">
        <w:t xml:space="preserve"> dál</w:t>
      </w:r>
      <w:r>
        <w:t>, nicméně díky své</w:t>
      </w:r>
      <w:r w:rsidR="00730272">
        <w:t xml:space="preserve"> </w:t>
      </w:r>
      <w:r w:rsidR="007D08B7">
        <w:t>novosti</w:t>
      </w:r>
      <w:r w:rsidR="00730272">
        <w:t>,</w:t>
      </w:r>
      <w:r>
        <w:t xml:space="preserve"> </w:t>
      </w:r>
      <w:r w:rsidR="00CC5069">
        <w:t>jednoduchosti a možnosti rychlé implementace softwarových robotů do produkce vede k tomu, že většina firem nedodržuje žádný standard. To vede k problémům s</w:t>
      </w:r>
      <w:r w:rsidR="00360D1D">
        <w:t> </w:t>
      </w:r>
      <w:r w:rsidR="00CC5069">
        <w:t>údržbou</w:t>
      </w:r>
      <w:r w:rsidR="00360D1D">
        <w:t xml:space="preserve"> </w:t>
      </w:r>
      <w:r w:rsidR="00CC5069">
        <w:t>již vytvořených robotů</w:t>
      </w:r>
      <w:r w:rsidR="007D08B7">
        <w:t>,</w:t>
      </w:r>
      <w:r w:rsidR="00CC5069">
        <w:t xml:space="preserve"> jak zmiňuje </w:t>
      </w:r>
      <w:r w:rsidR="00CC5069">
        <w:fldChar w:fldCharType="begin"/>
      </w:r>
      <w:r w:rsidR="00F17757">
        <w:instrText xml:space="preserve"> ADDIN ZOTERO_ITEM CSL_CITATION {"citationID":"xVK1BESD","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volume":"11","author":[{"family":"Kedziora","given":"Damian"},{"family":"Penttinen","given":"Esko"}],"issued":{"date-parts":[["2020",6,27]]}}}],"schema":"https://github.com/citation-style-language/schema/raw/master/csl-citation.json"} </w:instrText>
      </w:r>
      <w:r w:rsidR="00CC5069">
        <w:fldChar w:fldCharType="separate"/>
      </w:r>
      <w:r w:rsidR="00CC5069" w:rsidRPr="00CC5069">
        <w:t xml:space="preserve">Kedziora a Penttinen </w:t>
      </w:r>
      <w:r w:rsidR="00CC5069">
        <w:rPr>
          <w:lang w:val="en-GB"/>
        </w:rPr>
        <w:t>(</w:t>
      </w:r>
      <w:r w:rsidR="00CC5069" w:rsidRPr="00CC5069">
        <w:t>2020)</w:t>
      </w:r>
      <w:r w:rsidR="00CC5069">
        <w:fldChar w:fldCharType="end"/>
      </w:r>
      <w:r w:rsidR="00CC5069">
        <w:t>.</w:t>
      </w:r>
      <w:r w:rsidR="00406B66">
        <w:t xml:space="preserve"> Proto je tu prostor pro vytvoření standardu pro RPA</w:t>
      </w:r>
      <w:r w:rsidR="00DC1878">
        <w:t>,</w:t>
      </w:r>
      <w:r w:rsidR="00406B66">
        <w:t xml:space="preserve"> stejně jako v roce 2000 představil </w:t>
      </w:r>
      <w:proofErr w:type="spellStart"/>
      <w:r w:rsidR="00406B66">
        <w:t>Fielding</w:t>
      </w:r>
      <w:proofErr w:type="spellEnd"/>
      <w:r w:rsidR="00406B66">
        <w:t xml:space="preserve"> jeho REST API standard.</w:t>
      </w:r>
    </w:p>
    <w:p w14:paraId="5CFC4078" w14:textId="73BC0047" w:rsidR="00732F5E" w:rsidRDefault="00A74A6A" w:rsidP="00684C07">
      <w:r>
        <w:fldChar w:fldCharType="begin"/>
      </w:r>
      <w:r w:rsidR="00F17757">
        <w:instrText xml:space="preserve"> ADDIN ZOTERO_ITEM CSL_CITATION {"citationID":"uPQvaTOl","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issued":{"date-parts":[["2020",2,1]]}}}],"schema":"https://github.com/citation-style-language/schema/raw/master/csl-citation.json"} </w:instrText>
      </w:r>
      <w:r>
        <w:fldChar w:fldCharType="separate"/>
      </w:r>
      <w:r w:rsidRPr="00A74A6A">
        <w:t xml:space="preserve">Syed et al. </w:t>
      </w:r>
      <w:r>
        <w:t>(</w:t>
      </w:r>
      <w:r w:rsidRPr="00A74A6A">
        <w:t>2020)</w:t>
      </w:r>
      <w:r>
        <w:fldChar w:fldCharType="end"/>
      </w:r>
      <w:r>
        <w:t xml:space="preserve"> představuje 15 výzkumných problémů, které je možné zkoumat. Jeden z výzkumných problémů je právě metodologie pro vývoj RPA, který by měl pomoc</w:t>
      </w:r>
      <w:r w:rsidR="00360D1D">
        <w:t>i</w:t>
      </w:r>
      <w:r>
        <w:t xml:space="preserve"> s tvorbou RPA </w:t>
      </w:r>
      <w:r w:rsidR="00D4565E">
        <w:t>ro</w:t>
      </w:r>
      <w:r>
        <w:t xml:space="preserve">botů především </w:t>
      </w:r>
      <w:r w:rsidR="00B702D1">
        <w:t xml:space="preserve">ve </w:t>
      </w:r>
      <w:r>
        <w:t xml:space="preserve">firmách. Pro vytváření RPA </w:t>
      </w:r>
      <w:r w:rsidR="00D4565E">
        <w:t>ro</w:t>
      </w:r>
      <w:r>
        <w:t xml:space="preserve">botů, které budou jednoduší na údržbu a budou efektivnější, tak by bylo vhodné zařadit do standardu využívání právě API a také znovu </w:t>
      </w:r>
      <w:r w:rsidR="001F594D">
        <w:t>použití</w:t>
      </w:r>
      <w:r>
        <w:t xml:space="preserve"> částí </w:t>
      </w:r>
      <w:r w:rsidR="00D4565E">
        <w:t>ro</w:t>
      </w:r>
      <w:r>
        <w:t>botů, které již byly využity a držet se pravidla jako při psan</w:t>
      </w:r>
      <w:r w:rsidR="00713A13">
        <w:t>í</w:t>
      </w:r>
      <w:r>
        <w:t xml:space="preserve"> kódu </w:t>
      </w:r>
      <w:r w:rsidR="001F594D">
        <w:t xml:space="preserve">pro tvorbu programů </w:t>
      </w:r>
      <w:r>
        <w:t>DRY</w:t>
      </w:r>
      <w:r>
        <w:rPr>
          <w:rStyle w:val="Znakapoznpodarou"/>
        </w:rPr>
        <w:footnoteReference w:id="4"/>
      </w:r>
      <w:r w:rsidR="00DB098C">
        <w:t>.</w:t>
      </w:r>
      <w:r w:rsidR="00E67E95">
        <w:t xml:space="preserve"> </w:t>
      </w:r>
      <w:r w:rsidR="0005357D">
        <w:t>Ve výzkumných problémech je zmíněno, jak lépe vytvářet RPA roboty pomocí UI logů, nebo jak vytěžit</w:t>
      </w:r>
      <w:r w:rsidR="00F37B1E">
        <w:t xml:space="preserve"> </w:t>
      </w:r>
      <w:r w:rsidR="0005357D">
        <w:t>ze současných procesů</w:t>
      </w:r>
      <w:r w:rsidR="00FB35F6">
        <w:t xml:space="preserve"> data</w:t>
      </w:r>
      <w:r w:rsidR="0005357D">
        <w:t xml:space="preserve"> pro jednoduší implementaci RPA.</w:t>
      </w:r>
      <w:r w:rsidR="00B81D7F">
        <w:t xml:space="preserve"> Poslední výzkumný problém, který zapadá do vývoje lepších RPA robotů je řízení výjimek, které mohou vznikat při využívání RPA </w:t>
      </w:r>
      <w:r w:rsidR="00D4565E">
        <w:t>ro</w:t>
      </w:r>
      <w:r w:rsidR="00B81D7F">
        <w:t>botů.</w:t>
      </w:r>
      <w:r w:rsidR="00445678">
        <w:t xml:space="preserve"> </w:t>
      </w:r>
      <w:r w:rsidR="002C38D4">
        <w:t xml:space="preserve">Tyto výzkumné problémy a možnosti budoucího výzkumu </w:t>
      </w:r>
      <w:r w:rsidR="008B41A3">
        <w:t xml:space="preserve">dávají příležitost </w:t>
      </w:r>
      <w:r w:rsidR="00467F1A">
        <w:t>k vytvoření standardu pro tvorbu RPA robotů.</w:t>
      </w:r>
    </w:p>
    <w:p w14:paraId="3BD9D807" w14:textId="4BA5F952" w:rsidR="009D165F" w:rsidRDefault="000E60D9" w:rsidP="00684C07">
      <w:r w:rsidRPr="00EB3C3A">
        <w:rPr>
          <w:b/>
          <w:bCs/>
        </w:rPr>
        <w:t>Hlavní cíl disertační prác</w:t>
      </w:r>
      <w:r w:rsidR="00EB3C3A" w:rsidRPr="00EB3C3A">
        <w:rPr>
          <w:b/>
          <w:bCs/>
        </w:rPr>
        <w:t>e</w:t>
      </w:r>
      <w:r w:rsidR="004317C8">
        <w:t>: Vytvoření standardu pro tvorbu RPA robotů</w:t>
      </w:r>
      <w:r w:rsidR="00FB3D8C">
        <w:t>, tak aby</w:t>
      </w:r>
      <w:r w:rsidR="00822BD8">
        <w:t xml:space="preserve"> RPA</w:t>
      </w:r>
      <w:r w:rsidR="00FB3D8C">
        <w:t xml:space="preserve"> roboti byly</w:t>
      </w:r>
      <w:r w:rsidR="0094093F">
        <w:t xml:space="preserve"> </w:t>
      </w:r>
      <w:r w:rsidR="00EA38AD">
        <w:t>výkonnější</w:t>
      </w:r>
      <w:r w:rsidR="0094093F">
        <w:t>, jednoduší na údržbu</w:t>
      </w:r>
      <w:r w:rsidR="003A269A">
        <w:t xml:space="preserve"> a</w:t>
      </w:r>
      <w:r w:rsidR="0094093F">
        <w:t xml:space="preserve"> </w:t>
      </w:r>
      <w:r w:rsidR="003E44A7">
        <w:t>podchyceným případných výjimek.</w:t>
      </w:r>
    </w:p>
    <w:p w14:paraId="754F8DFF" w14:textId="19B0E565" w:rsidR="007F367B" w:rsidRPr="00B5496F" w:rsidRDefault="007F367B" w:rsidP="00684C07">
      <w:r w:rsidRPr="00B5496F">
        <w:lastRenderedPageBreak/>
        <w:t>Z hlavního cíle disertační práce</w:t>
      </w:r>
      <w:r w:rsidR="007E78C4" w:rsidRPr="00B5496F">
        <w:t xml:space="preserve">, vyplývá několik výzkumných </w:t>
      </w:r>
      <w:r w:rsidR="00B5496F" w:rsidRPr="00B5496F">
        <w:t>otázek,</w:t>
      </w:r>
      <w:r w:rsidR="007E78C4" w:rsidRPr="00B5496F">
        <w:t xml:space="preserve"> které by měl</w:t>
      </w:r>
      <w:r w:rsidR="002834B0">
        <w:t>y</w:t>
      </w:r>
      <w:r w:rsidR="007E78C4" w:rsidRPr="00B5496F">
        <w:t xml:space="preserve"> </w:t>
      </w:r>
      <w:r w:rsidR="005A3EA6">
        <w:t xml:space="preserve">být zodpovězeni </w:t>
      </w:r>
      <w:r w:rsidR="007E78C4" w:rsidRPr="00B5496F">
        <w:t xml:space="preserve">disertační </w:t>
      </w:r>
      <w:r w:rsidR="005A3EA6">
        <w:t>pra</w:t>
      </w:r>
      <w:r w:rsidR="005A3EA6" w:rsidRPr="00B5496F">
        <w:t>c</w:t>
      </w:r>
      <w:r w:rsidR="005A3EA6">
        <w:t>í</w:t>
      </w:r>
      <w:r w:rsidR="007E78C4" w:rsidRPr="00B5496F">
        <w:t xml:space="preserve"> a </w:t>
      </w:r>
      <w:r w:rsidR="00393656" w:rsidRPr="00B5496F">
        <w:t>doprovodný</w:t>
      </w:r>
      <w:r w:rsidR="005A3EA6">
        <w:t>m</w:t>
      </w:r>
      <w:r w:rsidR="00393656" w:rsidRPr="00B5496F">
        <w:t xml:space="preserve"> výzkum</w:t>
      </w:r>
      <w:r w:rsidR="005A3EA6">
        <w:t>em.</w:t>
      </w:r>
    </w:p>
    <w:p w14:paraId="0A327165" w14:textId="4172AB63" w:rsidR="00DD69F1" w:rsidRPr="00B5496F" w:rsidRDefault="00B40A05" w:rsidP="00684C07">
      <w:pPr>
        <w:rPr>
          <w:b/>
          <w:bCs/>
        </w:rPr>
      </w:pPr>
      <w:r w:rsidRPr="00B5496F">
        <w:rPr>
          <w:b/>
          <w:bCs/>
        </w:rPr>
        <w:t>VO 1:</w:t>
      </w:r>
      <w:r w:rsidR="007F35D9" w:rsidRPr="00B5496F">
        <w:rPr>
          <w:b/>
          <w:bCs/>
        </w:rPr>
        <w:t xml:space="preserve"> </w:t>
      </w:r>
      <w:r w:rsidR="00EA6E2D" w:rsidRPr="00B5496F">
        <w:t xml:space="preserve">Které </w:t>
      </w:r>
      <w:r w:rsidR="00B9714D" w:rsidRPr="00B5496F">
        <w:t xml:space="preserve">metody, </w:t>
      </w:r>
      <w:r w:rsidR="005D1792" w:rsidRPr="00B5496F">
        <w:t>techniky</w:t>
      </w:r>
      <w:r w:rsidR="002834B0">
        <w:t>,</w:t>
      </w:r>
      <w:r w:rsidR="005D1792" w:rsidRPr="00B5496F">
        <w:t xml:space="preserve"> postupy </w:t>
      </w:r>
      <w:r w:rsidR="00B9714D" w:rsidRPr="00B5496F">
        <w:t xml:space="preserve">a </w:t>
      </w:r>
      <w:r w:rsidR="005D1792" w:rsidRPr="00B5496F">
        <w:t xml:space="preserve">nástroje </w:t>
      </w:r>
      <w:r w:rsidR="00B9714D" w:rsidRPr="00B5496F">
        <w:t xml:space="preserve">by </w:t>
      </w:r>
      <w:r w:rsidR="000925C6" w:rsidRPr="00B5496F">
        <w:t>měl</w:t>
      </w:r>
      <w:r w:rsidR="002834B0">
        <w:t>y</w:t>
      </w:r>
      <w:r w:rsidR="000925C6" w:rsidRPr="00B5496F">
        <w:t xml:space="preserve"> být součástí standardu pro tvorbu RPA robotů?</w:t>
      </w:r>
    </w:p>
    <w:p w14:paraId="20A195CC" w14:textId="77777777" w:rsidR="00AA6516" w:rsidRDefault="00B40A05" w:rsidP="00684C07">
      <w:pPr>
        <w:rPr>
          <w:b/>
          <w:bCs/>
        </w:rPr>
      </w:pPr>
      <w:r w:rsidRPr="00B5496F">
        <w:rPr>
          <w:b/>
          <w:bCs/>
        </w:rPr>
        <w:t xml:space="preserve">VO 2: </w:t>
      </w:r>
      <w:r w:rsidR="005D1792" w:rsidRPr="00B5496F">
        <w:t xml:space="preserve">Jaké </w:t>
      </w:r>
      <w:r w:rsidR="00071C44" w:rsidRPr="00B5496F">
        <w:t xml:space="preserve">jsou možnosti pro </w:t>
      </w:r>
      <w:r w:rsidR="001D5995" w:rsidRPr="00B5496F">
        <w:t>zvýšení</w:t>
      </w:r>
      <w:r w:rsidR="004B6F30" w:rsidRPr="00B5496F">
        <w:t xml:space="preserve"> výkonu</w:t>
      </w:r>
      <w:r w:rsidR="001D5995" w:rsidRPr="00B5496F">
        <w:t>/zrychlení</w:t>
      </w:r>
      <w:r w:rsidR="004B6F30" w:rsidRPr="00B5496F">
        <w:t xml:space="preserve"> RPA robota</w:t>
      </w:r>
      <w:r w:rsidR="001D5995" w:rsidRPr="00B5496F">
        <w:t>?</w:t>
      </w:r>
    </w:p>
    <w:p w14:paraId="5940EA41" w14:textId="0B5851CA" w:rsidR="007F35D9" w:rsidRPr="00B5496F" w:rsidRDefault="007F35D9" w:rsidP="00684C07">
      <w:pPr>
        <w:rPr>
          <w:b/>
          <w:bCs/>
        </w:rPr>
      </w:pPr>
      <w:r w:rsidRPr="00B5496F">
        <w:rPr>
          <w:b/>
          <w:bCs/>
        </w:rPr>
        <w:t>VO 3:</w:t>
      </w:r>
      <w:r w:rsidR="001D5995" w:rsidRPr="00B5496F">
        <w:rPr>
          <w:b/>
          <w:bCs/>
        </w:rPr>
        <w:t xml:space="preserve"> </w:t>
      </w:r>
      <w:r w:rsidR="0076798B" w:rsidRPr="00B5496F">
        <w:t>Které me</w:t>
      </w:r>
      <w:r w:rsidR="005A5BE3" w:rsidRPr="00B5496F">
        <w:t xml:space="preserve">tody a techniky </w:t>
      </w:r>
      <w:r w:rsidR="00F674CA" w:rsidRPr="00B5496F">
        <w:t>pomoh</w:t>
      </w:r>
      <w:r w:rsidR="00CD0086">
        <w:t>ou</w:t>
      </w:r>
      <w:r w:rsidR="00F674CA" w:rsidRPr="00B5496F">
        <w:t xml:space="preserve"> k</w:t>
      </w:r>
      <w:r w:rsidR="00C02F9E" w:rsidRPr="00B5496F">
        <w:t xml:space="preserve"> jednodušší údržbě RPA </w:t>
      </w:r>
      <w:r w:rsidR="00814864" w:rsidRPr="00B5496F">
        <w:t>robotů?</w:t>
      </w:r>
    </w:p>
    <w:p w14:paraId="13E3778E" w14:textId="6B8C3015" w:rsidR="007F35D9" w:rsidRPr="00B5496F" w:rsidRDefault="007F35D9" w:rsidP="00684C07">
      <w:pPr>
        <w:rPr>
          <w:b/>
          <w:bCs/>
        </w:rPr>
      </w:pPr>
      <w:r w:rsidRPr="00B5496F">
        <w:rPr>
          <w:b/>
          <w:bCs/>
        </w:rPr>
        <w:t xml:space="preserve">VO 4: </w:t>
      </w:r>
      <w:r w:rsidR="000127CF" w:rsidRPr="00B5496F">
        <w:t>Které meto</w:t>
      </w:r>
      <w:r w:rsidR="00972B93" w:rsidRPr="00B5496F">
        <w:t>dy přispějí</w:t>
      </w:r>
      <w:r w:rsidR="00EA380E" w:rsidRPr="00B5496F">
        <w:t xml:space="preserve"> k</w:t>
      </w:r>
      <w:r w:rsidR="00640BB3" w:rsidRPr="00B5496F">
        <w:t> </w:t>
      </w:r>
      <w:r w:rsidR="00CD0086">
        <w:t xml:space="preserve">podchyceným případných </w:t>
      </w:r>
      <w:r w:rsidR="004712B6">
        <w:t xml:space="preserve">výjimek </w:t>
      </w:r>
      <w:r w:rsidR="007210DE" w:rsidRPr="00B5496F">
        <w:t>RPA robotů?</w:t>
      </w:r>
    </w:p>
    <w:p w14:paraId="2F976502" w14:textId="015CE5B7" w:rsidR="00814864" w:rsidRDefault="00814864" w:rsidP="00684C07">
      <w:r w:rsidRPr="00B5496F">
        <w:rPr>
          <w:b/>
          <w:bCs/>
        </w:rPr>
        <w:t xml:space="preserve">VO 5: </w:t>
      </w:r>
      <w:r w:rsidRPr="00B5496F">
        <w:t>Jaké</w:t>
      </w:r>
      <w:r w:rsidR="00614590" w:rsidRPr="00B5496F">
        <w:t xml:space="preserve"> </w:t>
      </w:r>
      <w:r w:rsidRPr="00B5496F">
        <w:t xml:space="preserve">ekonomické dopady </w:t>
      </w:r>
      <w:r w:rsidR="00A54A12" w:rsidRPr="00B5496F">
        <w:t xml:space="preserve">by </w:t>
      </w:r>
      <w:r w:rsidR="00F361F0" w:rsidRPr="00B5496F">
        <w:t xml:space="preserve">měla </w:t>
      </w:r>
      <w:r w:rsidR="008C3E4D" w:rsidRPr="00B5496F">
        <w:t xml:space="preserve">implementace nového </w:t>
      </w:r>
      <w:r w:rsidR="00614590" w:rsidRPr="00B5496F">
        <w:t>standardu?</w:t>
      </w:r>
    </w:p>
    <w:p w14:paraId="24BC033B" w14:textId="607F5A72" w:rsidR="00A74A6A" w:rsidRDefault="00732F5E" w:rsidP="00732F5E">
      <w:pPr>
        <w:pStyle w:val="Nadpis1"/>
      </w:pPr>
      <w:bookmarkStart w:id="12" w:name="_Toc79137092"/>
      <w:r>
        <w:lastRenderedPageBreak/>
        <w:t>Metodika disertační práce</w:t>
      </w:r>
      <w:bookmarkEnd w:id="12"/>
      <w:r w:rsidR="00B81D7F">
        <w:t xml:space="preserve"> </w:t>
      </w:r>
    </w:p>
    <w:p w14:paraId="10BDB0EB" w14:textId="7D247A54" w:rsidR="000846EE" w:rsidRDefault="002742FA" w:rsidP="000846EE">
      <w:r>
        <w:t xml:space="preserve">V současné chvílí je metodika disertační práce </w:t>
      </w:r>
      <w:r w:rsidR="00F85AA8">
        <w:t>naplánovaná následovně:</w:t>
      </w:r>
    </w:p>
    <w:p w14:paraId="00EE5C1F" w14:textId="460C1114" w:rsidR="001F26EE" w:rsidRDefault="00DA5101" w:rsidP="00DA5101">
      <w:pPr>
        <w:pStyle w:val="Odstavecseseznamem"/>
        <w:numPr>
          <w:ilvl w:val="0"/>
          <w:numId w:val="25"/>
        </w:numPr>
      </w:pPr>
      <w:r>
        <w:t xml:space="preserve">V prvním kroku </w:t>
      </w:r>
      <w:r w:rsidR="00ED1F2D">
        <w:t xml:space="preserve">bude provedena literární rešerše odborné literatury a budou provedeny </w:t>
      </w:r>
      <w:r w:rsidR="001B6CEC">
        <w:t>hloubkové rozhovory s RPA v</w:t>
      </w:r>
      <w:r w:rsidR="00D4288D">
        <w:t>ý</w:t>
      </w:r>
      <w:r w:rsidR="001B6CEC">
        <w:t>vojáři</w:t>
      </w:r>
      <w:r w:rsidR="00D4288D">
        <w:t xml:space="preserve">, které mají </w:t>
      </w:r>
      <w:r w:rsidR="006A3B23">
        <w:t>reálné</w:t>
      </w:r>
      <w:r w:rsidR="00D4288D">
        <w:t xml:space="preserve"> zkušenosti s</w:t>
      </w:r>
      <w:r w:rsidR="00B134F5">
        <w:t> </w:t>
      </w:r>
      <w:r w:rsidR="00D4288D">
        <w:t>vývojem</w:t>
      </w:r>
      <w:r w:rsidR="00B134F5">
        <w:t>.</w:t>
      </w:r>
      <w:r w:rsidR="00D4288D">
        <w:t xml:space="preserve"> </w:t>
      </w:r>
      <w:r w:rsidR="00B134F5">
        <w:t>N</w:t>
      </w:r>
      <w:r w:rsidR="00FF6678">
        <w:t xml:space="preserve">a základě jejich znalostí může být dále směřována literární rešerše </w:t>
      </w:r>
      <w:r w:rsidR="004E5B85">
        <w:t xml:space="preserve">k určitému </w:t>
      </w:r>
      <w:r w:rsidR="00717347">
        <w:t>problému,</w:t>
      </w:r>
      <w:r w:rsidR="004E5B85">
        <w:t xml:space="preserve"> </w:t>
      </w:r>
      <w:r w:rsidR="006A3B23">
        <w:t xml:space="preserve">a i </w:t>
      </w:r>
      <w:r w:rsidR="00FF6678">
        <w:t>do větší hloubky</w:t>
      </w:r>
      <w:r w:rsidR="006A3B23">
        <w:t xml:space="preserve"> pro lepší porozumění dané problematice.</w:t>
      </w:r>
    </w:p>
    <w:p w14:paraId="2FA36CFC" w14:textId="77777777" w:rsidR="00DA7BEA" w:rsidRDefault="00DA7BEA" w:rsidP="00DA7BEA">
      <w:pPr>
        <w:pStyle w:val="Odstavecseseznamem"/>
      </w:pPr>
    </w:p>
    <w:p w14:paraId="20D00889" w14:textId="3B1E84C0" w:rsidR="00DA7BEA" w:rsidRDefault="00346109" w:rsidP="00DA7BEA">
      <w:pPr>
        <w:pStyle w:val="Odstavecseseznamem"/>
        <w:numPr>
          <w:ilvl w:val="0"/>
          <w:numId w:val="25"/>
        </w:numPr>
        <w:spacing w:before="240"/>
      </w:pPr>
      <w:r>
        <w:t xml:space="preserve">Na základě literární rešerše a hloubkových rozhovorů bude provedena </w:t>
      </w:r>
      <w:r w:rsidR="00C97179">
        <w:t>analýza současného stavu poznání</w:t>
      </w:r>
      <w:r w:rsidR="00FB0726">
        <w:t xml:space="preserve">. Na základě současného stavu poznání </w:t>
      </w:r>
      <w:r w:rsidR="004D54F7">
        <w:t xml:space="preserve">jsou připraveny výzkumné otázky, které </w:t>
      </w:r>
      <w:r w:rsidR="00460559">
        <w:t>budou zkoumány pro dosažení</w:t>
      </w:r>
      <w:r w:rsidR="00CD47DA">
        <w:t xml:space="preserve"> hlavního </w:t>
      </w:r>
      <w:r w:rsidR="009743E1">
        <w:t>cíle</w:t>
      </w:r>
      <w:r w:rsidR="00717347">
        <w:t xml:space="preserve"> disertační</w:t>
      </w:r>
      <w:r w:rsidR="009743E1">
        <w:t xml:space="preserve"> práce.</w:t>
      </w:r>
    </w:p>
    <w:p w14:paraId="5CC38CF1" w14:textId="59141E3F" w:rsidR="00DA7BEA" w:rsidRDefault="00DA7BEA" w:rsidP="00DA7BEA">
      <w:pPr>
        <w:pStyle w:val="Odstavecseseznamem"/>
        <w:spacing w:before="240"/>
      </w:pPr>
    </w:p>
    <w:p w14:paraId="2C19A4B7" w14:textId="73D92988" w:rsidR="00CE15AC" w:rsidRDefault="00CE15AC" w:rsidP="00DA5101">
      <w:pPr>
        <w:pStyle w:val="Odstavecseseznamem"/>
        <w:numPr>
          <w:ilvl w:val="0"/>
          <w:numId w:val="25"/>
        </w:numPr>
      </w:pPr>
      <w:r>
        <w:t xml:space="preserve">Na základě </w:t>
      </w:r>
      <w:r w:rsidR="00A87868">
        <w:t>zjištěních faktů bude p</w:t>
      </w:r>
      <w:r w:rsidR="003C3ACC">
        <w:t>robíhat příprava experimentů</w:t>
      </w:r>
      <w:r w:rsidR="00A06D89">
        <w:t xml:space="preserve">, </w:t>
      </w:r>
      <w:r w:rsidR="00853AFC">
        <w:t>pro zodpovězení výzkumných otázek</w:t>
      </w:r>
      <w:r w:rsidR="005E22E3">
        <w:t>. Na základě výzkumných otázek budou stanoveny hyp</w:t>
      </w:r>
      <w:r w:rsidR="000A6D50">
        <w:t>otézy k testování.</w:t>
      </w:r>
      <w:r w:rsidR="00853AFC">
        <w:t xml:space="preserve"> </w:t>
      </w:r>
      <w:r w:rsidR="000A6D50">
        <w:t>Na zákla</w:t>
      </w:r>
      <w:r w:rsidR="006636FD">
        <w:t>dě hypotéz bude nutné</w:t>
      </w:r>
      <w:r w:rsidR="00FE48E5">
        <w:t xml:space="preserve"> v</w:t>
      </w:r>
      <w:r w:rsidR="006636FD">
        <w:t>ybrat vhodné</w:t>
      </w:r>
      <w:r w:rsidR="00FE48E5">
        <w:t xml:space="preserve"> statistick</w:t>
      </w:r>
      <w:r w:rsidR="006636FD">
        <w:t>é</w:t>
      </w:r>
      <w:r w:rsidR="00FE48E5">
        <w:t xml:space="preserve"> metod</w:t>
      </w:r>
      <w:r w:rsidR="006636FD">
        <w:t>y</w:t>
      </w:r>
      <w:r w:rsidR="00FE48E5">
        <w:t xml:space="preserve"> k</w:t>
      </w:r>
      <w:r w:rsidR="00C76F33">
        <w:t> analýze výsledků.</w:t>
      </w:r>
    </w:p>
    <w:p w14:paraId="6D1B2DA8" w14:textId="77777777" w:rsidR="00DA7BEA" w:rsidRDefault="00DA7BEA" w:rsidP="00DA7BEA">
      <w:pPr>
        <w:pStyle w:val="Odstavecseseznamem"/>
      </w:pPr>
    </w:p>
    <w:p w14:paraId="4B32D754" w14:textId="2E1080FB" w:rsidR="00DA7BEA" w:rsidRDefault="009743E1" w:rsidP="00606717">
      <w:pPr>
        <w:pStyle w:val="Odstavecseseznamem"/>
        <w:numPr>
          <w:ilvl w:val="0"/>
          <w:numId w:val="25"/>
        </w:numPr>
        <w:spacing w:after="0"/>
      </w:pPr>
      <w:r>
        <w:t>Pro výzkum</w:t>
      </w:r>
      <w:r w:rsidR="002C2B98">
        <w:t xml:space="preserve"> výzkumných otázek je</w:t>
      </w:r>
      <w:r>
        <w:t xml:space="preserve"> </w:t>
      </w:r>
      <w:r w:rsidR="00DA5101">
        <w:t xml:space="preserve">důležité mít připravené </w:t>
      </w:r>
      <w:r w:rsidR="00C609C7">
        <w:t xml:space="preserve">výzkumné </w:t>
      </w:r>
      <w:r w:rsidR="00DA5101">
        <w:t>prostředí</w:t>
      </w:r>
      <w:r w:rsidR="005F14B9">
        <w:t>. Toto testovací prostředí musí být neutrální a nejlépe</w:t>
      </w:r>
      <w:r w:rsidR="00196AE8">
        <w:t xml:space="preserve"> </w:t>
      </w:r>
      <w:r w:rsidR="00B969E6">
        <w:t>by</w:t>
      </w:r>
      <w:r w:rsidR="00196AE8">
        <w:t xml:space="preserve"> mělo</w:t>
      </w:r>
      <w:r w:rsidR="00B969E6">
        <w:t xml:space="preserve"> reflektova</w:t>
      </w:r>
      <w:r w:rsidR="00196AE8">
        <w:t>t</w:t>
      </w:r>
      <w:r w:rsidR="00B969E6">
        <w:t xml:space="preserve"> realitu.</w:t>
      </w:r>
      <w:r w:rsidR="00AE5B7C">
        <w:t xml:space="preserve"> Pro</w:t>
      </w:r>
      <w:r w:rsidR="00C609C7">
        <w:t xml:space="preserve"> výzkumné </w:t>
      </w:r>
      <w:r w:rsidR="00AE5B7C">
        <w:t xml:space="preserve">prostředí bude nutné vytvořit </w:t>
      </w:r>
      <w:r w:rsidR="004A2A14">
        <w:t xml:space="preserve">minimálně </w:t>
      </w:r>
      <w:r w:rsidR="000A5336">
        <w:t xml:space="preserve">jeden </w:t>
      </w:r>
      <w:r w:rsidR="004A2A14">
        <w:t>testovací scénář</w:t>
      </w:r>
      <w:r w:rsidR="00A74D92">
        <w:t>.</w:t>
      </w:r>
      <w:r w:rsidR="004A2A14">
        <w:t xml:space="preserve"> </w:t>
      </w:r>
      <w:r w:rsidR="00A74D92">
        <w:t>Na tomto scénáři</w:t>
      </w:r>
      <w:r w:rsidR="004A2A14">
        <w:t xml:space="preserve"> bude probíhat testování</w:t>
      </w:r>
      <w:r w:rsidR="00E31F6E">
        <w:t xml:space="preserve"> a je nutné,</w:t>
      </w:r>
      <w:r w:rsidR="00E1364C">
        <w:t xml:space="preserve"> aby byly splněn</w:t>
      </w:r>
      <w:r w:rsidR="00E31F6E">
        <w:t>y</w:t>
      </w:r>
      <w:r w:rsidR="00E1364C">
        <w:t xml:space="preserve"> technické požadavky na aplikace,</w:t>
      </w:r>
      <w:r w:rsidR="00E31F6E">
        <w:t xml:space="preserve"> například </w:t>
      </w:r>
      <w:r w:rsidR="00D34DB3">
        <w:t>aplikace,</w:t>
      </w:r>
      <w:r w:rsidR="00E1364C">
        <w:t xml:space="preserve"> kde probíhá přihlášení uživatele</w:t>
      </w:r>
      <w:r w:rsidR="00E31F6E">
        <w:t>,</w:t>
      </w:r>
      <w:r w:rsidR="00D618AE">
        <w:t xml:space="preserve"> dále také </w:t>
      </w:r>
      <w:r w:rsidR="00207C00">
        <w:t>bude potřeba vybrat aplikace</w:t>
      </w:r>
      <w:r w:rsidR="00D618AE">
        <w:t xml:space="preserve">, kde je možné využít API i </w:t>
      </w:r>
      <w:r w:rsidR="00D111F8">
        <w:t>uživatelské</w:t>
      </w:r>
      <w:r w:rsidR="00D618AE">
        <w:t xml:space="preserve"> rozhraní</w:t>
      </w:r>
      <w:r w:rsidR="00897FC9">
        <w:t xml:space="preserve">. </w:t>
      </w:r>
      <w:r w:rsidR="004A7F43">
        <w:t xml:space="preserve">Toto a </w:t>
      </w:r>
      <w:r w:rsidR="00B63BA7">
        <w:t>další</w:t>
      </w:r>
      <w:r w:rsidR="004A7F43">
        <w:t xml:space="preserve"> možné</w:t>
      </w:r>
      <w:r w:rsidR="00B63BA7">
        <w:t xml:space="preserve"> požadavky budou zahrnuty do </w:t>
      </w:r>
      <w:r w:rsidR="004A7F43">
        <w:t>testovacího</w:t>
      </w:r>
      <w:r w:rsidR="00B63BA7">
        <w:t xml:space="preserve"> scénář</w:t>
      </w:r>
      <w:r w:rsidR="008E3D7D">
        <w:t>e</w:t>
      </w:r>
      <w:r w:rsidR="00B63BA7">
        <w:t>.</w:t>
      </w:r>
    </w:p>
    <w:p w14:paraId="713CF93F" w14:textId="77777777" w:rsidR="00DA7BEA" w:rsidRDefault="00DA7BEA" w:rsidP="00DA7BEA">
      <w:pPr>
        <w:pStyle w:val="Odstavecseseznamem"/>
      </w:pPr>
    </w:p>
    <w:p w14:paraId="74CB0470" w14:textId="617C2E5B" w:rsidR="00DB753A" w:rsidRPr="000846EE" w:rsidRDefault="00CE15AC" w:rsidP="00DB753A">
      <w:pPr>
        <w:pStyle w:val="Odstavecseseznamem"/>
        <w:numPr>
          <w:ilvl w:val="0"/>
          <w:numId w:val="25"/>
        </w:numPr>
      </w:pPr>
      <w:r>
        <w:t xml:space="preserve">Po </w:t>
      </w:r>
      <w:r w:rsidR="002D0C94">
        <w:t xml:space="preserve">otestování </w:t>
      </w:r>
      <w:r w:rsidR="009E34DC">
        <w:t>hypotéz na navrž</w:t>
      </w:r>
      <w:r w:rsidR="00C03530">
        <w:t>eném</w:t>
      </w:r>
      <w:r w:rsidR="009E34DC">
        <w:t xml:space="preserve"> scénář</w:t>
      </w:r>
      <w:r w:rsidR="00C03530">
        <w:t>i</w:t>
      </w:r>
      <w:r w:rsidR="00C277D8">
        <w:t xml:space="preserve"> bude možné vyhodnotit výsledky a následně spočítat ekonomické dopady</w:t>
      </w:r>
      <w:r w:rsidR="00D75970">
        <w:t xml:space="preserve">. </w:t>
      </w:r>
    </w:p>
    <w:p w14:paraId="4A3565F0" w14:textId="7A4F8130" w:rsidR="008C2C7E" w:rsidRDefault="00AA6516" w:rsidP="008C2C7E">
      <w:r w:rsidRPr="00C40F8F">
        <w:t xml:space="preserve">Do </w:t>
      </w:r>
      <w:r w:rsidR="0027466A" w:rsidRPr="00C40F8F">
        <w:t>současnosti byly proveden</w:t>
      </w:r>
      <w:r w:rsidR="00C40F8F" w:rsidRPr="00C40F8F">
        <w:t>y první dv</w:t>
      </w:r>
      <w:r w:rsidR="005915B7">
        <w:t>a</w:t>
      </w:r>
      <w:r w:rsidR="00C40F8F" w:rsidRPr="00C40F8F">
        <w:t xml:space="preserve"> </w:t>
      </w:r>
      <w:r w:rsidR="005915B7">
        <w:t xml:space="preserve">body </w:t>
      </w:r>
      <w:r w:rsidR="00C40F8F" w:rsidRPr="00C40F8F">
        <w:t>metodiky</w:t>
      </w:r>
      <w:r w:rsidR="000131E2">
        <w:t xml:space="preserve">, a to literární rešerše odborné literatury a </w:t>
      </w:r>
      <w:r w:rsidR="00CF538F">
        <w:t xml:space="preserve">hloubkové rozhovory s RPA vývojáři, kteří pomohli nasměrovat </w:t>
      </w:r>
      <w:r w:rsidR="00A9337C">
        <w:t>výzkum tímto směrem a přinesli poznatky</w:t>
      </w:r>
      <w:r w:rsidR="009E0EE5">
        <w:t xml:space="preserve">, které budou </w:t>
      </w:r>
      <w:r w:rsidR="00BC56AC">
        <w:t>ověřeny během experimentů.</w:t>
      </w:r>
      <w:r w:rsidR="00351AE9">
        <w:t xml:space="preserve"> Druh</w:t>
      </w:r>
      <w:r w:rsidR="005915B7">
        <w:t>ý</w:t>
      </w:r>
      <w:r w:rsidR="00351AE9">
        <w:t xml:space="preserve"> </w:t>
      </w:r>
      <w:r w:rsidR="009972ED">
        <w:t>bod</w:t>
      </w:r>
      <w:r w:rsidR="00351AE9">
        <w:t xml:space="preserve"> metodiky </w:t>
      </w:r>
      <w:r w:rsidR="009972ED">
        <w:lastRenderedPageBreak/>
        <w:t>ohledně</w:t>
      </w:r>
      <w:r w:rsidR="00351AE9">
        <w:t xml:space="preserve"> stanovení výzkumných otázek </w:t>
      </w:r>
      <w:r w:rsidR="009972ED">
        <w:t>na základě současného stavu poznání je sepsán zde v této práci.</w:t>
      </w:r>
      <w:r w:rsidR="0071111F">
        <w:t xml:space="preserve"> Na základě těchto poznatků </w:t>
      </w:r>
      <w:r w:rsidR="001B32A9">
        <w:t>je</w:t>
      </w:r>
      <w:r w:rsidR="0008222B">
        <w:t xml:space="preserve"> napsán konferenční příspěvek na ICPM 2021</w:t>
      </w:r>
      <w:r w:rsidR="00E818AB">
        <w:t xml:space="preserve">, který je podpořen </w:t>
      </w:r>
      <w:r w:rsidR="000B1EAC">
        <w:t>projektem SGS</w:t>
      </w:r>
      <w:r w:rsidR="00A4488F">
        <w:t>-</w:t>
      </w:r>
      <w:r w:rsidR="00A4488F" w:rsidRPr="00A4488F">
        <w:t>21420</w:t>
      </w:r>
      <w:r w:rsidR="001B32A9">
        <w:t>.</w:t>
      </w:r>
      <w:r w:rsidR="004E38BB">
        <w:t xml:space="preserve"> </w:t>
      </w:r>
      <w:r w:rsidR="003A32AE">
        <w:t xml:space="preserve">Po představení příspěvku na konferenci probíhá odborná </w:t>
      </w:r>
      <w:r w:rsidR="00DA7BEA">
        <w:t>diskuse</w:t>
      </w:r>
      <w:r w:rsidR="003A32AE">
        <w:t xml:space="preserve"> s odborníky </w:t>
      </w:r>
      <w:r w:rsidR="00D81CD2">
        <w:t xml:space="preserve">na dané téma, </w:t>
      </w:r>
      <w:r w:rsidR="00DA7BEA">
        <w:t>kde studenti doktorského studia mají šanci získat konstruktivní zpětnou vazbu.</w:t>
      </w:r>
    </w:p>
    <w:p w14:paraId="3B750042" w14:textId="1297A95D" w:rsidR="00DA7BEA" w:rsidRDefault="00DA7BEA" w:rsidP="008C2C7E"/>
    <w:p w14:paraId="5F490FE7" w14:textId="77777777" w:rsidR="00DA7BEA" w:rsidRPr="00C40F8F" w:rsidRDefault="00DA7BEA" w:rsidP="008C2C7E"/>
    <w:p w14:paraId="08C1EC00" w14:textId="11999BF8" w:rsidR="00732F5E" w:rsidRDefault="00732F5E" w:rsidP="00732F5E">
      <w:pPr>
        <w:pStyle w:val="Nadpis1"/>
        <w:numPr>
          <w:ilvl w:val="0"/>
          <w:numId w:val="0"/>
        </w:numPr>
      </w:pPr>
      <w:bookmarkStart w:id="13" w:name="_Toc79137093"/>
      <w:r>
        <w:lastRenderedPageBreak/>
        <w:t>Závěr</w:t>
      </w:r>
      <w:bookmarkEnd w:id="13"/>
    </w:p>
    <w:p w14:paraId="4D014119" w14:textId="0AC3B4A9" w:rsidR="00843CBD" w:rsidRPr="00843CBD" w:rsidRDefault="00F81F9B" w:rsidP="00843CBD">
      <w:pPr>
        <w:rPr>
          <w:lang w:eastAsia="cs-CZ"/>
        </w:rPr>
      </w:pPr>
      <w:r>
        <w:rPr>
          <w:lang w:eastAsia="cs-CZ"/>
        </w:rPr>
        <w:t>Cílem této práce bylo představit cíle</w:t>
      </w:r>
      <w:r w:rsidR="00843CBD">
        <w:rPr>
          <w:lang w:eastAsia="cs-CZ"/>
        </w:rPr>
        <w:t xml:space="preserve"> výzkumu a rovněž i téma disertační práce autora. Práce je rozdělena </w:t>
      </w:r>
      <w:r w:rsidR="00AA0A84">
        <w:rPr>
          <w:lang w:eastAsia="cs-CZ"/>
        </w:rPr>
        <w:t>do tří hlavní</w:t>
      </w:r>
      <w:r w:rsidR="000C3720">
        <w:rPr>
          <w:lang w:eastAsia="cs-CZ"/>
        </w:rPr>
        <w:t>ch částí.</w:t>
      </w:r>
      <w:r w:rsidR="00843CBD">
        <w:rPr>
          <w:lang w:eastAsia="cs-CZ"/>
        </w:rPr>
        <w:t xml:space="preserve"> </w:t>
      </w:r>
      <w:r w:rsidR="000C3720">
        <w:rPr>
          <w:lang w:eastAsia="cs-CZ"/>
        </w:rPr>
        <w:t>P</w:t>
      </w:r>
      <w:r w:rsidR="00843CBD">
        <w:rPr>
          <w:lang w:eastAsia="cs-CZ"/>
        </w:rPr>
        <w:t xml:space="preserve">rvní a největší část </w:t>
      </w:r>
      <w:r w:rsidR="000C3720">
        <w:rPr>
          <w:lang w:eastAsia="cs-CZ"/>
        </w:rPr>
        <w:t>této práce, je</w:t>
      </w:r>
      <w:r w:rsidR="00843CBD">
        <w:rPr>
          <w:lang w:eastAsia="cs-CZ"/>
        </w:rPr>
        <w:t xml:space="preserve"> </w:t>
      </w:r>
      <w:r w:rsidR="000C3720">
        <w:rPr>
          <w:lang w:eastAsia="cs-CZ"/>
        </w:rPr>
        <w:t>sepsána</w:t>
      </w:r>
      <w:r w:rsidR="00843CBD">
        <w:rPr>
          <w:lang w:eastAsia="cs-CZ"/>
        </w:rPr>
        <w:t xml:space="preserve"> literární rešerše popisující </w:t>
      </w:r>
      <w:r w:rsidR="00E07AAF">
        <w:rPr>
          <w:lang w:eastAsia="cs-CZ"/>
        </w:rPr>
        <w:t xml:space="preserve">robotickou procesní </w:t>
      </w:r>
      <w:r w:rsidR="00955182">
        <w:rPr>
          <w:lang w:eastAsia="cs-CZ"/>
        </w:rPr>
        <w:t>automatizaci</w:t>
      </w:r>
      <w:r w:rsidR="00E07AAF">
        <w:rPr>
          <w:lang w:eastAsia="cs-CZ"/>
        </w:rPr>
        <w:t xml:space="preserve"> a </w:t>
      </w:r>
      <w:proofErr w:type="spellStart"/>
      <w:r w:rsidR="00E07AAF">
        <w:rPr>
          <w:lang w:eastAsia="cs-CZ"/>
        </w:rPr>
        <w:t>process</w:t>
      </w:r>
      <w:proofErr w:type="spellEnd"/>
      <w:r w:rsidR="00E07AAF">
        <w:rPr>
          <w:lang w:eastAsia="cs-CZ"/>
        </w:rPr>
        <w:t xml:space="preserve"> </w:t>
      </w:r>
      <w:proofErr w:type="spellStart"/>
      <w:r w:rsidR="00E07AAF">
        <w:rPr>
          <w:lang w:eastAsia="cs-CZ"/>
        </w:rPr>
        <w:t>mining</w:t>
      </w:r>
      <w:proofErr w:type="spellEnd"/>
      <w:r w:rsidR="00E07AAF">
        <w:rPr>
          <w:lang w:eastAsia="cs-CZ"/>
        </w:rPr>
        <w:t xml:space="preserve">. </w:t>
      </w:r>
      <w:r w:rsidR="00843CBD">
        <w:rPr>
          <w:lang w:eastAsia="cs-CZ"/>
        </w:rPr>
        <w:t xml:space="preserve">Literární rešerše též </w:t>
      </w:r>
      <w:r w:rsidR="00B5248D">
        <w:rPr>
          <w:lang w:eastAsia="cs-CZ"/>
        </w:rPr>
        <w:t>ukaz</w:t>
      </w:r>
      <w:r w:rsidR="00554CD8">
        <w:rPr>
          <w:lang w:eastAsia="cs-CZ"/>
        </w:rPr>
        <w:t>u</w:t>
      </w:r>
      <w:r w:rsidR="00B5248D">
        <w:rPr>
          <w:lang w:eastAsia="cs-CZ"/>
        </w:rPr>
        <w:t>je</w:t>
      </w:r>
      <w:r w:rsidR="00554CD8">
        <w:rPr>
          <w:lang w:eastAsia="cs-CZ"/>
        </w:rPr>
        <w:t xml:space="preserve"> současný stav poznání a </w:t>
      </w:r>
      <w:r w:rsidR="00036969">
        <w:rPr>
          <w:lang w:eastAsia="cs-CZ"/>
        </w:rPr>
        <w:t xml:space="preserve">vědecké výzvy, které je možné </w:t>
      </w:r>
      <w:r w:rsidR="00D846EC">
        <w:rPr>
          <w:lang w:eastAsia="cs-CZ"/>
        </w:rPr>
        <w:t>zkoumat.</w:t>
      </w:r>
      <w:r w:rsidR="00843CBD">
        <w:rPr>
          <w:lang w:eastAsia="cs-CZ"/>
        </w:rPr>
        <w:t xml:space="preserve"> Druhá část práce se věnovala </w:t>
      </w:r>
      <w:r w:rsidR="00D846EC">
        <w:rPr>
          <w:lang w:eastAsia="cs-CZ"/>
        </w:rPr>
        <w:t xml:space="preserve">hlavnímu </w:t>
      </w:r>
      <w:r w:rsidR="00D06D1F">
        <w:rPr>
          <w:lang w:eastAsia="cs-CZ"/>
        </w:rPr>
        <w:t>cíli</w:t>
      </w:r>
      <w:r w:rsidR="00D846EC">
        <w:rPr>
          <w:lang w:eastAsia="cs-CZ"/>
        </w:rPr>
        <w:t xml:space="preserve"> a výzkumným otázkám</w:t>
      </w:r>
      <w:r w:rsidR="00843CBD">
        <w:rPr>
          <w:lang w:eastAsia="cs-CZ"/>
        </w:rPr>
        <w:t xml:space="preserve"> disertační práce.</w:t>
      </w:r>
      <w:r w:rsidR="00B93978">
        <w:rPr>
          <w:lang w:eastAsia="cs-CZ"/>
        </w:rPr>
        <w:t xml:space="preserve"> Hlavním cílem disertační práce je: </w:t>
      </w:r>
      <w:r w:rsidR="00B93978">
        <w:t xml:space="preserve">Vytvoření standardu pro tvorbu RPA robotů, tak aby RPA roboti byly </w:t>
      </w:r>
      <w:r w:rsidR="00EA38AD">
        <w:t>výkonnější</w:t>
      </w:r>
      <w:r w:rsidR="00B93978">
        <w:t xml:space="preserve">, jednoduší na údržbu </w:t>
      </w:r>
      <w:r w:rsidR="00955182">
        <w:t>a podchyceným případných výjimek</w:t>
      </w:r>
      <w:r w:rsidR="00B93978">
        <w:t>.</w:t>
      </w:r>
      <w:r w:rsidR="00843CBD">
        <w:rPr>
          <w:lang w:eastAsia="cs-CZ"/>
        </w:rPr>
        <w:t xml:space="preserve"> </w:t>
      </w:r>
      <w:r w:rsidR="00A97EFE">
        <w:rPr>
          <w:lang w:eastAsia="cs-CZ"/>
        </w:rPr>
        <w:t>V třetí části b</w:t>
      </w:r>
      <w:r w:rsidR="00843CBD">
        <w:rPr>
          <w:lang w:eastAsia="cs-CZ"/>
        </w:rPr>
        <w:t>yl</w:t>
      </w:r>
      <w:r w:rsidR="00A97EFE">
        <w:rPr>
          <w:lang w:eastAsia="cs-CZ"/>
        </w:rPr>
        <w:t>a</w:t>
      </w:r>
      <w:r w:rsidR="00843CBD">
        <w:rPr>
          <w:lang w:eastAsia="cs-CZ"/>
        </w:rPr>
        <w:t xml:space="preserve"> popsána plánovaná metodika práce</w:t>
      </w:r>
      <w:r w:rsidR="00C62896">
        <w:rPr>
          <w:lang w:eastAsia="cs-CZ"/>
        </w:rPr>
        <w:t xml:space="preserve">, která je rozdělena do pěti hlavní částí. </w:t>
      </w:r>
    </w:p>
    <w:p w14:paraId="4E12CC44" w14:textId="77777777" w:rsidR="00583B4A" w:rsidRPr="00583B4A" w:rsidRDefault="00583B4A" w:rsidP="00583B4A"/>
    <w:p w14:paraId="7D672D3E" w14:textId="7A3FAB97" w:rsidR="00732F5E" w:rsidRDefault="00732F5E">
      <w:pPr>
        <w:spacing w:after="0" w:line="240" w:lineRule="auto"/>
        <w:jc w:val="left"/>
      </w:pPr>
      <w:r>
        <w:br w:type="page"/>
      </w:r>
    </w:p>
    <w:p w14:paraId="77A6BAA9" w14:textId="6D515FEF" w:rsidR="00732F5E" w:rsidRDefault="00732F5E" w:rsidP="00732F5E">
      <w:pPr>
        <w:pStyle w:val="Nadpis1"/>
        <w:numPr>
          <w:ilvl w:val="0"/>
          <w:numId w:val="0"/>
        </w:numPr>
        <w:ind w:left="431" w:hanging="431"/>
      </w:pPr>
      <w:bookmarkStart w:id="14" w:name="_Toc79137094"/>
      <w:r>
        <w:lastRenderedPageBreak/>
        <w:t>Publikační činnost</w:t>
      </w:r>
      <w:bookmarkEnd w:id="14"/>
    </w:p>
    <w:p w14:paraId="65DA3873" w14:textId="233BC460" w:rsidR="00FB1B96" w:rsidRDefault="00D7385F" w:rsidP="00FB1B96">
      <w:pPr>
        <w:rPr>
          <w:lang w:val="en-GB"/>
        </w:rPr>
      </w:pPr>
      <w:r>
        <w:t xml:space="preserve">Příspěvky na konferenci SOR 21 </w:t>
      </w:r>
      <w:r w:rsidR="00F57829">
        <w:t>(</w:t>
      </w:r>
      <w:r>
        <w:t>v recenzním řízení</w:t>
      </w:r>
      <w:r w:rsidR="00F57829">
        <w:t>)</w:t>
      </w:r>
      <w:r>
        <w:t>:</w:t>
      </w:r>
    </w:p>
    <w:p w14:paraId="3678CEE3" w14:textId="77777777" w:rsidR="00DF084D" w:rsidRPr="00DF084D" w:rsidRDefault="00DF084D" w:rsidP="00F57829">
      <w:pPr>
        <w:pStyle w:val="Bibliografie"/>
        <w:ind w:left="431"/>
      </w:pPr>
      <w:r w:rsidRPr="00DF084D">
        <w:t>PRŮCHA, Petr a Petra KAŠPAROVÁ, 2021. USE OF EMOTION IN DESIGNING BI DASHBOARDS. In: </w:t>
      </w:r>
      <w:r w:rsidRPr="00DF084D">
        <w:rPr>
          <w:i/>
          <w:iCs/>
        </w:rPr>
        <w:t>SOR ’21</w:t>
      </w:r>
      <w:r w:rsidRPr="00DF084D">
        <w:t xml:space="preserve">: </w:t>
      </w:r>
      <w:proofErr w:type="spellStart"/>
      <w:r w:rsidRPr="00DF084D">
        <w:rPr>
          <w:i/>
          <w:iCs/>
        </w:rPr>
        <w:t>Proceedings</w:t>
      </w:r>
      <w:proofErr w:type="spellEnd"/>
      <w:r w:rsidRPr="00DF084D">
        <w:rPr>
          <w:i/>
          <w:iCs/>
        </w:rPr>
        <w:t xml:space="preserve"> </w:t>
      </w:r>
      <w:proofErr w:type="spellStart"/>
      <w:r w:rsidRPr="00DF084D">
        <w:rPr>
          <w:i/>
          <w:iCs/>
        </w:rPr>
        <w:t>of</w:t>
      </w:r>
      <w:proofErr w:type="spellEnd"/>
      <w:r w:rsidRPr="00DF084D">
        <w:rPr>
          <w:i/>
          <w:iCs/>
        </w:rPr>
        <w:t xml:space="preserve"> </w:t>
      </w:r>
      <w:proofErr w:type="spellStart"/>
      <w:r w:rsidRPr="00DF084D">
        <w:rPr>
          <w:i/>
          <w:iCs/>
        </w:rPr>
        <w:t>the</w:t>
      </w:r>
      <w:proofErr w:type="spellEnd"/>
      <w:r w:rsidRPr="00DF084D">
        <w:rPr>
          <w:i/>
          <w:iCs/>
        </w:rPr>
        <w:t xml:space="preserve"> 16th International </w:t>
      </w:r>
      <w:proofErr w:type="gramStart"/>
      <w:r w:rsidRPr="00DF084D">
        <w:rPr>
          <w:i/>
          <w:iCs/>
        </w:rPr>
        <w:t>Symposium</w:t>
      </w:r>
      <w:proofErr w:type="gramEnd"/>
      <w:r w:rsidRPr="00DF084D">
        <w:rPr>
          <w:i/>
          <w:iCs/>
        </w:rPr>
        <w:t xml:space="preserve"> on </w:t>
      </w:r>
      <w:proofErr w:type="spellStart"/>
      <w:r w:rsidRPr="00DF084D">
        <w:rPr>
          <w:i/>
          <w:iCs/>
        </w:rPr>
        <w:t>Operations</w:t>
      </w:r>
      <w:proofErr w:type="spellEnd"/>
      <w:r w:rsidRPr="00DF084D">
        <w:rPr>
          <w:i/>
          <w:iCs/>
        </w:rPr>
        <w:t xml:space="preserve"> </w:t>
      </w:r>
      <w:proofErr w:type="spellStart"/>
      <w:r w:rsidRPr="00DF084D">
        <w:rPr>
          <w:i/>
          <w:iCs/>
        </w:rPr>
        <w:t>Research</w:t>
      </w:r>
      <w:proofErr w:type="spellEnd"/>
      <w:r w:rsidRPr="00DF084D">
        <w:rPr>
          <w:i/>
          <w:iCs/>
        </w:rPr>
        <w:t>, SOR 2021</w:t>
      </w:r>
      <w:r w:rsidRPr="00DF084D">
        <w:t xml:space="preserve">. </w:t>
      </w:r>
    </w:p>
    <w:p w14:paraId="78015604" w14:textId="38D251E6" w:rsidR="00DF084D" w:rsidRPr="00DF084D" w:rsidRDefault="00DF084D" w:rsidP="00FB1B96"/>
    <w:p w14:paraId="57802D7C" w14:textId="77777777" w:rsidR="00285B85" w:rsidRPr="00285B85" w:rsidRDefault="00285B85">
      <w:pPr>
        <w:spacing w:after="0" w:line="240" w:lineRule="auto"/>
        <w:jc w:val="left"/>
      </w:pPr>
    </w:p>
    <w:p w14:paraId="0ABFEB8C" w14:textId="7C723E89" w:rsidR="00CC6AF4" w:rsidRDefault="00CC6AF4" w:rsidP="00CC6AF4">
      <w:pPr>
        <w:pStyle w:val="Nadpis1"/>
        <w:numPr>
          <w:ilvl w:val="0"/>
          <w:numId w:val="0"/>
        </w:numPr>
        <w:ind w:left="431" w:hanging="431"/>
      </w:pPr>
      <w:bookmarkStart w:id="15" w:name="_Toc44863376"/>
      <w:bookmarkStart w:id="16" w:name="_Toc79137095"/>
      <w:r>
        <w:lastRenderedPageBreak/>
        <w:t>Seznam použité literatury</w:t>
      </w:r>
      <w:bookmarkEnd w:id="15"/>
      <w:bookmarkEnd w:id="16"/>
    </w:p>
    <w:p w14:paraId="436F42ED" w14:textId="77777777" w:rsidR="0012219F" w:rsidRPr="0012219F" w:rsidRDefault="00EA50C9" w:rsidP="0012219F">
      <w:pPr>
        <w:pStyle w:val="Bibliografie"/>
      </w:pPr>
      <w:r>
        <w:fldChar w:fldCharType="begin"/>
      </w:r>
      <w:r w:rsidR="0012219F">
        <w:instrText xml:space="preserve"> ADDIN ZOTERO_BIBL {"uncited":[],"omitted":[],"custom":[]} CSL_BIBLIOGRAPHY </w:instrText>
      </w:r>
      <w:r>
        <w:fldChar w:fldCharType="separate"/>
      </w:r>
      <w:r w:rsidR="0012219F" w:rsidRPr="0012219F">
        <w:t xml:space="preserve">AGOSTINELLI, Simone, Andrea MARRELLA a Massimo MECELLA, 2019. </w:t>
      </w:r>
      <w:proofErr w:type="spellStart"/>
      <w:r w:rsidR="0012219F" w:rsidRPr="0012219F">
        <w:t>Research</w:t>
      </w:r>
      <w:proofErr w:type="spellEnd"/>
      <w:r w:rsidR="0012219F" w:rsidRPr="0012219F">
        <w:t xml:space="preserve"> </w:t>
      </w:r>
      <w:proofErr w:type="spellStart"/>
      <w:r w:rsidR="0012219F" w:rsidRPr="0012219F">
        <w:t>Challenges</w:t>
      </w:r>
      <w:proofErr w:type="spellEnd"/>
      <w:r w:rsidR="0012219F" w:rsidRPr="0012219F">
        <w:t xml:space="preserve"> </w:t>
      </w:r>
      <w:proofErr w:type="spellStart"/>
      <w:r w:rsidR="0012219F" w:rsidRPr="0012219F">
        <w:t>for</w:t>
      </w:r>
      <w:proofErr w:type="spellEnd"/>
      <w:r w:rsidR="0012219F" w:rsidRPr="0012219F">
        <w:t xml:space="preserve"> </w:t>
      </w:r>
      <w:proofErr w:type="spellStart"/>
      <w:r w:rsidR="0012219F" w:rsidRPr="0012219F">
        <w:t>Intelligent</w:t>
      </w:r>
      <w:proofErr w:type="spellEnd"/>
      <w:r w:rsidR="0012219F" w:rsidRPr="0012219F">
        <w:t xml:space="preserve"> </w:t>
      </w:r>
      <w:proofErr w:type="spellStart"/>
      <w:r w:rsidR="0012219F" w:rsidRPr="0012219F">
        <w:t>Robotic</w:t>
      </w:r>
      <w:proofErr w:type="spellEnd"/>
      <w:r w:rsidR="0012219F" w:rsidRPr="0012219F">
        <w:t xml:space="preserve"> </w:t>
      </w:r>
      <w:proofErr w:type="spellStart"/>
      <w:r w:rsidR="0012219F" w:rsidRPr="0012219F">
        <w:t>Process</w:t>
      </w:r>
      <w:proofErr w:type="spellEnd"/>
      <w:r w:rsidR="0012219F" w:rsidRPr="0012219F">
        <w:t xml:space="preserve"> </w:t>
      </w:r>
      <w:proofErr w:type="spellStart"/>
      <w:r w:rsidR="0012219F" w:rsidRPr="0012219F">
        <w:t>Automation</w:t>
      </w:r>
      <w:proofErr w:type="spellEnd"/>
      <w:r w:rsidR="0012219F" w:rsidRPr="0012219F">
        <w:t xml:space="preserve">. In: Chiara DI FRANCESCOMARINO, </w:t>
      </w:r>
      <w:proofErr w:type="spellStart"/>
      <w:r w:rsidR="0012219F" w:rsidRPr="0012219F">
        <w:t>Remco</w:t>
      </w:r>
      <w:proofErr w:type="spellEnd"/>
      <w:r w:rsidR="0012219F" w:rsidRPr="0012219F">
        <w:t xml:space="preserve"> DIJKMAN a Uwe ZDUN, </w:t>
      </w:r>
      <w:proofErr w:type="spellStart"/>
      <w:r w:rsidR="0012219F" w:rsidRPr="0012219F">
        <w:t>ed</w:t>
      </w:r>
      <w:proofErr w:type="spellEnd"/>
      <w:r w:rsidR="0012219F" w:rsidRPr="0012219F">
        <w:t xml:space="preserve">. </w:t>
      </w:r>
      <w:r w:rsidR="0012219F" w:rsidRPr="0012219F">
        <w:rPr>
          <w:i/>
          <w:iCs/>
        </w:rPr>
        <w:t xml:space="preserve">Business </w:t>
      </w:r>
      <w:proofErr w:type="spellStart"/>
      <w:r w:rsidR="0012219F" w:rsidRPr="0012219F">
        <w:rPr>
          <w:i/>
          <w:iCs/>
        </w:rPr>
        <w:t>Process</w:t>
      </w:r>
      <w:proofErr w:type="spellEnd"/>
      <w:r w:rsidR="0012219F" w:rsidRPr="0012219F">
        <w:rPr>
          <w:i/>
          <w:iCs/>
        </w:rPr>
        <w:t xml:space="preserve"> Management </w:t>
      </w:r>
      <w:proofErr w:type="spellStart"/>
      <w:r w:rsidR="0012219F" w:rsidRPr="0012219F">
        <w:rPr>
          <w:i/>
          <w:iCs/>
        </w:rPr>
        <w:t>Workshops</w:t>
      </w:r>
      <w:proofErr w:type="spellEnd"/>
      <w:r w:rsidR="0012219F" w:rsidRPr="0012219F">
        <w:t xml:space="preserve"> [online]. </w:t>
      </w:r>
      <w:proofErr w:type="spellStart"/>
      <w:r w:rsidR="0012219F" w:rsidRPr="0012219F">
        <w:t>Cham</w:t>
      </w:r>
      <w:proofErr w:type="spellEnd"/>
      <w:r w:rsidR="0012219F" w:rsidRPr="0012219F">
        <w:t xml:space="preserve">: </w:t>
      </w:r>
      <w:proofErr w:type="spellStart"/>
      <w:r w:rsidR="0012219F" w:rsidRPr="0012219F">
        <w:t>Springer</w:t>
      </w:r>
      <w:proofErr w:type="spellEnd"/>
      <w:r w:rsidR="0012219F" w:rsidRPr="0012219F">
        <w:t xml:space="preserve"> International </w:t>
      </w:r>
      <w:proofErr w:type="spellStart"/>
      <w:r w:rsidR="0012219F" w:rsidRPr="0012219F">
        <w:t>Publishing</w:t>
      </w:r>
      <w:proofErr w:type="spellEnd"/>
      <w:r w:rsidR="0012219F" w:rsidRPr="0012219F">
        <w:t xml:space="preserve">, s. 12–18. </w:t>
      </w:r>
      <w:proofErr w:type="spellStart"/>
      <w:r w:rsidR="0012219F" w:rsidRPr="0012219F">
        <w:t>Lecture</w:t>
      </w:r>
      <w:proofErr w:type="spellEnd"/>
      <w:r w:rsidR="0012219F" w:rsidRPr="0012219F">
        <w:t xml:space="preserve"> Notes in Business </w:t>
      </w:r>
      <w:proofErr w:type="spellStart"/>
      <w:r w:rsidR="0012219F" w:rsidRPr="0012219F">
        <w:t>Information</w:t>
      </w:r>
      <w:proofErr w:type="spellEnd"/>
      <w:r w:rsidR="0012219F" w:rsidRPr="0012219F">
        <w:t xml:space="preserve"> </w:t>
      </w:r>
      <w:proofErr w:type="spellStart"/>
      <w:r w:rsidR="0012219F" w:rsidRPr="0012219F">
        <w:t>Processing</w:t>
      </w:r>
      <w:proofErr w:type="spellEnd"/>
      <w:r w:rsidR="0012219F" w:rsidRPr="0012219F">
        <w:t>. ISBN 978-3-030-37453-2. Dostupné z: doi:10.1007/978-3-030-37453-2_2</w:t>
      </w:r>
    </w:p>
    <w:p w14:paraId="1E67643A" w14:textId="77777777" w:rsidR="0012219F" w:rsidRPr="0012219F" w:rsidRDefault="0012219F" w:rsidP="0012219F">
      <w:pPr>
        <w:pStyle w:val="Bibliografie"/>
      </w:pPr>
      <w:r w:rsidRPr="0012219F">
        <w:t xml:space="preserve">AGUIRRE, Santiago a Alejandro RODRIGUEZ, 2017. </w:t>
      </w:r>
      <w:proofErr w:type="spellStart"/>
      <w:r w:rsidRPr="0012219F">
        <w:t>Automation</w:t>
      </w:r>
      <w:proofErr w:type="spellEnd"/>
      <w:r w:rsidRPr="0012219F">
        <w:t xml:space="preserve"> </w:t>
      </w:r>
      <w:proofErr w:type="spellStart"/>
      <w:r w:rsidRPr="0012219F">
        <w:t>of</w:t>
      </w:r>
      <w:proofErr w:type="spellEnd"/>
      <w:r w:rsidRPr="0012219F">
        <w:t xml:space="preserve"> a Business </w:t>
      </w:r>
      <w:proofErr w:type="spellStart"/>
      <w:r w:rsidRPr="0012219F">
        <w:t>Process</w:t>
      </w:r>
      <w:proofErr w:type="spellEnd"/>
      <w:r w:rsidRPr="0012219F">
        <w:t xml:space="preserve"> </w:t>
      </w:r>
      <w:proofErr w:type="spellStart"/>
      <w:r w:rsidRPr="0012219F">
        <w:t>Using</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RPA): A Case Study. In: Juan Carlos FIGUEROA-GARCÍA, </w:t>
      </w:r>
      <w:proofErr w:type="spellStart"/>
      <w:r w:rsidRPr="0012219F">
        <w:t>Eduyn</w:t>
      </w:r>
      <w:proofErr w:type="spellEnd"/>
      <w:r w:rsidRPr="0012219F">
        <w:t xml:space="preserve"> </w:t>
      </w:r>
      <w:proofErr w:type="spellStart"/>
      <w:r w:rsidRPr="0012219F">
        <w:t>Ramiro</w:t>
      </w:r>
      <w:proofErr w:type="spellEnd"/>
      <w:r w:rsidRPr="0012219F">
        <w:t xml:space="preserve"> LÓPEZ-SANTANA, José Luis VILLA-RAMÍREZ a Roberto FERRO-ESCOBAR, </w:t>
      </w:r>
      <w:proofErr w:type="spellStart"/>
      <w:r w:rsidRPr="0012219F">
        <w:t>ed</w:t>
      </w:r>
      <w:proofErr w:type="spellEnd"/>
      <w:r w:rsidRPr="0012219F">
        <w:t xml:space="preserve">. </w:t>
      </w:r>
      <w:proofErr w:type="spellStart"/>
      <w:r w:rsidRPr="0012219F">
        <w:rPr>
          <w:i/>
          <w:iCs/>
        </w:rPr>
        <w:t>Applied</w:t>
      </w:r>
      <w:proofErr w:type="spellEnd"/>
      <w:r w:rsidRPr="0012219F">
        <w:rPr>
          <w:i/>
          <w:iCs/>
        </w:rPr>
        <w:t xml:space="preserve"> </w:t>
      </w:r>
      <w:proofErr w:type="spellStart"/>
      <w:r w:rsidRPr="0012219F">
        <w:rPr>
          <w:i/>
          <w:iCs/>
        </w:rPr>
        <w:t>Computer</w:t>
      </w:r>
      <w:proofErr w:type="spellEnd"/>
      <w:r w:rsidRPr="0012219F">
        <w:rPr>
          <w:i/>
          <w:iCs/>
        </w:rPr>
        <w:t xml:space="preserve"> </w:t>
      </w:r>
      <w:proofErr w:type="spellStart"/>
      <w:r w:rsidRPr="0012219F">
        <w:rPr>
          <w:i/>
          <w:iCs/>
        </w:rPr>
        <w:t>Sciences</w:t>
      </w:r>
      <w:proofErr w:type="spellEnd"/>
      <w:r w:rsidRPr="0012219F">
        <w:rPr>
          <w:i/>
          <w:iCs/>
        </w:rPr>
        <w:t xml:space="preserve"> in </w:t>
      </w:r>
      <w:proofErr w:type="spellStart"/>
      <w:r w:rsidRPr="0012219F">
        <w:rPr>
          <w:i/>
          <w:iCs/>
        </w:rPr>
        <w:t>Engineering</w:t>
      </w:r>
      <w:proofErr w:type="spellEnd"/>
      <w:r w:rsidRPr="0012219F">
        <w:t xml:space="preserve"> [online]. </w:t>
      </w:r>
      <w:proofErr w:type="spellStart"/>
      <w:r w:rsidRPr="0012219F">
        <w:t>Cham</w:t>
      </w:r>
      <w:proofErr w:type="spellEnd"/>
      <w:r w:rsidRPr="0012219F">
        <w:t xml:space="preserve">: </w:t>
      </w:r>
      <w:proofErr w:type="spellStart"/>
      <w:r w:rsidRPr="0012219F">
        <w:t>Springer</w:t>
      </w:r>
      <w:proofErr w:type="spellEnd"/>
      <w:r w:rsidRPr="0012219F">
        <w:t xml:space="preserve"> International </w:t>
      </w:r>
      <w:proofErr w:type="spellStart"/>
      <w:r w:rsidRPr="0012219F">
        <w:t>Publishing</w:t>
      </w:r>
      <w:proofErr w:type="spellEnd"/>
      <w:r w:rsidRPr="0012219F">
        <w:t xml:space="preserve">, Communications in </w:t>
      </w:r>
      <w:proofErr w:type="spellStart"/>
      <w:r w:rsidRPr="0012219F">
        <w:t>Computer</w:t>
      </w:r>
      <w:proofErr w:type="spellEnd"/>
      <w:r w:rsidRPr="0012219F">
        <w:t xml:space="preserve"> and </w:t>
      </w:r>
      <w:proofErr w:type="spellStart"/>
      <w:r w:rsidRPr="0012219F">
        <w:t>Information</w:t>
      </w:r>
      <w:proofErr w:type="spellEnd"/>
      <w:r w:rsidRPr="0012219F">
        <w:t xml:space="preserve"> Science, s. 65–71 [vid. 2021-06-02]. ISBN 978-3-319-66962-5. Dostupné z: doi:10.1007/978-3-319-66963-2_7</w:t>
      </w:r>
    </w:p>
    <w:p w14:paraId="7F7CCEA5" w14:textId="77777777" w:rsidR="0012219F" w:rsidRPr="0012219F" w:rsidRDefault="0012219F" w:rsidP="0012219F">
      <w:pPr>
        <w:pStyle w:val="Bibliografie"/>
      </w:pPr>
      <w:r w:rsidRPr="0012219F">
        <w:t xml:space="preserve">ALLEN, Matthew a Susan HORWITZ, 2003. </w:t>
      </w:r>
      <w:proofErr w:type="spellStart"/>
      <w:r w:rsidRPr="0012219F">
        <w:t>Slicing</w:t>
      </w:r>
      <w:proofErr w:type="spellEnd"/>
      <w:r w:rsidRPr="0012219F">
        <w:t xml:space="preserve"> </w:t>
      </w:r>
      <w:proofErr w:type="spellStart"/>
      <w:r w:rsidRPr="0012219F">
        <w:t>java</w:t>
      </w:r>
      <w:proofErr w:type="spellEnd"/>
      <w:r w:rsidRPr="0012219F">
        <w:t xml:space="preserve"> </w:t>
      </w:r>
      <w:proofErr w:type="spellStart"/>
      <w:r w:rsidRPr="0012219F">
        <w:t>programs</w:t>
      </w:r>
      <w:proofErr w:type="spellEnd"/>
      <w:r w:rsidRPr="0012219F">
        <w:t xml:space="preserve"> </w:t>
      </w:r>
      <w:proofErr w:type="spellStart"/>
      <w:r w:rsidRPr="0012219F">
        <w:t>that</w:t>
      </w:r>
      <w:proofErr w:type="spellEnd"/>
      <w:r w:rsidRPr="0012219F">
        <w:t xml:space="preserve"> </w:t>
      </w:r>
      <w:proofErr w:type="spellStart"/>
      <w:r w:rsidRPr="0012219F">
        <w:t>throw</w:t>
      </w:r>
      <w:proofErr w:type="spellEnd"/>
      <w:r w:rsidRPr="0012219F">
        <w:t xml:space="preserve"> and </w:t>
      </w:r>
      <w:proofErr w:type="spellStart"/>
      <w:r w:rsidRPr="0012219F">
        <w:t>catch</w:t>
      </w:r>
      <w:proofErr w:type="spellEnd"/>
      <w:r w:rsidRPr="0012219F">
        <w:t xml:space="preserve"> </w:t>
      </w:r>
      <w:proofErr w:type="spellStart"/>
      <w:r w:rsidRPr="0012219F">
        <w:t>exceptions</w:t>
      </w:r>
      <w:proofErr w:type="spellEnd"/>
      <w:r w:rsidRPr="0012219F">
        <w:t xml:space="preserve">. </w:t>
      </w:r>
      <w:r w:rsidRPr="0012219F">
        <w:rPr>
          <w:i/>
          <w:iCs/>
        </w:rPr>
        <w:t xml:space="preserve">ACM SIGPLAN </w:t>
      </w:r>
      <w:proofErr w:type="spellStart"/>
      <w:r w:rsidRPr="0012219F">
        <w:rPr>
          <w:i/>
          <w:iCs/>
        </w:rPr>
        <w:t>Notices</w:t>
      </w:r>
      <w:proofErr w:type="spellEnd"/>
      <w:r w:rsidRPr="0012219F">
        <w:t xml:space="preserve"> [online]. </w:t>
      </w:r>
      <w:r w:rsidRPr="0012219F">
        <w:rPr>
          <w:b/>
          <w:bCs/>
        </w:rPr>
        <w:t>38</w:t>
      </w:r>
      <w:r w:rsidRPr="0012219F">
        <w:t>(10), 44–54. ISSN 0362-1340, 1558-1160. Dostupné z: doi:10.1145/966049.777394</w:t>
      </w:r>
    </w:p>
    <w:p w14:paraId="72109E61" w14:textId="77777777" w:rsidR="0012219F" w:rsidRPr="0012219F" w:rsidRDefault="0012219F" w:rsidP="0012219F">
      <w:pPr>
        <w:pStyle w:val="Bibliografie"/>
      </w:pPr>
      <w:r w:rsidRPr="0012219F">
        <w:t xml:space="preserve">ANAGNOSTE, </w:t>
      </w:r>
      <w:proofErr w:type="spellStart"/>
      <w:r w:rsidRPr="0012219F">
        <w:t>Sorin</w:t>
      </w:r>
      <w:proofErr w:type="spellEnd"/>
      <w:r w:rsidRPr="0012219F">
        <w:t xml:space="preserve">, </w:t>
      </w:r>
      <w:proofErr w:type="gramStart"/>
      <w:r w:rsidRPr="0012219F">
        <w:t>2017a</w:t>
      </w:r>
      <w:proofErr w:type="gramEnd"/>
      <w:r w:rsidRPr="0012219F">
        <w:t xml:space="preserve">. </w:t>
      </w:r>
      <w:proofErr w:type="spellStart"/>
      <w:r w:rsidRPr="0012219F">
        <w:t>Robotic</w:t>
      </w:r>
      <w:proofErr w:type="spellEnd"/>
      <w:r w:rsidRPr="0012219F">
        <w:t xml:space="preserve"> </w:t>
      </w:r>
      <w:proofErr w:type="spellStart"/>
      <w:r w:rsidRPr="0012219F">
        <w:t>Automation</w:t>
      </w:r>
      <w:proofErr w:type="spellEnd"/>
      <w:r w:rsidRPr="0012219F">
        <w:t xml:space="preserve"> </w:t>
      </w:r>
      <w:proofErr w:type="spellStart"/>
      <w:r w:rsidRPr="0012219F">
        <w:t>Process</w:t>
      </w:r>
      <w:proofErr w:type="spellEnd"/>
      <w:r w:rsidRPr="0012219F">
        <w:t xml:space="preserve"> - </w:t>
      </w:r>
      <w:proofErr w:type="spellStart"/>
      <w:r w:rsidRPr="0012219F">
        <w:t>The</w:t>
      </w:r>
      <w:proofErr w:type="spellEnd"/>
      <w:r w:rsidRPr="0012219F">
        <w:t xml:space="preserve"> </w:t>
      </w:r>
      <w:proofErr w:type="spellStart"/>
      <w:r w:rsidRPr="0012219F">
        <w:t>next</w:t>
      </w:r>
      <w:proofErr w:type="spellEnd"/>
      <w:r w:rsidRPr="0012219F">
        <w:t xml:space="preserve"> major </w:t>
      </w:r>
      <w:proofErr w:type="spellStart"/>
      <w:r w:rsidRPr="0012219F">
        <w:t>revolution</w:t>
      </w:r>
      <w:proofErr w:type="spellEnd"/>
      <w:r w:rsidRPr="0012219F">
        <w:t xml:space="preserve"> in </w:t>
      </w:r>
      <w:proofErr w:type="spellStart"/>
      <w:r w:rsidRPr="0012219F">
        <w:t>terms</w:t>
      </w:r>
      <w:proofErr w:type="spellEnd"/>
      <w:r w:rsidRPr="0012219F">
        <w:t xml:space="preserve"> </w:t>
      </w:r>
      <w:proofErr w:type="spellStart"/>
      <w:r w:rsidRPr="0012219F">
        <w:t>of</w:t>
      </w:r>
      <w:proofErr w:type="spellEnd"/>
      <w:r w:rsidRPr="0012219F">
        <w:t xml:space="preserve"> </w:t>
      </w:r>
      <w:proofErr w:type="spellStart"/>
      <w:r w:rsidRPr="0012219F">
        <w:t>back</w:t>
      </w:r>
      <w:proofErr w:type="spellEnd"/>
      <w:r w:rsidRPr="0012219F">
        <w:t xml:space="preserve"> office </w:t>
      </w:r>
      <w:proofErr w:type="spellStart"/>
      <w:r w:rsidRPr="0012219F">
        <w:t>operations</w:t>
      </w:r>
      <w:proofErr w:type="spellEnd"/>
      <w:r w:rsidRPr="0012219F">
        <w:t xml:space="preserve"> </w:t>
      </w:r>
      <w:proofErr w:type="spellStart"/>
      <w:r w:rsidRPr="0012219F">
        <w:t>improvement</w:t>
      </w:r>
      <w:proofErr w:type="spellEnd"/>
      <w:r w:rsidRPr="0012219F">
        <w:t xml:space="preserve">. </w:t>
      </w:r>
      <w:proofErr w:type="spellStart"/>
      <w:r w:rsidRPr="0012219F">
        <w:rPr>
          <w:i/>
          <w:iCs/>
        </w:rPr>
        <w:t>Proceedings</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the</w:t>
      </w:r>
      <w:proofErr w:type="spellEnd"/>
      <w:r w:rsidRPr="0012219F">
        <w:rPr>
          <w:i/>
          <w:iCs/>
        </w:rPr>
        <w:t xml:space="preserve"> International </w:t>
      </w:r>
      <w:proofErr w:type="spellStart"/>
      <w:r w:rsidRPr="0012219F">
        <w:rPr>
          <w:i/>
          <w:iCs/>
        </w:rPr>
        <w:t>Conference</w:t>
      </w:r>
      <w:proofErr w:type="spellEnd"/>
      <w:r w:rsidRPr="0012219F">
        <w:rPr>
          <w:i/>
          <w:iCs/>
        </w:rPr>
        <w:t xml:space="preserve"> on Business Excellence</w:t>
      </w:r>
      <w:r w:rsidRPr="0012219F">
        <w:t xml:space="preserve"> [online]. </w:t>
      </w:r>
      <w:r w:rsidRPr="0012219F">
        <w:rPr>
          <w:b/>
          <w:bCs/>
        </w:rPr>
        <w:t>11</w:t>
      </w:r>
      <w:r w:rsidRPr="0012219F">
        <w:t>(1), 676–686. ISSN 2558-9652. Dostupné z: doi:10.1515/picbe-2017-0072</w:t>
      </w:r>
    </w:p>
    <w:p w14:paraId="0298D49F" w14:textId="77777777" w:rsidR="0012219F" w:rsidRPr="0012219F" w:rsidRDefault="0012219F" w:rsidP="0012219F">
      <w:pPr>
        <w:pStyle w:val="Bibliografie"/>
      </w:pPr>
      <w:r w:rsidRPr="0012219F">
        <w:t xml:space="preserve">ANAGNOSTE, </w:t>
      </w:r>
      <w:proofErr w:type="spellStart"/>
      <w:r w:rsidRPr="0012219F">
        <w:t>Sorin</w:t>
      </w:r>
      <w:proofErr w:type="spellEnd"/>
      <w:r w:rsidRPr="0012219F">
        <w:t xml:space="preserve">, </w:t>
      </w:r>
      <w:proofErr w:type="gramStart"/>
      <w:r w:rsidRPr="0012219F">
        <w:t>2017b</w:t>
      </w:r>
      <w:proofErr w:type="gramEnd"/>
      <w:r w:rsidRPr="0012219F">
        <w:t xml:space="preserve">. </w:t>
      </w:r>
      <w:proofErr w:type="spellStart"/>
      <w:r w:rsidRPr="0012219F">
        <w:t>Robotic</w:t>
      </w:r>
      <w:proofErr w:type="spellEnd"/>
      <w:r w:rsidRPr="0012219F">
        <w:t xml:space="preserve"> </w:t>
      </w:r>
      <w:proofErr w:type="spellStart"/>
      <w:r w:rsidRPr="0012219F">
        <w:t>Automation</w:t>
      </w:r>
      <w:proofErr w:type="spellEnd"/>
      <w:r w:rsidRPr="0012219F">
        <w:t xml:space="preserve"> </w:t>
      </w:r>
      <w:proofErr w:type="spellStart"/>
      <w:r w:rsidRPr="0012219F">
        <w:t>Process</w:t>
      </w:r>
      <w:proofErr w:type="spellEnd"/>
      <w:r w:rsidRPr="0012219F">
        <w:t xml:space="preserve"> - </w:t>
      </w:r>
      <w:proofErr w:type="spellStart"/>
      <w:r w:rsidRPr="0012219F">
        <w:t>The</w:t>
      </w:r>
      <w:proofErr w:type="spellEnd"/>
      <w:r w:rsidRPr="0012219F">
        <w:t xml:space="preserve"> </w:t>
      </w:r>
      <w:proofErr w:type="spellStart"/>
      <w:r w:rsidRPr="0012219F">
        <w:t>next</w:t>
      </w:r>
      <w:proofErr w:type="spellEnd"/>
      <w:r w:rsidRPr="0012219F">
        <w:t xml:space="preserve"> major </w:t>
      </w:r>
      <w:proofErr w:type="spellStart"/>
      <w:r w:rsidRPr="0012219F">
        <w:t>revolution</w:t>
      </w:r>
      <w:proofErr w:type="spellEnd"/>
      <w:r w:rsidRPr="0012219F">
        <w:t xml:space="preserve"> in </w:t>
      </w:r>
      <w:proofErr w:type="spellStart"/>
      <w:r w:rsidRPr="0012219F">
        <w:t>terms</w:t>
      </w:r>
      <w:proofErr w:type="spellEnd"/>
      <w:r w:rsidRPr="0012219F">
        <w:t xml:space="preserve"> </w:t>
      </w:r>
      <w:proofErr w:type="spellStart"/>
      <w:r w:rsidRPr="0012219F">
        <w:t>of</w:t>
      </w:r>
      <w:proofErr w:type="spellEnd"/>
      <w:r w:rsidRPr="0012219F">
        <w:t xml:space="preserve"> </w:t>
      </w:r>
      <w:proofErr w:type="spellStart"/>
      <w:r w:rsidRPr="0012219F">
        <w:t>back</w:t>
      </w:r>
      <w:proofErr w:type="spellEnd"/>
      <w:r w:rsidRPr="0012219F">
        <w:t xml:space="preserve"> office </w:t>
      </w:r>
      <w:proofErr w:type="spellStart"/>
      <w:r w:rsidRPr="0012219F">
        <w:t>operations</w:t>
      </w:r>
      <w:proofErr w:type="spellEnd"/>
      <w:r w:rsidRPr="0012219F">
        <w:t xml:space="preserve"> </w:t>
      </w:r>
      <w:proofErr w:type="spellStart"/>
      <w:r w:rsidRPr="0012219F">
        <w:t>improvement</w:t>
      </w:r>
      <w:proofErr w:type="spellEnd"/>
      <w:r w:rsidRPr="0012219F">
        <w:t xml:space="preserve">. </w:t>
      </w:r>
      <w:proofErr w:type="spellStart"/>
      <w:r w:rsidRPr="0012219F">
        <w:rPr>
          <w:i/>
          <w:iCs/>
        </w:rPr>
        <w:t>Proceedings</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the</w:t>
      </w:r>
      <w:proofErr w:type="spellEnd"/>
      <w:r w:rsidRPr="0012219F">
        <w:rPr>
          <w:i/>
          <w:iCs/>
        </w:rPr>
        <w:t xml:space="preserve"> International </w:t>
      </w:r>
      <w:proofErr w:type="spellStart"/>
      <w:r w:rsidRPr="0012219F">
        <w:rPr>
          <w:i/>
          <w:iCs/>
        </w:rPr>
        <w:t>Conference</w:t>
      </w:r>
      <w:proofErr w:type="spellEnd"/>
      <w:r w:rsidRPr="0012219F">
        <w:rPr>
          <w:i/>
          <w:iCs/>
        </w:rPr>
        <w:t xml:space="preserve"> on Business Excellence</w:t>
      </w:r>
      <w:r w:rsidRPr="0012219F">
        <w:t xml:space="preserve"> [online]. </w:t>
      </w:r>
      <w:r w:rsidRPr="0012219F">
        <w:rPr>
          <w:b/>
          <w:bCs/>
        </w:rPr>
        <w:t>11</w:t>
      </w:r>
      <w:r w:rsidRPr="0012219F">
        <w:t>(1), 676–686. ISSN 2558-9652. Dostupné z: doi:10.1515/picbe-2017-0072</w:t>
      </w:r>
    </w:p>
    <w:p w14:paraId="3C218219" w14:textId="77777777" w:rsidR="0012219F" w:rsidRPr="0012219F" w:rsidRDefault="0012219F" w:rsidP="0012219F">
      <w:pPr>
        <w:pStyle w:val="Bibliografie"/>
      </w:pPr>
      <w:r w:rsidRPr="0012219F">
        <w:t xml:space="preserve">ANON., 2017. IEEE </w:t>
      </w:r>
      <w:proofErr w:type="spellStart"/>
      <w:r w:rsidRPr="0012219F">
        <w:t>Guide</w:t>
      </w:r>
      <w:proofErr w:type="spellEnd"/>
      <w:r w:rsidRPr="0012219F">
        <w:t xml:space="preserve"> </w:t>
      </w:r>
      <w:proofErr w:type="spellStart"/>
      <w:r w:rsidRPr="0012219F">
        <w:t>for</w:t>
      </w:r>
      <w:proofErr w:type="spellEnd"/>
      <w:r w:rsidRPr="0012219F">
        <w:t xml:space="preserve"> </w:t>
      </w:r>
      <w:proofErr w:type="spellStart"/>
      <w:r w:rsidRPr="0012219F">
        <w:t>Terms</w:t>
      </w:r>
      <w:proofErr w:type="spellEnd"/>
      <w:r w:rsidRPr="0012219F">
        <w:t xml:space="preserve"> and </w:t>
      </w:r>
      <w:proofErr w:type="spellStart"/>
      <w:r w:rsidRPr="0012219F">
        <w:t>Concepts</w:t>
      </w:r>
      <w:proofErr w:type="spellEnd"/>
      <w:r w:rsidRPr="0012219F">
        <w:t xml:space="preserve"> in </w:t>
      </w:r>
      <w:proofErr w:type="spellStart"/>
      <w:r w:rsidRPr="0012219F">
        <w:t>Intelligent</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online]. </w:t>
      </w:r>
      <w:proofErr w:type="spellStart"/>
      <w:r w:rsidRPr="0012219F">
        <w:t>B.m</w:t>
      </w:r>
      <w:proofErr w:type="spellEnd"/>
      <w:r w:rsidRPr="0012219F">
        <w:t>.: IEEE. Dostupné z: doi:10.1109/ieeestd.2017.8070671</w:t>
      </w:r>
    </w:p>
    <w:p w14:paraId="6C88C49C" w14:textId="77777777" w:rsidR="0012219F" w:rsidRPr="0012219F" w:rsidRDefault="0012219F" w:rsidP="0012219F">
      <w:pPr>
        <w:pStyle w:val="Bibliografie"/>
      </w:pPr>
      <w:r w:rsidRPr="0012219F">
        <w:t xml:space="preserve">ANON., 2021. </w:t>
      </w:r>
      <w:proofErr w:type="spellStart"/>
      <w:r w:rsidRPr="0012219F">
        <w:t>Manage</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r w:rsidRPr="0012219F">
        <w:rPr>
          <w:i/>
          <w:iCs/>
        </w:rPr>
        <w:t>Gartner</w:t>
      </w:r>
      <w:r w:rsidRPr="0012219F">
        <w:t xml:space="preserve"> [online]. Dostupné z: https://www.gartner.com/en/finance/trends/robotic-process-automation</w:t>
      </w:r>
    </w:p>
    <w:p w14:paraId="55EB891C" w14:textId="77777777" w:rsidR="0012219F" w:rsidRPr="0012219F" w:rsidRDefault="0012219F" w:rsidP="0012219F">
      <w:pPr>
        <w:pStyle w:val="Bibliografie"/>
      </w:pPr>
      <w:r w:rsidRPr="0012219F">
        <w:t xml:space="preserve">ANTÓN, Annie I., W. Michael MCCRACKEN a Colin POTTS, 1994. </w:t>
      </w:r>
      <w:proofErr w:type="spellStart"/>
      <w:r w:rsidRPr="0012219F">
        <w:t>Goal</w:t>
      </w:r>
      <w:proofErr w:type="spellEnd"/>
      <w:r w:rsidRPr="0012219F">
        <w:t xml:space="preserve"> </w:t>
      </w:r>
      <w:proofErr w:type="spellStart"/>
      <w:r w:rsidRPr="0012219F">
        <w:t>decomposition</w:t>
      </w:r>
      <w:proofErr w:type="spellEnd"/>
      <w:r w:rsidRPr="0012219F">
        <w:t xml:space="preserve"> and </w:t>
      </w:r>
      <w:proofErr w:type="spellStart"/>
      <w:r w:rsidRPr="0012219F">
        <w:t>scenario</w:t>
      </w:r>
      <w:proofErr w:type="spellEnd"/>
      <w:r w:rsidRPr="0012219F">
        <w:t xml:space="preserve"> </w:t>
      </w:r>
      <w:proofErr w:type="spellStart"/>
      <w:r w:rsidRPr="0012219F">
        <w:t>analysis</w:t>
      </w:r>
      <w:proofErr w:type="spellEnd"/>
      <w:r w:rsidRPr="0012219F">
        <w:t xml:space="preserve"> in business </w:t>
      </w:r>
      <w:proofErr w:type="spellStart"/>
      <w:r w:rsidRPr="0012219F">
        <w:t>process</w:t>
      </w:r>
      <w:proofErr w:type="spellEnd"/>
      <w:r w:rsidRPr="0012219F">
        <w:t xml:space="preserve"> </w:t>
      </w:r>
      <w:proofErr w:type="spellStart"/>
      <w:r w:rsidRPr="0012219F">
        <w:t>reengineering</w:t>
      </w:r>
      <w:proofErr w:type="spellEnd"/>
      <w:r w:rsidRPr="0012219F">
        <w:t>. In: </w:t>
      </w:r>
      <w:proofErr w:type="spellStart"/>
      <w:r w:rsidRPr="0012219F">
        <w:t>Rudibert</w:t>
      </w:r>
      <w:proofErr w:type="spellEnd"/>
      <w:r w:rsidRPr="0012219F">
        <w:t xml:space="preserve"> KING, </w:t>
      </w:r>
      <w:proofErr w:type="spellStart"/>
      <w:r w:rsidRPr="0012219F">
        <w:t>ed</w:t>
      </w:r>
      <w:proofErr w:type="spellEnd"/>
      <w:r w:rsidRPr="0012219F">
        <w:t xml:space="preserve">. </w:t>
      </w:r>
      <w:proofErr w:type="spellStart"/>
      <w:r w:rsidRPr="0012219F">
        <w:rPr>
          <w:i/>
          <w:iCs/>
        </w:rPr>
        <w:t>Active</w:t>
      </w:r>
      <w:proofErr w:type="spellEnd"/>
      <w:r w:rsidRPr="0012219F">
        <w:rPr>
          <w:i/>
          <w:iCs/>
        </w:rPr>
        <w:t xml:space="preserve"> </w:t>
      </w:r>
      <w:proofErr w:type="spellStart"/>
      <w:r w:rsidRPr="0012219F">
        <w:rPr>
          <w:i/>
          <w:iCs/>
        </w:rPr>
        <w:t>Flow</w:t>
      </w:r>
      <w:proofErr w:type="spellEnd"/>
      <w:r w:rsidRPr="0012219F">
        <w:rPr>
          <w:i/>
          <w:iCs/>
        </w:rPr>
        <w:t xml:space="preserve"> and </w:t>
      </w:r>
      <w:proofErr w:type="spellStart"/>
      <w:r w:rsidRPr="0012219F">
        <w:rPr>
          <w:i/>
          <w:iCs/>
        </w:rPr>
        <w:t>Combustion</w:t>
      </w:r>
      <w:proofErr w:type="spellEnd"/>
      <w:r w:rsidRPr="0012219F">
        <w:rPr>
          <w:i/>
          <w:iCs/>
        </w:rPr>
        <w:t xml:space="preserve"> </w:t>
      </w:r>
      <w:proofErr w:type="spellStart"/>
      <w:r w:rsidRPr="0012219F">
        <w:rPr>
          <w:i/>
          <w:iCs/>
        </w:rPr>
        <w:t>Control</w:t>
      </w:r>
      <w:proofErr w:type="spellEnd"/>
      <w:r w:rsidRPr="0012219F">
        <w:rPr>
          <w:i/>
          <w:iCs/>
        </w:rPr>
        <w:t xml:space="preserve"> 2018</w:t>
      </w:r>
      <w:r w:rsidRPr="0012219F">
        <w:t xml:space="preserve"> [online]. </w:t>
      </w:r>
      <w:proofErr w:type="spellStart"/>
      <w:r w:rsidRPr="0012219F">
        <w:t>Cham</w:t>
      </w:r>
      <w:proofErr w:type="spellEnd"/>
      <w:r w:rsidRPr="0012219F">
        <w:t xml:space="preserve">: </w:t>
      </w:r>
      <w:proofErr w:type="spellStart"/>
      <w:r w:rsidRPr="0012219F">
        <w:t>Springer</w:t>
      </w:r>
      <w:proofErr w:type="spellEnd"/>
      <w:r w:rsidRPr="0012219F">
        <w:t xml:space="preserve"> International </w:t>
      </w:r>
      <w:proofErr w:type="spellStart"/>
      <w:r w:rsidRPr="0012219F">
        <w:t>Publishing</w:t>
      </w:r>
      <w:proofErr w:type="spellEnd"/>
      <w:r w:rsidRPr="0012219F">
        <w:t xml:space="preserve">, Notes on </w:t>
      </w:r>
      <w:proofErr w:type="spellStart"/>
      <w:r w:rsidRPr="0012219F">
        <w:t>Numerical</w:t>
      </w:r>
      <w:proofErr w:type="spellEnd"/>
      <w:r w:rsidRPr="0012219F">
        <w:t xml:space="preserve"> Fluid </w:t>
      </w:r>
      <w:proofErr w:type="spellStart"/>
      <w:r w:rsidRPr="0012219F">
        <w:t>Mechanics</w:t>
      </w:r>
      <w:proofErr w:type="spellEnd"/>
      <w:r w:rsidRPr="0012219F">
        <w:t xml:space="preserve"> and </w:t>
      </w:r>
      <w:proofErr w:type="spellStart"/>
      <w:r w:rsidRPr="0012219F">
        <w:t>Multidisciplinary</w:t>
      </w:r>
      <w:proofErr w:type="spellEnd"/>
      <w:r w:rsidRPr="0012219F">
        <w:t xml:space="preserve"> Design, s. 94–104 [vid. 2021-06-02]. ISBN 978-3-319-98176-5. Dostupné z: doi:10.1007/3-540-58113-8_164</w:t>
      </w:r>
    </w:p>
    <w:p w14:paraId="47F7DB80" w14:textId="77777777" w:rsidR="0012219F" w:rsidRPr="0012219F" w:rsidRDefault="0012219F" w:rsidP="0012219F">
      <w:pPr>
        <w:pStyle w:val="Bibliografie"/>
      </w:pPr>
      <w:r w:rsidRPr="0012219F">
        <w:t xml:space="preserve">ASATIANI, Aleksandre a Esko PENTTINEN, 2016. </w:t>
      </w:r>
      <w:proofErr w:type="spellStart"/>
      <w:r w:rsidRPr="0012219F">
        <w:t>Turning</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into</w:t>
      </w:r>
      <w:proofErr w:type="spellEnd"/>
      <w:r w:rsidRPr="0012219F">
        <w:t xml:space="preserve"> </w:t>
      </w:r>
      <w:proofErr w:type="spellStart"/>
      <w:r w:rsidRPr="0012219F">
        <w:t>commercial</w:t>
      </w:r>
      <w:proofErr w:type="spellEnd"/>
      <w:r w:rsidRPr="0012219F">
        <w:t xml:space="preserve"> </w:t>
      </w:r>
      <w:proofErr w:type="spellStart"/>
      <w:r w:rsidRPr="0012219F">
        <w:t>success</w:t>
      </w:r>
      <w:proofErr w:type="spellEnd"/>
      <w:r w:rsidRPr="0012219F">
        <w:t xml:space="preserve"> – Case </w:t>
      </w:r>
      <w:proofErr w:type="spellStart"/>
      <w:r w:rsidRPr="0012219F">
        <w:t>OpusCapita</w:t>
      </w:r>
      <w:proofErr w:type="spellEnd"/>
      <w:r w:rsidRPr="0012219F">
        <w:t xml:space="preserve">.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Information</w:t>
      </w:r>
      <w:proofErr w:type="spellEnd"/>
      <w:r w:rsidRPr="0012219F">
        <w:rPr>
          <w:i/>
          <w:iCs/>
        </w:rPr>
        <w:t xml:space="preserve"> Technology </w:t>
      </w:r>
      <w:proofErr w:type="spellStart"/>
      <w:r w:rsidRPr="0012219F">
        <w:rPr>
          <w:i/>
          <w:iCs/>
        </w:rPr>
        <w:t>Teaching</w:t>
      </w:r>
      <w:proofErr w:type="spellEnd"/>
      <w:r w:rsidRPr="0012219F">
        <w:rPr>
          <w:i/>
          <w:iCs/>
        </w:rPr>
        <w:t xml:space="preserve"> </w:t>
      </w:r>
      <w:proofErr w:type="spellStart"/>
      <w:r w:rsidRPr="0012219F">
        <w:rPr>
          <w:i/>
          <w:iCs/>
        </w:rPr>
        <w:t>Cases</w:t>
      </w:r>
      <w:proofErr w:type="spellEnd"/>
      <w:r w:rsidRPr="0012219F">
        <w:t xml:space="preserve"> [online]. </w:t>
      </w:r>
      <w:r w:rsidRPr="0012219F">
        <w:rPr>
          <w:b/>
          <w:bCs/>
        </w:rPr>
        <w:t>6</w:t>
      </w:r>
      <w:r w:rsidRPr="0012219F">
        <w:t>(2), 67–74. ISSN 2043-8869. Dostupné z: doi:10.1057/jittc.2016.5</w:t>
      </w:r>
    </w:p>
    <w:p w14:paraId="0AAC9FA9" w14:textId="77777777" w:rsidR="0012219F" w:rsidRPr="0012219F" w:rsidRDefault="0012219F" w:rsidP="0012219F">
      <w:pPr>
        <w:pStyle w:val="Bibliografie"/>
      </w:pPr>
      <w:r w:rsidRPr="0012219F">
        <w:t xml:space="preserve">BALTRUSAITIS, </w:t>
      </w:r>
      <w:proofErr w:type="spellStart"/>
      <w:r w:rsidRPr="0012219F">
        <w:t>Tadas</w:t>
      </w:r>
      <w:proofErr w:type="spellEnd"/>
      <w:r w:rsidRPr="0012219F">
        <w:t xml:space="preserve">, </w:t>
      </w:r>
      <w:proofErr w:type="spellStart"/>
      <w:r w:rsidRPr="0012219F">
        <w:t>Chaitanya</w:t>
      </w:r>
      <w:proofErr w:type="spellEnd"/>
      <w:r w:rsidRPr="0012219F">
        <w:t xml:space="preserve"> AHUJA a Louis-Philippe MORENCY, 2019. </w:t>
      </w:r>
      <w:proofErr w:type="spellStart"/>
      <w:r w:rsidRPr="0012219F">
        <w:t>Multimodal</w:t>
      </w:r>
      <w:proofErr w:type="spellEnd"/>
      <w:r w:rsidRPr="0012219F">
        <w:t xml:space="preserve"> </w:t>
      </w:r>
      <w:proofErr w:type="spellStart"/>
      <w:r w:rsidRPr="0012219F">
        <w:t>Machine</w:t>
      </w:r>
      <w:proofErr w:type="spellEnd"/>
      <w:r w:rsidRPr="0012219F">
        <w:t xml:space="preserve"> Learning: A </w:t>
      </w:r>
      <w:proofErr w:type="spellStart"/>
      <w:r w:rsidRPr="0012219F">
        <w:t>Survey</w:t>
      </w:r>
      <w:proofErr w:type="spellEnd"/>
      <w:r w:rsidRPr="0012219F">
        <w:t xml:space="preserve"> and Taxonomy. </w:t>
      </w:r>
      <w:r w:rsidRPr="0012219F">
        <w:rPr>
          <w:i/>
          <w:iCs/>
        </w:rPr>
        <w:t xml:space="preserve">IEEE </w:t>
      </w:r>
      <w:proofErr w:type="spellStart"/>
      <w:r w:rsidRPr="0012219F">
        <w:rPr>
          <w:i/>
          <w:iCs/>
        </w:rPr>
        <w:t>Transactions</w:t>
      </w:r>
      <w:proofErr w:type="spellEnd"/>
      <w:r w:rsidRPr="0012219F">
        <w:rPr>
          <w:i/>
          <w:iCs/>
        </w:rPr>
        <w:t xml:space="preserve"> on </w:t>
      </w:r>
      <w:proofErr w:type="spellStart"/>
      <w:r w:rsidRPr="0012219F">
        <w:rPr>
          <w:i/>
          <w:iCs/>
        </w:rPr>
        <w:t>Pattern</w:t>
      </w:r>
      <w:proofErr w:type="spellEnd"/>
      <w:r w:rsidRPr="0012219F">
        <w:rPr>
          <w:i/>
          <w:iCs/>
        </w:rPr>
        <w:t xml:space="preserve"> </w:t>
      </w:r>
      <w:proofErr w:type="spellStart"/>
      <w:r w:rsidRPr="0012219F">
        <w:rPr>
          <w:i/>
          <w:iCs/>
        </w:rPr>
        <w:lastRenderedPageBreak/>
        <w:t>Analysis</w:t>
      </w:r>
      <w:proofErr w:type="spellEnd"/>
      <w:r w:rsidRPr="0012219F">
        <w:rPr>
          <w:i/>
          <w:iCs/>
        </w:rPr>
        <w:t xml:space="preserve"> and </w:t>
      </w:r>
      <w:proofErr w:type="spellStart"/>
      <w:r w:rsidRPr="0012219F">
        <w:rPr>
          <w:i/>
          <w:iCs/>
        </w:rPr>
        <w:t>Machine</w:t>
      </w:r>
      <w:proofErr w:type="spellEnd"/>
      <w:r w:rsidRPr="0012219F">
        <w:rPr>
          <w:i/>
          <w:iCs/>
        </w:rPr>
        <w:t xml:space="preserve"> </w:t>
      </w:r>
      <w:proofErr w:type="spellStart"/>
      <w:r w:rsidRPr="0012219F">
        <w:rPr>
          <w:i/>
          <w:iCs/>
        </w:rPr>
        <w:t>Intelligence</w:t>
      </w:r>
      <w:proofErr w:type="spellEnd"/>
      <w:r w:rsidRPr="0012219F">
        <w:t xml:space="preserve"> [online]. </w:t>
      </w:r>
      <w:r w:rsidRPr="0012219F">
        <w:rPr>
          <w:b/>
          <w:bCs/>
        </w:rPr>
        <w:t>41</w:t>
      </w:r>
      <w:r w:rsidRPr="0012219F">
        <w:t>(2), 423–443. ISSN 0162-8828, 2160-9292, 1939-3539. Dostupné z: doi:10.1109/TPAMI.2018.2798607</w:t>
      </w:r>
    </w:p>
    <w:p w14:paraId="1B75C7ED" w14:textId="77777777" w:rsidR="0012219F" w:rsidRPr="0012219F" w:rsidRDefault="0012219F" w:rsidP="0012219F">
      <w:pPr>
        <w:pStyle w:val="Bibliografie"/>
      </w:pPr>
      <w:r w:rsidRPr="0012219F">
        <w:t xml:space="preserve">BELLMAN, Markus a Gustav GÖRANSSON, 2019. </w:t>
      </w:r>
      <w:proofErr w:type="spellStart"/>
      <w:r w:rsidRPr="0012219F">
        <w:rPr>
          <w:i/>
          <w:iCs/>
        </w:rPr>
        <w:t>Intelligent</w:t>
      </w:r>
      <w:proofErr w:type="spellEnd"/>
      <w:r w:rsidRPr="0012219F">
        <w:rPr>
          <w:i/>
          <w:iCs/>
        </w:rPr>
        <w:t xml:space="preserve"> </w:t>
      </w:r>
      <w:proofErr w:type="spellStart"/>
      <w:r w:rsidRPr="0012219F">
        <w:rPr>
          <w:i/>
          <w:iCs/>
        </w:rPr>
        <w:t>Process</w:t>
      </w:r>
      <w:proofErr w:type="spellEnd"/>
      <w:r w:rsidRPr="0012219F">
        <w:rPr>
          <w:i/>
          <w:iCs/>
        </w:rPr>
        <w:t xml:space="preserve"> </w:t>
      </w:r>
      <w:proofErr w:type="spellStart"/>
      <w:r w:rsidRPr="0012219F">
        <w:rPr>
          <w:i/>
          <w:iCs/>
        </w:rPr>
        <w:t>Automation</w:t>
      </w:r>
      <w:proofErr w:type="spellEnd"/>
      <w:r w:rsidRPr="0012219F">
        <w:rPr>
          <w:i/>
          <w:iCs/>
        </w:rPr>
        <w:t xml:space="preserve">: </w:t>
      </w:r>
      <w:proofErr w:type="spellStart"/>
      <w:r w:rsidRPr="0012219F">
        <w:rPr>
          <w:i/>
          <w:iCs/>
        </w:rPr>
        <w:t>Building</w:t>
      </w:r>
      <w:proofErr w:type="spellEnd"/>
      <w:r w:rsidRPr="0012219F">
        <w:rPr>
          <w:i/>
          <w:iCs/>
        </w:rPr>
        <w:t xml:space="preserve"> </w:t>
      </w:r>
      <w:proofErr w:type="spellStart"/>
      <w:r w:rsidRPr="0012219F">
        <w:rPr>
          <w:i/>
          <w:iCs/>
        </w:rPr>
        <w:t>the</w:t>
      </w:r>
      <w:proofErr w:type="spellEnd"/>
      <w:r w:rsidRPr="0012219F">
        <w:rPr>
          <w:i/>
          <w:iCs/>
        </w:rPr>
        <w:t xml:space="preserve"> </w:t>
      </w:r>
      <w:proofErr w:type="spellStart"/>
      <w:r w:rsidRPr="0012219F">
        <w:rPr>
          <w:i/>
          <w:iCs/>
        </w:rPr>
        <w:t>bridge</w:t>
      </w:r>
      <w:proofErr w:type="spellEnd"/>
      <w:r w:rsidRPr="0012219F">
        <w:rPr>
          <w:i/>
          <w:iCs/>
        </w:rPr>
        <w:t xml:space="preserve"> </w:t>
      </w:r>
      <w:proofErr w:type="spellStart"/>
      <w:r w:rsidRPr="0012219F">
        <w:rPr>
          <w:i/>
          <w:iCs/>
        </w:rPr>
        <w:t>between</w:t>
      </w:r>
      <w:proofErr w:type="spellEnd"/>
      <w:r w:rsidRPr="0012219F">
        <w:rPr>
          <w:i/>
          <w:iCs/>
        </w:rPr>
        <w:t xml:space="preserve"> </w:t>
      </w:r>
      <w:proofErr w:type="spellStart"/>
      <w:r w:rsidRPr="0012219F">
        <w:rPr>
          <w:i/>
          <w:iCs/>
        </w:rPr>
        <w:t>Robotic</w:t>
      </w:r>
      <w:proofErr w:type="spellEnd"/>
      <w:r w:rsidRPr="0012219F">
        <w:rPr>
          <w:i/>
          <w:iCs/>
        </w:rPr>
        <w:t xml:space="preserve"> </w:t>
      </w:r>
      <w:proofErr w:type="spellStart"/>
      <w:r w:rsidRPr="0012219F">
        <w:rPr>
          <w:i/>
          <w:iCs/>
        </w:rPr>
        <w:t>Process</w:t>
      </w:r>
      <w:proofErr w:type="spellEnd"/>
      <w:r w:rsidRPr="0012219F">
        <w:rPr>
          <w:i/>
          <w:iCs/>
        </w:rPr>
        <w:t xml:space="preserve"> </w:t>
      </w:r>
      <w:proofErr w:type="spellStart"/>
      <w:r w:rsidRPr="0012219F">
        <w:rPr>
          <w:i/>
          <w:iCs/>
        </w:rPr>
        <w:t>Automation</w:t>
      </w:r>
      <w:proofErr w:type="spellEnd"/>
      <w:r w:rsidRPr="0012219F">
        <w:rPr>
          <w:i/>
          <w:iCs/>
        </w:rPr>
        <w:t xml:space="preserve"> and </w:t>
      </w:r>
      <w:proofErr w:type="spellStart"/>
      <w:r w:rsidRPr="0012219F">
        <w:rPr>
          <w:i/>
          <w:iCs/>
        </w:rPr>
        <w:t>Artificial</w:t>
      </w:r>
      <w:proofErr w:type="spellEnd"/>
      <w:r w:rsidRPr="0012219F">
        <w:rPr>
          <w:i/>
          <w:iCs/>
        </w:rPr>
        <w:t xml:space="preserve"> </w:t>
      </w:r>
      <w:proofErr w:type="spellStart"/>
      <w:r w:rsidRPr="0012219F">
        <w:rPr>
          <w:i/>
          <w:iCs/>
        </w:rPr>
        <w:t>Intelligence</w:t>
      </w:r>
      <w:proofErr w:type="spellEnd"/>
      <w:r w:rsidRPr="0012219F">
        <w:t xml:space="preserve"> [online]. </w:t>
      </w:r>
      <w:proofErr w:type="spellStart"/>
      <w:r w:rsidRPr="0012219F">
        <w:t>B.m</w:t>
      </w:r>
      <w:proofErr w:type="spellEnd"/>
      <w:r w:rsidRPr="0012219F">
        <w:t xml:space="preserve">. </w:t>
      </w:r>
      <w:proofErr w:type="spellStart"/>
      <w:r w:rsidRPr="0012219F">
        <w:t>Dissertation</w:t>
      </w:r>
      <w:proofErr w:type="spellEnd"/>
      <w:r w:rsidRPr="0012219F">
        <w:t xml:space="preserve">. </w:t>
      </w:r>
      <w:proofErr w:type="spellStart"/>
      <w:r w:rsidRPr="0012219F">
        <w:t>School</w:t>
      </w:r>
      <w:proofErr w:type="spellEnd"/>
      <w:r w:rsidRPr="0012219F">
        <w:t xml:space="preserve"> </w:t>
      </w:r>
      <w:proofErr w:type="spellStart"/>
      <w:r w:rsidRPr="0012219F">
        <w:t>of</w:t>
      </w:r>
      <w:proofErr w:type="spellEnd"/>
      <w:r w:rsidRPr="0012219F">
        <w:t xml:space="preserve"> </w:t>
      </w:r>
      <w:proofErr w:type="spellStart"/>
      <w:r w:rsidRPr="0012219F">
        <w:t>Industrial</w:t>
      </w:r>
      <w:proofErr w:type="spellEnd"/>
      <w:r w:rsidRPr="0012219F">
        <w:t xml:space="preserve"> </w:t>
      </w:r>
      <w:proofErr w:type="spellStart"/>
      <w:r w:rsidRPr="0012219F">
        <w:t>Engineering</w:t>
      </w:r>
      <w:proofErr w:type="spellEnd"/>
      <w:r w:rsidRPr="0012219F">
        <w:t xml:space="preserve"> and Management (ITM). Dostupné z: http://urn.kb.se/resolve?urn=urn:nbn:se:kth:diva-264186</w:t>
      </w:r>
    </w:p>
    <w:p w14:paraId="1083850D" w14:textId="77777777" w:rsidR="0012219F" w:rsidRPr="0012219F" w:rsidRDefault="0012219F" w:rsidP="0012219F">
      <w:pPr>
        <w:pStyle w:val="Bibliografie"/>
      </w:pPr>
      <w:r w:rsidRPr="0012219F">
        <w:t xml:space="preserve">BENNETT, K., 1995. </w:t>
      </w:r>
      <w:proofErr w:type="spellStart"/>
      <w:r w:rsidRPr="0012219F">
        <w:t>Legacy</w:t>
      </w:r>
      <w:proofErr w:type="spellEnd"/>
      <w:r w:rsidRPr="0012219F">
        <w:t xml:space="preserve"> </w:t>
      </w:r>
      <w:proofErr w:type="spellStart"/>
      <w:r w:rsidRPr="0012219F">
        <w:t>systems</w:t>
      </w:r>
      <w:proofErr w:type="spellEnd"/>
      <w:r w:rsidRPr="0012219F">
        <w:t xml:space="preserve">: </w:t>
      </w:r>
      <w:proofErr w:type="spellStart"/>
      <w:r w:rsidRPr="0012219F">
        <w:t>coping</w:t>
      </w:r>
      <w:proofErr w:type="spellEnd"/>
      <w:r w:rsidRPr="0012219F">
        <w:t xml:space="preserve"> </w:t>
      </w:r>
      <w:proofErr w:type="spellStart"/>
      <w:r w:rsidRPr="0012219F">
        <w:t>with</w:t>
      </w:r>
      <w:proofErr w:type="spellEnd"/>
      <w:r w:rsidRPr="0012219F">
        <w:t xml:space="preserve"> </w:t>
      </w:r>
      <w:proofErr w:type="spellStart"/>
      <w:r w:rsidRPr="0012219F">
        <w:t>success</w:t>
      </w:r>
      <w:proofErr w:type="spellEnd"/>
      <w:r w:rsidRPr="0012219F">
        <w:t xml:space="preserve">. </w:t>
      </w:r>
      <w:r w:rsidRPr="0012219F">
        <w:rPr>
          <w:i/>
          <w:iCs/>
        </w:rPr>
        <w:t>IEEE Software</w:t>
      </w:r>
      <w:r w:rsidRPr="0012219F">
        <w:t xml:space="preserve"> [online]. </w:t>
      </w:r>
      <w:r w:rsidRPr="0012219F">
        <w:rPr>
          <w:b/>
          <w:bCs/>
        </w:rPr>
        <w:t>12</w:t>
      </w:r>
      <w:r w:rsidRPr="0012219F">
        <w:t>(1), 19–23. ISSN 0740-7459, 1937-4194. Dostupné z: doi:10.1109/52.363157</w:t>
      </w:r>
    </w:p>
    <w:p w14:paraId="2093EECF" w14:textId="77777777" w:rsidR="0012219F" w:rsidRPr="0012219F" w:rsidRDefault="0012219F" w:rsidP="0012219F">
      <w:pPr>
        <w:pStyle w:val="Bibliografie"/>
      </w:pPr>
      <w:r w:rsidRPr="0012219F">
        <w:t xml:space="preserve">BOSCO, Antonio, Adriano AUGUSTO, </w:t>
      </w:r>
      <w:proofErr w:type="spellStart"/>
      <w:r w:rsidRPr="0012219F">
        <w:t>Marlon</w:t>
      </w:r>
      <w:proofErr w:type="spellEnd"/>
      <w:r w:rsidRPr="0012219F">
        <w:t xml:space="preserve"> DUMAS, Marcello LA ROSA a </w:t>
      </w:r>
      <w:proofErr w:type="spellStart"/>
      <w:r w:rsidRPr="0012219F">
        <w:t>Giancarlo</w:t>
      </w:r>
      <w:proofErr w:type="spellEnd"/>
      <w:r w:rsidRPr="0012219F">
        <w:t xml:space="preserve"> FORTINO, 2019. </w:t>
      </w:r>
      <w:proofErr w:type="spellStart"/>
      <w:r w:rsidRPr="0012219F">
        <w:t>Discovering</w:t>
      </w:r>
      <w:proofErr w:type="spellEnd"/>
      <w:r w:rsidRPr="0012219F">
        <w:t xml:space="preserve"> </w:t>
      </w:r>
      <w:proofErr w:type="spellStart"/>
      <w:r w:rsidRPr="0012219F">
        <w:t>Automatable</w:t>
      </w:r>
      <w:proofErr w:type="spellEnd"/>
      <w:r w:rsidRPr="0012219F">
        <w:t xml:space="preserve"> </w:t>
      </w:r>
      <w:proofErr w:type="spellStart"/>
      <w:r w:rsidRPr="0012219F">
        <w:t>Routines</w:t>
      </w:r>
      <w:proofErr w:type="spellEnd"/>
      <w:r w:rsidRPr="0012219F">
        <w:t xml:space="preserve"> </w:t>
      </w:r>
      <w:proofErr w:type="spellStart"/>
      <w:r w:rsidRPr="0012219F">
        <w:t>from</w:t>
      </w:r>
      <w:proofErr w:type="spellEnd"/>
      <w:r w:rsidRPr="0012219F">
        <w:t xml:space="preserve"> User </w:t>
      </w:r>
      <w:proofErr w:type="spellStart"/>
      <w:r w:rsidRPr="0012219F">
        <w:t>Interaction</w:t>
      </w:r>
      <w:proofErr w:type="spellEnd"/>
      <w:r w:rsidRPr="0012219F">
        <w:t xml:space="preserve"> </w:t>
      </w:r>
      <w:proofErr w:type="spellStart"/>
      <w:r w:rsidRPr="0012219F">
        <w:t>Logs</w:t>
      </w:r>
      <w:proofErr w:type="spellEnd"/>
      <w:r w:rsidRPr="0012219F">
        <w:t>. In: </w:t>
      </w:r>
      <w:r w:rsidRPr="0012219F">
        <w:rPr>
          <w:i/>
          <w:iCs/>
        </w:rPr>
        <w:t xml:space="preserve">Business </w:t>
      </w:r>
      <w:proofErr w:type="spellStart"/>
      <w:r w:rsidRPr="0012219F">
        <w:rPr>
          <w:i/>
          <w:iCs/>
        </w:rPr>
        <w:t>Process</w:t>
      </w:r>
      <w:proofErr w:type="spellEnd"/>
      <w:r w:rsidRPr="0012219F">
        <w:rPr>
          <w:i/>
          <w:iCs/>
        </w:rPr>
        <w:t xml:space="preserve"> Management </w:t>
      </w:r>
      <w:proofErr w:type="spellStart"/>
      <w:r w:rsidRPr="0012219F">
        <w:rPr>
          <w:i/>
          <w:iCs/>
        </w:rPr>
        <w:t>Forum</w:t>
      </w:r>
      <w:proofErr w:type="spellEnd"/>
      <w:r w:rsidRPr="0012219F">
        <w:t xml:space="preserve"> [online]. </w:t>
      </w:r>
      <w:proofErr w:type="spellStart"/>
      <w:r w:rsidRPr="0012219F">
        <w:t>Cham</w:t>
      </w:r>
      <w:proofErr w:type="spellEnd"/>
      <w:r w:rsidRPr="0012219F">
        <w:t xml:space="preserve">: </w:t>
      </w:r>
      <w:proofErr w:type="spellStart"/>
      <w:r w:rsidRPr="0012219F">
        <w:t>Springer</w:t>
      </w:r>
      <w:proofErr w:type="spellEnd"/>
      <w:r w:rsidRPr="0012219F">
        <w:t xml:space="preserve"> International </w:t>
      </w:r>
      <w:proofErr w:type="spellStart"/>
      <w:r w:rsidRPr="0012219F">
        <w:t>Publishing</w:t>
      </w:r>
      <w:proofErr w:type="spellEnd"/>
      <w:r w:rsidRPr="0012219F">
        <w:t xml:space="preserve">, </w:t>
      </w:r>
      <w:proofErr w:type="spellStart"/>
      <w:r w:rsidRPr="0012219F">
        <w:t>Lecture</w:t>
      </w:r>
      <w:proofErr w:type="spellEnd"/>
      <w:r w:rsidRPr="0012219F">
        <w:t xml:space="preserve"> Notes in Business </w:t>
      </w:r>
      <w:proofErr w:type="spellStart"/>
      <w:r w:rsidRPr="0012219F">
        <w:t>Information</w:t>
      </w:r>
      <w:proofErr w:type="spellEnd"/>
      <w:r w:rsidRPr="0012219F">
        <w:t xml:space="preserve"> </w:t>
      </w:r>
      <w:proofErr w:type="spellStart"/>
      <w:r w:rsidRPr="0012219F">
        <w:t>Processing</w:t>
      </w:r>
      <w:proofErr w:type="spellEnd"/>
      <w:r w:rsidRPr="0012219F">
        <w:t>, s. 144–162 [vid. 2020-10-05]. ISBN 978-3-030-26642-4. Dostupné z: doi:10.1007/978-3-030-26643-1_9</w:t>
      </w:r>
    </w:p>
    <w:p w14:paraId="663D3FAF" w14:textId="77777777" w:rsidR="0012219F" w:rsidRPr="0012219F" w:rsidRDefault="0012219F" w:rsidP="0012219F">
      <w:pPr>
        <w:pStyle w:val="Bibliografie"/>
      </w:pPr>
      <w:r w:rsidRPr="0012219F">
        <w:t xml:space="preserve">DUMAIS, Susan, Robin JEFFRIES, Daniel M. RUSSELL, Diane TANG a </w:t>
      </w:r>
      <w:proofErr w:type="spellStart"/>
      <w:r w:rsidRPr="0012219F">
        <w:t>Jaime</w:t>
      </w:r>
      <w:proofErr w:type="spellEnd"/>
      <w:r w:rsidRPr="0012219F">
        <w:t xml:space="preserve"> TEEVAN, 2014. </w:t>
      </w:r>
      <w:proofErr w:type="spellStart"/>
      <w:r w:rsidRPr="0012219F">
        <w:t>Understanding</w:t>
      </w:r>
      <w:proofErr w:type="spellEnd"/>
      <w:r w:rsidRPr="0012219F">
        <w:t xml:space="preserve"> User </w:t>
      </w:r>
      <w:proofErr w:type="spellStart"/>
      <w:r w:rsidRPr="0012219F">
        <w:t>Behavior</w:t>
      </w:r>
      <w:proofErr w:type="spellEnd"/>
      <w:r w:rsidRPr="0012219F">
        <w:t xml:space="preserve"> </w:t>
      </w:r>
      <w:proofErr w:type="spellStart"/>
      <w:r w:rsidRPr="0012219F">
        <w:t>Through</w:t>
      </w:r>
      <w:proofErr w:type="spellEnd"/>
      <w:r w:rsidRPr="0012219F">
        <w:t xml:space="preserve"> Log Data and </w:t>
      </w:r>
      <w:proofErr w:type="spellStart"/>
      <w:r w:rsidRPr="0012219F">
        <w:t>Analysis</w:t>
      </w:r>
      <w:proofErr w:type="spellEnd"/>
      <w:r w:rsidRPr="0012219F">
        <w:t xml:space="preserve">. In: Judith S. OLSON a Wendy A. KELLOGG, </w:t>
      </w:r>
      <w:proofErr w:type="spellStart"/>
      <w:r w:rsidRPr="0012219F">
        <w:t>ed</w:t>
      </w:r>
      <w:proofErr w:type="spellEnd"/>
      <w:r w:rsidRPr="0012219F">
        <w:t xml:space="preserve">. </w:t>
      </w:r>
      <w:proofErr w:type="spellStart"/>
      <w:r w:rsidRPr="0012219F">
        <w:rPr>
          <w:i/>
          <w:iCs/>
        </w:rPr>
        <w:t>Ways</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Knowing</w:t>
      </w:r>
      <w:proofErr w:type="spellEnd"/>
      <w:r w:rsidRPr="0012219F">
        <w:rPr>
          <w:i/>
          <w:iCs/>
        </w:rPr>
        <w:t xml:space="preserve"> in HCI</w:t>
      </w:r>
      <w:r w:rsidRPr="0012219F">
        <w:t xml:space="preserve"> [online]. New York, NY: </w:t>
      </w:r>
      <w:proofErr w:type="spellStart"/>
      <w:r w:rsidRPr="0012219F">
        <w:t>Springer</w:t>
      </w:r>
      <w:proofErr w:type="spellEnd"/>
      <w:r w:rsidRPr="0012219F">
        <w:t>, s. 349–372 [vid. 2021-06-07]. ISBN 978-1-4939-0378-8. Dostupné z: doi:10.1007/978-1-4939-0378-8_14</w:t>
      </w:r>
    </w:p>
    <w:p w14:paraId="56C0F729" w14:textId="77777777" w:rsidR="0012219F" w:rsidRPr="0012219F" w:rsidRDefault="0012219F" w:rsidP="0012219F">
      <w:pPr>
        <w:pStyle w:val="Bibliografie"/>
      </w:pPr>
      <w:r w:rsidRPr="0012219F">
        <w:t xml:space="preserve">DUNLAP, Rod a Mary LACITY, 2017. </w:t>
      </w:r>
      <w:proofErr w:type="spellStart"/>
      <w:r w:rsidRPr="0012219F">
        <w:t>Resolving</w:t>
      </w:r>
      <w:proofErr w:type="spellEnd"/>
      <w:r w:rsidRPr="0012219F">
        <w:t xml:space="preserve"> </w:t>
      </w:r>
      <w:proofErr w:type="spellStart"/>
      <w:r w:rsidRPr="0012219F">
        <w:t>Tussles</w:t>
      </w:r>
      <w:proofErr w:type="spellEnd"/>
      <w:r w:rsidRPr="0012219F">
        <w:t xml:space="preserve"> in </w:t>
      </w:r>
      <w:proofErr w:type="spellStart"/>
      <w:r w:rsidRPr="0012219F">
        <w:t>Service</w:t>
      </w:r>
      <w:proofErr w:type="spellEnd"/>
      <w:r w:rsidRPr="0012219F">
        <w:t xml:space="preserve"> </w:t>
      </w:r>
      <w:proofErr w:type="spellStart"/>
      <w:r w:rsidRPr="0012219F">
        <w:t>Automation</w:t>
      </w:r>
      <w:proofErr w:type="spellEnd"/>
      <w:r w:rsidRPr="0012219F">
        <w:t xml:space="preserve"> </w:t>
      </w:r>
      <w:proofErr w:type="spellStart"/>
      <w:r w:rsidRPr="0012219F">
        <w:t>Deployments</w:t>
      </w:r>
      <w:proofErr w:type="spellEnd"/>
      <w:r w:rsidRPr="0012219F">
        <w:t xml:space="preserve">: </w:t>
      </w:r>
      <w:proofErr w:type="spellStart"/>
      <w:r w:rsidRPr="0012219F">
        <w:t>Service</w:t>
      </w:r>
      <w:proofErr w:type="spellEnd"/>
      <w:r w:rsidRPr="0012219F">
        <w:t xml:space="preserve"> </w:t>
      </w:r>
      <w:proofErr w:type="spellStart"/>
      <w:r w:rsidRPr="0012219F">
        <w:t>Automation</w:t>
      </w:r>
      <w:proofErr w:type="spellEnd"/>
      <w:r w:rsidRPr="0012219F">
        <w:t xml:space="preserve"> </w:t>
      </w:r>
      <w:proofErr w:type="spellStart"/>
      <w:r w:rsidRPr="0012219F">
        <w:t>at</w:t>
      </w:r>
      <w:proofErr w:type="spellEnd"/>
      <w:r w:rsidRPr="0012219F">
        <w:t xml:space="preserve"> Blue </w:t>
      </w:r>
      <w:proofErr w:type="spellStart"/>
      <w:r w:rsidRPr="0012219F">
        <w:t>Cross</w:t>
      </w:r>
      <w:proofErr w:type="spellEnd"/>
      <w:r w:rsidRPr="0012219F">
        <w:t xml:space="preserve"> Blue </w:t>
      </w:r>
      <w:proofErr w:type="spellStart"/>
      <w:r w:rsidRPr="0012219F">
        <w:t>Shield</w:t>
      </w:r>
      <w:proofErr w:type="spellEnd"/>
      <w:r w:rsidRPr="0012219F">
        <w:t xml:space="preserve"> </w:t>
      </w:r>
      <w:proofErr w:type="spellStart"/>
      <w:r w:rsidRPr="0012219F">
        <w:t>North</w:t>
      </w:r>
      <w:proofErr w:type="spellEnd"/>
      <w:r w:rsidRPr="0012219F">
        <w:t xml:space="preserve"> Carolina (BCBSNC).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Information</w:t>
      </w:r>
      <w:proofErr w:type="spellEnd"/>
      <w:r w:rsidRPr="0012219F">
        <w:rPr>
          <w:i/>
          <w:iCs/>
        </w:rPr>
        <w:t xml:space="preserve"> Technology </w:t>
      </w:r>
      <w:proofErr w:type="spellStart"/>
      <w:r w:rsidRPr="0012219F">
        <w:rPr>
          <w:i/>
          <w:iCs/>
        </w:rPr>
        <w:t>Teaching</w:t>
      </w:r>
      <w:proofErr w:type="spellEnd"/>
      <w:r w:rsidRPr="0012219F">
        <w:rPr>
          <w:i/>
          <w:iCs/>
        </w:rPr>
        <w:t xml:space="preserve"> </w:t>
      </w:r>
      <w:proofErr w:type="spellStart"/>
      <w:r w:rsidRPr="0012219F">
        <w:rPr>
          <w:i/>
          <w:iCs/>
        </w:rPr>
        <w:t>Cases</w:t>
      </w:r>
      <w:proofErr w:type="spellEnd"/>
      <w:r w:rsidRPr="0012219F">
        <w:t xml:space="preserve"> [online]. </w:t>
      </w:r>
      <w:r w:rsidRPr="0012219F">
        <w:rPr>
          <w:b/>
          <w:bCs/>
        </w:rPr>
        <w:t>7</w:t>
      </w:r>
      <w:r w:rsidRPr="0012219F">
        <w:t>(1), 29–34. ISSN 2043-8869, 2043-8869. Dostupné z: doi:10.1057/s41266-016-0008-9</w:t>
      </w:r>
    </w:p>
    <w:p w14:paraId="43D6D0E3" w14:textId="77777777" w:rsidR="0012219F" w:rsidRPr="0012219F" w:rsidRDefault="0012219F" w:rsidP="0012219F">
      <w:pPr>
        <w:pStyle w:val="Bibliografie"/>
      </w:pPr>
      <w:r w:rsidRPr="0012219F">
        <w:t xml:space="preserve">FIELDING, Roy Thomas, 2000. </w:t>
      </w:r>
      <w:proofErr w:type="spellStart"/>
      <w:r w:rsidRPr="0012219F">
        <w:rPr>
          <w:i/>
          <w:iCs/>
        </w:rPr>
        <w:t>Architectural</w:t>
      </w:r>
      <w:proofErr w:type="spellEnd"/>
      <w:r w:rsidRPr="0012219F">
        <w:rPr>
          <w:i/>
          <w:iCs/>
        </w:rPr>
        <w:t xml:space="preserve"> </w:t>
      </w:r>
      <w:proofErr w:type="spellStart"/>
      <w:r w:rsidRPr="0012219F">
        <w:rPr>
          <w:i/>
          <w:iCs/>
        </w:rPr>
        <w:t>Styles</w:t>
      </w:r>
      <w:proofErr w:type="spellEnd"/>
      <w:r w:rsidRPr="0012219F">
        <w:rPr>
          <w:i/>
          <w:iCs/>
        </w:rPr>
        <w:t xml:space="preserve"> and </w:t>
      </w:r>
      <w:proofErr w:type="spellStart"/>
      <w:r w:rsidRPr="0012219F">
        <w:rPr>
          <w:i/>
          <w:iCs/>
        </w:rPr>
        <w:t>the</w:t>
      </w:r>
      <w:proofErr w:type="spellEnd"/>
      <w:r w:rsidRPr="0012219F">
        <w:rPr>
          <w:i/>
          <w:iCs/>
        </w:rPr>
        <w:t xml:space="preserve"> Design </w:t>
      </w:r>
      <w:proofErr w:type="spellStart"/>
      <w:r w:rsidRPr="0012219F">
        <w:rPr>
          <w:i/>
          <w:iCs/>
        </w:rPr>
        <w:t>of</w:t>
      </w:r>
      <w:proofErr w:type="spellEnd"/>
      <w:r w:rsidRPr="0012219F">
        <w:rPr>
          <w:i/>
          <w:iCs/>
        </w:rPr>
        <w:t xml:space="preserve"> Network-</w:t>
      </w:r>
      <w:proofErr w:type="spellStart"/>
      <w:r w:rsidRPr="0012219F">
        <w:rPr>
          <w:i/>
          <w:iCs/>
        </w:rPr>
        <w:t>based</w:t>
      </w:r>
      <w:proofErr w:type="spellEnd"/>
      <w:r w:rsidRPr="0012219F">
        <w:rPr>
          <w:i/>
          <w:iCs/>
        </w:rPr>
        <w:t xml:space="preserve"> Software </w:t>
      </w:r>
      <w:proofErr w:type="spellStart"/>
      <w:r w:rsidRPr="0012219F">
        <w:rPr>
          <w:i/>
          <w:iCs/>
        </w:rPr>
        <w:t>Architectures</w:t>
      </w:r>
      <w:proofErr w:type="spellEnd"/>
      <w:r w:rsidRPr="0012219F">
        <w:t xml:space="preserve"> [online]. </w:t>
      </w:r>
      <w:proofErr w:type="spellStart"/>
      <w:r w:rsidRPr="0012219F">
        <w:t>Irvine</w:t>
      </w:r>
      <w:proofErr w:type="spellEnd"/>
      <w:r w:rsidRPr="0012219F">
        <w:t xml:space="preserve">. University </w:t>
      </w:r>
      <w:proofErr w:type="spellStart"/>
      <w:r w:rsidRPr="0012219F">
        <w:t>of</w:t>
      </w:r>
      <w:proofErr w:type="spellEnd"/>
      <w:r w:rsidRPr="0012219F">
        <w:t xml:space="preserve"> </w:t>
      </w:r>
      <w:proofErr w:type="spellStart"/>
      <w:proofErr w:type="gramStart"/>
      <w:r w:rsidRPr="0012219F">
        <w:t>California</w:t>
      </w:r>
      <w:proofErr w:type="spellEnd"/>
      <w:r w:rsidRPr="0012219F">
        <w:t xml:space="preserve"> ,</w:t>
      </w:r>
      <w:proofErr w:type="gramEnd"/>
      <w:r w:rsidRPr="0012219F">
        <w:t xml:space="preserve"> </w:t>
      </w:r>
      <w:proofErr w:type="spellStart"/>
      <w:r w:rsidRPr="0012219F">
        <w:t>Irvine</w:t>
      </w:r>
      <w:proofErr w:type="spellEnd"/>
      <w:r w:rsidRPr="0012219F">
        <w:t>. Dostupné z: https://www.ics.uci.edu/~fielding/pubs/dissertation/fielding_dissertation.pdf</w:t>
      </w:r>
    </w:p>
    <w:p w14:paraId="23186B02" w14:textId="77777777" w:rsidR="0012219F" w:rsidRPr="0012219F" w:rsidRDefault="0012219F" w:rsidP="0012219F">
      <w:pPr>
        <w:pStyle w:val="Bibliografie"/>
      </w:pPr>
      <w:r w:rsidRPr="0012219F">
        <w:t xml:space="preserve">HALLIKAINEN, </w:t>
      </w:r>
      <w:proofErr w:type="spellStart"/>
      <w:r w:rsidRPr="0012219F">
        <w:t>Petri</w:t>
      </w:r>
      <w:proofErr w:type="spellEnd"/>
      <w:r w:rsidRPr="0012219F">
        <w:t xml:space="preserve">, </w:t>
      </w:r>
      <w:proofErr w:type="spellStart"/>
      <w:r w:rsidRPr="0012219F">
        <w:t>Riitta</w:t>
      </w:r>
      <w:proofErr w:type="spellEnd"/>
      <w:r w:rsidRPr="0012219F">
        <w:t xml:space="preserve"> BEKKHUS a </w:t>
      </w:r>
      <w:proofErr w:type="spellStart"/>
      <w:r w:rsidRPr="0012219F">
        <w:t>Shan</w:t>
      </w:r>
      <w:proofErr w:type="spellEnd"/>
      <w:r w:rsidRPr="0012219F">
        <w:t xml:space="preserve"> L. PAN, 2018. </w:t>
      </w:r>
      <w:proofErr w:type="spellStart"/>
      <w:r w:rsidRPr="0012219F">
        <w:t>How</w:t>
      </w:r>
      <w:proofErr w:type="spellEnd"/>
      <w:r w:rsidRPr="0012219F">
        <w:t xml:space="preserve"> </w:t>
      </w:r>
      <w:proofErr w:type="spellStart"/>
      <w:r w:rsidRPr="0012219F">
        <w:t>OpusCapita</w:t>
      </w:r>
      <w:proofErr w:type="spellEnd"/>
      <w:r w:rsidRPr="0012219F">
        <w:t xml:space="preserve"> </w:t>
      </w:r>
      <w:proofErr w:type="spellStart"/>
      <w:r w:rsidRPr="0012219F">
        <w:t>Used</w:t>
      </w:r>
      <w:proofErr w:type="spellEnd"/>
      <w:r w:rsidRPr="0012219F">
        <w:t xml:space="preserve"> </w:t>
      </w:r>
      <w:proofErr w:type="spellStart"/>
      <w:r w:rsidRPr="0012219F">
        <w:t>Internal</w:t>
      </w:r>
      <w:proofErr w:type="spellEnd"/>
      <w:r w:rsidRPr="0012219F">
        <w:t xml:space="preserve"> RPA </w:t>
      </w:r>
      <w:proofErr w:type="spellStart"/>
      <w:r w:rsidRPr="0012219F">
        <w:t>Capabilities</w:t>
      </w:r>
      <w:proofErr w:type="spellEnd"/>
      <w:r w:rsidRPr="0012219F">
        <w:t xml:space="preserve"> to </w:t>
      </w:r>
      <w:proofErr w:type="spellStart"/>
      <w:r w:rsidRPr="0012219F">
        <w:t>Offer</w:t>
      </w:r>
      <w:proofErr w:type="spellEnd"/>
      <w:r w:rsidRPr="0012219F">
        <w:t xml:space="preserve"> </w:t>
      </w:r>
      <w:proofErr w:type="spellStart"/>
      <w:r w:rsidRPr="0012219F">
        <w:t>Services</w:t>
      </w:r>
      <w:proofErr w:type="spellEnd"/>
      <w:r w:rsidRPr="0012219F">
        <w:t xml:space="preserve"> to </w:t>
      </w:r>
      <w:proofErr w:type="spellStart"/>
      <w:r w:rsidRPr="0012219F">
        <w:t>Clients</w:t>
      </w:r>
      <w:proofErr w:type="spellEnd"/>
      <w:r w:rsidRPr="0012219F">
        <w:t xml:space="preserve">. </w:t>
      </w:r>
      <w:r w:rsidRPr="0012219F">
        <w:rPr>
          <w:i/>
          <w:iCs/>
        </w:rPr>
        <w:t xml:space="preserve">MIS </w:t>
      </w:r>
      <w:proofErr w:type="spellStart"/>
      <w:r w:rsidRPr="0012219F">
        <w:rPr>
          <w:i/>
          <w:iCs/>
        </w:rPr>
        <w:t>Quarterly</w:t>
      </w:r>
      <w:proofErr w:type="spellEnd"/>
      <w:r w:rsidRPr="0012219F">
        <w:rPr>
          <w:i/>
          <w:iCs/>
        </w:rPr>
        <w:t xml:space="preserve"> </w:t>
      </w:r>
      <w:proofErr w:type="spellStart"/>
      <w:r w:rsidRPr="0012219F">
        <w:rPr>
          <w:i/>
          <w:iCs/>
        </w:rPr>
        <w:t>Executive</w:t>
      </w:r>
      <w:proofErr w:type="spellEnd"/>
      <w:r w:rsidRPr="0012219F">
        <w:t xml:space="preserve">. </w:t>
      </w:r>
      <w:r w:rsidRPr="0012219F">
        <w:rPr>
          <w:b/>
          <w:bCs/>
        </w:rPr>
        <w:t>17</w:t>
      </w:r>
      <w:r w:rsidRPr="0012219F">
        <w:t xml:space="preserve">(1). </w:t>
      </w:r>
    </w:p>
    <w:p w14:paraId="7ACDFDB2" w14:textId="77777777" w:rsidR="0012219F" w:rsidRPr="0012219F" w:rsidRDefault="0012219F" w:rsidP="0012219F">
      <w:pPr>
        <w:pStyle w:val="Bibliografie"/>
      </w:pPr>
      <w:r w:rsidRPr="0012219F">
        <w:t xml:space="preserve">CHAKRABORTI, </w:t>
      </w:r>
      <w:proofErr w:type="spellStart"/>
      <w:r w:rsidRPr="0012219F">
        <w:t>Tathagata</w:t>
      </w:r>
      <w:proofErr w:type="spellEnd"/>
      <w:r w:rsidRPr="0012219F">
        <w:t xml:space="preserve">, </w:t>
      </w:r>
      <w:proofErr w:type="spellStart"/>
      <w:r w:rsidRPr="0012219F">
        <w:t>Vatche</w:t>
      </w:r>
      <w:proofErr w:type="spellEnd"/>
      <w:r w:rsidRPr="0012219F">
        <w:t xml:space="preserve"> ISAHAGIAN, Rania KHALAF, </w:t>
      </w:r>
      <w:proofErr w:type="spellStart"/>
      <w:r w:rsidRPr="0012219F">
        <w:t>Yasaman</w:t>
      </w:r>
      <w:proofErr w:type="spellEnd"/>
      <w:r w:rsidRPr="0012219F">
        <w:t xml:space="preserve"> KHAZAENI, Vinod MUTHUSAMY, </w:t>
      </w:r>
      <w:proofErr w:type="spellStart"/>
      <w:r w:rsidRPr="0012219F">
        <w:t>Yara</w:t>
      </w:r>
      <w:proofErr w:type="spellEnd"/>
      <w:r w:rsidRPr="0012219F">
        <w:t xml:space="preserve"> RIZK a </w:t>
      </w:r>
      <w:proofErr w:type="spellStart"/>
      <w:r w:rsidRPr="0012219F">
        <w:t>Merve</w:t>
      </w:r>
      <w:proofErr w:type="spellEnd"/>
      <w:r w:rsidRPr="0012219F">
        <w:t xml:space="preserve"> UNUVAR, 2020. </w:t>
      </w:r>
      <w:proofErr w:type="spellStart"/>
      <w:r w:rsidRPr="0012219F">
        <w:t>From</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to </w:t>
      </w:r>
      <w:proofErr w:type="spellStart"/>
      <w:r w:rsidRPr="0012219F">
        <w:t>Intelligent</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 </w:t>
      </w:r>
      <w:proofErr w:type="spellStart"/>
      <w:r w:rsidRPr="0012219F">
        <w:t>Emerging</w:t>
      </w:r>
      <w:proofErr w:type="spellEnd"/>
      <w:r w:rsidRPr="0012219F">
        <w:t xml:space="preserve"> </w:t>
      </w:r>
      <w:proofErr w:type="spellStart"/>
      <w:r w:rsidRPr="0012219F">
        <w:t>Trends</w:t>
      </w:r>
      <w:proofErr w:type="spellEnd"/>
      <w:r w:rsidRPr="0012219F">
        <w:t xml:space="preserve"> –. In: Aleksandre ASATIANI, José María GARCÍA, Nina HELANDER, Andrés JIMÉNEZ-RAMÍREZ, Agnes KOSCHMIDER, Jan MENDLING, Giovanni MERONI a </w:t>
      </w:r>
      <w:proofErr w:type="spellStart"/>
      <w:r w:rsidRPr="0012219F">
        <w:t>Hajo</w:t>
      </w:r>
      <w:proofErr w:type="spellEnd"/>
      <w:r w:rsidRPr="0012219F">
        <w:t xml:space="preserve"> A. REIJERS, </w:t>
      </w:r>
      <w:proofErr w:type="spellStart"/>
      <w:r w:rsidRPr="0012219F">
        <w:t>ed</w:t>
      </w:r>
      <w:proofErr w:type="spellEnd"/>
      <w:r w:rsidRPr="0012219F">
        <w:t xml:space="preserve">. </w:t>
      </w:r>
      <w:r w:rsidRPr="0012219F">
        <w:rPr>
          <w:i/>
          <w:iCs/>
        </w:rPr>
        <w:t xml:space="preserve">Business </w:t>
      </w:r>
      <w:proofErr w:type="spellStart"/>
      <w:r w:rsidRPr="0012219F">
        <w:rPr>
          <w:i/>
          <w:iCs/>
        </w:rPr>
        <w:t>Process</w:t>
      </w:r>
      <w:proofErr w:type="spellEnd"/>
      <w:r w:rsidRPr="0012219F">
        <w:rPr>
          <w:i/>
          <w:iCs/>
        </w:rPr>
        <w:t xml:space="preserve"> Management: Blockchain and </w:t>
      </w:r>
      <w:proofErr w:type="spellStart"/>
      <w:r w:rsidRPr="0012219F">
        <w:rPr>
          <w:i/>
          <w:iCs/>
        </w:rPr>
        <w:t>Robotic</w:t>
      </w:r>
      <w:proofErr w:type="spellEnd"/>
      <w:r w:rsidRPr="0012219F">
        <w:rPr>
          <w:i/>
          <w:iCs/>
        </w:rPr>
        <w:t xml:space="preserve"> </w:t>
      </w:r>
      <w:proofErr w:type="spellStart"/>
      <w:r w:rsidRPr="0012219F">
        <w:rPr>
          <w:i/>
          <w:iCs/>
        </w:rPr>
        <w:t>Process</w:t>
      </w:r>
      <w:proofErr w:type="spellEnd"/>
      <w:r w:rsidRPr="0012219F">
        <w:rPr>
          <w:i/>
          <w:iCs/>
        </w:rPr>
        <w:t xml:space="preserve"> </w:t>
      </w:r>
      <w:proofErr w:type="spellStart"/>
      <w:r w:rsidRPr="0012219F">
        <w:rPr>
          <w:i/>
          <w:iCs/>
        </w:rPr>
        <w:t>Automation</w:t>
      </w:r>
      <w:proofErr w:type="spellEnd"/>
      <w:r w:rsidRPr="0012219F">
        <w:rPr>
          <w:i/>
          <w:iCs/>
        </w:rPr>
        <w:t xml:space="preserve"> </w:t>
      </w:r>
      <w:proofErr w:type="spellStart"/>
      <w:r w:rsidRPr="0012219F">
        <w:rPr>
          <w:i/>
          <w:iCs/>
        </w:rPr>
        <w:t>Forum</w:t>
      </w:r>
      <w:proofErr w:type="spellEnd"/>
      <w:r w:rsidRPr="0012219F">
        <w:t xml:space="preserve"> [online]. </w:t>
      </w:r>
      <w:proofErr w:type="spellStart"/>
      <w:r w:rsidRPr="0012219F">
        <w:t>Cham</w:t>
      </w:r>
      <w:proofErr w:type="spellEnd"/>
      <w:r w:rsidRPr="0012219F">
        <w:t xml:space="preserve">: </w:t>
      </w:r>
      <w:proofErr w:type="spellStart"/>
      <w:r w:rsidRPr="0012219F">
        <w:t>Springer</w:t>
      </w:r>
      <w:proofErr w:type="spellEnd"/>
      <w:r w:rsidRPr="0012219F">
        <w:t xml:space="preserve"> International </w:t>
      </w:r>
      <w:proofErr w:type="spellStart"/>
      <w:r w:rsidRPr="0012219F">
        <w:t>Publishing</w:t>
      </w:r>
      <w:proofErr w:type="spellEnd"/>
      <w:r w:rsidRPr="0012219F">
        <w:t xml:space="preserve">, </w:t>
      </w:r>
      <w:proofErr w:type="spellStart"/>
      <w:r w:rsidRPr="0012219F">
        <w:t>Lecture</w:t>
      </w:r>
      <w:proofErr w:type="spellEnd"/>
      <w:r w:rsidRPr="0012219F">
        <w:t xml:space="preserve"> Notes in Business </w:t>
      </w:r>
      <w:proofErr w:type="spellStart"/>
      <w:r w:rsidRPr="0012219F">
        <w:t>Information</w:t>
      </w:r>
      <w:proofErr w:type="spellEnd"/>
      <w:r w:rsidRPr="0012219F">
        <w:t xml:space="preserve"> </w:t>
      </w:r>
      <w:proofErr w:type="spellStart"/>
      <w:r w:rsidRPr="0012219F">
        <w:t>Processing</w:t>
      </w:r>
      <w:proofErr w:type="spellEnd"/>
      <w:r w:rsidRPr="0012219F">
        <w:t>, s. 215–228 [vid. 2021-08-03]. ISBN 978-3-030-58778-9. Dostupné z: doi:10.1007/978-3-030-58779-6_15</w:t>
      </w:r>
    </w:p>
    <w:p w14:paraId="4B8A8AED" w14:textId="77777777" w:rsidR="0012219F" w:rsidRPr="0012219F" w:rsidRDefault="0012219F" w:rsidP="0012219F">
      <w:pPr>
        <w:pStyle w:val="Bibliografie"/>
      </w:pPr>
      <w:r w:rsidRPr="0012219F">
        <w:t xml:space="preserve">CHEE TAHIR, A. a R.C. DARTON, 2010. </w:t>
      </w:r>
      <w:proofErr w:type="spellStart"/>
      <w:r w:rsidRPr="0012219F">
        <w:t>The</w:t>
      </w:r>
      <w:proofErr w:type="spellEnd"/>
      <w:r w:rsidRPr="0012219F">
        <w:t xml:space="preserve"> </w:t>
      </w:r>
      <w:proofErr w:type="spellStart"/>
      <w:r w:rsidRPr="0012219F">
        <w:t>Process</w:t>
      </w:r>
      <w:proofErr w:type="spellEnd"/>
      <w:r w:rsidRPr="0012219F">
        <w:t xml:space="preserve"> </w:t>
      </w:r>
      <w:proofErr w:type="spellStart"/>
      <w:r w:rsidRPr="0012219F">
        <w:t>Analysis</w:t>
      </w:r>
      <w:proofErr w:type="spellEnd"/>
      <w:r w:rsidRPr="0012219F">
        <w:t xml:space="preserve"> </w:t>
      </w:r>
      <w:proofErr w:type="spellStart"/>
      <w:r w:rsidRPr="0012219F">
        <w:t>Method</w:t>
      </w:r>
      <w:proofErr w:type="spellEnd"/>
      <w:r w:rsidRPr="0012219F">
        <w:t xml:space="preserve"> </w:t>
      </w:r>
      <w:proofErr w:type="spellStart"/>
      <w:r w:rsidRPr="0012219F">
        <w:t>of</w:t>
      </w:r>
      <w:proofErr w:type="spellEnd"/>
      <w:r w:rsidRPr="0012219F">
        <w:t xml:space="preserve"> </w:t>
      </w:r>
      <w:proofErr w:type="spellStart"/>
      <w:r w:rsidRPr="0012219F">
        <w:t>selecting</w:t>
      </w:r>
      <w:proofErr w:type="spellEnd"/>
      <w:r w:rsidRPr="0012219F">
        <w:t xml:space="preserve"> </w:t>
      </w:r>
      <w:proofErr w:type="spellStart"/>
      <w:r w:rsidRPr="0012219F">
        <w:t>indicators</w:t>
      </w:r>
      <w:proofErr w:type="spellEnd"/>
      <w:r w:rsidRPr="0012219F">
        <w:t xml:space="preserve"> to </w:t>
      </w:r>
      <w:proofErr w:type="spellStart"/>
      <w:r w:rsidRPr="0012219F">
        <w:t>quantify</w:t>
      </w:r>
      <w:proofErr w:type="spellEnd"/>
      <w:r w:rsidRPr="0012219F">
        <w:t xml:space="preserve"> </w:t>
      </w:r>
      <w:proofErr w:type="spellStart"/>
      <w:r w:rsidRPr="0012219F">
        <w:t>the</w:t>
      </w:r>
      <w:proofErr w:type="spellEnd"/>
      <w:r w:rsidRPr="0012219F">
        <w:t xml:space="preserve"> </w:t>
      </w:r>
      <w:proofErr w:type="spellStart"/>
      <w:r w:rsidRPr="0012219F">
        <w:t>sustainability</w:t>
      </w:r>
      <w:proofErr w:type="spellEnd"/>
      <w:r w:rsidRPr="0012219F">
        <w:t xml:space="preserve"> performance </w:t>
      </w:r>
      <w:proofErr w:type="spellStart"/>
      <w:r w:rsidRPr="0012219F">
        <w:t>of</w:t>
      </w:r>
      <w:proofErr w:type="spellEnd"/>
      <w:r w:rsidRPr="0012219F">
        <w:t xml:space="preserve"> a business </w:t>
      </w:r>
      <w:proofErr w:type="spellStart"/>
      <w:r w:rsidRPr="0012219F">
        <w:t>operation</w:t>
      </w:r>
      <w:proofErr w:type="spellEnd"/>
      <w:r w:rsidRPr="0012219F">
        <w:t xml:space="preserve">.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Cleaner</w:t>
      </w:r>
      <w:proofErr w:type="spellEnd"/>
      <w:r w:rsidRPr="0012219F">
        <w:rPr>
          <w:i/>
          <w:iCs/>
        </w:rPr>
        <w:t xml:space="preserve"> </w:t>
      </w:r>
      <w:proofErr w:type="spellStart"/>
      <w:r w:rsidRPr="0012219F">
        <w:rPr>
          <w:i/>
          <w:iCs/>
        </w:rPr>
        <w:t>Production</w:t>
      </w:r>
      <w:proofErr w:type="spellEnd"/>
      <w:r w:rsidRPr="0012219F">
        <w:t xml:space="preserve"> [online]. </w:t>
      </w:r>
      <w:r w:rsidRPr="0012219F">
        <w:rPr>
          <w:b/>
          <w:bCs/>
        </w:rPr>
        <w:t>18</w:t>
      </w:r>
      <w:r w:rsidRPr="0012219F">
        <w:t>(16–17), 1598–1607. ISSN 09596526. Dostupné z: </w:t>
      </w:r>
      <w:proofErr w:type="gramStart"/>
      <w:r w:rsidRPr="0012219F">
        <w:t>doi:10.1016/j.jclepro</w:t>
      </w:r>
      <w:proofErr w:type="gramEnd"/>
      <w:r w:rsidRPr="0012219F">
        <w:t>.2010.07.012</w:t>
      </w:r>
    </w:p>
    <w:p w14:paraId="1D008A47" w14:textId="77777777" w:rsidR="0012219F" w:rsidRPr="0012219F" w:rsidRDefault="0012219F" w:rsidP="0012219F">
      <w:pPr>
        <w:pStyle w:val="Bibliografie"/>
      </w:pPr>
      <w:r w:rsidRPr="0012219F">
        <w:lastRenderedPageBreak/>
        <w:t xml:space="preserve">JIMENEZ-RAMIREZ, Andres, </w:t>
      </w:r>
      <w:proofErr w:type="spellStart"/>
      <w:r w:rsidRPr="0012219F">
        <w:t>Hajo</w:t>
      </w:r>
      <w:proofErr w:type="spellEnd"/>
      <w:r w:rsidRPr="0012219F">
        <w:t xml:space="preserve"> A. REIJERS, Irene BARBA a </w:t>
      </w:r>
      <w:proofErr w:type="spellStart"/>
      <w:r w:rsidRPr="0012219F">
        <w:t>Carmelo</w:t>
      </w:r>
      <w:proofErr w:type="spellEnd"/>
      <w:r w:rsidRPr="0012219F">
        <w:t xml:space="preserve"> DEL VALLE, 2019. A </w:t>
      </w:r>
      <w:proofErr w:type="spellStart"/>
      <w:r w:rsidRPr="0012219F">
        <w:t>Method</w:t>
      </w:r>
      <w:proofErr w:type="spellEnd"/>
      <w:r w:rsidRPr="0012219F">
        <w:t xml:space="preserve"> to </w:t>
      </w:r>
      <w:proofErr w:type="spellStart"/>
      <w:r w:rsidRPr="0012219F">
        <w:t>Improve</w:t>
      </w:r>
      <w:proofErr w:type="spellEnd"/>
      <w:r w:rsidRPr="0012219F">
        <w:t xml:space="preserve"> </w:t>
      </w:r>
      <w:proofErr w:type="spellStart"/>
      <w:r w:rsidRPr="0012219F">
        <w:t>the</w:t>
      </w:r>
      <w:proofErr w:type="spellEnd"/>
      <w:r w:rsidRPr="0012219F">
        <w:t xml:space="preserve"> Early </w:t>
      </w:r>
      <w:proofErr w:type="spellStart"/>
      <w:r w:rsidRPr="0012219F">
        <w:t>Stages</w:t>
      </w:r>
      <w:proofErr w:type="spellEnd"/>
      <w:r w:rsidRPr="0012219F">
        <w:t xml:space="preserve"> </w:t>
      </w:r>
      <w:proofErr w:type="spellStart"/>
      <w:r w:rsidRPr="0012219F">
        <w:t>of</w:t>
      </w:r>
      <w:proofErr w:type="spellEnd"/>
      <w:r w:rsidRPr="0012219F">
        <w:t xml:space="preserve"> </w:t>
      </w:r>
      <w:proofErr w:type="spellStart"/>
      <w:r w:rsidRPr="0012219F">
        <w:t>the</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Lifecycle</w:t>
      </w:r>
      <w:proofErr w:type="spellEnd"/>
      <w:r w:rsidRPr="0012219F">
        <w:t xml:space="preserve">. In: Paolo GIORGINI a Barbara WEBER, </w:t>
      </w:r>
      <w:proofErr w:type="spellStart"/>
      <w:r w:rsidRPr="0012219F">
        <w:t>ed</w:t>
      </w:r>
      <w:proofErr w:type="spellEnd"/>
      <w:r w:rsidRPr="0012219F">
        <w:t xml:space="preserve">. </w:t>
      </w:r>
      <w:proofErr w:type="spellStart"/>
      <w:r w:rsidRPr="0012219F">
        <w:rPr>
          <w:i/>
          <w:iCs/>
        </w:rPr>
        <w:t>Advanced</w:t>
      </w:r>
      <w:proofErr w:type="spellEnd"/>
      <w:r w:rsidRPr="0012219F">
        <w:rPr>
          <w:i/>
          <w:iCs/>
        </w:rPr>
        <w:t xml:space="preserve"> </w:t>
      </w:r>
      <w:proofErr w:type="spellStart"/>
      <w:r w:rsidRPr="0012219F">
        <w:rPr>
          <w:i/>
          <w:iCs/>
        </w:rPr>
        <w:t>Information</w:t>
      </w:r>
      <w:proofErr w:type="spellEnd"/>
      <w:r w:rsidRPr="0012219F">
        <w:rPr>
          <w:i/>
          <w:iCs/>
        </w:rPr>
        <w:t xml:space="preserve"> Systems </w:t>
      </w:r>
      <w:proofErr w:type="spellStart"/>
      <w:r w:rsidRPr="0012219F">
        <w:rPr>
          <w:i/>
          <w:iCs/>
        </w:rPr>
        <w:t>Engineering</w:t>
      </w:r>
      <w:proofErr w:type="spellEnd"/>
      <w:r w:rsidRPr="0012219F">
        <w:t xml:space="preserve"> [online]. </w:t>
      </w:r>
      <w:proofErr w:type="spellStart"/>
      <w:r w:rsidRPr="0012219F">
        <w:t>Cham</w:t>
      </w:r>
      <w:proofErr w:type="spellEnd"/>
      <w:r w:rsidRPr="0012219F">
        <w:t xml:space="preserve">: </w:t>
      </w:r>
      <w:proofErr w:type="spellStart"/>
      <w:r w:rsidRPr="0012219F">
        <w:t>Springer</w:t>
      </w:r>
      <w:proofErr w:type="spellEnd"/>
      <w:r w:rsidRPr="0012219F">
        <w:t xml:space="preserve"> International </w:t>
      </w:r>
      <w:proofErr w:type="spellStart"/>
      <w:r w:rsidRPr="0012219F">
        <w:t>Publishing</w:t>
      </w:r>
      <w:proofErr w:type="spellEnd"/>
      <w:r w:rsidRPr="0012219F">
        <w:t xml:space="preserve">, s. 446–461. </w:t>
      </w:r>
      <w:proofErr w:type="spellStart"/>
      <w:r w:rsidRPr="0012219F">
        <w:t>Lecture</w:t>
      </w:r>
      <w:proofErr w:type="spellEnd"/>
      <w:r w:rsidRPr="0012219F">
        <w:t xml:space="preserve"> Notes in </w:t>
      </w:r>
      <w:proofErr w:type="spellStart"/>
      <w:r w:rsidRPr="0012219F">
        <w:t>Computer</w:t>
      </w:r>
      <w:proofErr w:type="spellEnd"/>
      <w:r w:rsidRPr="0012219F">
        <w:t xml:space="preserve"> Science. ISBN 978-3-030-21290-2. Dostupné z: doi:10.1007/978-3-030-21290-2_28</w:t>
      </w:r>
    </w:p>
    <w:p w14:paraId="38C59A03" w14:textId="77777777" w:rsidR="0012219F" w:rsidRPr="0012219F" w:rsidRDefault="0012219F" w:rsidP="0012219F">
      <w:pPr>
        <w:pStyle w:val="Bibliografie"/>
      </w:pPr>
      <w:r w:rsidRPr="0012219F">
        <w:t xml:space="preserve">JOVANOVIĆ, Stefan Z., Jelena S. ĐURIĆ a Tatjana V. ŠIBALIJA, 2018.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overview</w:t>
      </w:r>
      <w:proofErr w:type="spellEnd"/>
      <w:r w:rsidRPr="0012219F">
        <w:t xml:space="preserve"> and </w:t>
      </w:r>
      <w:proofErr w:type="spellStart"/>
      <w:r w:rsidRPr="0012219F">
        <w:t>opportunities</w:t>
      </w:r>
      <w:proofErr w:type="spellEnd"/>
      <w:r w:rsidRPr="0012219F">
        <w:t xml:space="preserve">. </w:t>
      </w:r>
      <w:proofErr w:type="spellStart"/>
      <w:r w:rsidRPr="0012219F">
        <w:rPr>
          <w:i/>
          <w:iCs/>
        </w:rPr>
        <w:t>Int</w:t>
      </w:r>
      <w:proofErr w:type="spellEnd"/>
      <w:r w:rsidRPr="0012219F">
        <w:rPr>
          <w:i/>
          <w:iCs/>
        </w:rPr>
        <w:t xml:space="preserve">. J. </w:t>
      </w:r>
      <w:proofErr w:type="spellStart"/>
      <w:r w:rsidRPr="0012219F">
        <w:rPr>
          <w:i/>
          <w:iCs/>
        </w:rPr>
        <w:t>Adv</w:t>
      </w:r>
      <w:proofErr w:type="spellEnd"/>
      <w:r w:rsidRPr="0012219F">
        <w:rPr>
          <w:i/>
          <w:iCs/>
        </w:rPr>
        <w:t xml:space="preserve">. </w:t>
      </w:r>
      <w:proofErr w:type="spellStart"/>
      <w:r w:rsidRPr="0012219F">
        <w:rPr>
          <w:i/>
          <w:iCs/>
        </w:rPr>
        <w:t>Qual</w:t>
      </w:r>
      <w:proofErr w:type="spellEnd"/>
      <w:r w:rsidRPr="0012219F">
        <w:t xml:space="preserve">. </w:t>
      </w:r>
      <w:r w:rsidRPr="0012219F">
        <w:rPr>
          <w:b/>
          <w:bCs/>
        </w:rPr>
        <w:t>46</w:t>
      </w:r>
      <w:r w:rsidRPr="0012219F">
        <w:t xml:space="preserve">(3–4), 34–39. </w:t>
      </w:r>
    </w:p>
    <w:p w14:paraId="0FB2453A" w14:textId="77777777" w:rsidR="0012219F" w:rsidRPr="0012219F" w:rsidRDefault="0012219F" w:rsidP="0012219F">
      <w:pPr>
        <w:pStyle w:val="Bibliografie"/>
      </w:pPr>
      <w:r w:rsidRPr="0012219F">
        <w:t>KATZ, Michael, Shirin SOHRABI a Octavian UDREA, 2020. Top-</w:t>
      </w:r>
      <w:proofErr w:type="spellStart"/>
      <w:r w:rsidRPr="0012219F">
        <w:t>Quality</w:t>
      </w:r>
      <w:proofErr w:type="spellEnd"/>
      <w:r w:rsidRPr="0012219F">
        <w:t xml:space="preserve"> </w:t>
      </w:r>
      <w:proofErr w:type="spellStart"/>
      <w:r w:rsidRPr="0012219F">
        <w:t>Planning</w:t>
      </w:r>
      <w:proofErr w:type="spellEnd"/>
      <w:r w:rsidRPr="0012219F">
        <w:t xml:space="preserve">: </w:t>
      </w:r>
      <w:proofErr w:type="spellStart"/>
      <w:r w:rsidRPr="0012219F">
        <w:t>Finding</w:t>
      </w:r>
      <w:proofErr w:type="spellEnd"/>
      <w:r w:rsidRPr="0012219F">
        <w:t xml:space="preserve"> </w:t>
      </w:r>
      <w:proofErr w:type="spellStart"/>
      <w:r w:rsidRPr="0012219F">
        <w:t>Practically</w:t>
      </w:r>
      <w:proofErr w:type="spellEnd"/>
      <w:r w:rsidRPr="0012219F">
        <w:t xml:space="preserve"> </w:t>
      </w:r>
      <w:proofErr w:type="spellStart"/>
      <w:r w:rsidRPr="0012219F">
        <w:t>Useful</w:t>
      </w:r>
      <w:proofErr w:type="spellEnd"/>
      <w:r w:rsidRPr="0012219F">
        <w:t xml:space="preserve"> </w:t>
      </w:r>
      <w:proofErr w:type="spellStart"/>
      <w:r w:rsidRPr="0012219F">
        <w:t>Sets</w:t>
      </w:r>
      <w:proofErr w:type="spellEnd"/>
      <w:r w:rsidRPr="0012219F">
        <w:t xml:space="preserve"> </w:t>
      </w:r>
      <w:proofErr w:type="spellStart"/>
      <w:r w:rsidRPr="0012219F">
        <w:t>of</w:t>
      </w:r>
      <w:proofErr w:type="spellEnd"/>
      <w:r w:rsidRPr="0012219F">
        <w:t xml:space="preserve"> Best </w:t>
      </w:r>
      <w:proofErr w:type="spellStart"/>
      <w:r w:rsidRPr="0012219F">
        <w:t>Plans</w:t>
      </w:r>
      <w:proofErr w:type="spellEnd"/>
      <w:r w:rsidRPr="0012219F">
        <w:t xml:space="preserve">. </w:t>
      </w:r>
      <w:proofErr w:type="spellStart"/>
      <w:r w:rsidRPr="0012219F">
        <w:rPr>
          <w:i/>
          <w:iCs/>
        </w:rPr>
        <w:t>Proceedings</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the</w:t>
      </w:r>
      <w:proofErr w:type="spellEnd"/>
      <w:r w:rsidRPr="0012219F">
        <w:rPr>
          <w:i/>
          <w:iCs/>
        </w:rPr>
        <w:t xml:space="preserve"> AAAI </w:t>
      </w:r>
      <w:proofErr w:type="spellStart"/>
      <w:r w:rsidRPr="0012219F">
        <w:rPr>
          <w:i/>
          <w:iCs/>
        </w:rPr>
        <w:t>Conference</w:t>
      </w:r>
      <w:proofErr w:type="spellEnd"/>
      <w:r w:rsidRPr="0012219F">
        <w:rPr>
          <w:i/>
          <w:iCs/>
        </w:rPr>
        <w:t xml:space="preserve"> on </w:t>
      </w:r>
      <w:proofErr w:type="spellStart"/>
      <w:r w:rsidRPr="0012219F">
        <w:rPr>
          <w:i/>
          <w:iCs/>
        </w:rPr>
        <w:t>Artificial</w:t>
      </w:r>
      <w:proofErr w:type="spellEnd"/>
      <w:r w:rsidRPr="0012219F">
        <w:rPr>
          <w:i/>
          <w:iCs/>
        </w:rPr>
        <w:t xml:space="preserve"> </w:t>
      </w:r>
      <w:proofErr w:type="spellStart"/>
      <w:r w:rsidRPr="0012219F">
        <w:rPr>
          <w:i/>
          <w:iCs/>
        </w:rPr>
        <w:t>Intelligence</w:t>
      </w:r>
      <w:proofErr w:type="spellEnd"/>
      <w:r w:rsidRPr="0012219F">
        <w:t xml:space="preserve"> [online]. </w:t>
      </w:r>
      <w:r w:rsidRPr="0012219F">
        <w:rPr>
          <w:b/>
          <w:bCs/>
        </w:rPr>
        <w:t>34</w:t>
      </w:r>
      <w:r w:rsidRPr="0012219F">
        <w:t>(06), 9900–9907. ISSN 2374-3468, 2159-5399. Dostupné z: doi:10.1609/</w:t>
      </w:r>
      <w:proofErr w:type="gramStart"/>
      <w:r w:rsidRPr="0012219F">
        <w:t>aaai.v</w:t>
      </w:r>
      <w:proofErr w:type="gramEnd"/>
      <w:r w:rsidRPr="0012219F">
        <w:t>34i06.6544</w:t>
      </w:r>
    </w:p>
    <w:p w14:paraId="45167745" w14:textId="77777777" w:rsidR="0012219F" w:rsidRPr="0012219F" w:rsidRDefault="0012219F" w:rsidP="0012219F">
      <w:pPr>
        <w:pStyle w:val="Bibliografie"/>
      </w:pPr>
      <w:r w:rsidRPr="0012219F">
        <w:t xml:space="preserve">KEDZIORA, Damian a Esko PENTTINEN, 2020. </w:t>
      </w:r>
      <w:proofErr w:type="spellStart"/>
      <w:r w:rsidRPr="0012219F">
        <w:t>Governance</w:t>
      </w:r>
      <w:proofErr w:type="spellEnd"/>
      <w:r w:rsidRPr="0012219F">
        <w:t xml:space="preserve"> </w:t>
      </w:r>
      <w:proofErr w:type="spellStart"/>
      <w:r w:rsidRPr="0012219F">
        <w:t>models</w:t>
      </w:r>
      <w:proofErr w:type="spellEnd"/>
      <w:r w:rsidRPr="0012219F">
        <w:t xml:space="preserve"> </w:t>
      </w:r>
      <w:proofErr w:type="spellStart"/>
      <w:r w:rsidRPr="0012219F">
        <w:t>for</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The</w:t>
      </w:r>
      <w:proofErr w:type="spellEnd"/>
      <w:r w:rsidRPr="0012219F">
        <w:t xml:space="preserve"> case </w:t>
      </w:r>
      <w:proofErr w:type="spellStart"/>
      <w:r w:rsidRPr="0012219F">
        <w:t>of</w:t>
      </w:r>
      <w:proofErr w:type="spellEnd"/>
      <w:r w:rsidRPr="0012219F">
        <w:t xml:space="preserve"> </w:t>
      </w:r>
      <w:proofErr w:type="spellStart"/>
      <w:r w:rsidRPr="0012219F">
        <w:t>Nordea</w:t>
      </w:r>
      <w:proofErr w:type="spellEnd"/>
      <w:r w:rsidRPr="0012219F">
        <w:t xml:space="preserve"> Bank.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Information</w:t>
      </w:r>
      <w:proofErr w:type="spellEnd"/>
      <w:r w:rsidRPr="0012219F">
        <w:rPr>
          <w:i/>
          <w:iCs/>
        </w:rPr>
        <w:t xml:space="preserve"> Technology </w:t>
      </w:r>
      <w:proofErr w:type="spellStart"/>
      <w:r w:rsidRPr="0012219F">
        <w:rPr>
          <w:i/>
          <w:iCs/>
        </w:rPr>
        <w:t>Teaching</w:t>
      </w:r>
      <w:proofErr w:type="spellEnd"/>
      <w:r w:rsidRPr="0012219F">
        <w:rPr>
          <w:i/>
          <w:iCs/>
        </w:rPr>
        <w:t xml:space="preserve"> </w:t>
      </w:r>
      <w:proofErr w:type="spellStart"/>
      <w:r w:rsidRPr="0012219F">
        <w:rPr>
          <w:i/>
          <w:iCs/>
        </w:rPr>
        <w:t>Cases</w:t>
      </w:r>
      <w:proofErr w:type="spellEnd"/>
      <w:r w:rsidRPr="0012219F">
        <w:t xml:space="preserve"> [online]. </w:t>
      </w:r>
      <w:r w:rsidRPr="0012219F">
        <w:rPr>
          <w:b/>
          <w:bCs/>
        </w:rPr>
        <w:t>11</w:t>
      </w:r>
      <w:r w:rsidRPr="0012219F">
        <w:t>(1), 20–29. ISSN 2043-8869, 2043-8869. Dostupné z: doi:10.1177/2043886920937022</w:t>
      </w:r>
    </w:p>
    <w:p w14:paraId="09EA6A8F" w14:textId="77777777" w:rsidR="0012219F" w:rsidRPr="0012219F" w:rsidRDefault="0012219F" w:rsidP="0012219F">
      <w:pPr>
        <w:pStyle w:val="Bibliografie"/>
      </w:pPr>
      <w:r w:rsidRPr="0012219F">
        <w:t xml:space="preserve">LACITY, M.C. a L.P. WILLCOCKS, 2016. A </w:t>
      </w:r>
      <w:proofErr w:type="spellStart"/>
      <w:r w:rsidRPr="0012219F">
        <w:t>new</w:t>
      </w:r>
      <w:proofErr w:type="spellEnd"/>
      <w:r w:rsidRPr="0012219F">
        <w:t xml:space="preserve"> </w:t>
      </w:r>
      <w:proofErr w:type="spellStart"/>
      <w:r w:rsidRPr="0012219F">
        <w:t>approach</w:t>
      </w:r>
      <w:proofErr w:type="spellEnd"/>
      <w:r w:rsidRPr="0012219F">
        <w:t xml:space="preserve"> to </w:t>
      </w:r>
      <w:proofErr w:type="spellStart"/>
      <w:r w:rsidRPr="0012219F">
        <w:t>automating</w:t>
      </w:r>
      <w:proofErr w:type="spellEnd"/>
      <w:r w:rsidRPr="0012219F">
        <w:t xml:space="preserve"> </w:t>
      </w:r>
      <w:proofErr w:type="spellStart"/>
      <w:r w:rsidRPr="0012219F">
        <w:t>services</w:t>
      </w:r>
      <w:proofErr w:type="spellEnd"/>
      <w:r w:rsidRPr="0012219F">
        <w:t xml:space="preserve">. </w:t>
      </w:r>
      <w:r w:rsidRPr="0012219F">
        <w:rPr>
          <w:i/>
          <w:iCs/>
        </w:rPr>
        <w:t xml:space="preserve">MIT </w:t>
      </w:r>
      <w:proofErr w:type="spellStart"/>
      <w:r w:rsidRPr="0012219F">
        <w:rPr>
          <w:i/>
          <w:iCs/>
        </w:rPr>
        <w:t>Sloan</w:t>
      </w:r>
      <w:proofErr w:type="spellEnd"/>
      <w:r w:rsidRPr="0012219F">
        <w:rPr>
          <w:i/>
          <w:iCs/>
        </w:rPr>
        <w:t xml:space="preserve"> Management </w:t>
      </w:r>
      <w:proofErr w:type="spellStart"/>
      <w:r w:rsidRPr="0012219F">
        <w:rPr>
          <w:i/>
          <w:iCs/>
        </w:rPr>
        <w:t>Review</w:t>
      </w:r>
      <w:proofErr w:type="spellEnd"/>
      <w:r w:rsidRPr="0012219F">
        <w:t xml:space="preserve">. </w:t>
      </w:r>
      <w:r w:rsidRPr="0012219F">
        <w:rPr>
          <w:b/>
          <w:bCs/>
        </w:rPr>
        <w:t>58</w:t>
      </w:r>
      <w:r w:rsidRPr="0012219F">
        <w:t xml:space="preserve">(1), 41–49. ISSN 15329194. </w:t>
      </w:r>
    </w:p>
    <w:p w14:paraId="0106B749" w14:textId="77777777" w:rsidR="0012219F" w:rsidRPr="0012219F" w:rsidRDefault="0012219F" w:rsidP="0012219F">
      <w:pPr>
        <w:pStyle w:val="Bibliografie"/>
      </w:pPr>
      <w:r w:rsidRPr="0012219F">
        <w:t xml:space="preserve">LENO, V., A. AUGUSTO, M. DUMAS, M. LA ROSA, F. MAGGI a </w:t>
      </w:r>
      <w:proofErr w:type="spellStart"/>
      <w:r w:rsidRPr="0012219F">
        <w:t>A</w:t>
      </w:r>
      <w:proofErr w:type="spellEnd"/>
      <w:r w:rsidRPr="0012219F">
        <w:t xml:space="preserve">. POLYVYANYY, 2020. </w:t>
      </w:r>
      <w:proofErr w:type="spellStart"/>
      <w:r w:rsidRPr="0012219F">
        <w:t>Identifying</w:t>
      </w:r>
      <w:proofErr w:type="spellEnd"/>
      <w:r w:rsidRPr="0012219F">
        <w:t xml:space="preserve"> </w:t>
      </w:r>
      <w:proofErr w:type="spellStart"/>
      <w:r w:rsidRPr="0012219F">
        <w:t>candidate</w:t>
      </w:r>
      <w:proofErr w:type="spellEnd"/>
      <w:r w:rsidRPr="0012219F">
        <w:t xml:space="preserve"> </w:t>
      </w:r>
      <w:proofErr w:type="spellStart"/>
      <w:r w:rsidRPr="0012219F">
        <w:t>routines</w:t>
      </w:r>
      <w:proofErr w:type="spellEnd"/>
      <w:r w:rsidRPr="0012219F">
        <w:t xml:space="preserve"> </w:t>
      </w:r>
      <w:proofErr w:type="spellStart"/>
      <w:r w:rsidRPr="0012219F">
        <w:t>for</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from</w:t>
      </w:r>
      <w:proofErr w:type="spellEnd"/>
      <w:r w:rsidRPr="0012219F">
        <w:t xml:space="preserve"> </w:t>
      </w:r>
      <w:proofErr w:type="spellStart"/>
      <w:r w:rsidRPr="0012219F">
        <w:t>unsegmented</w:t>
      </w:r>
      <w:proofErr w:type="spellEnd"/>
      <w:r w:rsidRPr="0012219F">
        <w:t xml:space="preserve"> UI </w:t>
      </w:r>
      <w:proofErr w:type="spellStart"/>
      <w:r w:rsidRPr="0012219F">
        <w:t>logs</w:t>
      </w:r>
      <w:proofErr w:type="spellEnd"/>
      <w:r w:rsidRPr="0012219F">
        <w:t xml:space="preserve">. </w:t>
      </w:r>
      <w:r w:rsidRPr="0012219F">
        <w:rPr>
          <w:i/>
          <w:iCs/>
        </w:rPr>
        <w:t>arXiv:2008.05782 [cs]</w:t>
      </w:r>
      <w:r w:rsidRPr="0012219F">
        <w:t xml:space="preserve"> [online]. [vid. 2020-10-05]. Dostupné z: http://arxiv.org/abs/2008.05782</w:t>
      </w:r>
    </w:p>
    <w:p w14:paraId="79B21BFF" w14:textId="77777777" w:rsidR="0012219F" w:rsidRPr="0012219F" w:rsidRDefault="0012219F" w:rsidP="0012219F">
      <w:pPr>
        <w:pStyle w:val="Bibliografie"/>
      </w:pPr>
      <w:r w:rsidRPr="0012219F">
        <w:t xml:space="preserve">LHUER, Xavier, 2016. </w:t>
      </w:r>
      <w:proofErr w:type="spellStart"/>
      <w:r w:rsidRPr="0012219F">
        <w:t>The</w:t>
      </w:r>
      <w:proofErr w:type="spellEnd"/>
      <w:r w:rsidRPr="0012219F">
        <w:t xml:space="preserve"> </w:t>
      </w:r>
      <w:proofErr w:type="spellStart"/>
      <w:r w:rsidRPr="0012219F">
        <w:t>next</w:t>
      </w:r>
      <w:proofErr w:type="spellEnd"/>
      <w:r w:rsidRPr="0012219F">
        <w:t xml:space="preserve"> </w:t>
      </w:r>
      <w:proofErr w:type="spellStart"/>
      <w:r w:rsidRPr="0012219F">
        <w:t>acronym</w:t>
      </w:r>
      <w:proofErr w:type="spellEnd"/>
      <w:r w:rsidRPr="0012219F">
        <w:t xml:space="preserve"> </w:t>
      </w:r>
      <w:proofErr w:type="spellStart"/>
      <w:r w:rsidRPr="0012219F">
        <w:t>you</w:t>
      </w:r>
      <w:proofErr w:type="spellEnd"/>
      <w:r w:rsidRPr="0012219F">
        <w:t xml:space="preserve"> </w:t>
      </w:r>
      <w:proofErr w:type="spellStart"/>
      <w:r w:rsidRPr="0012219F">
        <w:t>need</w:t>
      </w:r>
      <w:proofErr w:type="spellEnd"/>
      <w:r w:rsidRPr="0012219F">
        <w:t xml:space="preserve"> to </w:t>
      </w:r>
      <w:proofErr w:type="spellStart"/>
      <w:r w:rsidRPr="0012219F">
        <w:t>know</w:t>
      </w:r>
      <w:proofErr w:type="spellEnd"/>
      <w:r w:rsidRPr="0012219F">
        <w:t xml:space="preserve"> </w:t>
      </w:r>
      <w:proofErr w:type="spellStart"/>
      <w:r w:rsidRPr="0012219F">
        <w:t>about</w:t>
      </w:r>
      <w:proofErr w:type="spellEnd"/>
      <w:r w:rsidRPr="0012219F">
        <w:t>: RPA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B.m</w:t>
      </w:r>
      <w:proofErr w:type="spellEnd"/>
      <w:r w:rsidRPr="0012219F">
        <w:t xml:space="preserve">.: McKinsey. </w:t>
      </w:r>
    </w:p>
    <w:p w14:paraId="40E8F37C" w14:textId="77777777" w:rsidR="0012219F" w:rsidRPr="0012219F" w:rsidRDefault="0012219F" w:rsidP="0012219F">
      <w:pPr>
        <w:pStyle w:val="Bibliografie"/>
      </w:pPr>
      <w:r w:rsidRPr="0012219F">
        <w:t xml:space="preserve">MARRELLA, Andrea, 2019. </w:t>
      </w:r>
      <w:proofErr w:type="spellStart"/>
      <w:r w:rsidRPr="0012219F">
        <w:t>Automated</w:t>
      </w:r>
      <w:proofErr w:type="spellEnd"/>
      <w:r w:rsidRPr="0012219F">
        <w:t xml:space="preserve"> </w:t>
      </w:r>
      <w:proofErr w:type="spellStart"/>
      <w:r w:rsidRPr="0012219F">
        <w:t>Planning</w:t>
      </w:r>
      <w:proofErr w:type="spellEnd"/>
      <w:r w:rsidRPr="0012219F">
        <w:t xml:space="preserve"> </w:t>
      </w:r>
      <w:proofErr w:type="spellStart"/>
      <w:r w:rsidRPr="0012219F">
        <w:t>for</w:t>
      </w:r>
      <w:proofErr w:type="spellEnd"/>
      <w:r w:rsidRPr="0012219F">
        <w:t xml:space="preserve"> Business </w:t>
      </w:r>
      <w:proofErr w:type="spellStart"/>
      <w:r w:rsidRPr="0012219F">
        <w:t>Process</w:t>
      </w:r>
      <w:proofErr w:type="spellEnd"/>
      <w:r w:rsidRPr="0012219F">
        <w:t xml:space="preserve"> Management. </w:t>
      </w:r>
      <w:proofErr w:type="spellStart"/>
      <w:r w:rsidRPr="0012219F">
        <w:rPr>
          <w:i/>
          <w:iCs/>
        </w:rPr>
        <w:t>Journal</w:t>
      </w:r>
      <w:proofErr w:type="spellEnd"/>
      <w:r w:rsidRPr="0012219F">
        <w:rPr>
          <w:i/>
          <w:iCs/>
        </w:rPr>
        <w:t xml:space="preserve"> on Data </w:t>
      </w:r>
      <w:proofErr w:type="spellStart"/>
      <w:r w:rsidRPr="0012219F">
        <w:rPr>
          <w:i/>
          <w:iCs/>
        </w:rPr>
        <w:t>Semantics</w:t>
      </w:r>
      <w:proofErr w:type="spellEnd"/>
      <w:r w:rsidRPr="0012219F">
        <w:t xml:space="preserve"> [online]. </w:t>
      </w:r>
      <w:r w:rsidRPr="0012219F">
        <w:rPr>
          <w:b/>
          <w:bCs/>
        </w:rPr>
        <w:t>8</w:t>
      </w:r>
      <w:r w:rsidRPr="0012219F">
        <w:t>(2), 79–98. ISSN 1861-2032, 1861-2040. Dostupné z: doi:10.1007/s13740-018-0096-0</w:t>
      </w:r>
    </w:p>
    <w:p w14:paraId="43D1A600" w14:textId="77777777" w:rsidR="0012219F" w:rsidRPr="0012219F" w:rsidRDefault="0012219F" w:rsidP="0012219F">
      <w:pPr>
        <w:pStyle w:val="Bibliografie"/>
      </w:pPr>
      <w:r w:rsidRPr="0012219F">
        <w:t xml:space="preserve">MONTEIRO, Luis Felipe Salin a </w:t>
      </w:r>
      <w:proofErr w:type="spellStart"/>
      <w:r w:rsidRPr="0012219F">
        <w:t>Kathia</w:t>
      </w:r>
      <w:proofErr w:type="spellEnd"/>
      <w:r w:rsidRPr="0012219F">
        <w:t xml:space="preserve"> </w:t>
      </w:r>
      <w:proofErr w:type="spellStart"/>
      <w:r w:rsidRPr="0012219F">
        <w:t>Marçal</w:t>
      </w:r>
      <w:proofErr w:type="spellEnd"/>
      <w:r w:rsidRPr="0012219F">
        <w:t xml:space="preserve"> DE OLIVEIRA, 2011. </w:t>
      </w:r>
      <w:proofErr w:type="spellStart"/>
      <w:r w:rsidRPr="0012219F">
        <w:t>Defining</w:t>
      </w:r>
      <w:proofErr w:type="spellEnd"/>
      <w:r w:rsidRPr="0012219F">
        <w:t xml:space="preserve"> a </w:t>
      </w:r>
      <w:proofErr w:type="spellStart"/>
      <w:r w:rsidRPr="0012219F">
        <w:t>catalog</w:t>
      </w:r>
      <w:proofErr w:type="spellEnd"/>
      <w:r w:rsidRPr="0012219F">
        <w:t xml:space="preserve"> </w:t>
      </w:r>
      <w:proofErr w:type="spellStart"/>
      <w:r w:rsidRPr="0012219F">
        <w:t>of</w:t>
      </w:r>
      <w:proofErr w:type="spellEnd"/>
      <w:r w:rsidRPr="0012219F">
        <w:t xml:space="preserve"> </w:t>
      </w:r>
      <w:proofErr w:type="spellStart"/>
      <w:r w:rsidRPr="0012219F">
        <w:t>indicators</w:t>
      </w:r>
      <w:proofErr w:type="spellEnd"/>
      <w:r w:rsidRPr="0012219F">
        <w:t xml:space="preserve"> to support </w:t>
      </w:r>
      <w:proofErr w:type="spellStart"/>
      <w:r w:rsidRPr="0012219F">
        <w:t>process</w:t>
      </w:r>
      <w:proofErr w:type="spellEnd"/>
      <w:r w:rsidRPr="0012219F">
        <w:t xml:space="preserve"> performance </w:t>
      </w:r>
      <w:proofErr w:type="spellStart"/>
      <w:r w:rsidRPr="0012219F">
        <w:t>analysis</w:t>
      </w:r>
      <w:proofErr w:type="spellEnd"/>
      <w:r w:rsidRPr="0012219F">
        <w:t xml:space="preserve">.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Software </w:t>
      </w:r>
      <w:proofErr w:type="spellStart"/>
      <w:r w:rsidRPr="0012219F">
        <w:rPr>
          <w:i/>
          <w:iCs/>
        </w:rPr>
        <w:t>Maintenance</w:t>
      </w:r>
      <w:proofErr w:type="spellEnd"/>
      <w:r w:rsidRPr="0012219F">
        <w:rPr>
          <w:i/>
          <w:iCs/>
        </w:rPr>
        <w:t xml:space="preserve"> and </w:t>
      </w:r>
      <w:proofErr w:type="spellStart"/>
      <w:r w:rsidRPr="0012219F">
        <w:rPr>
          <w:i/>
          <w:iCs/>
        </w:rPr>
        <w:t>Evolution</w:t>
      </w:r>
      <w:proofErr w:type="spellEnd"/>
      <w:r w:rsidRPr="0012219F">
        <w:rPr>
          <w:i/>
          <w:iCs/>
        </w:rPr>
        <w:t xml:space="preserve">: </w:t>
      </w:r>
      <w:proofErr w:type="spellStart"/>
      <w:r w:rsidRPr="0012219F">
        <w:rPr>
          <w:i/>
          <w:iCs/>
        </w:rPr>
        <w:t>Research</w:t>
      </w:r>
      <w:proofErr w:type="spellEnd"/>
      <w:r w:rsidRPr="0012219F">
        <w:rPr>
          <w:i/>
          <w:iCs/>
        </w:rPr>
        <w:t xml:space="preserve"> and </w:t>
      </w:r>
      <w:proofErr w:type="spellStart"/>
      <w:r w:rsidRPr="0012219F">
        <w:rPr>
          <w:i/>
          <w:iCs/>
        </w:rPr>
        <w:t>Practice</w:t>
      </w:r>
      <w:proofErr w:type="spellEnd"/>
      <w:r w:rsidRPr="0012219F">
        <w:t xml:space="preserve"> [online]. </w:t>
      </w:r>
      <w:r w:rsidRPr="0012219F">
        <w:rPr>
          <w:b/>
          <w:bCs/>
        </w:rPr>
        <w:t>23</w:t>
      </w:r>
      <w:r w:rsidRPr="0012219F">
        <w:t>(6), 395–422. ISSN 1532060X. Dostupné z: doi:10.1002/smr.482</w:t>
      </w:r>
    </w:p>
    <w:p w14:paraId="5CDA328D" w14:textId="77777777" w:rsidR="0012219F" w:rsidRPr="0012219F" w:rsidRDefault="0012219F" w:rsidP="0012219F">
      <w:pPr>
        <w:pStyle w:val="Bibliografie"/>
      </w:pPr>
      <w:r w:rsidRPr="0012219F">
        <w:t xml:space="preserve">NAVEEN REDDY, K. P., </w:t>
      </w:r>
      <w:proofErr w:type="spellStart"/>
      <w:r w:rsidRPr="0012219F">
        <w:t>Undavalli</w:t>
      </w:r>
      <w:proofErr w:type="spellEnd"/>
      <w:r w:rsidRPr="0012219F">
        <w:t xml:space="preserve"> HARICHANDANA, T. ALEKHYA a </w:t>
      </w:r>
      <w:proofErr w:type="spellStart"/>
      <w:r w:rsidRPr="0012219F">
        <w:t>Rajesh</w:t>
      </w:r>
      <w:proofErr w:type="spellEnd"/>
      <w:r w:rsidRPr="0012219F">
        <w:t xml:space="preserve"> S. M., 2019. A Study </w:t>
      </w:r>
      <w:proofErr w:type="spellStart"/>
      <w:r w:rsidRPr="0012219F">
        <w:t>of</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Among</w:t>
      </w:r>
      <w:proofErr w:type="spellEnd"/>
      <w:r w:rsidRPr="0012219F">
        <w:t xml:space="preserve"> </w:t>
      </w:r>
      <w:proofErr w:type="spellStart"/>
      <w:r w:rsidRPr="0012219F">
        <w:t>Artificial</w:t>
      </w:r>
      <w:proofErr w:type="spellEnd"/>
      <w:r w:rsidRPr="0012219F">
        <w:t xml:space="preserve"> </w:t>
      </w:r>
      <w:proofErr w:type="spellStart"/>
      <w:r w:rsidRPr="0012219F">
        <w:t>Intelligence</w:t>
      </w:r>
      <w:proofErr w:type="spellEnd"/>
      <w:r w:rsidRPr="0012219F">
        <w:t xml:space="preserve">. </w:t>
      </w:r>
      <w:r w:rsidRPr="0012219F">
        <w:rPr>
          <w:i/>
          <w:iCs/>
        </w:rPr>
        <w:t xml:space="preserve">International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Scientific</w:t>
      </w:r>
      <w:proofErr w:type="spellEnd"/>
      <w:r w:rsidRPr="0012219F">
        <w:rPr>
          <w:i/>
          <w:iCs/>
        </w:rPr>
        <w:t xml:space="preserve"> and </w:t>
      </w:r>
      <w:proofErr w:type="spellStart"/>
      <w:r w:rsidRPr="0012219F">
        <w:rPr>
          <w:i/>
          <w:iCs/>
        </w:rPr>
        <w:t>Research</w:t>
      </w:r>
      <w:proofErr w:type="spellEnd"/>
      <w:r w:rsidRPr="0012219F">
        <w:rPr>
          <w:i/>
          <w:iCs/>
        </w:rPr>
        <w:t xml:space="preserve"> </w:t>
      </w:r>
      <w:proofErr w:type="spellStart"/>
      <w:r w:rsidRPr="0012219F">
        <w:rPr>
          <w:i/>
          <w:iCs/>
        </w:rPr>
        <w:t>Publications</w:t>
      </w:r>
      <w:proofErr w:type="spellEnd"/>
      <w:r w:rsidRPr="0012219F">
        <w:rPr>
          <w:i/>
          <w:iCs/>
        </w:rPr>
        <w:t xml:space="preserve"> (IJSRP)</w:t>
      </w:r>
      <w:r w:rsidRPr="0012219F">
        <w:t xml:space="preserve"> [online]. </w:t>
      </w:r>
      <w:r w:rsidRPr="0012219F">
        <w:rPr>
          <w:b/>
          <w:bCs/>
        </w:rPr>
        <w:t>9</w:t>
      </w:r>
      <w:r w:rsidRPr="0012219F">
        <w:t>(2), p8651. ISSN 2250-3153. Dostupné z: doi:10.29322/IJSRP.9.02.2019.p8651</w:t>
      </w:r>
    </w:p>
    <w:p w14:paraId="39D24249" w14:textId="77777777" w:rsidR="0012219F" w:rsidRPr="0012219F" w:rsidRDefault="0012219F" w:rsidP="0012219F">
      <w:pPr>
        <w:pStyle w:val="Bibliografie"/>
      </w:pPr>
      <w:r w:rsidRPr="0012219F">
        <w:t xml:space="preserve">REBUGE, </w:t>
      </w:r>
      <w:proofErr w:type="spellStart"/>
      <w:r w:rsidRPr="0012219F">
        <w:t>Álvaro</w:t>
      </w:r>
      <w:proofErr w:type="spellEnd"/>
      <w:r w:rsidRPr="0012219F">
        <w:t xml:space="preserve"> a </w:t>
      </w:r>
      <w:proofErr w:type="spellStart"/>
      <w:r w:rsidRPr="0012219F">
        <w:t>Diogo</w:t>
      </w:r>
      <w:proofErr w:type="spellEnd"/>
      <w:r w:rsidRPr="0012219F">
        <w:t xml:space="preserve"> R. FERREIRA, 2012. Business </w:t>
      </w:r>
      <w:proofErr w:type="spellStart"/>
      <w:r w:rsidRPr="0012219F">
        <w:t>process</w:t>
      </w:r>
      <w:proofErr w:type="spellEnd"/>
      <w:r w:rsidRPr="0012219F">
        <w:t xml:space="preserve"> </w:t>
      </w:r>
      <w:proofErr w:type="spellStart"/>
      <w:r w:rsidRPr="0012219F">
        <w:t>analysis</w:t>
      </w:r>
      <w:proofErr w:type="spellEnd"/>
      <w:r w:rsidRPr="0012219F">
        <w:t xml:space="preserve"> in </w:t>
      </w:r>
      <w:proofErr w:type="spellStart"/>
      <w:r w:rsidRPr="0012219F">
        <w:t>healthcare</w:t>
      </w:r>
      <w:proofErr w:type="spellEnd"/>
      <w:r w:rsidRPr="0012219F">
        <w:t xml:space="preserve"> </w:t>
      </w:r>
      <w:proofErr w:type="spellStart"/>
      <w:r w:rsidRPr="0012219F">
        <w:t>environments</w:t>
      </w:r>
      <w:proofErr w:type="spellEnd"/>
      <w:r w:rsidRPr="0012219F">
        <w:t xml:space="preserve">: A </w:t>
      </w:r>
      <w:proofErr w:type="spellStart"/>
      <w:r w:rsidRPr="0012219F">
        <w:t>methodology</w:t>
      </w:r>
      <w:proofErr w:type="spellEnd"/>
      <w:r w:rsidRPr="0012219F">
        <w:t xml:space="preserve"> </w:t>
      </w:r>
      <w:proofErr w:type="spellStart"/>
      <w:r w:rsidRPr="0012219F">
        <w:t>based</w:t>
      </w:r>
      <w:proofErr w:type="spellEnd"/>
      <w:r w:rsidRPr="0012219F">
        <w:t xml:space="preserve"> on </w:t>
      </w:r>
      <w:proofErr w:type="spellStart"/>
      <w:r w:rsidRPr="0012219F">
        <w:t>process</w:t>
      </w:r>
      <w:proofErr w:type="spellEnd"/>
      <w:r w:rsidRPr="0012219F">
        <w:t xml:space="preserve"> </w:t>
      </w:r>
      <w:proofErr w:type="spellStart"/>
      <w:r w:rsidRPr="0012219F">
        <w:t>mining</w:t>
      </w:r>
      <w:proofErr w:type="spellEnd"/>
      <w:r w:rsidRPr="0012219F">
        <w:t xml:space="preserve">. </w:t>
      </w:r>
      <w:proofErr w:type="spellStart"/>
      <w:r w:rsidRPr="0012219F">
        <w:rPr>
          <w:i/>
          <w:iCs/>
        </w:rPr>
        <w:t>Information</w:t>
      </w:r>
      <w:proofErr w:type="spellEnd"/>
      <w:r w:rsidRPr="0012219F">
        <w:rPr>
          <w:i/>
          <w:iCs/>
        </w:rPr>
        <w:t xml:space="preserve"> Systems</w:t>
      </w:r>
      <w:r w:rsidRPr="0012219F">
        <w:t xml:space="preserve"> [online]. </w:t>
      </w:r>
      <w:r w:rsidRPr="0012219F">
        <w:rPr>
          <w:b/>
          <w:bCs/>
        </w:rPr>
        <w:t>37</w:t>
      </w:r>
      <w:r w:rsidRPr="0012219F">
        <w:t>(2), 99–116. ISSN 03064379. Dostupné z: doi:10.1016/j.is.2011.01.003</w:t>
      </w:r>
    </w:p>
    <w:p w14:paraId="5245B60C" w14:textId="77777777" w:rsidR="0012219F" w:rsidRPr="0012219F" w:rsidRDefault="0012219F" w:rsidP="0012219F">
      <w:pPr>
        <w:pStyle w:val="Bibliografie"/>
      </w:pPr>
      <w:r w:rsidRPr="0012219F">
        <w:t xml:space="preserve">RIZK, </w:t>
      </w:r>
      <w:proofErr w:type="spellStart"/>
      <w:r w:rsidRPr="0012219F">
        <w:t>Yara</w:t>
      </w:r>
      <w:proofErr w:type="spellEnd"/>
      <w:r w:rsidRPr="0012219F">
        <w:t xml:space="preserve">, </w:t>
      </w:r>
      <w:proofErr w:type="spellStart"/>
      <w:r w:rsidRPr="0012219F">
        <w:t>Vatche</w:t>
      </w:r>
      <w:proofErr w:type="spellEnd"/>
      <w:r w:rsidRPr="0012219F">
        <w:t xml:space="preserve"> ISAHAGIAN, </w:t>
      </w:r>
      <w:proofErr w:type="spellStart"/>
      <w:r w:rsidRPr="0012219F">
        <w:t>Scott</w:t>
      </w:r>
      <w:proofErr w:type="spellEnd"/>
      <w:r w:rsidRPr="0012219F">
        <w:t xml:space="preserve"> BOAG, </w:t>
      </w:r>
      <w:proofErr w:type="spellStart"/>
      <w:r w:rsidRPr="0012219F">
        <w:t>Yasaman</w:t>
      </w:r>
      <w:proofErr w:type="spellEnd"/>
      <w:r w:rsidRPr="0012219F">
        <w:t xml:space="preserve"> KHAZAENI, </w:t>
      </w:r>
      <w:proofErr w:type="spellStart"/>
      <w:r w:rsidRPr="0012219F">
        <w:t>Merve</w:t>
      </w:r>
      <w:proofErr w:type="spellEnd"/>
      <w:r w:rsidRPr="0012219F">
        <w:t xml:space="preserve"> UNUVAR, Vinod MUTHUSAMY a Rania KHALAF, 2020. A </w:t>
      </w:r>
      <w:proofErr w:type="spellStart"/>
      <w:r w:rsidRPr="0012219F">
        <w:t>Conversational</w:t>
      </w:r>
      <w:proofErr w:type="spellEnd"/>
      <w:r w:rsidRPr="0012219F">
        <w:t xml:space="preserve"> Digital </w:t>
      </w:r>
      <w:proofErr w:type="spellStart"/>
      <w:r w:rsidRPr="0012219F">
        <w:t>Assistant</w:t>
      </w:r>
      <w:proofErr w:type="spellEnd"/>
      <w:r w:rsidRPr="0012219F">
        <w:t xml:space="preserve"> </w:t>
      </w:r>
      <w:proofErr w:type="spellStart"/>
      <w:r w:rsidRPr="0012219F">
        <w:t>for</w:t>
      </w:r>
      <w:proofErr w:type="spellEnd"/>
      <w:r w:rsidRPr="0012219F">
        <w:t xml:space="preserve"> </w:t>
      </w:r>
      <w:proofErr w:type="spellStart"/>
      <w:r w:rsidRPr="0012219F">
        <w:t>Intelligent</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In: Aleksandre ASATIANI, José María GARCÍA, Nina </w:t>
      </w:r>
      <w:r w:rsidRPr="0012219F">
        <w:lastRenderedPageBreak/>
        <w:t xml:space="preserve">HELANDER, Andrés JIMÉNEZ-RAMÍREZ, Agnes KOSCHMIDER, Jan MENDLING, Giovanni MERONI a </w:t>
      </w:r>
      <w:proofErr w:type="spellStart"/>
      <w:r w:rsidRPr="0012219F">
        <w:t>Hajo</w:t>
      </w:r>
      <w:proofErr w:type="spellEnd"/>
      <w:r w:rsidRPr="0012219F">
        <w:t xml:space="preserve"> A. REIJERS, </w:t>
      </w:r>
      <w:proofErr w:type="spellStart"/>
      <w:r w:rsidRPr="0012219F">
        <w:t>ed</w:t>
      </w:r>
      <w:proofErr w:type="spellEnd"/>
      <w:r w:rsidRPr="0012219F">
        <w:t xml:space="preserve">. </w:t>
      </w:r>
      <w:r w:rsidRPr="0012219F">
        <w:rPr>
          <w:i/>
          <w:iCs/>
        </w:rPr>
        <w:t xml:space="preserve">Business </w:t>
      </w:r>
      <w:proofErr w:type="spellStart"/>
      <w:r w:rsidRPr="0012219F">
        <w:rPr>
          <w:i/>
          <w:iCs/>
        </w:rPr>
        <w:t>Process</w:t>
      </w:r>
      <w:proofErr w:type="spellEnd"/>
      <w:r w:rsidRPr="0012219F">
        <w:rPr>
          <w:i/>
          <w:iCs/>
        </w:rPr>
        <w:t xml:space="preserve"> Management: Blockchain and </w:t>
      </w:r>
      <w:proofErr w:type="spellStart"/>
      <w:r w:rsidRPr="0012219F">
        <w:rPr>
          <w:i/>
          <w:iCs/>
        </w:rPr>
        <w:t>Robotic</w:t>
      </w:r>
      <w:proofErr w:type="spellEnd"/>
      <w:r w:rsidRPr="0012219F">
        <w:rPr>
          <w:i/>
          <w:iCs/>
        </w:rPr>
        <w:t xml:space="preserve"> </w:t>
      </w:r>
      <w:proofErr w:type="spellStart"/>
      <w:r w:rsidRPr="0012219F">
        <w:rPr>
          <w:i/>
          <w:iCs/>
        </w:rPr>
        <w:t>Process</w:t>
      </w:r>
      <w:proofErr w:type="spellEnd"/>
      <w:r w:rsidRPr="0012219F">
        <w:rPr>
          <w:i/>
          <w:iCs/>
        </w:rPr>
        <w:t xml:space="preserve"> </w:t>
      </w:r>
      <w:proofErr w:type="spellStart"/>
      <w:r w:rsidRPr="0012219F">
        <w:rPr>
          <w:i/>
          <w:iCs/>
        </w:rPr>
        <w:t>Automation</w:t>
      </w:r>
      <w:proofErr w:type="spellEnd"/>
      <w:r w:rsidRPr="0012219F">
        <w:rPr>
          <w:i/>
          <w:iCs/>
        </w:rPr>
        <w:t xml:space="preserve"> </w:t>
      </w:r>
      <w:proofErr w:type="spellStart"/>
      <w:r w:rsidRPr="0012219F">
        <w:rPr>
          <w:i/>
          <w:iCs/>
        </w:rPr>
        <w:t>Forum</w:t>
      </w:r>
      <w:proofErr w:type="spellEnd"/>
      <w:r w:rsidRPr="0012219F">
        <w:t xml:space="preserve"> [online]. </w:t>
      </w:r>
      <w:proofErr w:type="spellStart"/>
      <w:r w:rsidRPr="0012219F">
        <w:t>Cham</w:t>
      </w:r>
      <w:proofErr w:type="spellEnd"/>
      <w:r w:rsidRPr="0012219F">
        <w:t xml:space="preserve">: </w:t>
      </w:r>
      <w:proofErr w:type="spellStart"/>
      <w:r w:rsidRPr="0012219F">
        <w:t>Springer</w:t>
      </w:r>
      <w:proofErr w:type="spellEnd"/>
      <w:r w:rsidRPr="0012219F">
        <w:t xml:space="preserve"> International </w:t>
      </w:r>
      <w:proofErr w:type="spellStart"/>
      <w:r w:rsidRPr="0012219F">
        <w:t>Publishing</w:t>
      </w:r>
      <w:proofErr w:type="spellEnd"/>
      <w:r w:rsidRPr="0012219F">
        <w:t xml:space="preserve">, </w:t>
      </w:r>
      <w:proofErr w:type="spellStart"/>
      <w:r w:rsidRPr="0012219F">
        <w:t>Lecture</w:t>
      </w:r>
      <w:proofErr w:type="spellEnd"/>
      <w:r w:rsidRPr="0012219F">
        <w:t xml:space="preserve"> Notes in Business </w:t>
      </w:r>
      <w:proofErr w:type="spellStart"/>
      <w:r w:rsidRPr="0012219F">
        <w:t>Information</w:t>
      </w:r>
      <w:proofErr w:type="spellEnd"/>
      <w:r w:rsidRPr="0012219F">
        <w:t xml:space="preserve"> </w:t>
      </w:r>
      <w:proofErr w:type="spellStart"/>
      <w:r w:rsidRPr="0012219F">
        <w:t>Processing</w:t>
      </w:r>
      <w:proofErr w:type="spellEnd"/>
      <w:r w:rsidRPr="0012219F">
        <w:t>, s. 85–100 [vid. 2021-08-04]. ISBN 978-3-030-58778-9. Dostupné z: doi:10.1007/978-3-030-58779-6_6</w:t>
      </w:r>
    </w:p>
    <w:p w14:paraId="5765C7CB" w14:textId="77777777" w:rsidR="0012219F" w:rsidRPr="0012219F" w:rsidRDefault="0012219F" w:rsidP="0012219F">
      <w:pPr>
        <w:pStyle w:val="Bibliografie"/>
      </w:pPr>
      <w:r w:rsidRPr="0012219F">
        <w:t xml:space="preserve">ROCHIM, </w:t>
      </w:r>
      <w:proofErr w:type="spellStart"/>
      <w:r w:rsidRPr="0012219F">
        <w:t>Adian</w:t>
      </w:r>
      <w:proofErr w:type="spellEnd"/>
      <w:r w:rsidRPr="0012219F">
        <w:t xml:space="preserve"> </w:t>
      </w:r>
      <w:proofErr w:type="spellStart"/>
      <w:r w:rsidRPr="0012219F">
        <w:t>Fatchur</w:t>
      </w:r>
      <w:proofErr w:type="spellEnd"/>
      <w:r w:rsidRPr="0012219F">
        <w:t xml:space="preserve">, </w:t>
      </w:r>
      <w:proofErr w:type="spellStart"/>
      <w:r w:rsidRPr="0012219F">
        <w:t>Abda</w:t>
      </w:r>
      <w:proofErr w:type="spellEnd"/>
      <w:r w:rsidRPr="0012219F">
        <w:t xml:space="preserve"> RAFI, Adnan FAUZI a </w:t>
      </w:r>
      <w:proofErr w:type="spellStart"/>
      <w:r w:rsidRPr="0012219F">
        <w:t>Kurniawan</w:t>
      </w:r>
      <w:proofErr w:type="spellEnd"/>
      <w:r w:rsidRPr="0012219F">
        <w:t xml:space="preserve"> </w:t>
      </w:r>
      <w:proofErr w:type="spellStart"/>
      <w:r w:rsidRPr="0012219F">
        <w:t>Teguh</w:t>
      </w:r>
      <w:proofErr w:type="spellEnd"/>
      <w:r w:rsidRPr="0012219F">
        <w:t xml:space="preserve"> MARTONO, 2020. As-</w:t>
      </w:r>
      <w:proofErr w:type="spellStart"/>
      <w:r w:rsidRPr="0012219F">
        <w:t>RaD</w:t>
      </w:r>
      <w:proofErr w:type="spellEnd"/>
      <w:r w:rsidRPr="0012219F">
        <w:t xml:space="preserve"> </w:t>
      </w:r>
      <w:proofErr w:type="spellStart"/>
      <w:r w:rsidRPr="0012219F">
        <w:t>System</w:t>
      </w:r>
      <w:proofErr w:type="spellEnd"/>
      <w:r w:rsidRPr="0012219F">
        <w:t xml:space="preserve"> as a Design Model </w:t>
      </w:r>
      <w:proofErr w:type="spellStart"/>
      <w:r w:rsidRPr="0012219F">
        <w:t>of</w:t>
      </w:r>
      <w:proofErr w:type="spellEnd"/>
      <w:r w:rsidRPr="0012219F">
        <w:t xml:space="preserve"> </w:t>
      </w:r>
      <w:proofErr w:type="spellStart"/>
      <w:r w:rsidRPr="0012219F">
        <w:t>the</w:t>
      </w:r>
      <w:proofErr w:type="spellEnd"/>
      <w:r w:rsidRPr="0012219F">
        <w:t xml:space="preserve"> Network </w:t>
      </w:r>
      <w:proofErr w:type="spellStart"/>
      <w:r w:rsidRPr="0012219F">
        <w:t>Automation</w:t>
      </w:r>
      <w:proofErr w:type="spellEnd"/>
      <w:r w:rsidRPr="0012219F">
        <w:t xml:space="preserve"> </w:t>
      </w:r>
      <w:proofErr w:type="spellStart"/>
      <w:r w:rsidRPr="0012219F">
        <w:t>Configuration</w:t>
      </w:r>
      <w:proofErr w:type="spellEnd"/>
      <w:r w:rsidRPr="0012219F">
        <w:t xml:space="preserve"> </w:t>
      </w:r>
      <w:proofErr w:type="spellStart"/>
      <w:r w:rsidRPr="0012219F">
        <w:t>System</w:t>
      </w:r>
      <w:proofErr w:type="spellEnd"/>
      <w:r w:rsidRPr="0012219F">
        <w:t xml:space="preserve"> </w:t>
      </w:r>
      <w:proofErr w:type="spellStart"/>
      <w:r w:rsidRPr="0012219F">
        <w:t>Based</w:t>
      </w:r>
      <w:proofErr w:type="spellEnd"/>
      <w:r w:rsidRPr="0012219F">
        <w:t xml:space="preserve"> on </w:t>
      </w:r>
      <w:proofErr w:type="spellStart"/>
      <w:r w:rsidRPr="0012219F">
        <w:t>the</w:t>
      </w:r>
      <w:proofErr w:type="spellEnd"/>
      <w:r w:rsidRPr="0012219F">
        <w:t xml:space="preserve"> REST-API and </w:t>
      </w:r>
      <w:proofErr w:type="spellStart"/>
      <w:r w:rsidRPr="0012219F">
        <w:t>Django</w:t>
      </w:r>
      <w:proofErr w:type="spellEnd"/>
      <w:r w:rsidRPr="0012219F">
        <w:t xml:space="preserve"> Framework. </w:t>
      </w:r>
      <w:r w:rsidRPr="0012219F">
        <w:rPr>
          <w:i/>
          <w:iCs/>
        </w:rPr>
        <w:t xml:space="preserve">Kinetik: Game Technology, </w:t>
      </w:r>
      <w:proofErr w:type="spellStart"/>
      <w:r w:rsidRPr="0012219F">
        <w:rPr>
          <w:i/>
          <w:iCs/>
        </w:rPr>
        <w:t>Information</w:t>
      </w:r>
      <w:proofErr w:type="spellEnd"/>
      <w:r w:rsidRPr="0012219F">
        <w:rPr>
          <w:i/>
          <w:iCs/>
        </w:rPr>
        <w:t xml:space="preserve"> </w:t>
      </w:r>
      <w:proofErr w:type="spellStart"/>
      <w:r w:rsidRPr="0012219F">
        <w:rPr>
          <w:i/>
          <w:iCs/>
        </w:rPr>
        <w:t>System</w:t>
      </w:r>
      <w:proofErr w:type="spellEnd"/>
      <w:r w:rsidRPr="0012219F">
        <w:rPr>
          <w:i/>
          <w:iCs/>
        </w:rPr>
        <w:t xml:space="preserve">, </w:t>
      </w:r>
      <w:proofErr w:type="spellStart"/>
      <w:r w:rsidRPr="0012219F">
        <w:rPr>
          <w:i/>
          <w:iCs/>
        </w:rPr>
        <w:t>Computer</w:t>
      </w:r>
      <w:proofErr w:type="spellEnd"/>
      <w:r w:rsidRPr="0012219F">
        <w:rPr>
          <w:i/>
          <w:iCs/>
        </w:rPr>
        <w:t xml:space="preserve"> Network, </w:t>
      </w:r>
      <w:proofErr w:type="spellStart"/>
      <w:r w:rsidRPr="0012219F">
        <w:rPr>
          <w:i/>
          <w:iCs/>
        </w:rPr>
        <w:t>Computing</w:t>
      </w:r>
      <w:proofErr w:type="spellEnd"/>
      <w:r w:rsidRPr="0012219F">
        <w:rPr>
          <w:i/>
          <w:iCs/>
        </w:rPr>
        <w:t xml:space="preserve">, Electronics, and </w:t>
      </w:r>
      <w:proofErr w:type="spellStart"/>
      <w:r w:rsidRPr="0012219F">
        <w:rPr>
          <w:i/>
          <w:iCs/>
        </w:rPr>
        <w:t>Control</w:t>
      </w:r>
      <w:proofErr w:type="spellEnd"/>
      <w:r w:rsidRPr="0012219F">
        <w:t xml:space="preserve"> [online]. 291–298. ISSN 2503-2267, 2503-2259. Dostupné z: doi:10.22219/</w:t>
      </w:r>
      <w:proofErr w:type="gramStart"/>
      <w:r w:rsidRPr="0012219F">
        <w:t>kinetik.v</w:t>
      </w:r>
      <w:proofErr w:type="gramEnd"/>
      <w:r w:rsidRPr="0012219F">
        <w:t>5i4.1093</w:t>
      </w:r>
    </w:p>
    <w:p w14:paraId="76AEA3FD" w14:textId="77777777" w:rsidR="0012219F" w:rsidRPr="0012219F" w:rsidRDefault="0012219F" w:rsidP="0012219F">
      <w:pPr>
        <w:pStyle w:val="Bibliografie"/>
      </w:pPr>
      <w:r w:rsidRPr="0012219F">
        <w:t xml:space="preserve">SHORT, James E a N VENKATRAMAN, 1992. </w:t>
      </w:r>
      <w:proofErr w:type="spellStart"/>
      <w:r w:rsidRPr="0012219F">
        <w:t>Beyond</w:t>
      </w:r>
      <w:proofErr w:type="spellEnd"/>
      <w:r w:rsidRPr="0012219F">
        <w:t xml:space="preserve"> Business </w:t>
      </w:r>
      <w:proofErr w:type="spellStart"/>
      <w:r w:rsidRPr="0012219F">
        <w:t>Process</w:t>
      </w:r>
      <w:proofErr w:type="spellEnd"/>
      <w:r w:rsidRPr="0012219F">
        <w:t xml:space="preserve"> Redesign: </w:t>
      </w:r>
      <w:proofErr w:type="spellStart"/>
      <w:r w:rsidRPr="0012219F">
        <w:t>Redefining</w:t>
      </w:r>
      <w:proofErr w:type="spellEnd"/>
      <w:r w:rsidRPr="0012219F">
        <w:t xml:space="preserve"> </w:t>
      </w:r>
      <w:proofErr w:type="spellStart"/>
      <w:r w:rsidRPr="0012219F">
        <w:t>Baxter’s</w:t>
      </w:r>
      <w:proofErr w:type="spellEnd"/>
      <w:r w:rsidRPr="0012219F">
        <w:t xml:space="preserve"> Business Network. </w:t>
      </w:r>
      <w:proofErr w:type="spellStart"/>
      <w:r w:rsidRPr="0012219F">
        <w:rPr>
          <w:i/>
          <w:iCs/>
        </w:rPr>
        <w:t>Sloan</w:t>
      </w:r>
      <w:proofErr w:type="spellEnd"/>
      <w:r w:rsidRPr="0012219F">
        <w:rPr>
          <w:i/>
          <w:iCs/>
        </w:rPr>
        <w:t xml:space="preserve"> Management </w:t>
      </w:r>
      <w:proofErr w:type="spellStart"/>
      <w:r w:rsidRPr="0012219F">
        <w:rPr>
          <w:i/>
          <w:iCs/>
        </w:rPr>
        <w:t>Review</w:t>
      </w:r>
      <w:proofErr w:type="spellEnd"/>
      <w:r w:rsidRPr="0012219F">
        <w:t xml:space="preserve">. Cambridge: Massachusetts Institute </w:t>
      </w:r>
      <w:proofErr w:type="spellStart"/>
      <w:r w:rsidRPr="0012219F">
        <w:t>of</w:t>
      </w:r>
      <w:proofErr w:type="spellEnd"/>
      <w:r w:rsidRPr="0012219F">
        <w:t xml:space="preserve"> Technology, Cambridge, MA, </w:t>
      </w:r>
      <w:r w:rsidRPr="0012219F">
        <w:rPr>
          <w:b/>
          <w:bCs/>
        </w:rPr>
        <w:t>34</w:t>
      </w:r>
      <w:r w:rsidRPr="0012219F">
        <w:t xml:space="preserve">(1), 7. ISSN 0019848X. </w:t>
      </w:r>
    </w:p>
    <w:p w14:paraId="24D61AAC" w14:textId="77777777" w:rsidR="0012219F" w:rsidRPr="0012219F" w:rsidRDefault="0012219F" w:rsidP="0012219F">
      <w:pPr>
        <w:pStyle w:val="Bibliografie"/>
      </w:pPr>
      <w:r w:rsidRPr="0012219F">
        <w:t xml:space="preserve">SCHULER, </w:t>
      </w:r>
      <w:proofErr w:type="spellStart"/>
      <w:r w:rsidRPr="0012219F">
        <w:t>Juerg</w:t>
      </w:r>
      <w:proofErr w:type="spellEnd"/>
      <w:r w:rsidRPr="0012219F">
        <w:t xml:space="preserve"> a Florian GEHRING, 2018. </w:t>
      </w:r>
      <w:proofErr w:type="spellStart"/>
      <w:r w:rsidRPr="0012219F">
        <w:t>Implementing</w:t>
      </w:r>
      <w:proofErr w:type="spellEnd"/>
      <w:r w:rsidRPr="0012219F">
        <w:t xml:space="preserve"> Robust and </w:t>
      </w:r>
      <w:proofErr w:type="spellStart"/>
      <w:r w:rsidRPr="0012219F">
        <w:t>Low-Maintenance</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RPA) </w:t>
      </w:r>
      <w:proofErr w:type="spellStart"/>
      <w:r w:rsidRPr="0012219F">
        <w:t>Solutions</w:t>
      </w:r>
      <w:proofErr w:type="spellEnd"/>
      <w:r w:rsidRPr="0012219F">
        <w:t xml:space="preserve"> in </w:t>
      </w:r>
      <w:proofErr w:type="spellStart"/>
      <w:r w:rsidRPr="0012219F">
        <w:t>Large</w:t>
      </w:r>
      <w:proofErr w:type="spellEnd"/>
      <w:r w:rsidRPr="0012219F">
        <w:t xml:space="preserve"> </w:t>
      </w:r>
      <w:proofErr w:type="spellStart"/>
      <w:r w:rsidRPr="0012219F">
        <w:t>Organisations</w:t>
      </w:r>
      <w:proofErr w:type="spellEnd"/>
      <w:r w:rsidRPr="0012219F">
        <w:t xml:space="preserve">. </w:t>
      </w:r>
      <w:r w:rsidRPr="0012219F">
        <w:rPr>
          <w:i/>
          <w:iCs/>
        </w:rPr>
        <w:t xml:space="preserve">SSRN </w:t>
      </w:r>
      <w:proofErr w:type="spellStart"/>
      <w:r w:rsidRPr="0012219F">
        <w:rPr>
          <w:i/>
          <w:iCs/>
        </w:rPr>
        <w:t>Electronic</w:t>
      </w:r>
      <w:proofErr w:type="spellEnd"/>
      <w:r w:rsidRPr="0012219F">
        <w:rPr>
          <w:i/>
          <w:iCs/>
        </w:rPr>
        <w:t xml:space="preserve"> </w:t>
      </w:r>
      <w:proofErr w:type="spellStart"/>
      <w:r w:rsidRPr="0012219F">
        <w:rPr>
          <w:i/>
          <w:iCs/>
        </w:rPr>
        <w:t>Journal</w:t>
      </w:r>
      <w:proofErr w:type="spellEnd"/>
      <w:r w:rsidRPr="0012219F">
        <w:t xml:space="preserve"> [online]. [vid. 2021-06-02]. ISSN 1556-5068. Dostupné z: doi:10.2139/ssrn.3298036</w:t>
      </w:r>
    </w:p>
    <w:p w14:paraId="44C9F267" w14:textId="77777777" w:rsidR="0012219F" w:rsidRPr="0012219F" w:rsidRDefault="0012219F" w:rsidP="0012219F">
      <w:pPr>
        <w:pStyle w:val="Bibliografie"/>
      </w:pPr>
      <w:r w:rsidRPr="0012219F">
        <w:t xml:space="preserve">SLABY, 2012. </w:t>
      </w:r>
      <w:proofErr w:type="spellStart"/>
      <w:r w:rsidRPr="0012219F">
        <w:rPr>
          <w:i/>
          <w:iCs/>
        </w:rPr>
        <w:t>Robotic</w:t>
      </w:r>
      <w:proofErr w:type="spellEnd"/>
      <w:r w:rsidRPr="0012219F">
        <w:rPr>
          <w:i/>
          <w:iCs/>
        </w:rPr>
        <w:t xml:space="preserve"> </w:t>
      </w:r>
      <w:proofErr w:type="spellStart"/>
      <w:r w:rsidRPr="0012219F">
        <w:rPr>
          <w:i/>
          <w:iCs/>
        </w:rPr>
        <w:t>Automation</w:t>
      </w:r>
      <w:proofErr w:type="spellEnd"/>
      <w:r w:rsidRPr="0012219F">
        <w:rPr>
          <w:i/>
          <w:iCs/>
        </w:rPr>
        <w:t xml:space="preserve"> </w:t>
      </w:r>
      <w:proofErr w:type="spellStart"/>
      <w:r w:rsidRPr="0012219F">
        <w:rPr>
          <w:i/>
          <w:iCs/>
        </w:rPr>
        <w:t>Emerges</w:t>
      </w:r>
      <w:proofErr w:type="spellEnd"/>
      <w:r w:rsidRPr="0012219F">
        <w:rPr>
          <w:i/>
          <w:iCs/>
        </w:rPr>
        <w:t xml:space="preserve"> </w:t>
      </w:r>
      <w:proofErr w:type="spellStart"/>
      <w:r w:rsidRPr="0012219F">
        <w:rPr>
          <w:i/>
          <w:iCs/>
        </w:rPr>
        <w:t>asa</w:t>
      </w:r>
      <w:proofErr w:type="spellEnd"/>
      <w:r w:rsidRPr="0012219F">
        <w:rPr>
          <w:i/>
          <w:iCs/>
        </w:rPr>
        <w:t xml:space="preserve"> </w:t>
      </w:r>
      <w:proofErr w:type="spellStart"/>
      <w:r w:rsidRPr="0012219F">
        <w:rPr>
          <w:i/>
          <w:iCs/>
        </w:rPr>
        <w:t>Threat</w:t>
      </w:r>
      <w:proofErr w:type="spellEnd"/>
      <w:r w:rsidRPr="0012219F">
        <w:rPr>
          <w:i/>
          <w:iCs/>
        </w:rPr>
        <w:t xml:space="preserve"> to </w:t>
      </w:r>
      <w:proofErr w:type="spellStart"/>
      <w:r w:rsidRPr="0012219F">
        <w:rPr>
          <w:i/>
          <w:iCs/>
        </w:rPr>
        <w:t>Traditional</w:t>
      </w:r>
      <w:proofErr w:type="spellEnd"/>
      <w:r w:rsidRPr="0012219F">
        <w:rPr>
          <w:i/>
          <w:iCs/>
        </w:rPr>
        <w:t xml:space="preserve"> </w:t>
      </w:r>
      <w:proofErr w:type="spellStart"/>
      <w:r w:rsidRPr="0012219F">
        <w:rPr>
          <w:i/>
          <w:iCs/>
        </w:rPr>
        <w:t>Low-Cost</w:t>
      </w:r>
      <w:proofErr w:type="spellEnd"/>
      <w:r w:rsidRPr="0012219F">
        <w:rPr>
          <w:i/>
          <w:iCs/>
        </w:rPr>
        <w:t xml:space="preserve"> Outsourcing</w:t>
      </w:r>
      <w:r w:rsidRPr="0012219F">
        <w:t xml:space="preserve"> [online]. říjen 2012. Dostupné z: https://www.horsesforsources.com/wp-content/uploads/2016/06/RS-1210_Robotic-automation-emerges-as-a-threat-060516.pdf</w:t>
      </w:r>
    </w:p>
    <w:p w14:paraId="126542EC" w14:textId="77777777" w:rsidR="0012219F" w:rsidRPr="0012219F" w:rsidRDefault="0012219F" w:rsidP="0012219F">
      <w:pPr>
        <w:pStyle w:val="Bibliografie"/>
      </w:pPr>
      <w:r w:rsidRPr="0012219F">
        <w:t xml:space="preserve">STOLPE, Annette, Heidi STEINSUND, Jon IDEN a </w:t>
      </w:r>
      <w:proofErr w:type="spellStart"/>
      <w:r w:rsidRPr="0012219F">
        <w:t>Bendik</w:t>
      </w:r>
      <w:proofErr w:type="spellEnd"/>
      <w:r w:rsidRPr="0012219F">
        <w:t xml:space="preserve"> BYGSTAD, 2017. </w:t>
      </w:r>
      <w:proofErr w:type="spellStart"/>
      <w:r w:rsidRPr="0012219F">
        <w:t>Lightweight</w:t>
      </w:r>
      <w:proofErr w:type="spellEnd"/>
      <w:r w:rsidRPr="0012219F">
        <w:t xml:space="preserve"> IT and </w:t>
      </w:r>
      <w:proofErr w:type="spellStart"/>
      <w:r w:rsidRPr="0012219F">
        <w:t>the</w:t>
      </w:r>
      <w:proofErr w:type="spellEnd"/>
      <w:r w:rsidRPr="0012219F">
        <w:t xml:space="preserve"> IT </w:t>
      </w:r>
      <w:proofErr w:type="spellStart"/>
      <w:r w:rsidRPr="0012219F">
        <w:t>function</w:t>
      </w:r>
      <w:proofErr w:type="spellEnd"/>
      <w:r w:rsidRPr="0012219F">
        <w:t xml:space="preserve">: </w:t>
      </w:r>
      <w:proofErr w:type="spellStart"/>
      <w:r w:rsidRPr="0012219F">
        <w:t>experiences</w:t>
      </w:r>
      <w:proofErr w:type="spellEnd"/>
      <w:r w:rsidRPr="0012219F">
        <w:t xml:space="preserve"> </w:t>
      </w:r>
      <w:proofErr w:type="spellStart"/>
      <w:r w:rsidRPr="0012219F">
        <w:t>from</w:t>
      </w:r>
      <w:proofErr w:type="spellEnd"/>
      <w:r w:rsidRPr="0012219F">
        <w:t xml:space="preserve">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in a </w:t>
      </w:r>
      <w:proofErr w:type="spellStart"/>
      <w:r w:rsidRPr="0012219F">
        <w:t>Norwegian</w:t>
      </w:r>
      <w:proofErr w:type="spellEnd"/>
      <w:r w:rsidRPr="0012219F">
        <w:t xml:space="preserve"> bank. In: </w:t>
      </w:r>
      <w:r w:rsidRPr="0012219F">
        <w:rPr>
          <w:i/>
          <w:iCs/>
        </w:rPr>
        <w:t>NOKOBIT</w:t>
      </w:r>
      <w:r w:rsidRPr="0012219F">
        <w:t xml:space="preserve">: </w:t>
      </w:r>
      <w:proofErr w:type="spellStart"/>
      <w:r w:rsidRPr="0012219F">
        <w:rPr>
          <w:i/>
          <w:iCs/>
        </w:rPr>
        <w:t>Norsk</w:t>
      </w:r>
      <w:proofErr w:type="spellEnd"/>
      <w:r w:rsidRPr="0012219F">
        <w:rPr>
          <w:i/>
          <w:iCs/>
        </w:rPr>
        <w:t xml:space="preserve"> </w:t>
      </w:r>
      <w:proofErr w:type="spellStart"/>
      <w:r w:rsidRPr="0012219F">
        <w:rPr>
          <w:i/>
          <w:iCs/>
        </w:rPr>
        <w:t>konferanse</w:t>
      </w:r>
      <w:proofErr w:type="spellEnd"/>
      <w:r w:rsidRPr="0012219F">
        <w:rPr>
          <w:i/>
          <w:iCs/>
        </w:rPr>
        <w:t xml:space="preserve"> </w:t>
      </w:r>
      <w:proofErr w:type="spellStart"/>
      <w:r w:rsidRPr="0012219F">
        <w:rPr>
          <w:i/>
          <w:iCs/>
        </w:rPr>
        <w:t>for</w:t>
      </w:r>
      <w:proofErr w:type="spellEnd"/>
      <w:r w:rsidRPr="0012219F">
        <w:rPr>
          <w:i/>
          <w:iCs/>
        </w:rPr>
        <w:t xml:space="preserve"> </w:t>
      </w:r>
      <w:proofErr w:type="spellStart"/>
      <w:r w:rsidRPr="0012219F">
        <w:rPr>
          <w:i/>
          <w:iCs/>
        </w:rPr>
        <w:t>organisasjoners</w:t>
      </w:r>
      <w:proofErr w:type="spellEnd"/>
      <w:r w:rsidRPr="0012219F">
        <w:rPr>
          <w:i/>
          <w:iCs/>
        </w:rPr>
        <w:t xml:space="preserve"> </w:t>
      </w:r>
      <w:proofErr w:type="spellStart"/>
      <w:r w:rsidRPr="0012219F">
        <w:rPr>
          <w:i/>
          <w:iCs/>
        </w:rPr>
        <w:t>bruk</w:t>
      </w:r>
      <w:proofErr w:type="spellEnd"/>
      <w:r w:rsidRPr="0012219F">
        <w:rPr>
          <w:i/>
          <w:iCs/>
        </w:rPr>
        <w:t xml:space="preserve"> </w:t>
      </w:r>
      <w:proofErr w:type="spellStart"/>
      <w:r w:rsidRPr="0012219F">
        <w:rPr>
          <w:i/>
          <w:iCs/>
        </w:rPr>
        <w:t>at</w:t>
      </w:r>
      <w:proofErr w:type="spellEnd"/>
      <w:r w:rsidRPr="0012219F">
        <w:rPr>
          <w:i/>
          <w:iCs/>
        </w:rPr>
        <w:t xml:space="preserve"> IT</w:t>
      </w:r>
      <w:r w:rsidRPr="0012219F">
        <w:t xml:space="preserve">. </w:t>
      </w:r>
    </w:p>
    <w:p w14:paraId="51C5019E" w14:textId="77777777" w:rsidR="0012219F" w:rsidRPr="0012219F" w:rsidRDefault="0012219F" w:rsidP="0012219F">
      <w:pPr>
        <w:pStyle w:val="Bibliografie"/>
      </w:pPr>
      <w:r w:rsidRPr="0012219F">
        <w:t xml:space="preserve">SYED, </w:t>
      </w:r>
      <w:proofErr w:type="spellStart"/>
      <w:r w:rsidRPr="0012219F">
        <w:t>Rehan</w:t>
      </w:r>
      <w:proofErr w:type="spellEnd"/>
      <w:r w:rsidRPr="0012219F">
        <w:t xml:space="preserve">, </w:t>
      </w:r>
      <w:proofErr w:type="spellStart"/>
      <w:r w:rsidRPr="0012219F">
        <w:t>Suriadi</w:t>
      </w:r>
      <w:proofErr w:type="spellEnd"/>
      <w:r w:rsidRPr="0012219F">
        <w:t xml:space="preserve"> SURIADI, Michael ADAMS, </w:t>
      </w:r>
      <w:proofErr w:type="spellStart"/>
      <w:r w:rsidRPr="0012219F">
        <w:t>Wasana</w:t>
      </w:r>
      <w:proofErr w:type="spellEnd"/>
      <w:r w:rsidRPr="0012219F">
        <w:t xml:space="preserve"> BANDARA, Sander J. J. LEEMANS, </w:t>
      </w:r>
      <w:proofErr w:type="spellStart"/>
      <w:r w:rsidRPr="0012219F">
        <w:t>Chun</w:t>
      </w:r>
      <w:proofErr w:type="spellEnd"/>
      <w:r w:rsidRPr="0012219F">
        <w:t xml:space="preserve"> OUYANG, Arthur H. M. TER HOFSTEDE, Inge VAN DE WEERD, Moe </w:t>
      </w:r>
      <w:proofErr w:type="spellStart"/>
      <w:r w:rsidRPr="0012219F">
        <w:t>Thandar</w:t>
      </w:r>
      <w:proofErr w:type="spellEnd"/>
      <w:r w:rsidRPr="0012219F">
        <w:t xml:space="preserve"> WYNN a </w:t>
      </w:r>
      <w:proofErr w:type="spellStart"/>
      <w:r w:rsidRPr="0012219F">
        <w:t>Hajo</w:t>
      </w:r>
      <w:proofErr w:type="spellEnd"/>
      <w:r w:rsidRPr="0012219F">
        <w:t xml:space="preserve"> A. REIJERS, 2020.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proofErr w:type="spellStart"/>
      <w:r w:rsidRPr="0012219F">
        <w:t>Contemporary</w:t>
      </w:r>
      <w:proofErr w:type="spellEnd"/>
      <w:r w:rsidRPr="0012219F">
        <w:t xml:space="preserve"> </w:t>
      </w:r>
      <w:proofErr w:type="spellStart"/>
      <w:r w:rsidRPr="0012219F">
        <w:t>themes</w:t>
      </w:r>
      <w:proofErr w:type="spellEnd"/>
      <w:r w:rsidRPr="0012219F">
        <w:t xml:space="preserve"> and </w:t>
      </w:r>
      <w:proofErr w:type="spellStart"/>
      <w:r w:rsidRPr="0012219F">
        <w:t>challenges</w:t>
      </w:r>
      <w:proofErr w:type="spellEnd"/>
      <w:r w:rsidRPr="0012219F">
        <w:t xml:space="preserve">. </w:t>
      </w:r>
      <w:proofErr w:type="spellStart"/>
      <w:r w:rsidRPr="0012219F">
        <w:rPr>
          <w:i/>
          <w:iCs/>
        </w:rPr>
        <w:t>Computers</w:t>
      </w:r>
      <w:proofErr w:type="spellEnd"/>
      <w:r w:rsidRPr="0012219F">
        <w:rPr>
          <w:i/>
          <w:iCs/>
        </w:rPr>
        <w:t xml:space="preserve"> in </w:t>
      </w:r>
      <w:proofErr w:type="spellStart"/>
      <w:r w:rsidRPr="0012219F">
        <w:rPr>
          <w:i/>
          <w:iCs/>
        </w:rPr>
        <w:t>Industry</w:t>
      </w:r>
      <w:proofErr w:type="spellEnd"/>
      <w:r w:rsidRPr="0012219F">
        <w:t xml:space="preserve"> [online]. </w:t>
      </w:r>
      <w:r w:rsidRPr="0012219F">
        <w:rPr>
          <w:b/>
          <w:bCs/>
        </w:rPr>
        <w:t>115</w:t>
      </w:r>
      <w:r w:rsidRPr="0012219F">
        <w:t>, 103162. ISSN 0166-3615. Dostupné z: </w:t>
      </w:r>
      <w:proofErr w:type="gramStart"/>
      <w:r w:rsidRPr="0012219F">
        <w:t>doi:10.1016/j.compind</w:t>
      </w:r>
      <w:proofErr w:type="gramEnd"/>
      <w:r w:rsidRPr="0012219F">
        <w:t>.2019.103162</w:t>
      </w:r>
    </w:p>
    <w:p w14:paraId="0DDBF8D9" w14:textId="77777777" w:rsidR="0012219F" w:rsidRPr="0012219F" w:rsidRDefault="0012219F" w:rsidP="0012219F">
      <w:pPr>
        <w:pStyle w:val="Bibliografie"/>
      </w:pPr>
      <w:r w:rsidRPr="0012219F">
        <w:t xml:space="preserve">TANASA, D. a B. TROUSSE, 2004. </w:t>
      </w:r>
      <w:proofErr w:type="spellStart"/>
      <w:r w:rsidRPr="0012219F">
        <w:t>Advanced</w:t>
      </w:r>
      <w:proofErr w:type="spellEnd"/>
      <w:r w:rsidRPr="0012219F">
        <w:t xml:space="preserve"> data </w:t>
      </w:r>
      <w:proofErr w:type="spellStart"/>
      <w:r w:rsidRPr="0012219F">
        <w:t>preprocessing</w:t>
      </w:r>
      <w:proofErr w:type="spellEnd"/>
      <w:r w:rsidRPr="0012219F">
        <w:t xml:space="preserve"> </w:t>
      </w:r>
      <w:proofErr w:type="spellStart"/>
      <w:r w:rsidRPr="0012219F">
        <w:t>for</w:t>
      </w:r>
      <w:proofErr w:type="spellEnd"/>
      <w:r w:rsidRPr="0012219F">
        <w:t xml:space="preserve"> </w:t>
      </w:r>
      <w:proofErr w:type="spellStart"/>
      <w:r w:rsidRPr="0012219F">
        <w:t>intersites</w:t>
      </w:r>
      <w:proofErr w:type="spellEnd"/>
      <w:r w:rsidRPr="0012219F">
        <w:t xml:space="preserve"> </w:t>
      </w:r>
      <w:proofErr w:type="gramStart"/>
      <w:r w:rsidRPr="0012219F">
        <w:t>Web</w:t>
      </w:r>
      <w:proofErr w:type="gramEnd"/>
      <w:r w:rsidRPr="0012219F">
        <w:t xml:space="preserve"> </w:t>
      </w:r>
      <w:proofErr w:type="spellStart"/>
      <w:r w:rsidRPr="0012219F">
        <w:t>usage</w:t>
      </w:r>
      <w:proofErr w:type="spellEnd"/>
      <w:r w:rsidRPr="0012219F">
        <w:t xml:space="preserve"> </w:t>
      </w:r>
      <w:proofErr w:type="spellStart"/>
      <w:r w:rsidRPr="0012219F">
        <w:t>mining</w:t>
      </w:r>
      <w:proofErr w:type="spellEnd"/>
      <w:r w:rsidRPr="0012219F">
        <w:t xml:space="preserve">. </w:t>
      </w:r>
      <w:r w:rsidRPr="0012219F">
        <w:rPr>
          <w:i/>
          <w:iCs/>
        </w:rPr>
        <w:t xml:space="preserve">IEEE </w:t>
      </w:r>
      <w:proofErr w:type="spellStart"/>
      <w:r w:rsidRPr="0012219F">
        <w:rPr>
          <w:i/>
          <w:iCs/>
        </w:rPr>
        <w:t>Intelligent</w:t>
      </w:r>
      <w:proofErr w:type="spellEnd"/>
      <w:r w:rsidRPr="0012219F">
        <w:rPr>
          <w:i/>
          <w:iCs/>
        </w:rPr>
        <w:t xml:space="preserve"> Systems</w:t>
      </w:r>
      <w:r w:rsidRPr="0012219F">
        <w:t xml:space="preserve"> [online]. </w:t>
      </w:r>
      <w:r w:rsidRPr="0012219F">
        <w:rPr>
          <w:b/>
          <w:bCs/>
        </w:rPr>
        <w:t>19</w:t>
      </w:r>
      <w:r w:rsidRPr="0012219F">
        <w:t>(2), 59–65. ISSN 1541-1672. Dostupné z: doi:10.1109/MIS.2004.1274912</w:t>
      </w:r>
    </w:p>
    <w:p w14:paraId="4AE64644" w14:textId="77777777" w:rsidR="0012219F" w:rsidRPr="0012219F" w:rsidRDefault="0012219F" w:rsidP="0012219F">
      <w:pPr>
        <w:pStyle w:val="Bibliografie"/>
      </w:pPr>
      <w:r w:rsidRPr="0012219F">
        <w:t xml:space="preserve">VAN DER AALST, </w:t>
      </w:r>
      <w:proofErr w:type="spellStart"/>
      <w:r w:rsidRPr="0012219F">
        <w:t>Wil</w:t>
      </w:r>
      <w:proofErr w:type="spellEnd"/>
      <w:r w:rsidRPr="0012219F">
        <w:t xml:space="preserve">, 2016. </w:t>
      </w:r>
      <w:proofErr w:type="spellStart"/>
      <w:r w:rsidRPr="0012219F">
        <w:rPr>
          <w:i/>
          <w:iCs/>
        </w:rPr>
        <w:t>Process</w:t>
      </w:r>
      <w:proofErr w:type="spellEnd"/>
      <w:r w:rsidRPr="0012219F">
        <w:rPr>
          <w:i/>
          <w:iCs/>
        </w:rPr>
        <w:t xml:space="preserve"> </w:t>
      </w:r>
      <w:proofErr w:type="spellStart"/>
      <w:r w:rsidRPr="0012219F">
        <w:rPr>
          <w:i/>
          <w:iCs/>
        </w:rPr>
        <w:t>mining</w:t>
      </w:r>
      <w:proofErr w:type="spellEnd"/>
      <w:r w:rsidRPr="0012219F">
        <w:rPr>
          <w:i/>
          <w:iCs/>
        </w:rPr>
        <w:t xml:space="preserve">: data science in </w:t>
      </w:r>
      <w:proofErr w:type="spellStart"/>
      <w:r w:rsidRPr="0012219F">
        <w:rPr>
          <w:i/>
          <w:iCs/>
        </w:rPr>
        <w:t>action</w:t>
      </w:r>
      <w:proofErr w:type="spellEnd"/>
      <w:r w:rsidRPr="0012219F">
        <w:t xml:space="preserve">. 2nd </w:t>
      </w:r>
      <w:proofErr w:type="spellStart"/>
      <w:r w:rsidRPr="0012219F">
        <w:t>edition</w:t>
      </w:r>
      <w:proofErr w:type="spellEnd"/>
      <w:r w:rsidRPr="0012219F">
        <w:t xml:space="preserve">. New York, NY: </w:t>
      </w:r>
      <w:proofErr w:type="spellStart"/>
      <w:r w:rsidRPr="0012219F">
        <w:t>Springer</w:t>
      </w:r>
      <w:proofErr w:type="spellEnd"/>
      <w:r w:rsidRPr="0012219F">
        <w:t xml:space="preserve"> </w:t>
      </w:r>
      <w:proofErr w:type="spellStart"/>
      <w:r w:rsidRPr="0012219F">
        <w:t>Berlin</w:t>
      </w:r>
      <w:proofErr w:type="spellEnd"/>
      <w:r w:rsidRPr="0012219F">
        <w:t xml:space="preserve"> Heidelberg. ISBN 978-3-662-49850-7. </w:t>
      </w:r>
    </w:p>
    <w:p w14:paraId="7F2289B2" w14:textId="77777777" w:rsidR="0012219F" w:rsidRPr="0012219F" w:rsidRDefault="0012219F" w:rsidP="0012219F">
      <w:pPr>
        <w:pStyle w:val="Bibliografie"/>
      </w:pPr>
      <w:r w:rsidRPr="0012219F">
        <w:t xml:space="preserve">VAN DER AALST, </w:t>
      </w:r>
      <w:proofErr w:type="spellStart"/>
      <w:r w:rsidRPr="0012219F">
        <w:t>Wil</w:t>
      </w:r>
      <w:proofErr w:type="spellEnd"/>
      <w:r w:rsidRPr="0012219F">
        <w:t xml:space="preserve"> M. P., Martin BICHLER a Armin HEINZL, 2018. </w:t>
      </w:r>
      <w:proofErr w:type="spellStart"/>
      <w:r w:rsidRPr="0012219F">
        <w:t>Robotic</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w:t>
      </w:r>
      <w:r w:rsidRPr="0012219F">
        <w:rPr>
          <w:i/>
          <w:iCs/>
        </w:rPr>
        <w:t xml:space="preserve">Business &amp; </w:t>
      </w:r>
      <w:proofErr w:type="spellStart"/>
      <w:r w:rsidRPr="0012219F">
        <w:rPr>
          <w:i/>
          <w:iCs/>
        </w:rPr>
        <w:t>Information</w:t>
      </w:r>
      <w:proofErr w:type="spellEnd"/>
      <w:r w:rsidRPr="0012219F">
        <w:rPr>
          <w:i/>
          <w:iCs/>
        </w:rPr>
        <w:t xml:space="preserve"> Systems </w:t>
      </w:r>
      <w:proofErr w:type="spellStart"/>
      <w:r w:rsidRPr="0012219F">
        <w:rPr>
          <w:i/>
          <w:iCs/>
        </w:rPr>
        <w:t>Engineering</w:t>
      </w:r>
      <w:proofErr w:type="spellEnd"/>
      <w:r w:rsidRPr="0012219F">
        <w:t xml:space="preserve"> [online]. </w:t>
      </w:r>
      <w:r w:rsidRPr="0012219F">
        <w:rPr>
          <w:b/>
          <w:bCs/>
        </w:rPr>
        <w:t>60</w:t>
      </w:r>
      <w:r w:rsidRPr="0012219F">
        <w:t>(4), 269–272. ISSN 1867-0202. Dostupné z: doi:10.1007/s12599-018-0542-4</w:t>
      </w:r>
    </w:p>
    <w:p w14:paraId="6B09808D" w14:textId="77777777" w:rsidR="0012219F" w:rsidRPr="0012219F" w:rsidRDefault="0012219F" w:rsidP="0012219F">
      <w:pPr>
        <w:pStyle w:val="Bibliografie"/>
      </w:pPr>
      <w:r w:rsidRPr="0012219F">
        <w:t xml:space="preserve">WILLCOCKS, </w:t>
      </w:r>
      <w:proofErr w:type="spellStart"/>
      <w:r w:rsidRPr="0012219F">
        <w:t>Leslie</w:t>
      </w:r>
      <w:proofErr w:type="spellEnd"/>
      <w:r w:rsidRPr="0012219F">
        <w:t xml:space="preserve"> P., Mary LACITY a Andrew CRAIG, 2015. </w:t>
      </w:r>
      <w:proofErr w:type="spellStart"/>
      <w:r w:rsidRPr="0012219F">
        <w:rPr>
          <w:i/>
          <w:iCs/>
        </w:rPr>
        <w:t>The</w:t>
      </w:r>
      <w:proofErr w:type="spellEnd"/>
      <w:r w:rsidRPr="0012219F">
        <w:rPr>
          <w:i/>
          <w:iCs/>
        </w:rPr>
        <w:t xml:space="preserve"> IT </w:t>
      </w:r>
      <w:proofErr w:type="spellStart"/>
      <w:r w:rsidRPr="0012219F">
        <w:rPr>
          <w:i/>
          <w:iCs/>
        </w:rPr>
        <w:t>function</w:t>
      </w:r>
      <w:proofErr w:type="spellEnd"/>
      <w:r w:rsidRPr="0012219F">
        <w:rPr>
          <w:i/>
          <w:iCs/>
        </w:rPr>
        <w:t xml:space="preserve"> and </w:t>
      </w:r>
      <w:proofErr w:type="spellStart"/>
      <w:r w:rsidRPr="0012219F">
        <w:rPr>
          <w:i/>
          <w:iCs/>
        </w:rPr>
        <w:t>robotic</w:t>
      </w:r>
      <w:proofErr w:type="spellEnd"/>
      <w:r w:rsidRPr="0012219F">
        <w:rPr>
          <w:i/>
          <w:iCs/>
        </w:rPr>
        <w:t xml:space="preserve"> </w:t>
      </w:r>
      <w:proofErr w:type="spellStart"/>
      <w:r w:rsidRPr="0012219F">
        <w:rPr>
          <w:i/>
          <w:iCs/>
        </w:rPr>
        <w:t>process</w:t>
      </w:r>
      <w:proofErr w:type="spellEnd"/>
      <w:r w:rsidRPr="0012219F">
        <w:rPr>
          <w:i/>
          <w:iCs/>
        </w:rPr>
        <w:t xml:space="preserve"> </w:t>
      </w:r>
      <w:proofErr w:type="spellStart"/>
      <w:r w:rsidRPr="0012219F">
        <w:rPr>
          <w:i/>
          <w:iCs/>
        </w:rPr>
        <w:t>automation</w:t>
      </w:r>
      <w:proofErr w:type="spellEnd"/>
      <w:r w:rsidRPr="0012219F">
        <w:t xml:space="preserve"> [online]. </w:t>
      </w:r>
      <w:proofErr w:type="spellStart"/>
      <w:r w:rsidRPr="0012219F">
        <w:t>B.m</w:t>
      </w:r>
      <w:proofErr w:type="spellEnd"/>
      <w:r w:rsidRPr="0012219F">
        <w:t xml:space="preserve">.: London </w:t>
      </w:r>
      <w:proofErr w:type="spellStart"/>
      <w:r w:rsidRPr="0012219F">
        <w:t>School</w:t>
      </w:r>
      <w:proofErr w:type="spellEnd"/>
      <w:r w:rsidRPr="0012219F">
        <w:t xml:space="preserve"> </w:t>
      </w:r>
      <w:proofErr w:type="spellStart"/>
      <w:r w:rsidRPr="0012219F">
        <w:t>of</w:t>
      </w:r>
      <w:proofErr w:type="spellEnd"/>
      <w:r w:rsidRPr="0012219F">
        <w:t xml:space="preserve"> </w:t>
      </w:r>
      <w:proofErr w:type="spellStart"/>
      <w:r w:rsidRPr="0012219F">
        <w:t>Economics</w:t>
      </w:r>
      <w:proofErr w:type="spellEnd"/>
      <w:r w:rsidRPr="0012219F">
        <w:t xml:space="preserve"> and </w:t>
      </w:r>
      <w:proofErr w:type="spellStart"/>
      <w:r w:rsidRPr="0012219F">
        <w:t>Political</w:t>
      </w:r>
      <w:proofErr w:type="spellEnd"/>
      <w:r w:rsidRPr="0012219F">
        <w:t xml:space="preserve"> Science, LSE </w:t>
      </w:r>
      <w:proofErr w:type="spellStart"/>
      <w:r w:rsidRPr="0012219F">
        <w:t>Library</w:t>
      </w:r>
      <w:proofErr w:type="spellEnd"/>
      <w:r w:rsidRPr="0012219F">
        <w:t>. Dostupné z: https://ideas.repec.org/p/ehl/lserod/64519.html</w:t>
      </w:r>
    </w:p>
    <w:p w14:paraId="66958A0C" w14:textId="77777777" w:rsidR="0012219F" w:rsidRPr="0012219F" w:rsidRDefault="0012219F" w:rsidP="0012219F">
      <w:pPr>
        <w:pStyle w:val="Bibliografie"/>
      </w:pPr>
      <w:r w:rsidRPr="0012219F">
        <w:lastRenderedPageBreak/>
        <w:t xml:space="preserve">WOODCOCK, Jim, Peter </w:t>
      </w:r>
      <w:proofErr w:type="spellStart"/>
      <w:r w:rsidRPr="0012219F">
        <w:t>Gorm</w:t>
      </w:r>
      <w:proofErr w:type="spellEnd"/>
      <w:r w:rsidRPr="0012219F">
        <w:t xml:space="preserve"> LARSEN, Juan BICARREGUI a John FITZGERALD, 2009. </w:t>
      </w:r>
      <w:proofErr w:type="spellStart"/>
      <w:r w:rsidRPr="0012219F">
        <w:t>Formal</w:t>
      </w:r>
      <w:proofErr w:type="spellEnd"/>
      <w:r w:rsidRPr="0012219F">
        <w:t xml:space="preserve"> </w:t>
      </w:r>
      <w:proofErr w:type="spellStart"/>
      <w:r w:rsidRPr="0012219F">
        <w:t>methods</w:t>
      </w:r>
      <w:proofErr w:type="spellEnd"/>
      <w:r w:rsidRPr="0012219F">
        <w:t xml:space="preserve">: </w:t>
      </w:r>
      <w:proofErr w:type="spellStart"/>
      <w:r w:rsidRPr="0012219F">
        <w:t>Practice</w:t>
      </w:r>
      <w:proofErr w:type="spellEnd"/>
      <w:r w:rsidRPr="0012219F">
        <w:t xml:space="preserve"> and </w:t>
      </w:r>
      <w:proofErr w:type="spellStart"/>
      <w:r w:rsidRPr="0012219F">
        <w:t>experience</w:t>
      </w:r>
      <w:proofErr w:type="spellEnd"/>
      <w:r w:rsidRPr="0012219F">
        <w:t xml:space="preserve">. </w:t>
      </w:r>
      <w:r w:rsidRPr="0012219F">
        <w:rPr>
          <w:i/>
          <w:iCs/>
        </w:rPr>
        <w:t xml:space="preserve">ACM </w:t>
      </w:r>
      <w:proofErr w:type="spellStart"/>
      <w:r w:rsidRPr="0012219F">
        <w:rPr>
          <w:i/>
          <w:iCs/>
        </w:rPr>
        <w:t>Computing</w:t>
      </w:r>
      <w:proofErr w:type="spellEnd"/>
      <w:r w:rsidRPr="0012219F">
        <w:rPr>
          <w:i/>
          <w:iCs/>
        </w:rPr>
        <w:t xml:space="preserve"> </w:t>
      </w:r>
      <w:proofErr w:type="spellStart"/>
      <w:r w:rsidRPr="0012219F">
        <w:rPr>
          <w:i/>
          <w:iCs/>
        </w:rPr>
        <w:t>Surveys</w:t>
      </w:r>
      <w:proofErr w:type="spellEnd"/>
      <w:r w:rsidRPr="0012219F">
        <w:t xml:space="preserve"> [online]. </w:t>
      </w:r>
      <w:r w:rsidRPr="0012219F">
        <w:rPr>
          <w:b/>
          <w:bCs/>
        </w:rPr>
        <w:t>41</w:t>
      </w:r>
      <w:r w:rsidRPr="0012219F">
        <w:t>(4), 1–36. ISSN 0360-0300, 1557-7341. Dostupné z: doi:10.1145/1592434.1592436</w:t>
      </w:r>
    </w:p>
    <w:p w14:paraId="11DDCCB2" w14:textId="77777777" w:rsidR="0012219F" w:rsidRPr="0012219F" w:rsidRDefault="0012219F" w:rsidP="0012219F">
      <w:pPr>
        <w:pStyle w:val="Bibliografie"/>
      </w:pPr>
      <w:r w:rsidRPr="0012219F">
        <w:t xml:space="preserve">ZHANG, </w:t>
      </w:r>
      <w:proofErr w:type="spellStart"/>
      <w:r w:rsidRPr="0012219F">
        <w:t>Chanyuan</w:t>
      </w:r>
      <w:proofErr w:type="spellEnd"/>
      <w:r w:rsidRPr="0012219F">
        <w:t xml:space="preserve"> (Abigail), 2019. </w:t>
      </w:r>
      <w:proofErr w:type="spellStart"/>
      <w:r w:rsidRPr="0012219F">
        <w:t>Intelligent</w:t>
      </w:r>
      <w:proofErr w:type="spellEnd"/>
      <w:r w:rsidRPr="0012219F">
        <w:t xml:space="preserve"> </w:t>
      </w:r>
      <w:proofErr w:type="spellStart"/>
      <w:r w:rsidRPr="0012219F">
        <w:t>Process</w:t>
      </w:r>
      <w:proofErr w:type="spellEnd"/>
      <w:r w:rsidRPr="0012219F">
        <w:t xml:space="preserve"> </w:t>
      </w:r>
      <w:proofErr w:type="spellStart"/>
      <w:r w:rsidRPr="0012219F">
        <w:t>Automation</w:t>
      </w:r>
      <w:proofErr w:type="spellEnd"/>
      <w:r w:rsidRPr="0012219F">
        <w:t xml:space="preserve"> in Audit. </w:t>
      </w:r>
      <w:proofErr w:type="spellStart"/>
      <w:r w:rsidRPr="0012219F">
        <w:rPr>
          <w:i/>
          <w:iCs/>
        </w:rPr>
        <w:t>Journal</w:t>
      </w:r>
      <w:proofErr w:type="spellEnd"/>
      <w:r w:rsidRPr="0012219F">
        <w:rPr>
          <w:i/>
          <w:iCs/>
        </w:rPr>
        <w:t xml:space="preserve"> </w:t>
      </w:r>
      <w:proofErr w:type="spellStart"/>
      <w:r w:rsidRPr="0012219F">
        <w:rPr>
          <w:i/>
          <w:iCs/>
        </w:rPr>
        <w:t>of</w:t>
      </w:r>
      <w:proofErr w:type="spellEnd"/>
      <w:r w:rsidRPr="0012219F">
        <w:rPr>
          <w:i/>
          <w:iCs/>
        </w:rPr>
        <w:t xml:space="preserve"> </w:t>
      </w:r>
      <w:proofErr w:type="spellStart"/>
      <w:r w:rsidRPr="0012219F">
        <w:rPr>
          <w:i/>
          <w:iCs/>
        </w:rPr>
        <w:t>Emerging</w:t>
      </w:r>
      <w:proofErr w:type="spellEnd"/>
      <w:r w:rsidRPr="0012219F">
        <w:rPr>
          <w:i/>
          <w:iCs/>
        </w:rPr>
        <w:t xml:space="preserve"> Technologies in </w:t>
      </w:r>
      <w:proofErr w:type="spellStart"/>
      <w:r w:rsidRPr="0012219F">
        <w:rPr>
          <w:i/>
          <w:iCs/>
        </w:rPr>
        <w:t>Accounting</w:t>
      </w:r>
      <w:proofErr w:type="spellEnd"/>
      <w:r w:rsidRPr="0012219F">
        <w:t xml:space="preserve"> [online]. </w:t>
      </w:r>
      <w:r w:rsidRPr="0012219F">
        <w:rPr>
          <w:b/>
          <w:bCs/>
        </w:rPr>
        <w:t>16</w:t>
      </w:r>
      <w:r w:rsidRPr="0012219F">
        <w:t>(2), 69–88. ISSN 1554-1908, 1558-7940. Dostupné z: doi:10.2308/jeta-52653</w:t>
      </w:r>
    </w:p>
    <w:p w14:paraId="45D60175" w14:textId="4F52355B" w:rsidR="00EA50C9" w:rsidRPr="00EA50C9" w:rsidRDefault="00EA50C9" w:rsidP="00EA50C9">
      <w:r>
        <w:fldChar w:fldCharType="end"/>
      </w:r>
    </w:p>
    <w:p w14:paraId="152B2E58" w14:textId="77777777" w:rsidR="00B21227" w:rsidRPr="001E7256" w:rsidRDefault="00B21227" w:rsidP="00B21227">
      <w:pPr>
        <w:rPr>
          <w:szCs w:val="24"/>
        </w:rPr>
      </w:pPr>
    </w:p>
    <w:p w14:paraId="349D99BF" w14:textId="77777777" w:rsidR="00A060A6" w:rsidRPr="00E33960" w:rsidRDefault="00A060A6" w:rsidP="00E33960"/>
    <w:sectPr w:rsidR="00A060A6" w:rsidRPr="00E33960" w:rsidSect="00BC0352">
      <w:footerReference w:type="default" r:id="rId12"/>
      <w:headerReference w:type="first" r:id="rId13"/>
      <w:pgSz w:w="11906" w:h="16838" w:code="9"/>
      <w:pgMar w:top="1418" w:right="1418" w:bottom="1418" w:left="1701" w:header="709" w:footer="1418"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2"/>
    </wne:keymap>
    <wne:keymap wne:kcmPrimary="0432">
      <wne:acd wne:acdName="acd3"/>
    </wne:keymap>
    <wne:keymap wne:kcmPrimary="0445">
      <wne:acd wne:acdName="acd6"/>
    </wne:keymap>
    <wne:keymap wne:kcmPrimary="0449">
      <wne:acd wne:acdName="acd11"/>
    </wne:keymap>
    <wne:keymap wne:kcmPrimary="044F">
      <wne:acd wne:acdName="acd10"/>
    </wne:keymap>
    <wne:keymap wne:kcmPrimary="0450">
      <wne:acd wne:acdName="acd1"/>
    </wne:keymap>
    <wne:keymap wne:kcmPrimary="0452">
      <wne:acd wne:acdName="acd8"/>
    </wne:keymap>
    <wne:keymap wne:kcmPrimary="0454">
      <wne:acd wne:acdName="acd4"/>
    </wne:keymap>
    <wne:keymap wne:kcmPrimary="0455">
      <wne:acd wne:acdName="acd9"/>
    </wne:keymap>
    <wne:keymap wne:kcmPrimary="0457">
      <wne:acd wne:acdName="acd12"/>
    </wne:keymap>
    <wne:keymap wne:kcmPrimary="045A">
      <wne:acd wne:acdName="acd5"/>
    </wne:keymap>
    <wne:keymap wne:kcmPrimary="04C0">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Manifest>
  </wne:toolbars>
  <wne:acds>
    <wne:acd wne:argValue="AQAAAAAA" wne:acdName="acd0" wne:fciIndexBasedOn="0065"/>
    <wne:acd wne:argValue="AgBQAFkB7QBsAG8AaAB5ACAALQAgAE4AYQBkAHAAaQBzACAAMQA=" wne:acdName="acd1" wne:fciIndexBasedOn="0065"/>
    <wne:acd wne:argValue="AQAAAAEA" wne:acdName="acd2" wne:fciIndexBasedOn="0065"/>
    <wne:acd wne:argValue="AQAAAAIA" wne:acdName="acd3" wne:fciIndexBasedOn="0065"/>
    <wne:acd wne:argValue="AgBUAGUAeAB0ACAAdABhAGIAdQBsAGsAeQA=" wne:acdName="acd4" wne:fciIndexBasedOn="0065"/>
    <wne:acd wne:argValue="AgBaAGQAcgBvAGoA" wne:acdName="acd5" wne:fciIndexBasedOn="0065"/>
    <wne:acd wne:argValue="AgBMAGkAdABlAHIAYQB0AHUAcgBhAA==" wne:acdName="acd6" wne:fciIndexBasedOn="0065"/>
    <wne:acd wne:acdName="acd7" wne:fciIndexBasedOn="0065"/>
    <wne:acd wne:argValue="AQAAACIA" wne:acdName="acd8" wne:fciIndexBasedOn="0065"/>
    <wne:acd wne:argValue="AQAAAB0A" wne:acdName="acd9" wne:fciIndexBasedOn="0065"/>
    <wne:acd wne:argValue="AgBTACAAbwBkAHIA4QB+AWsAbwB1AA==" wne:acdName="acd10" wne:fciIndexBasedOn="0065"/>
    <wne:acd wne:argValue="AgBTACAADQHtAHMAbABlAG0A" wne:acdName="acd11" wne:fciIndexBasedOn="0065"/>
    <wne:acd wne:argValue="AgBTAGUAegBuAGEAbQAgAHoAawByAGEAdABlAGsA" wne:acdName="acd1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4B901" w14:textId="77777777" w:rsidR="00A26148" w:rsidRDefault="00A26148" w:rsidP="007E4547">
      <w:pPr>
        <w:spacing w:after="0" w:line="240" w:lineRule="auto"/>
      </w:pPr>
      <w:r>
        <w:separator/>
      </w:r>
    </w:p>
    <w:p w14:paraId="2FDA2266" w14:textId="77777777" w:rsidR="00A26148" w:rsidRDefault="00A26148"/>
  </w:endnote>
  <w:endnote w:type="continuationSeparator" w:id="0">
    <w:p w14:paraId="1831E426" w14:textId="77777777" w:rsidR="00A26148" w:rsidRDefault="00A26148" w:rsidP="007E4547">
      <w:pPr>
        <w:spacing w:after="0" w:line="240" w:lineRule="auto"/>
      </w:pPr>
      <w:r>
        <w:continuationSeparator/>
      </w:r>
    </w:p>
    <w:p w14:paraId="4D0A42B9" w14:textId="77777777" w:rsidR="00A26148" w:rsidRDefault="00A26148"/>
  </w:endnote>
  <w:endnote w:type="continuationNotice" w:id="1">
    <w:p w14:paraId="4A85CCA1" w14:textId="77777777" w:rsidR="00A26148" w:rsidRDefault="00A26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61B9" w14:textId="77777777" w:rsidR="006907B2" w:rsidRDefault="006907B2">
    <w:pPr>
      <w:pStyle w:val="Zpat"/>
      <w:jc w:val="center"/>
    </w:pPr>
    <w:r>
      <w:fldChar w:fldCharType="begin"/>
    </w:r>
    <w:r>
      <w:instrText xml:space="preserve"> PAGE   \* MERGEFORMAT </w:instrText>
    </w:r>
    <w:r>
      <w:fldChar w:fldCharType="separate"/>
    </w:r>
    <w:r w:rsidR="00902D67">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1CC06" w14:textId="77777777" w:rsidR="00A26148" w:rsidRDefault="00A26148" w:rsidP="00BF5A33">
      <w:pPr>
        <w:pStyle w:val="Textpoznpodarou"/>
      </w:pPr>
      <w:r>
        <w:separator/>
      </w:r>
    </w:p>
  </w:footnote>
  <w:footnote w:type="continuationSeparator" w:id="0">
    <w:p w14:paraId="79FBB798" w14:textId="77777777" w:rsidR="00A26148" w:rsidRDefault="00A26148" w:rsidP="00BF5A33">
      <w:pPr>
        <w:pStyle w:val="Textpoznpodarou"/>
      </w:pPr>
      <w:r>
        <w:continuationSeparator/>
      </w:r>
    </w:p>
  </w:footnote>
  <w:footnote w:type="continuationNotice" w:id="1">
    <w:p w14:paraId="69983B42" w14:textId="77777777" w:rsidR="00A26148" w:rsidRPr="00BF5A33" w:rsidRDefault="00A26148" w:rsidP="00BF5A33">
      <w:pPr>
        <w:pStyle w:val="Textpoznpodarou"/>
        <w:jc w:val="right"/>
        <w:rPr>
          <w:i/>
          <w:iCs/>
        </w:rPr>
      </w:pPr>
      <w:r w:rsidRPr="00BF5A33">
        <w:rPr>
          <w:i/>
          <w:iCs/>
        </w:rPr>
        <w:t>→ pokračování na další straně</w:t>
      </w:r>
    </w:p>
  </w:footnote>
  <w:footnote w:id="2">
    <w:p w14:paraId="3C0BBD62" w14:textId="0DA0DEAE" w:rsidR="00E00E3A" w:rsidRDefault="00E00E3A">
      <w:pPr>
        <w:pStyle w:val="Textpoznpodarou"/>
      </w:pPr>
      <w:r>
        <w:rPr>
          <w:rStyle w:val="Znakapoznpodarou"/>
        </w:rPr>
        <w:footnoteRef/>
      </w:r>
      <w:r>
        <w:t xml:space="preserve"> </w:t>
      </w:r>
      <w:proofErr w:type="spellStart"/>
      <w:r>
        <w:t>Legacy</w:t>
      </w:r>
      <w:proofErr w:type="spellEnd"/>
      <w:r>
        <w:t xml:space="preserve"> </w:t>
      </w:r>
      <w:proofErr w:type="spellStart"/>
      <w:r>
        <w:t>System</w:t>
      </w:r>
      <w:proofErr w:type="spellEnd"/>
      <w:r>
        <w:t xml:space="preserve"> – nemá český ekvivalent, ale volný překlad </w:t>
      </w:r>
      <w:r w:rsidR="00F5688B">
        <w:t>je</w:t>
      </w:r>
      <w:r>
        <w:t xml:space="preserve"> zastaralý systém</w:t>
      </w:r>
    </w:p>
  </w:footnote>
  <w:footnote w:id="3">
    <w:p w14:paraId="0E78D435" w14:textId="49B38394" w:rsidR="009725F7" w:rsidRPr="009725F7" w:rsidRDefault="009725F7">
      <w:pPr>
        <w:pStyle w:val="Textpoznpodarou"/>
      </w:pPr>
      <w:r>
        <w:rPr>
          <w:rStyle w:val="Znakapoznpodarou"/>
        </w:rPr>
        <w:footnoteRef/>
      </w:r>
      <w:r>
        <w:t xml:space="preserve"> Drag and Drop – volný překlad je „táhni a pusť"</w:t>
      </w:r>
    </w:p>
  </w:footnote>
  <w:footnote w:id="4">
    <w:p w14:paraId="77F108AE" w14:textId="4E2B2FBC" w:rsidR="00A74A6A" w:rsidRDefault="00A74A6A">
      <w:pPr>
        <w:pStyle w:val="Textpoznpodarou"/>
      </w:pPr>
      <w:r>
        <w:rPr>
          <w:rStyle w:val="Znakapoznpodarou"/>
        </w:rPr>
        <w:footnoteRef/>
      </w:r>
      <w:r>
        <w:t xml:space="preserve"> DRY </w:t>
      </w:r>
      <w:r w:rsidR="00DE31A5">
        <w:t>–</w:t>
      </w:r>
      <w:r>
        <w:t xml:space="preserve"> Kód v jakémkoliv programu by se neměl opakovat, právě kvůli udržitelnosti a správě kódu (DRY – „</w:t>
      </w:r>
      <w:proofErr w:type="spellStart"/>
      <w:r w:rsidRPr="00A74A6A">
        <w:t>Don't</w:t>
      </w:r>
      <w:proofErr w:type="spellEnd"/>
      <w:r w:rsidRPr="00A74A6A">
        <w:t xml:space="preserve"> </w:t>
      </w:r>
      <w:proofErr w:type="spellStart"/>
      <w:r w:rsidRPr="00A74A6A">
        <w:t>repeat</w:t>
      </w:r>
      <w:proofErr w:type="spellEnd"/>
      <w:r w:rsidRPr="00A74A6A">
        <w:t xml:space="preserve"> </w:t>
      </w:r>
      <w:proofErr w:type="spellStart"/>
      <w:r w:rsidRPr="00A74A6A">
        <w:t>yourself</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426E" w14:textId="06292BD1" w:rsidR="006907B2" w:rsidRDefault="00BC0352" w:rsidP="001D6594">
    <w:r>
      <w:rPr>
        <w:noProof/>
        <w:lang w:eastAsia="cs-CZ"/>
      </w:rPr>
      <w:drawing>
        <wp:anchor distT="0" distB="0" distL="114300" distR="114300" simplePos="0" relativeHeight="251659264" behindDoc="1" locked="0" layoutInCell="1" allowOverlap="1" wp14:anchorId="7482B196" wp14:editId="03535D3F">
          <wp:simplePos x="0" y="0"/>
          <wp:positionH relativeFrom="margin">
            <wp:posOffset>-590550</wp:posOffset>
          </wp:positionH>
          <wp:positionV relativeFrom="paragraph">
            <wp:posOffset>-143510</wp:posOffset>
          </wp:positionV>
          <wp:extent cx="3884295" cy="510540"/>
          <wp:effectExtent l="0" t="0" r="1905" b="3810"/>
          <wp:wrapTight wrapText="bothSides">
            <wp:wrapPolygon edited="0">
              <wp:start x="0" y="0"/>
              <wp:lineTo x="0" y="20955"/>
              <wp:lineTo x="21505" y="20955"/>
              <wp:lineTo x="21505" y="0"/>
              <wp:lineTo x="0" y="0"/>
            </wp:wrapPolygon>
          </wp:wrapTight>
          <wp:docPr id="28" name="Picture 28" descr="Ekonomická fakulta Technické univerzity v Libe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konomická fakulta Technické univerzity v Liberc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4295" cy="510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7211"/>
    <w:multiLevelType w:val="hybridMultilevel"/>
    <w:tmpl w:val="997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1CD4"/>
    <w:multiLevelType w:val="hybridMultilevel"/>
    <w:tmpl w:val="E24E59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D12B36"/>
    <w:multiLevelType w:val="hybridMultilevel"/>
    <w:tmpl w:val="F62C8B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45C41EF"/>
    <w:multiLevelType w:val="hybridMultilevel"/>
    <w:tmpl w:val="53F094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D881F98"/>
    <w:multiLevelType w:val="hybridMultilevel"/>
    <w:tmpl w:val="B60C83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3F7B58"/>
    <w:multiLevelType w:val="hybridMultilevel"/>
    <w:tmpl w:val="57B2CE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3953E42"/>
    <w:multiLevelType w:val="hybridMultilevel"/>
    <w:tmpl w:val="4F889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52339"/>
    <w:multiLevelType w:val="hybridMultilevel"/>
    <w:tmpl w:val="4D12019A"/>
    <w:lvl w:ilvl="0" w:tplc="CC7C307C">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9E311E9"/>
    <w:multiLevelType w:val="hybridMultilevel"/>
    <w:tmpl w:val="8FCE5BF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0463A79"/>
    <w:multiLevelType w:val="hybridMultilevel"/>
    <w:tmpl w:val="BB2E4892"/>
    <w:lvl w:ilvl="0" w:tplc="5D1EAF54">
      <w:start w:val="1"/>
      <w:numFmt w:val="bullet"/>
      <w:pStyle w:val="Sodrkou"/>
      <w:lvlText w:val=""/>
      <w:lvlJc w:val="left"/>
      <w:pPr>
        <w:tabs>
          <w:tab w:val="num" w:pos="425"/>
        </w:tabs>
        <w:ind w:left="425" w:hanging="283"/>
      </w:pPr>
      <w:rPr>
        <w:rFonts w:ascii="Symbol" w:hAnsi="Symbol"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82698"/>
    <w:multiLevelType w:val="hybridMultilevel"/>
    <w:tmpl w:val="99F8385A"/>
    <w:lvl w:ilvl="0" w:tplc="EFAE76E4">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8565FFE"/>
    <w:multiLevelType w:val="hybridMultilevel"/>
    <w:tmpl w:val="076E867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9FC02D7"/>
    <w:multiLevelType w:val="multilevel"/>
    <w:tmpl w:val="FAF2B410"/>
    <w:lvl w:ilvl="0">
      <w:start w:val="1"/>
      <w:numFmt w:val="decimal"/>
      <w:pStyle w:val="Nadpis1"/>
      <w:lvlText w:val="%1."/>
      <w:lvlJc w:val="left"/>
      <w:pPr>
        <w:tabs>
          <w:tab w:val="num" w:pos="0"/>
        </w:tabs>
        <w:ind w:left="432" w:hanging="432"/>
      </w:pPr>
      <w:rPr>
        <w:rFonts w:ascii="Times New Roman" w:hAnsi="Times New Roman" w:cs="Times New Roman" w:hint="default"/>
        <w:i w:val="0"/>
        <w:iCs w:val="0"/>
        <w:caps w:val="0"/>
        <w:smallCaps w:val="0"/>
        <w:strike w:val="0"/>
        <w:dstrike w:val="0"/>
        <w:vanish w:val="0"/>
        <w:color w:val="000000"/>
        <w:spacing w:val="0"/>
        <w:position w:val="0"/>
        <w:u w:val="none"/>
        <w:vertAlign w:val="baseline"/>
        <w:em w:val="none"/>
      </w:rPr>
    </w:lvl>
    <w:lvl w:ilvl="1">
      <w:start w:val="1"/>
      <w:numFmt w:val="decimal"/>
      <w:pStyle w:val="Nadpis2"/>
      <w:lvlText w:val="%1.%2"/>
      <w:lvlJc w:val="left"/>
      <w:pPr>
        <w:tabs>
          <w:tab w:val="num" w:pos="4395"/>
        </w:tabs>
        <w:ind w:left="5246" w:hanging="851"/>
      </w:pPr>
    </w:lvl>
    <w:lvl w:ilvl="2">
      <w:start w:val="1"/>
      <w:numFmt w:val="decimal"/>
      <w:pStyle w:val="Nadpis3"/>
      <w:lvlText w:val="%1.%2.%3"/>
      <w:lvlJc w:val="left"/>
      <w:pPr>
        <w:tabs>
          <w:tab w:val="num" w:pos="0"/>
        </w:tabs>
        <w:ind w:left="720" w:hanging="720"/>
      </w:pPr>
      <w:rPr>
        <w:rFonts w:hint="default"/>
      </w:rPr>
    </w:lvl>
    <w:lvl w:ilvl="3">
      <w:start w:val="1"/>
      <w:numFmt w:val="decimal"/>
      <w:pStyle w:val="Nadpis4"/>
      <w:lvlText w:val="%1.%2.%3.%4"/>
      <w:lvlJc w:val="left"/>
      <w:pPr>
        <w:tabs>
          <w:tab w:val="num" w:pos="0"/>
        </w:tabs>
        <w:ind w:left="864" w:hanging="864"/>
      </w:pPr>
      <w:rPr>
        <w:rFonts w:hint="default"/>
      </w:rPr>
    </w:lvl>
    <w:lvl w:ilvl="4">
      <w:start w:val="1"/>
      <w:numFmt w:val="decimal"/>
      <w:pStyle w:val="Nadpis5"/>
      <w:lvlText w:val="%1.%2.%3.%4.%5"/>
      <w:lvlJc w:val="left"/>
      <w:pPr>
        <w:tabs>
          <w:tab w:val="num" w:pos="0"/>
        </w:tabs>
        <w:ind w:left="1008" w:hanging="1008"/>
      </w:pPr>
      <w:rPr>
        <w:rFonts w:hint="default"/>
      </w:rPr>
    </w:lvl>
    <w:lvl w:ilvl="5">
      <w:start w:val="1"/>
      <w:numFmt w:val="decimal"/>
      <w:pStyle w:val="Nadpis6"/>
      <w:lvlText w:val="%1.%2.%3.%4.%5.%6"/>
      <w:lvlJc w:val="left"/>
      <w:pPr>
        <w:tabs>
          <w:tab w:val="num" w:pos="0"/>
        </w:tabs>
        <w:ind w:left="1152" w:hanging="1152"/>
      </w:pPr>
      <w:rPr>
        <w:rFonts w:hint="default"/>
      </w:rPr>
    </w:lvl>
    <w:lvl w:ilvl="6">
      <w:start w:val="1"/>
      <w:numFmt w:val="decimal"/>
      <w:pStyle w:val="Nadpis7"/>
      <w:lvlText w:val="%1.%2.%3.%4.%5.%6.%7"/>
      <w:lvlJc w:val="left"/>
      <w:pPr>
        <w:tabs>
          <w:tab w:val="num" w:pos="0"/>
        </w:tabs>
        <w:ind w:left="1296" w:hanging="1296"/>
      </w:pPr>
      <w:rPr>
        <w:rFonts w:hint="default"/>
      </w:rPr>
    </w:lvl>
    <w:lvl w:ilvl="7">
      <w:start w:val="1"/>
      <w:numFmt w:val="decimal"/>
      <w:pStyle w:val="Nadpis8"/>
      <w:lvlText w:val="%1.%2.%3.%4.%5.%6.%7.%8"/>
      <w:lvlJc w:val="left"/>
      <w:pPr>
        <w:tabs>
          <w:tab w:val="num" w:pos="0"/>
        </w:tabs>
        <w:ind w:left="1440" w:hanging="1440"/>
      </w:pPr>
      <w:rPr>
        <w:rFonts w:hint="default"/>
      </w:rPr>
    </w:lvl>
    <w:lvl w:ilvl="8">
      <w:start w:val="1"/>
      <w:numFmt w:val="decimal"/>
      <w:pStyle w:val="Nadpis9"/>
      <w:lvlText w:val="%1.%2.%3.%4.%5.%6.%7.%8.%9"/>
      <w:lvlJc w:val="left"/>
      <w:pPr>
        <w:tabs>
          <w:tab w:val="num" w:pos="0"/>
        </w:tabs>
        <w:ind w:left="1584" w:hanging="1584"/>
      </w:pPr>
      <w:rPr>
        <w:rFonts w:hint="default"/>
      </w:rPr>
    </w:lvl>
  </w:abstractNum>
  <w:abstractNum w:abstractNumId="13" w15:restartNumberingAfterBreak="0">
    <w:nsid w:val="503A09D7"/>
    <w:multiLevelType w:val="hybridMultilevel"/>
    <w:tmpl w:val="69FA33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482DF8"/>
    <w:multiLevelType w:val="hybridMultilevel"/>
    <w:tmpl w:val="68E0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E76A12"/>
    <w:multiLevelType w:val="multilevel"/>
    <w:tmpl w:val="F3DA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491163"/>
    <w:multiLevelType w:val="multilevel"/>
    <w:tmpl w:val="1E1EA476"/>
    <w:lvl w:ilvl="0">
      <w:start w:val="1"/>
      <w:numFmt w:val="upperLetter"/>
      <w:pStyle w:val="Plohy-Nadpis1"/>
      <w:lvlText w:val="Příloha %1"/>
      <w:lvlJc w:val="left"/>
      <w:pPr>
        <w:tabs>
          <w:tab w:val="num" w:pos="851"/>
        </w:tabs>
        <w:ind w:left="851" w:hanging="851"/>
      </w:pPr>
      <w:rPr>
        <w:rFonts w:hint="default"/>
        <w:i w:val="0"/>
        <w:iCs w:val="0"/>
        <w:caps w:val="0"/>
        <w:smallCaps w:val="0"/>
        <w:strike w:val="0"/>
        <w:dstrike w:val="0"/>
        <w:vanish w:val="0"/>
        <w:color w:val="000000"/>
        <w:spacing w:val="0"/>
        <w:position w:val="0"/>
        <w:u w:val="none"/>
        <w:vertAlign w:val="baseline"/>
        <w:em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400692A"/>
    <w:multiLevelType w:val="hybridMultilevel"/>
    <w:tmpl w:val="6362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8D4597"/>
    <w:multiLevelType w:val="hybridMultilevel"/>
    <w:tmpl w:val="F9D0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B367A6"/>
    <w:multiLevelType w:val="hybridMultilevel"/>
    <w:tmpl w:val="8132CE2E"/>
    <w:lvl w:ilvl="0" w:tplc="6C6254E6">
      <w:start w:val="1"/>
      <w:numFmt w:val="decimal"/>
      <w:pStyle w:val="Sslem"/>
      <w:lvlText w:val="%1."/>
      <w:lvlJc w:val="left"/>
      <w:pPr>
        <w:tabs>
          <w:tab w:val="num" w:pos="425"/>
        </w:tabs>
        <w:ind w:left="425" w:hanging="340"/>
      </w:pPr>
      <w:rPr>
        <w:rFonts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5C1AD2"/>
    <w:multiLevelType w:val="hybridMultilevel"/>
    <w:tmpl w:val="B436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3522D"/>
    <w:multiLevelType w:val="multilevel"/>
    <w:tmpl w:val="782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7"/>
  </w:num>
  <w:num w:numId="4">
    <w:abstractNumId w:val="9"/>
  </w:num>
  <w:num w:numId="5">
    <w:abstractNumId w:val="19"/>
  </w:num>
  <w:num w:numId="6">
    <w:abstractNumId w:val="19"/>
    <w:lvlOverride w:ilvl="0">
      <w:startOverride w:val="1"/>
    </w:lvlOverride>
  </w:num>
  <w:num w:numId="7">
    <w:abstractNumId w:val="9"/>
    <w:lvlOverride w:ilvl="0">
      <w:startOverride w:val="1"/>
    </w:lvlOverride>
  </w:num>
  <w:num w:numId="8">
    <w:abstractNumId w:val="10"/>
  </w:num>
  <w:num w:numId="9">
    <w:abstractNumId w:val="19"/>
    <w:lvlOverride w:ilvl="0">
      <w:startOverride w:val="1"/>
    </w:lvlOverride>
  </w:num>
  <w:num w:numId="10">
    <w:abstractNumId w:val="19"/>
    <w:lvlOverride w:ilvl="0">
      <w:startOverride w:val="1"/>
    </w:lvlOverride>
  </w:num>
  <w:num w:numId="11">
    <w:abstractNumId w:val="20"/>
  </w:num>
  <w:num w:numId="12">
    <w:abstractNumId w:val="21"/>
  </w:num>
  <w:num w:numId="13">
    <w:abstractNumId w:val="14"/>
  </w:num>
  <w:num w:numId="14">
    <w:abstractNumId w:val="6"/>
  </w:num>
  <w:num w:numId="15">
    <w:abstractNumId w:val="17"/>
  </w:num>
  <w:num w:numId="16">
    <w:abstractNumId w:val="18"/>
  </w:num>
  <w:num w:numId="17">
    <w:abstractNumId w:val="0"/>
  </w:num>
  <w:num w:numId="18">
    <w:abstractNumId w:val="13"/>
  </w:num>
  <w:num w:numId="19">
    <w:abstractNumId w:val="8"/>
  </w:num>
  <w:num w:numId="20">
    <w:abstractNumId w:val="5"/>
  </w:num>
  <w:num w:numId="21">
    <w:abstractNumId w:val="2"/>
  </w:num>
  <w:num w:numId="22">
    <w:abstractNumId w:val="15"/>
  </w:num>
  <w:num w:numId="23">
    <w:abstractNumId w:val="3"/>
  </w:num>
  <w:num w:numId="24">
    <w:abstractNumId w:val="4"/>
  </w:num>
  <w:num w:numId="25">
    <w:abstractNumId w:val="11"/>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GB"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activeWritingStyle w:appName="MSWord" w:lang="cs-CZ" w:vendorID="64" w:dllVersion="4096" w:nlCheck="1" w:checkStyle="0"/>
  <w:activeWritingStyle w:appName="MSWord" w:lang="en-GB"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oNotHyphenateCaps/>
  <w:drawingGridHorizontalSpacing w:val="120"/>
  <w:displayHorizontalDrawingGridEvery w:val="2"/>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W1NLI0tjAxMTNT0lEKTi0uzszPAykwN68FAJM4V48tAAAA"/>
  </w:docVars>
  <w:rsids>
    <w:rsidRoot w:val="001B1DDB"/>
    <w:rsid w:val="0000563F"/>
    <w:rsid w:val="000065D7"/>
    <w:rsid w:val="0000672B"/>
    <w:rsid w:val="0000712D"/>
    <w:rsid w:val="000072A6"/>
    <w:rsid w:val="0001065D"/>
    <w:rsid w:val="0001135A"/>
    <w:rsid w:val="000122D7"/>
    <w:rsid w:val="000127CF"/>
    <w:rsid w:val="000129FA"/>
    <w:rsid w:val="00012DCF"/>
    <w:rsid w:val="000131E2"/>
    <w:rsid w:val="0001407E"/>
    <w:rsid w:val="00014970"/>
    <w:rsid w:val="000158BC"/>
    <w:rsid w:val="00016AC7"/>
    <w:rsid w:val="00016E54"/>
    <w:rsid w:val="000177EE"/>
    <w:rsid w:val="00020CD1"/>
    <w:rsid w:val="00021EF4"/>
    <w:rsid w:val="00022A7A"/>
    <w:rsid w:val="00026212"/>
    <w:rsid w:val="00026995"/>
    <w:rsid w:val="000273D2"/>
    <w:rsid w:val="0003021B"/>
    <w:rsid w:val="000307E0"/>
    <w:rsid w:val="00032912"/>
    <w:rsid w:val="0003380B"/>
    <w:rsid w:val="00033B36"/>
    <w:rsid w:val="000343BB"/>
    <w:rsid w:val="000345AF"/>
    <w:rsid w:val="00036969"/>
    <w:rsid w:val="00036E91"/>
    <w:rsid w:val="00037F90"/>
    <w:rsid w:val="0004258F"/>
    <w:rsid w:val="00042871"/>
    <w:rsid w:val="00042D6E"/>
    <w:rsid w:val="000435AA"/>
    <w:rsid w:val="00043B39"/>
    <w:rsid w:val="000451E2"/>
    <w:rsid w:val="00046009"/>
    <w:rsid w:val="00046B01"/>
    <w:rsid w:val="00046DAD"/>
    <w:rsid w:val="0005026B"/>
    <w:rsid w:val="0005183A"/>
    <w:rsid w:val="000518C6"/>
    <w:rsid w:val="00052875"/>
    <w:rsid w:val="0005357D"/>
    <w:rsid w:val="00054206"/>
    <w:rsid w:val="000563D9"/>
    <w:rsid w:val="00056BE4"/>
    <w:rsid w:val="00057B43"/>
    <w:rsid w:val="00060321"/>
    <w:rsid w:val="00061D3E"/>
    <w:rsid w:val="000624AA"/>
    <w:rsid w:val="000627BC"/>
    <w:rsid w:val="0006298E"/>
    <w:rsid w:val="00064A4A"/>
    <w:rsid w:val="000708F8"/>
    <w:rsid w:val="00071C44"/>
    <w:rsid w:val="000727D6"/>
    <w:rsid w:val="00072BA0"/>
    <w:rsid w:val="00072D53"/>
    <w:rsid w:val="0007460D"/>
    <w:rsid w:val="00075824"/>
    <w:rsid w:val="00075829"/>
    <w:rsid w:val="00075D2B"/>
    <w:rsid w:val="0007686D"/>
    <w:rsid w:val="000803B2"/>
    <w:rsid w:val="0008222B"/>
    <w:rsid w:val="000835F8"/>
    <w:rsid w:val="000844AF"/>
    <w:rsid w:val="000846EE"/>
    <w:rsid w:val="0008506D"/>
    <w:rsid w:val="000863A8"/>
    <w:rsid w:val="00086538"/>
    <w:rsid w:val="00087584"/>
    <w:rsid w:val="00092531"/>
    <w:rsid w:val="000925C6"/>
    <w:rsid w:val="00092BF6"/>
    <w:rsid w:val="0009351B"/>
    <w:rsid w:val="00093C56"/>
    <w:rsid w:val="00096059"/>
    <w:rsid w:val="0009634C"/>
    <w:rsid w:val="00096895"/>
    <w:rsid w:val="00096BFA"/>
    <w:rsid w:val="000974C1"/>
    <w:rsid w:val="00097E98"/>
    <w:rsid w:val="000A03FC"/>
    <w:rsid w:val="000A1C8C"/>
    <w:rsid w:val="000A342B"/>
    <w:rsid w:val="000A3A02"/>
    <w:rsid w:val="000A3FD0"/>
    <w:rsid w:val="000A4AF5"/>
    <w:rsid w:val="000A4BE1"/>
    <w:rsid w:val="000A5336"/>
    <w:rsid w:val="000A663E"/>
    <w:rsid w:val="000A6B14"/>
    <w:rsid w:val="000A6D50"/>
    <w:rsid w:val="000B1353"/>
    <w:rsid w:val="000B1EAC"/>
    <w:rsid w:val="000B22B4"/>
    <w:rsid w:val="000B351F"/>
    <w:rsid w:val="000B38A0"/>
    <w:rsid w:val="000B3FD7"/>
    <w:rsid w:val="000B420D"/>
    <w:rsid w:val="000B463C"/>
    <w:rsid w:val="000B517E"/>
    <w:rsid w:val="000B52E8"/>
    <w:rsid w:val="000B5DC4"/>
    <w:rsid w:val="000B6C08"/>
    <w:rsid w:val="000C0EEE"/>
    <w:rsid w:val="000C0F79"/>
    <w:rsid w:val="000C112E"/>
    <w:rsid w:val="000C1C2E"/>
    <w:rsid w:val="000C250E"/>
    <w:rsid w:val="000C2559"/>
    <w:rsid w:val="000C3720"/>
    <w:rsid w:val="000C37A1"/>
    <w:rsid w:val="000C4D52"/>
    <w:rsid w:val="000C67FE"/>
    <w:rsid w:val="000C714D"/>
    <w:rsid w:val="000D15E2"/>
    <w:rsid w:val="000D275B"/>
    <w:rsid w:val="000D2E69"/>
    <w:rsid w:val="000D4EBF"/>
    <w:rsid w:val="000D62C5"/>
    <w:rsid w:val="000D6E95"/>
    <w:rsid w:val="000D7410"/>
    <w:rsid w:val="000D7EDE"/>
    <w:rsid w:val="000E00FB"/>
    <w:rsid w:val="000E0A26"/>
    <w:rsid w:val="000E11CD"/>
    <w:rsid w:val="000E3149"/>
    <w:rsid w:val="000E60D9"/>
    <w:rsid w:val="000E73CA"/>
    <w:rsid w:val="000E7BF8"/>
    <w:rsid w:val="000F04EC"/>
    <w:rsid w:val="000F0C1C"/>
    <w:rsid w:val="000F2485"/>
    <w:rsid w:val="000F2C72"/>
    <w:rsid w:val="000F5510"/>
    <w:rsid w:val="00101B24"/>
    <w:rsid w:val="001026C1"/>
    <w:rsid w:val="00104800"/>
    <w:rsid w:val="00104BD4"/>
    <w:rsid w:val="0010588C"/>
    <w:rsid w:val="001062FB"/>
    <w:rsid w:val="001073A8"/>
    <w:rsid w:val="00110906"/>
    <w:rsid w:val="00111122"/>
    <w:rsid w:val="0011123F"/>
    <w:rsid w:val="00111CDA"/>
    <w:rsid w:val="00112A46"/>
    <w:rsid w:val="001136FC"/>
    <w:rsid w:val="00113D1E"/>
    <w:rsid w:val="00115471"/>
    <w:rsid w:val="0011547D"/>
    <w:rsid w:val="00115886"/>
    <w:rsid w:val="00116959"/>
    <w:rsid w:val="00117D4D"/>
    <w:rsid w:val="001201A3"/>
    <w:rsid w:val="001219C9"/>
    <w:rsid w:val="00121D14"/>
    <w:rsid w:val="0012219F"/>
    <w:rsid w:val="00125ED5"/>
    <w:rsid w:val="001265AF"/>
    <w:rsid w:val="001270D5"/>
    <w:rsid w:val="00130331"/>
    <w:rsid w:val="001322DB"/>
    <w:rsid w:val="0013339F"/>
    <w:rsid w:val="001341CD"/>
    <w:rsid w:val="00134E6F"/>
    <w:rsid w:val="0013509C"/>
    <w:rsid w:val="00135AF8"/>
    <w:rsid w:val="00135FCF"/>
    <w:rsid w:val="00136554"/>
    <w:rsid w:val="0013740F"/>
    <w:rsid w:val="001375E0"/>
    <w:rsid w:val="00141007"/>
    <w:rsid w:val="00141B31"/>
    <w:rsid w:val="001422EE"/>
    <w:rsid w:val="00142B3E"/>
    <w:rsid w:val="001432EB"/>
    <w:rsid w:val="001433C8"/>
    <w:rsid w:val="0014513F"/>
    <w:rsid w:val="0014694B"/>
    <w:rsid w:val="00146B46"/>
    <w:rsid w:val="00146EEE"/>
    <w:rsid w:val="00150B88"/>
    <w:rsid w:val="0015167A"/>
    <w:rsid w:val="0015264D"/>
    <w:rsid w:val="00152F9F"/>
    <w:rsid w:val="00155078"/>
    <w:rsid w:val="00155165"/>
    <w:rsid w:val="00155779"/>
    <w:rsid w:val="00155939"/>
    <w:rsid w:val="00156873"/>
    <w:rsid w:val="00160F0B"/>
    <w:rsid w:val="0016324E"/>
    <w:rsid w:val="00163521"/>
    <w:rsid w:val="0016410A"/>
    <w:rsid w:val="0016451D"/>
    <w:rsid w:val="001652F3"/>
    <w:rsid w:val="001656ED"/>
    <w:rsid w:val="00165B0B"/>
    <w:rsid w:val="00166CAF"/>
    <w:rsid w:val="00167869"/>
    <w:rsid w:val="001717E3"/>
    <w:rsid w:val="00171CED"/>
    <w:rsid w:val="00172621"/>
    <w:rsid w:val="00173151"/>
    <w:rsid w:val="00173D77"/>
    <w:rsid w:val="00174877"/>
    <w:rsid w:val="00176176"/>
    <w:rsid w:val="00176498"/>
    <w:rsid w:val="00176D0F"/>
    <w:rsid w:val="0017750C"/>
    <w:rsid w:val="001779BC"/>
    <w:rsid w:val="00177DAB"/>
    <w:rsid w:val="00177DFB"/>
    <w:rsid w:val="00181354"/>
    <w:rsid w:val="0018220A"/>
    <w:rsid w:val="00183F18"/>
    <w:rsid w:val="00184AE7"/>
    <w:rsid w:val="001858B2"/>
    <w:rsid w:val="001865E6"/>
    <w:rsid w:val="001901E3"/>
    <w:rsid w:val="00191661"/>
    <w:rsid w:val="00191DD0"/>
    <w:rsid w:val="00191E14"/>
    <w:rsid w:val="00193C50"/>
    <w:rsid w:val="00194484"/>
    <w:rsid w:val="001963EC"/>
    <w:rsid w:val="00196AE8"/>
    <w:rsid w:val="00197EAE"/>
    <w:rsid w:val="00197EE1"/>
    <w:rsid w:val="001A1889"/>
    <w:rsid w:val="001A22B7"/>
    <w:rsid w:val="001A2E8F"/>
    <w:rsid w:val="001A3374"/>
    <w:rsid w:val="001A4138"/>
    <w:rsid w:val="001A61A6"/>
    <w:rsid w:val="001A6603"/>
    <w:rsid w:val="001A7E3B"/>
    <w:rsid w:val="001B1DDB"/>
    <w:rsid w:val="001B268C"/>
    <w:rsid w:val="001B2E24"/>
    <w:rsid w:val="001B32A9"/>
    <w:rsid w:val="001B365C"/>
    <w:rsid w:val="001B4DFD"/>
    <w:rsid w:val="001B4E97"/>
    <w:rsid w:val="001B5DEF"/>
    <w:rsid w:val="001B6CEC"/>
    <w:rsid w:val="001B6E66"/>
    <w:rsid w:val="001B7552"/>
    <w:rsid w:val="001B799D"/>
    <w:rsid w:val="001B7C31"/>
    <w:rsid w:val="001C0161"/>
    <w:rsid w:val="001C1A44"/>
    <w:rsid w:val="001C2A9E"/>
    <w:rsid w:val="001C3BC5"/>
    <w:rsid w:val="001C4AC7"/>
    <w:rsid w:val="001C4E06"/>
    <w:rsid w:val="001C4E4E"/>
    <w:rsid w:val="001C4F9A"/>
    <w:rsid w:val="001C568F"/>
    <w:rsid w:val="001C5978"/>
    <w:rsid w:val="001D08D7"/>
    <w:rsid w:val="001D250B"/>
    <w:rsid w:val="001D5946"/>
    <w:rsid w:val="001D5995"/>
    <w:rsid w:val="001D6594"/>
    <w:rsid w:val="001D6B5A"/>
    <w:rsid w:val="001D744E"/>
    <w:rsid w:val="001D7BC4"/>
    <w:rsid w:val="001E4A0F"/>
    <w:rsid w:val="001E5405"/>
    <w:rsid w:val="001E57BE"/>
    <w:rsid w:val="001E5D82"/>
    <w:rsid w:val="001E639A"/>
    <w:rsid w:val="001E64A2"/>
    <w:rsid w:val="001E700A"/>
    <w:rsid w:val="001E720E"/>
    <w:rsid w:val="001F0677"/>
    <w:rsid w:val="001F0F82"/>
    <w:rsid w:val="001F1D88"/>
    <w:rsid w:val="001F26EE"/>
    <w:rsid w:val="001F35BF"/>
    <w:rsid w:val="001F47A0"/>
    <w:rsid w:val="001F594D"/>
    <w:rsid w:val="001F59B6"/>
    <w:rsid w:val="001F5FD2"/>
    <w:rsid w:val="001F663B"/>
    <w:rsid w:val="001F676D"/>
    <w:rsid w:val="001F6936"/>
    <w:rsid w:val="001F7212"/>
    <w:rsid w:val="00200C00"/>
    <w:rsid w:val="00201B78"/>
    <w:rsid w:val="002024F1"/>
    <w:rsid w:val="00202675"/>
    <w:rsid w:val="00204C12"/>
    <w:rsid w:val="00204CE1"/>
    <w:rsid w:val="00204CFC"/>
    <w:rsid w:val="002055BA"/>
    <w:rsid w:val="00205D7A"/>
    <w:rsid w:val="0020682F"/>
    <w:rsid w:val="00207C00"/>
    <w:rsid w:val="00210FAA"/>
    <w:rsid w:val="0021163F"/>
    <w:rsid w:val="00211873"/>
    <w:rsid w:val="002123D2"/>
    <w:rsid w:val="0021319F"/>
    <w:rsid w:val="00214D45"/>
    <w:rsid w:val="0021573A"/>
    <w:rsid w:val="00215791"/>
    <w:rsid w:val="00217CA8"/>
    <w:rsid w:val="002208D9"/>
    <w:rsid w:val="00220DCC"/>
    <w:rsid w:val="00221DCF"/>
    <w:rsid w:val="00221E15"/>
    <w:rsid w:val="00222CBC"/>
    <w:rsid w:val="002242F8"/>
    <w:rsid w:val="00225B74"/>
    <w:rsid w:val="00225F96"/>
    <w:rsid w:val="00226FCA"/>
    <w:rsid w:val="00227F87"/>
    <w:rsid w:val="0023063D"/>
    <w:rsid w:val="002306C9"/>
    <w:rsid w:val="00230A7F"/>
    <w:rsid w:val="00230CBC"/>
    <w:rsid w:val="00232CAB"/>
    <w:rsid w:val="0023445D"/>
    <w:rsid w:val="00235090"/>
    <w:rsid w:val="002356A8"/>
    <w:rsid w:val="002373A1"/>
    <w:rsid w:val="0024125F"/>
    <w:rsid w:val="00241F84"/>
    <w:rsid w:val="002421FC"/>
    <w:rsid w:val="0024292B"/>
    <w:rsid w:val="00246826"/>
    <w:rsid w:val="00247B13"/>
    <w:rsid w:val="00247F09"/>
    <w:rsid w:val="00250066"/>
    <w:rsid w:val="002507BD"/>
    <w:rsid w:val="002509E2"/>
    <w:rsid w:val="0025128E"/>
    <w:rsid w:val="0025186B"/>
    <w:rsid w:val="00251884"/>
    <w:rsid w:val="00251F23"/>
    <w:rsid w:val="00253F88"/>
    <w:rsid w:val="002543F4"/>
    <w:rsid w:val="00255511"/>
    <w:rsid w:val="0025563B"/>
    <w:rsid w:val="00255701"/>
    <w:rsid w:val="0025656D"/>
    <w:rsid w:val="00257372"/>
    <w:rsid w:val="00257C89"/>
    <w:rsid w:val="00260F88"/>
    <w:rsid w:val="002631E9"/>
    <w:rsid w:val="002645AD"/>
    <w:rsid w:val="0026609E"/>
    <w:rsid w:val="0026622F"/>
    <w:rsid w:val="0026683D"/>
    <w:rsid w:val="002672FC"/>
    <w:rsid w:val="00267658"/>
    <w:rsid w:val="002679FA"/>
    <w:rsid w:val="002719B1"/>
    <w:rsid w:val="00271DCD"/>
    <w:rsid w:val="00272BB0"/>
    <w:rsid w:val="00272F21"/>
    <w:rsid w:val="002742FA"/>
    <w:rsid w:val="0027466A"/>
    <w:rsid w:val="00275166"/>
    <w:rsid w:val="00275F34"/>
    <w:rsid w:val="0027748A"/>
    <w:rsid w:val="00277707"/>
    <w:rsid w:val="002778C4"/>
    <w:rsid w:val="002779FF"/>
    <w:rsid w:val="00280AEF"/>
    <w:rsid w:val="00282882"/>
    <w:rsid w:val="00282DAC"/>
    <w:rsid w:val="00283124"/>
    <w:rsid w:val="002834B0"/>
    <w:rsid w:val="00283AA4"/>
    <w:rsid w:val="0028483E"/>
    <w:rsid w:val="002850C5"/>
    <w:rsid w:val="00285B85"/>
    <w:rsid w:val="00286206"/>
    <w:rsid w:val="00286427"/>
    <w:rsid w:val="00287013"/>
    <w:rsid w:val="00287916"/>
    <w:rsid w:val="00291A22"/>
    <w:rsid w:val="002928E9"/>
    <w:rsid w:val="00293AB0"/>
    <w:rsid w:val="00293CC7"/>
    <w:rsid w:val="00296CA9"/>
    <w:rsid w:val="002A15BD"/>
    <w:rsid w:val="002A16EB"/>
    <w:rsid w:val="002A22D5"/>
    <w:rsid w:val="002A42A1"/>
    <w:rsid w:val="002A51B2"/>
    <w:rsid w:val="002A61CE"/>
    <w:rsid w:val="002A78FF"/>
    <w:rsid w:val="002A79B2"/>
    <w:rsid w:val="002B135C"/>
    <w:rsid w:val="002B150C"/>
    <w:rsid w:val="002B1577"/>
    <w:rsid w:val="002B2417"/>
    <w:rsid w:val="002B2477"/>
    <w:rsid w:val="002B37C0"/>
    <w:rsid w:val="002B425C"/>
    <w:rsid w:val="002B532D"/>
    <w:rsid w:val="002B62EB"/>
    <w:rsid w:val="002B63F9"/>
    <w:rsid w:val="002B71C1"/>
    <w:rsid w:val="002B7F26"/>
    <w:rsid w:val="002C0117"/>
    <w:rsid w:val="002C12D2"/>
    <w:rsid w:val="002C12FA"/>
    <w:rsid w:val="002C14D7"/>
    <w:rsid w:val="002C1D3F"/>
    <w:rsid w:val="002C2B98"/>
    <w:rsid w:val="002C3396"/>
    <w:rsid w:val="002C38D4"/>
    <w:rsid w:val="002C4D83"/>
    <w:rsid w:val="002C503C"/>
    <w:rsid w:val="002C54CD"/>
    <w:rsid w:val="002C5C35"/>
    <w:rsid w:val="002C63FB"/>
    <w:rsid w:val="002C7B76"/>
    <w:rsid w:val="002C7BB5"/>
    <w:rsid w:val="002D02BA"/>
    <w:rsid w:val="002D0C94"/>
    <w:rsid w:val="002D2699"/>
    <w:rsid w:val="002D2F29"/>
    <w:rsid w:val="002D3DCC"/>
    <w:rsid w:val="002D4680"/>
    <w:rsid w:val="002D4759"/>
    <w:rsid w:val="002D4D99"/>
    <w:rsid w:val="002D519C"/>
    <w:rsid w:val="002D6CB5"/>
    <w:rsid w:val="002E060A"/>
    <w:rsid w:val="002E3687"/>
    <w:rsid w:val="002E3841"/>
    <w:rsid w:val="002E568A"/>
    <w:rsid w:val="002E7247"/>
    <w:rsid w:val="002F0113"/>
    <w:rsid w:val="002F0E71"/>
    <w:rsid w:val="002F0F7F"/>
    <w:rsid w:val="002F2D54"/>
    <w:rsid w:val="002F2EB0"/>
    <w:rsid w:val="002F306C"/>
    <w:rsid w:val="002F5C58"/>
    <w:rsid w:val="003019AA"/>
    <w:rsid w:val="00301F40"/>
    <w:rsid w:val="003043F2"/>
    <w:rsid w:val="00304EBA"/>
    <w:rsid w:val="003061B6"/>
    <w:rsid w:val="003064E8"/>
    <w:rsid w:val="00307166"/>
    <w:rsid w:val="00307A1E"/>
    <w:rsid w:val="00310D91"/>
    <w:rsid w:val="00312621"/>
    <w:rsid w:val="00312E5B"/>
    <w:rsid w:val="00313E2F"/>
    <w:rsid w:val="00314C18"/>
    <w:rsid w:val="003153C7"/>
    <w:rsid w:val="003168DF"/>
    <w:rsid w:val="003202EC"/>
    <w:rsid w:val="00322953"/>
    <w:rsid w:val="00322D73"/>
    <w:rsid w:val="00323489"/>
    <w:rsid w:val="00323534"/>
    <w:rsid w:val="00323D85"/>
    <w:rsid w:val="00324B14"/>
    <w:rsid w:val="00325A15"/>
    <w:rsid w:val="00326004"/>
    <w:rsid w:val="003307F2"/>
    <w:rsid w:val="00333682"/>
    <w:rsid w:val="003361A3"/>
    <w:rsid w:val="00337811"/>
    <w:rsid w:val="00337B14"/>
    <w:rsid w:val="0034053A"/>
    <w:rsid w:val="00340C01"/>
    <w:rsid w:val="00341BDC"/>
    <w:rsid w:val="003440C6"/>
    <w:rsid w:val="00345BDA"/>
    <w:rsid w:val="00346109"/>
    <w:rsid w:val="00346478"/>
    <w:rsid w:val="00351AE9"/>
    <w:rsid w:val="0035245E"/>
    <w:rsid w:val="003532CE"/>
    <w:rsid w:val="00353BD2"/>
    <w:rsid w:val="00354449"/>
    <w:rsid w:val="003550B5"/>
    <w:rsid w:val="003554AD"/>
    <w:rsid w:val="003565DE"/>
    <w:rsid w:val="00356A03"/>
    <w:rsid w:val="003576AA"/>
    <w:rsid w:val="00360D1D"/>
    <w:rsid w:val="00363B80"/>
    <w:rsid w:val="00365A87"/>
    <w:rsid w:val="00366716"/>
    <w:rsid w:val="00366BA7"/>
    <w:rsid w:val="00370D0D"/>
    <w:rsid w:val="003730F2"/>
    <w:rsid w:val="00376F2D"/>
    <w:rsid w:val="00382699"/>
    <w:rsid w:val="00384981"/>
    <w:rsid w:val="00384A3E"/>
    <w:rsid w:val="00385445"/>
    <w:rsid w:val="00386235"/>
    <w:rsid w:val="00386EE6"/>
    <w:rsid w:val="003872E8"/>
    <w:rsid w:val="0039094B"/>
    <w:rsid w:val="00390DEC"/>
    <w:rsid w:val="00391305"/>
    <w:rsid w:val="00391691"/>
    <w:rsid w:val="00391B0A"/>
    <w:rsid w:val="00393656"/>
    <w:rsid w:val="00397EC7"/>
    <w:rsid w:val="003A1517"/>
    <w:rsid w:val="003A269A"/>
    <w:rsid w:val="003A26C6"/>
    <w:rsid w:val="003A32AE"/>
    <w:rsid w:val="003A5F35"/>
    <w:rsid w:val="003A6C7C"/>
    <w:rsid w:val="003A7B2B"/>
    <w:rsid w:val="003B0CE2"/>
    <w:rsid w:val="003B3646"/>
    <w:rsid w:val="003B38D2"/>
    <w:rsid w:val="003B3B4E"/>
    <w:rsid w:val="003B4675"/>
    <w:rsid w:val="003B51C3"/>
    <w:rsid w:val="003B5974"/>
    <w:rsid w:val="003B62C4"/>
    <w:rsid w:val="003B640F"/>
    <w:rsid w:val="003B7428"/>
    <w:rsid w:val="003B7EE9"/>
    <w:rsid w:val="003C25C7"/>
    <w:rsid w:val="003C3ACC"/>
    <w:rsid w:val="003C3C7D"/>
    <w:rsid w:val="003C3FA3"/>
    <w:rsid w:val="003C53DA"/>
    <w:rsid w:val="003C60EB"/>
    <w:rsid w:val="003C62A0"/>
    <w:rsid w:val="003C644A"/>
    <w:rsid w:val="003C668A"/>
    <w:rsid w:val="003C66D3"/>
    <w:rsid w:val="003C6E90"/>
    <w:rsid w:val="003C70AD"/>
    <w:rsid w:val="003D04AC"/>
    <w:rsid w:val="003D04CB"/>
    <w:rsid w:val="003D2279"/>
    <w:rsid w:val="003D231A"/>
    <w:rsid w:val="003D28F0"/>
    <w:rsid w:val="003D3A7C"/>
    <w:rsid w:val="003D443D"/>
    <w:rsid w:val="003D4E1B"/>
    <w:rsid w:val="003D592F"/>
    <w:rsid w:val="003D65FC"/>
    <w:rsid w:val="003D6745"/>
    <w:rsid w:val="003D6FD2"/>
    <w:rsid w:val="003D70F6"/>
    <w:rsid w:val="003E2486"/>
    <w:rsid w:val="003E32D7"/>
    <w:rsid w:val="003E3540"/>
    <w:rsid w:val="003E44A7"/>
    <w:rsid w:val="003E56E0"/>
    <w:rsid w:val="003E67EB"/>
    <w:rsid w:val="003E6C26"/>
    <w:rsid w:val="003F0B69"/>
    <w:rsid w:val="003F4E51"/>
    <w:rsid w:val="003F52E2"/>
    <w:rsid w:val="003F57E3"/>
    <w:rsid w:val="003F5B1C"/>
    <w:rsid w:val="003F5B72"/>
    <w:rsid w:val="003F6BA4"/>
    <w:rsid w:val="003F6E34"/>
    <w:rsid w:val="004014AE"/>
    <w:rsid w:val="004014E9"/>
    <w:rsid w:val="0040214D"/>
    <w:rsid w:val="00402A56"/>
    <w:rsid w:val="00406B66"/>
    <w:rsid w:val="00407C06"/>
    <w:rsid w:val="00407D68"/>
    <w:rsid w:val="00411D1C"/>
    <w:rsid w:val="00413284"/>
    <w:rsid w:val="00416016"/>
    <w:rsid w:val="0041661D"/>
    <w:rsid w:val="00421F40"/>
    <w:rsid w:val="00422482"/>
    <w:rsid w:val="00422CB7"/>
    <w:rsid w:val="00424215"/>
    <w:rsid w:val="00425AB4"/>
    <w:rsid w:val="004260EA"/>
    <w:rsid w:val="004261B4"/>
    <w:rsid w:val="00426B6B"/>
    <w:rsid w:val="00430845"/>
    <w:rsid w:val="004311F3"/>
    <w:rsid w:val="0043133E"/>
    <w:rsid w:val="004317C8"/>
    <w:rsid w:val="00431E95"/>
    <w:rsid w:val="00432FE7"/>
    <w:rsid w:val="00433E02"/>
    <w:rsid w:val="004346F5"/>
    <w:rsid w:val="00434FD0"/>
    <w:rsid w:val="00435CB1"/>
    <w:rsid w:val="00435F40"/>
    <w:rsid w:val="004377A0"/>
    <w:rsid w:val="00437BF9"/>
    <w:rsid w:val="00440128"/>
    <w:rsid w:val="0044015D"/>
    <w:rsid w:val="00441F60"/>
    <w:rsid w:val="004423BC"/>
    <w:rsid w:val="00443B53"/>
    <w:rsid w:val="00444074"/>
    <w:rsid w:val="00445678"/>
    <w:rsid w:val="00446DA4"/>
    <w:rsid w:val="00446F14"/>
    <w:rsid w:val="00450935"/>
    <w:rsid w:val="004510C1"/>
    <w:rsid w:val="004520BB"/>
    <w:rsid w:val="004526D2"/>
    <w:rsid w:val="004529B1"/>
    <w:rsid w:val="00452F35"/>
    <w:rsid w:val="00453FB7"/>
    <w:rsid w:val="00454798"/>
    <w:rsid w:val="00456C70"/>
    <w:rsid w:val="00460559"/>
    <w:rsid w:val="004607B5"/>
    <w:rsid w:val="00463273"/>
    <w:rsid w:val="00463CD8"/>
    <w:rsid w:val="00464B58"/>
    <w:rsid w:val="004661F5"/>
    <w:rsid w:val="00467DFF"/>
    <w:rsid w:val="00467F1A"/>
    <w:rsid w:val="004706AA"/>
    <w:rsid w:val="004712B6"/>
    <w:rsid w:val="00473172"/>
    <w:rsid w:val="0047549B"/>
    <w:rsid w:val="00475ADE"/>
    <w:rsid w:val="00475B23"/>
    <w:rsid w:val="00475B9B"/>
    <w:rsid w:val="0047608F"/>
    <w:rsid w:val="00476452"/>
    <w:rsid w:val="00477640"/>
    <w:rsid w:val="00480442"/>
    <w:rsid w:val="00482B62"/>
    <w:rsid w:val="00483C2F"/>
    <w:rsid w:val="0048405D"/>
    <w:rsid w:val="00485A40"/>
    <w:rsid w:val="004870FD"/>
    <w:rsid w:val="004875A3"/>
    <w:rsid w:val="004875AF"/>
    <w:rsid w:val="0048765A"/>
    <w:rsid w:val="004876B9"/>
    <w:rsid w:val="0049022C"/>
    <w:rsid w:val="00490426"/>
    <w:rsid w:val="00491AEA"/>
    <w:rsid w:val="0049233C"/>
    <w:rsid w:val="004926F5"/>
    <w:rsid w:val="00492805"/>
    <w:rsid w:val="00493539"/>
    <w:rsid w:val="00493AA8"/>
    <w:rsid w:val="0049499F"/>
    <w:rsid w:val="00494E25"/>
    <w:rsid w:val="004958C1"/>
    <w:rsid w:val="00497A56"/>
    <w:rsid w:val="004A0787"/>
    <w:rsid w:val="004A0DF9"/>
    <w:rsid w:val="004A111F"/>
    <w:rsid w:val="004A2A14"/>
    <w:rsid w:val="004A2CB6"/>
    <w:rsid w:val="004A3749"/>
    <w:rsid w:val="004A37F2"/>
    <w:rsid w:val="004A4854"/>
    <w:rsid w:val="004A4FA8"/>
    <w:rsid w:val="004A56D6"/>
    <w:rsid w:val="004A5F1F"/>
    <w:rsid w:val="004A5F52"/>
    <w:rsid w:val="004A71C4"/>
    <w:rsid w:val="004A7F43"/>
    <w:rsid w:val="004B076A"/>
    <w:rsid w:val="004B2828"/>
    <w:rsid w:val="004B42B9"/>
    <w:rsid w:val="004B43F7"/>
    <w:rsid w:val="004B45A9"/>
    <w:rsid w:val="004B5E1F"/>
    <w:rsid w:val="004B6F30"/>
    <w:rsid w:val="004B7361"/>
    <w:rsid w:val="004C1B1B"/>
    <w:rsid w:val="004C1E2E"/>
    <w:rsid w:val="004C291F"/>
    <w:rsid w:val="004C33C7"/>
    <w:rsid w:val="004C3DF0"/>
    <w:rsid w:val="004C4602"/>
    <w:rsid w:val="004C5287"/>
    <w:rsid w:val="004C64A1"/>
    <w:rsid w:val="004C75CD"/>
    <w:rsid w:val="004D000C"/>
    <w:rsid w:val="004D1211"/>
    <w:rsid w:val="004D2E10"/>
    <w:rsid w:val="004D4441"/>
    <w:rsid w:val="004D4C86"/>
    <w:rsid w:val="004D4CF4"/>
    <w:rsid w:val="004D54F7"/>
    <w:rsid w:val="004D5DB8"/>
    <w:rsid w:val="004D72F3"/>
    <w:rsid w:val="004D7D83"/>
    <w:rsid w:val="004E0348"/>
    <w:rsid w:val="004E162D"/>
    <w:rsid w:val="004E193D"/>
    <w:rsid w:val="004E2707"/>
    <w:rsid w:val="004E33E1"/>
    <w:rsid w:val="004E38BB"/>
    <w:rsid w:val="004E3E12"/>
    <w:rsid w:val="004E40BD"/>
    <w:rsid w:val="004E4FBD"/>
    <w:rsid w:val="004E5A92"/>
    <w:rsid w:val="004E5B85"/>
    <w:rsid w:val="004F0A86"/>
    <w:rsid w:val="004F190D"/>
    <w:rsid w:val="004F1931"/>
    <w:rsid w:val="004F2851"/>
    <w:rsid w:val="004F30CF"/>
    <w:rsid w:val="004F35F1"/>
    <w:rsid w:val="004F4E68"/>
    <w:rsid w:val="004F51D5"/>
    <w:rsid w:val="004F5919"/>
    <w:rsid w:val="004F5A5F"/>
    <w:rsid w:val="004F70F0"/>
    <w:rsid w:val="004F7851"/>
    <w:rsid w:val="004F79DE"/>
    <w:rsid w:val="004F7C21"/>
    <w:rsid w:val="00500DBF"/>
    <w:rsid w:val="0050154F"/>
    <w:rsid w:val="00501A67"/>
    <w:rsid w:val="00501E20"/>
    <w:rsid w:val="0050278A"/>
    <w:rsid w:val="00502791"/>
    <w:rsid w:val="00502953"/>
    <w:rsid w:val="00504867"/>
    <w:rsid w:val="005054F0"/>
    <w:rsid w:val="00505AAF"/>
    <w:rsid w:val="00506C6B"/>
    <w:rsid w:val="005072F5"/>
    <w:rsid w:val="005121A1"/>
    <w:rsid w:val="0051411A"/>
    <w:rsid w:val="0052007D"/>
    <w:rsid w:val="005205B9"/>
    <w:rsid w:val="00520891"/>
    <w:rsid w:val="0052101D"/>
    <w:rsid w:val="00521F46"/>
    <w:rsid w:val="00523C99"/>
    <w:rsid w:val="005260DB"/>
    <w:rsid w:val="00526116"/>
    <w:rsid w:val="00530366"/>
    <w:rsid w:val="0053036E"/>
    <w:rsid w:val="0053043C"/>
    <w:rsid w:val="005335D5"/>
    <w:rsid w:val="005340DE"/>
    <w:rsid w:val="005352A4"/>
    <w:rsid w:val="00536650"/>
    <w:rsid w:val="00536965"/>
    <w:rsid w:val="00536C37"/>
    <w:rsid w:val="0054133D"/>
    <w:rsid w:val="00542310"/>
    <w:rsid w:val="00542494"/>
    <w:rsid w:val="0054350F"/>
    <w:rsid w:val="00543A67"/>
    <w:rsid w:val="00543C29"/>
    <w:rsid w:val="00543D45"/>
    <w:rsid w:val="0054407E"/>
    <w:rsid w:val="00544114"/>
    <w:rsid w:val="00544F1E"/>
    <w:rsid w:val="0054642F"/>
    <w:rsid w:val="00546466"/>
    <w:rsid w:val="00546E3D"/>
    <w:rsid w:val="00547BFB"/>
    <w:rsid w:val="00551E1F"/>
    <w:rsid w:val="00552F84"/>
    <w:rsid w:val="00554CD8"/>
    <w:rsid w:val="00555926"/>
    <w:rsid w:val="00556B4D"/>
    <w:rsid w:val="0055779F"/>
    <w:rsid w:val="005614B7"/>
    <w:rsid w:val="00561EEC"/>
    <w:rsid w:val="00562EDB"/>
    <w:rsid w:val="00563C54"/>
    <w:rsid w:val="00563E5B"/>
    <w:rsid w:val="00564324"/>
    <w:rsid w:val="00564CD1"/>
    <w:rsid w:val="005657F7"/>
    <w:rsid w:val="00565E59"/>
    <w:rsid w:val="00570408"/>
    <w:rsid w:val="00570AD8"/>
    <w:rsid w:val="00571EB0"/>
    <w:rsid w:val="0057362F"/>
    <w:rsid w:val="00573F6B"/>
    <w:rsid w:val="0057430A"/>
    <w:rsid w:val="005751A5"/>
    <w:rsid w:val="00575BF8"/>
    <w:rsid w:val="0057647B"/>
    <w:rsid w:val="0057726C"/>
    <w:rsid w:val="005800B5"/>
    <w:rsid w:val="00580240"/>
    <w:rsid w:val="00580A4C"/>
    <w:rsid w:val="005816AD"/>
    <w:rsid w:val="00582C29"/>
    <w:rsid w:val="00583B4A"/>
    <w:rsid w:val="00585D8F"/>
    <w:rsid w:val="0058757A"/>
    <w:rsid w:val="00587D47"/>
    <w:rsid w:val="005900F9"/>
    <w:rsid w:val="005908BD"/>
    <w:rsid w:val="00590FB3"/>
    <w:rsid w:val="0059148A"/>
    <w:rsid w:val="005915B7"/>
    <w:rsid w:val="00592376"/>
    <w:rsid w:val="005948F0"/>
    <w:rsid w:val="00595FD3"/>
    <w:rsid w:val="005A1737"/>
    <w:rsid w:val="005A26C2"/>
    <w:rsid w:val="005A2B9E"/>
    <w:rsid w:val="005A3EA6"/>
    <w:rsid w:val="005A44B4"/>
    <w:rsid w:val="005A5672"/>
    <w:rsid w:val="005A5981"/>
    <w:rsid w:val="005A5BE3"/>
    <w:rsid w:val="005A5C40"/>
    <w:rsid w:val="005A5DE3"/>
    <w:rsid w:val="005A704F"/>
    <w:rsid w:val="005A70A7"/>
    <w:rsid w:val="005B0962"/>
    <w:rsid w:val="005B4192"/>
    <w:rsid w:val="005B4CBB"/>
    <w:rsid w:val="005C1103"/>
    <w:rsid w:val="005C250B"/>
    <w:rsid w:val="005C2679"/>
    <w:rsid w:val="005C3329"/>
    <w:rsid w:val="005C4ABB"/>
    <w:rsid w:val="005C4E70"/>
    <w:rsid w:val="005C5B21"/>
    <w:rsid w:val="005C739A"/>
    <w:rsid w:val="005D04B3"/>
    <w:rsid w:val="005D0A86"/>
    <w:rsid w:val="005D1792"/>
    <w:rsid w:val="005D1B4B"/>
    <w:rsid w:val="005D2C79"/>
    <w:rsid w:val="005D30E4"/>
    <w:rsid w:val="005D3FCC"/>
    <w:rsid w:val="005D5100"/>
    <w:rsid w:val="005D56C0"/>
    <w:rsid w:val="005D5EA0"/>
    <w:rsid w:val="005D7C1F"/>
    <w:rsid w:val="005E08CD"/>
    <w:rsid w:val="005E1B1E"/>
    <w:rsid w:val="005E22E3"/>
    <w:rsid w:val="005E2A0F"/>
    <w:rsid w:val="005E335C"/>
    <w:rsid w:val="005E3683"/>
    <w:rsid w:val="005E4914"/>
    <w:rsid w:val="005E4DAE"/>
    <w:rsid w:val="005E5D69"/>
    <w:rsid w:val="005F0200"/>
    <w:rsid w:val="005F0CDF"/>
    <w:rsid w:val="005F0D08"/>
    <w:rsid w:val="005F14B9"/>
    <w:rsid w:val="005F2BFB"/>
    <w:rsid w:val="005F44A8"/>
    <w:rsid w:val="005F54BC"/>
    <w:rsid w:val="005F6320"/>
    <w:rsid w:val="005F73B0"/>
    <w:rsid w:val="005F7EFC"/>
    <w:rsid w:val="00601A41"/>
    <w:rsid w:val="00601A97"/>
    <w:rsid w:val="006029C5"/>
    <w:rsid w:val="00603C88"/>
    <w:rsid w:val="00604B39"/>
    <w:rsid w:val="0060630F"/>
    <w:rsid w:val="00606E66"/>
    <w:rsid w:val="006108B6"/>
    <w:rsid w:val="00610F46"/>
    <w:rsid w:val="00612DD9"/>
    <w:rsid w:val="00612E04"/>
    <w:rsid w:val="00614590"/>
    <w:rsid w:val="00614823"/>
    <w:rsid w:val="00614FA9"/>
    <w:rsid w:val="00615A4B"/>
    <w:rsid w:val="00615BC5"/>
    <w:rsid w:val="00616795"/>
    <w:rsid w:val="00616971"/>
    <w:rsid w:val="00617ACE"/>
    <w:rsid w:val="006210A1"/>
    <w:rsid w:val="0062184B"/>
    <w:rsid w:val="00621BD1"/>
    <w:rsid w:val="006222ED"/>
    <w:rsid w:val="006225DE"/>
    <w:rsid w:val="0062337C"/>
    <w:rsid w:val="0062439E"/>
    <w:rsid w:val="00625CAA"/>
    <w:rsid w:val="006314B9"/>
    <w:rsid w:val="0063203B"/>
    <w:rsid w:val="00632141"/>
    <w:rsid w:val="006321AF"/>
    <w:rsid w:val="00632686"/>
    <w:rsid w:val="00632D4C"/>
    <w:rsid w:val="006347E0"/>
    <w:rsid w:val="0063489E"/>
    <w:rsid w:val="006348A3"/>
    <w:rsid w:val="00634F70"/>
    <w:rsid w:val="006354C3"/>
    <w:rsid w:val="006354E3"/>
    <w:rsid w:val="00635E17"/>
    <w:rsid w:val="00636B56"/>
    <w:rsid w:val="0063796D"/>
    <w:rsid w:val="00640BB3"/>
    <w:rsid w:val="0064104B"/>
    <w:rsid w:val="0064227E"/>
    <w:rsid w:val="00642E6C"/>
    <w:rsid w:val="00644DE7"/>
    <w:rsid w:val="00645BAA"/>
    <w:rsid w:val="0065159B"/>
    <w:rsid w:val="00651D87"/>
    <w:rsid w:val="00656BC2"/>
    <w:rsid w:val="00660AF6"/>
    <w:rsid w:val="00661EE5"/>
    <w:rsid w:val="006621FA"/>
    <w:rsid w:val="00662660"/>
    <w:rsid w:val="006636FD"/>
    <w:rsid w:val="00663A7C"/>
    <w:rsid w:val="00663F55"/>
    <w:rsid w:val="0066469B"/>
    <w:rsid w:val="00667C4D"/>
    <w:rsid w:val="006706D1"/>
    <w:rsid w:val="006715FE"/>
    <w:rsid w:val="00672A68"/>
    <w:rsid w:val="0067323A"/>
    <w:rsid w:val="00673D6D"/>
    <w:rsid w:val="0067472F"/>
    <w:rsid w:val="00674937"/>
    <w:rsid w:val="006749CF"/>
    <w:rsid w:val="00674B7C"/>
    <w:rsid w:val="00674E44"/>
    <w:rsid w:val="006756F9"/>
    <w:rsid w:val="00676427"/>
    <w:rsid w:val="0067795B"/>
    <w:rsid w:val="00677E6D"/>
    <w:rsid w:val="00681A0D"/>
    <w:rsid w:val="00681EB7"/>
    <w:rsid w:val="00682141"/>
    <w:rsid w:val="00682A38"/>
    <w:rsid w:val="00682D6B"/>
    <w:rsid w:val="00684C07"/>
    <w:rsid w:val="00684E02"/>
    <w:rsid w:val="00684E1D"/>
    <w:rsid w:val="00684F55"/>
    <w:rsid w:val="00685734"/>
    <w:rsid w:val="006861B2"/>
    <w:rsid w:val="006861FD"/>
    <w:rsid w:val="00686514"/>
    <w:rsid w:val="00686A6D"/>
    <w:rsid w:val="006872B7"/>
    <w:rsid w:val="006907B2"/>
    <w:rsid w:val="00692F6F"/>
    <w:rsid w:val="0069414C"/>
    <w:rsid w:val="00694236"/>
    <w:rsid w:val="006A1250"/>
    <w:rsid w:val="006A2C14"/>
    <w:rsid w:val="006A3B23"/>
    <w:rsid w:val="006A48DA"/>
    <w:rsid w:val="006A581D"/>
    <w:rsid w:val="006A5997"/>
    <w:rsid w:val="006A5E98"/>
    <w:rsid w:val="006B171C"/>
    <w:rsid w:val="006B1E57"/>
    <w:rsid w:val="006B238C"/>
    <w:rsid w:val="006B34D4"/>
    <w:rsid w:val="006B39A5"/>
    <w:rsid w:val="006B4344"/>
    <w:rsid w:val="006B685C"/>
    <w:rsid w:val="006B6B00"/>
    <w:rsid w:val="006B6C81"/>
    <w:rsid w:val="006B6D51"/>
    <w:rsid w:val="006B70AA"/>
    <w:rsid w:val="006C23FF"/>
    <w:rsid w:val="006C4070"/>
    <w:rsid w:val="006C4087"/>
    <w:rsid w:val="006C4A79"/>
    <w:rsid w:val="006C50A5"/>
    <w:rsid w:val="006C520B"/>
    <w:rsid w:val="006C5366"/>
    <w:rsid w:val="006C560A"/>
    <w:rsid w:val="006C5B18"/>
    <w:rsid w:val="006D1018"/>
    <w:rsid w:val="006D1459"/>
    <w:rsid w:val="006D1DD8"/>
    <w:rsid w:val="006D26D9"/>
    <w:rsid w:val="006D2CD3"/>
    <w:rsid w:val="006D36CF"/>
    <w:rsid w:val="006D41EB"/>
    <w:rsid w:val="006D53EB"/>
    <w:rsid w:val="006D5FED"/>
    <w:rsid w:val="006D652F"/>
    <w:rsid w:val="006D686F"/>
    <w:rsid w:val="006D70C4"/>
    <w:rsid w:val="006E4D08"/>
    <w:rsid w:val="006E5A32"/>
    <w:rsid w:val="006F1167"/>
    <w:rsid w:val="006F1C59"/>
    <w:rsid w:val="006F36ED"/>
    <w:rsid w:val="006F3C0A"/>
    <w:rsid w:val="006F4C40"/>
    <w:rsid w:val="006F5547"/>
    <w:rsid w:val="006F5E99"/>
    <w:rsid w:val="006F65CE"/>
    <w:rsid w:val="006F68D9"/>
    <w:rsid w:val="006F7376"/>
    <w:rsid w:val="006F7E81"/>
    <w:rsid w:val="00700852"/>
    <w:rsid w:val="00700F5A"/>
    <w:rsid w:val="00703484"/>
    <w:rsid w:val="00703E5C"/>
    <w:rsid w:val="00705E0A"/>
    <w:rsid w:val="007060CF"/>
    <w:rsid w:val="007078DA"/>
    <w:rsid w:val="00707F83"/>
    <w:rsid w:val="00710431"/>
    <w:rsid w:val="0071111F"/>
    <w:rsid w:val="007114AE"/>
    <w:rsid w:val="007119FE"/>
    <w:rsid w:val="00713A13"/>
    <w:rsid w:val="00714791"/>
    <w:rsid w:val="007148F8"/>
    <w:rsid w:val="0071491C"/>
    <w:rsid w:val="00716F94"/>
    <w:rsid w:val="00717347"/>
    <w:rsid w:val="00720C5A"/>
    <w:rsid w:val="007210DE"/>
    <w:rsid w:val="00722268"/>
    <w:rsid w:val="00723248"/>
    <w:rsid w:val="0072417A"/>
    <w:rsid w:val="00725F76"/>
    <w:rsid w:val="0072709D"/>
    <w:rsid w:val="00727756"/>
    <w:rsid w:val="00730272"/>
    <w:rsid w:val="00730B4D"/>
    <w:rsid w:val="0073106A"/>
    <w:rsid w:val="00732F5E"/>
    <w:rsid w:val="007333B0"/>
    <w:rsid w:val="007335DC"/>
    <w:rsid w:val="00734D02"/>
    <w:rsid w:val="007351C1"/>
    <w:rsid w:val="00735600"/>
    <w:rsid w:val="007357B7"/>
    <w:rsid w:val="0073676E"/>
    <w:rsid w:val="0074026F"/>
    <w:rsid w:val="0074182B"/>
    <w:rsid w:val="00743E71"/>
    <w:rsid w:val="00745385"/>
    <w:rsid w:val="00745777"/>
    <w:rsid w:val="0074589D"/>
    <w:rsid w:val="00745FA8"/>
    <w:rsid w:val="0074634B"/>
    <w:rsid w:val="007471E3"/>
    <w:rsid w:val="007510AA"/>
    <w:rsid w:val="00751246"/>
    <w:rsid w:val="00752965"/>
    <w:rsid w:val="00753ED6"/>
    <w:rsid w:val="007544D0"/>
    <w:rsid w:val="007558E2"/>
    <w:rsid w:val="00755FDC"/>
    <w:rsid w:val="007576AA"/>
    <w:rsid w:val="00757F90"/>
    <w:rsid w:val="007601FB"/>
    <w:rsid w:val="007605AA"/>
    <w:rsid w:val="0076073B"/>
    <w:rsid w:val="00761B9D"/>
    <w:rsid w:val="00762723"/>
    <w:rsid w:val="00762BD6"/>
    <w:rsid w:val="00764F72"/>
    <w:rsid w:val="007655A0"/>
    <w:rsid w:val="00765E3D"/>
    <w:rsid w:val="0076798B"/>
    <w:rsid w:val="00767D11"/>
    <w:rsid w:val="00767D97"/>
    <w:rsid w:val="007717C0"/>
    <w:rsid w:val="007725FE"/>
    <w:rsid w:val="0077421B"/>
    <w:rsid w:val="00774BE3"/>
    <w:rsid w:val="00776039"/>
    <w:rsid w:val="007765D8"/>
    <w:rsid w:val="007773B8"/>
    <w:rsid w:val="007776FF"/>
    <w:rsid w:val="0077788D"/>
    <w:rsid w:val="0078074F"/>
    <w:rsid w:val="00781E9D"/>
    <w:rsid w:val="007820C2"/>
    <w:rsid w:val="007843D2"/>
    <w:rsid w:val="007848AB"/>
    <w:rsid w:val="00785240"/>
    <w:rsid w:val="00785DF1"/>
    <w:rsid w:val="00786469"/>
    <w:rsid w:val="00786CE4"/>
    <w:rsid w:val="00787D65"/>
    <w:rsid w:val="00790FC9"/>
    <w:rsid w:val="00791FAA"/>
    <w:rsid w:val="00793469"/>
    <w:rsid w:val="007938B6"/>
    <w:rsid w:val="00794B2B"/>
    <w:rsid w:val="0079788F"/>
    <w:rsid w:val="007A27E9"/>
    <w:rsid w:val="007A2B63"/>
    <w:rsid w:val="007A3081"/>
    <w:rsid w:val="007A4547"/>
    <w:rsid w:val="007A6893"/>
    <w:rsid w:val="007A6913"/>
    <w:rsid w:val="007A7A1F"/>
    <w:rsid w:val="007A7AD3"/>
    <w:rsid w:val="007B2249"/>
    <w:rsid w:val="007B23D8"/>
    <w:rsid w:val="007B2F0D"/>
    <w:rsid w:val="007B318C"/>
    <w:rsid w:val="007B6C27"/>
    <w:rsid w:val="007B77E3"/>
    <w:rsid w:val="007B7B37"/>
    <w:rsid w:val="007C20A0"/>
    <w:rsid w:val="007C2936"/>
    <w:rsid w:val="007C44AD"/>
    <w:rsid w:val="007D08B7"/>
    <w:rsid w:val="007D1472"/>
    <w:rsid w:val="007D2CC6"/>
    <w:rsid w:val="007D33FD"/>
    <w:rsid w:val="007D3D88"/>
    <w:rsid w:val="007D465E"/>
    <w:rsid w:val="007D54F2"/>
    <w:rsid w:val="007D55A9"/>
    <w:rsid w:val="007D57BB"/>
    <w:rsid w:val="007E028A"/>
    <w:rsid w:val="007E045A"/>
    <w:rsid w:val="007E1D21"/>
    <w:rsid w:val="007E332C"/>
    <w:rsid w:val="007E4547"/>
    <w:rsid w:val="007E49CB"/>
    <w:rsid w:val="007E4AF5"/>
    <w:rsid w:val="007E4D3A"/>
    <w:rsid w:val="007E4EB1"/>
    <w:rsid w:val="007E559D"/>
    <w:rsid w:val="007E6F7D"/>
    <w:rsid w:val="007E78C4"/>
    <w:rsid w:val="007E7963"/>
    <w:rsid w:val="007F0F82"/>
    <w:rsid w:val="007F169E"/>
    <w:rsid w:val="007F227B"/>
    <w:rsid w:val="007F23D7"/>
    <w:rsid w:val="007F35D9"/>
    <w:rsid w:val="007F367B"/>
    <w:rsid w:val="007F3F12"/>
    <w:rsid w:val="007F4788"/>
    <w:rsid w:val="007F4A1B"/>
    <w:rsid w:val="007F4FF3"/>
    <w:rsid w:val="007F6076"/>
    <w:rsid w:val="007F609D"/>
    <w:rsid w:val="007F61E4"/>
    <w:rsid w:val="007F639E"/>
    <w:rsid w:val="007F6FCA"/>
    <w:rsid w:val="008006B9"/>
    <w:rsid w:val="00801124"/>
    <w:rsid w:val="00803A3E"/>
    <w:rsid w:val="008043FA"/>
    <w:rsid w:val="00804F82"/>
    <w:rsid w:val="0080545F"/>
    <w:rsid w:val="00806DA5"/>
    <w:rsid w:val="008120F5"/>
    <w:rsid w:val="0081250B"/>
    <w:rsid w:val="008137FF"/>
    <w:rsid w:val="00814864"/>
    <w:rsid w:val="008152F1"/>
    <w:rsid w:val="008166A8"/>
    <w:rsid w:val="00820836"/>
    <w:rsid w:val="00822713"/>
    <w:rsid w:val="00822BD8"/>
    <w:rsid w:val="0082406F"/>
    <w:rsid w:val="008246D2"/>
    <w:rsid w:val="00824A88"/>
    <w:rsid w:val="00824BB2"/>
    <w:rsid w:val="008252EB"/>
    <w:rsid w:val="0082562B"/>
    <w:rsid w:val="008268CA"/>
    <w:rsid w:val="0082721E"/>
    <w:rsid w:val="00827BC9"/>
    <w:rsid w:val="00827CD9"/>
    <w:rsid w:val="0083139A"/>
    <w:rsid w:val="008325A1"/>
    <w:rsid w:val="00832899"/>
    <w:rsid w:val="008329B7"/>
    <w:rsid w:val="00832D24"/>
    <w:rsid w:val="0083360F"/>
    <w:rsid w:val="00833EE7"/>
    <w:rsid w:val="00834EE2"/>
    <w:rsid w:val="00835538"/>
    <w:rsid w:val="00835B8A"/>
    <w:rsid w:val="0083698A"/>
    <w:rsid w:val="008372D2"/>
    <w:rsid w:val="00837ADF"/>
    <w:rsid w:val="00840EA9"/>
    <w:rsid w:val="00840ED1"/>
    <w:rsid w:val="00841DF7"/>
    <w:rsid w:val="008426F1"/>
    <w:rsid w:val="008433FC"/>
    <w:rsid w:val="00843CBD"/>
    <w:rsid w:val="00844054"/>
    <w:rsid w:val="0084422E"/>
    <w:rsid w:val="0084497E"/>
    <w:rsid w:val="00844ACF"/>
    <w:rsid w:val="008457F2"/>
    <w:rsid w:val="00846484"/>
    <w:rsid w:val="008469ED"/>
    <w:rsid w:val="00847229"/>
    <w:rsid w:val="0084790A"/>
    <w:rsid w:val="0085210A"/>
    <w:rsid w:val="0085222B"/>
    <w:rsid w:val="008529B0"/>
    <w:rsid w:val="00853872"/>
    <w:rsid w:val="00853AFC"/>
    <w:rsid w:val="008557AE"/>
    <w:rsid w:val="0085620F"/>
    <w:rsid w:val="0085660C"/>
    <w:rsid w:val="008618C1"/>
    <w:rsid w:val="00861968"/>
    <w:rsid w:val="00862009"/>
    <w:rsid w:val="00862C12"/>
    <w:rsid w:val="008632F9"/>
    <w:rsid w:val="0086331A"/>
    <w:rsid w:val="00863E76"/>
    <w:rsid w:val="008661F5"/>
    <w:rsid w:val="008673FA"/>
    <w:rsid w:val="00867983"/>
    <w:rsid w:val="00870887"/>
    <w:rsid w:val="00872669"/>
    <w:rsid w:val="008742FD"/>
    <w:rsid w:val="00875183"/>
    <w:rsid w:val="008764EC"/>
    <w:rsid w:val="00877151"/>
    <w:rsid w:val="00880E5E"/>
    <w:rsid w:val="0088371E"/>
    <w:rsid w:val="00883D25"/>
    <w:rsid w:val="008845F7"/>
    <w:rsid w:val="008868AC"/>
    <w:rsid w:val="00886C42"/>
    <w:rsid w:val="00887B25"/>
    <w:rsid w:val="00887BC5"/>
    <w:rsid w:val="0089093F"/>
    <w:rsid w:val="008919BF"/>
    <w:rsid w:val="008923CC"/>
    <w:rsid w:val="00892AFE"/>
    <w:rsid w:val="00893AAF"/>
    <w:rsid w:val="00893BC3"/>
    <w:rsid w:val="00893EE0"/>
    <w:rsid w:val="0089449C"/>
    <w:rsid w:val="00894853"/>
    <w:rsid w:val="008966AF"/>
    <w:rsid w:val="00897939"/>
    <w:rsid w:val="00897FC9"/>
    <w:rsid w:val="008A03AE"/>
    <w:rsid w:val="008A0BE3"/>
    <w:rsid w:val="008A17D2"/>
    <w:rsid w:val="008A1F1E"/>
    <w:rsid w:val="008A2CB4"/>
    <w:rsid w:val="008A31F6"/>
    <w:rsid w:val="008A39D7"/>
    <w:rsid w:val="008A4BEC"/>
    <w:rsid w:val="008A4E58"/>
    <w:rsid w:val="008A50DA"/>
    <w:rsid w:val="008A553F"/>
    <w:rsid w:val="008A600E"/>
    <w:rsid w:val="008A6141"/>
    <w:rsid w:val="008A6327"/>
    <w:rsid w:val="008A6F74"/>
    <w:rsid w:val="008B0CE0"/>
    <w:rsid w:val="008B1073"/>
    <w:rsid w:val="008B312F"/>
    <w:rsid w:val="008B313D"/>
    <w:rsid w:val="008B41A3"/>
    <w:rsid w:val="008B51A9"/>
    <w:rsid w:val="008B6783"/>
    <w:rsid w:val="008B717F"/>
    <w:rsid w:val="008C220C"/>
    <w:rsid w:val="008C2C7E"/>
    <w:rsid w:val="008C2CC4"/>
    <w:rsid w:val="008C3B14"/>
    <w:rsid w:val="008C3E4D"/>
    <w:rsid w:val="008C4318"/>
    <w:rsid w:val="008C501A"/>
    <w:rsid w:val="008C6035"/>
    <w:rsid w:val="008C619E"/>
    <w:rsid w:val="008C6898"/>
    <w:rsid w:val="008C6C5A"/>
    <w:rsid w:val="008D010E"/>
    <w:rsid w:val="008D1B81"/>
    <w:rsid w:val="008D1C11"/>
    <w:rsid w:val="008D1F9D"/>
    <w:rsid w:val="008D316A"/>
    <w:rsid w:val="008D44B5"/>
    <w:rsid w:val="008D4FF3"/>
    <w:rsid w:val="008D55BE"/>
    <w:rsid w:val="008D602A"/>
    <w:rsid w:val="008E1ED9"/>
    <w:rsid w:val="008E219C"/>
    <w:rsid w:val="008E3D7D"/>
    <w:rsid w:val="008E58C4"/>
    <w:rsid w:val="008E5B07"/>
    <w:rsid w:val="008F0616"/>
    <w:rsid w:val="008F2716"/>
    <w:rsid w:val="008F2C5B"/>
    <w:rsid w:val="008F362D"/>
    <w:rsid w:val="008F3E76"/>
    <w:rsid w:val="008F3EF1"/>
    <w:rsid w:val="008F4896"/>
    <w:rsid w:val="008F6BF7"/>
    <w:rsid w:val="00900E7C"/>
    <w:rsid w:val="00901B02"/>
    <w:rsid w:val="00902D67"/>
    <w:rsid w:val="0090371B"/>
    <w:rsid w:val="00904125"/>
    <w:rsid w:val="00910829"/>
    <w:rsid w:val="00911053"/>
    <w:rsid w:val="009127E6"/>
    <w:rsid w:val="0091344F"/>
    <w:rsid w:val="0091379A"/>
    <w:rsid w:val="00913FF1"/>
    <w:rsid w:val="009145A7"/>
    <w:rsid w:val="00917A2D"/>
    <w:rsid w:val="00917B97"/>
    <w:rsid w:val="00917F99"/>
    <w:rsid w:val="0092098A"/>
    <w:rsid w:val="00922BD4"/>
    <w:rsid w:val="009245FD"/>
    <w:rsid w:val="009246DD"/>
    <w:rsid w:val="009251F5"/>
    <w:rsid w:val="00925A33"/>
    <w:rsid w:val="00925F94"/>
    <w:rsid w:val="009266D3"/>
    <w:rsid w:val="009275B7"/>
    <w:rsid w:val="00927B34"/>
    <w:rsid w:val="00930391"/>
    <w:rsid w:val="009327F8"/>
    <w:rsid w:val="00932E99"/>
    <w:rsid w:val="00933501"/>
    <w:rsid w:val="00933B4D"/>
    <w:rsid w:val="009340BB"/>
    <w:rsid w:val="0093410D"/>
    <w:rsid w:val="00934CD2"/>
    <w:rsid w:val="00935415"/>
    <w:rsid w:val="00936627"/>
    <w:rsid w:val="00937FC7"/>
    <w:rsid w:val="009408FD"/>
    <w:rsid w:val="0094093F"/>
    <w:rsid w:val="0094118A"/>
    <w:rsid w:val="009419D0"/>
    <w:rsid w:val="00941EB6"/>
    <w:rsid w:val="0094412E"/>
    <w:rsid w:val="0094502D"/>
    <w:rsid w:val="00945CF6"/>
    <w:rsid w:val="00946B3A"/>
    <w:rsid w:val="009475F7"/>
    <w:rsid w:val="009539AC"/>
    <w:rsid w:val="00953F62"/>
    <w:rsid w:val="0095402F"/>
    <w:rsid w:val="009541AB"/>
    <w:rsid w:val="00954462"/>
    <w:rsid w:val="00954873"/>
    <w:rsid w:val="00955182"/>
    <w:rsid w:val="00955941"/>
    <w:rsid w:val="00956B69"/>
    <w:rsid w:val="009576F2"/>
    <w:rsid w:val="00957AD7"/>
    <w:rsid w:val="00957E8B"/>
    <w:rsid w:val="00960001"/>
    <w:rsid w:val="0096090F"/>
    <w:rsid w:val="00961B14"/>
    <w:rsid w:val="00962130"/>
    <w:rsid w:val="00962396"/>
    <w:rsid w:val="00963B05"/>
    <w:rsid w:val="0097085D"/>
    <w:rsid w:val="00970931"/>
    <w:rsid w:val="00970CBE"/>
    <w:rsid w:val="00971941"/>
    <w:rsid w:val="009725F7"/>
    <w:rsid w:val="00972B93"/>
    <w:rsid w:val="0097343F"/>
    <w:rsid w:val="00973B43"/>
    <w:rsid w:val="009743E1"/>
    <w:rsid w:val="00975D01"/>
    <w:rsid w:val="009775D7"/>
    <w:rsid w:val="009778E3"/>
    <w:rsid w:val="009800D1"/>
    <w:rsid w:val="0098027E"/>
    <w:rsid w:val="00981E48"/>
    <w:rsid w:val="009821D2"/>
    <w:rsid w:val="00984E54"/>
    <w:rsid w:val="009850FE"/>
    <w:rsid w:val="00985945"/>
    <w:rsid w:val="009869A7"/>
    <w:rsid w:val="009870A2"/>
    <w:rsid w:val="00987AB3"/>
    <w:rsid w:val="0099047C"/>
    <w:rsid w:val="00990AFC"/>
    <w:rsid w:val="00990E36"/>
    <w:rsid w:val="00992FB5"/>
    <w:rsid w:val="00994AA8"/>
    <w:rsid w:val="00994E5E"/>
    <w:rsid w:val="00995036"/>
    <w:rsid w:val="0099529C"/>
    <w:rsid w:val="00996A52"/>
    <w:rsid w:val="009972ED"/>
    <w:rsid w:val="00997775"/>
    <w:rsid w:val="00997CAA"/>
    <w:rsid w:val="009A1808"/>
    <w:rsid w:val="009A24A1"/>
    <w:rsid w:val="009A25F8"/>
    <w:rsid w:val="009A291A"/>
    <w:rsid w:val="009A4EBE"/>
    <w:rsid w:val="009A5B54"/>
    <w:rsid w:val="009A685A"/>
    <w:rsid w:val="009A7A50"/>
    <w:rsid w:val="009B02AB"/>
    <w:rsid w:val="009B0EA6"/>
    <w:rsid w:val="009B1D67"/>
    <w:rsid w:val="009B2CCD"/>
    <w:rsid w:val="009B6124"/>
    <w:rsid w:val="009B7561"/>
    <w:rsid w:val="009B799C"/>
    <w:rsid w:val="009C0141"/>
    <w:rsid w:val="009C0150"/>
    <w:rsid w:val="009C0A9F"/>
    <w:rsid w:val="009C16B2"/>
    <w:rsid w:val="009C20E8"/>
    <w:rsid w:val="009C3337"/>
    <w:rsid w:val="009C392F"/>
    <w:rsid w:val="009C4A74"/>
    <w:rsid w:val="009C4CF1"/>
    <w:rsid w:val="009C54CC"/>
    <w:rsid w:val="009C5736"/>
    <w:rsid w:val="009C5742"/>
    <w:rsid w:val="009C6B50"/>
    <w:rsid w:val="009D078F"/>
    <w:rsid w:val="009D165F"/>
    <w:rsid w:val="009D3332"/>
    <w:rsid w:val="009D3ADC"/>
    <w:rsid w:val="009D40F2"/>
    <w:rsid w:val="009D4348"/>
    <w:rsid w:val="009D4612"/>
    <w:rsid w:val="009D49E6"/>
    <w:rsid w:val="009D5544"/>
    <w:rsid w:val="009D62E6"/>
    <w:rsid w:val="009D64B9"/>
    <w:rsid w:val="009D71CA"/>
    <w:rsid w:val="009E0A9B"/>
    <w:rsid w:val="009E0EE5"/>
    <w:rsid w:val="009E1934"/>
    <w:rsid w:val="009E1973"/>
    <w:rsid w:val="009E1FD5"/>
    <w:rsid w:val="009E34DC"/>
    <w:rsid w:val="009E35D8"/>
    <w:rsid w:val="009E3C21"/>
    <w:rsid w:val="009E46A5"/>
    <w:rsid w:val="009E496B"/>
    <w:rsid w:val="009E4AD1"/>
    <w:rsid w:val="009E4BE9"/>
    <w:rsid w:val="009E501C"/>
    <w:rsid w:val="009E5321"/>
    <w:rsid w:val="009E6093"/>
    <w:rsid w:val="009E60DC"/>
    <w:rsid w:val="009E71A0"/>
    <w:rsid w:val="009E776C"/>
    <w:rsid w:val="009E7772"/>
    <w:rsid w:val="009E7D36"/>
    <w:rsid w:val="009E7FA7"/>
    <w:rsid w:val="009F0443"/>
    <w:rsid w:val="009F0D13"/>
    <w:rsid w:val="009F1586"/>
    <w:rsid w:val="009F30E9"/>
    <w:rsid w:val="009F3820"/>
    <w:rsid w:val="009F5094"/>
    <w:rsid w:val="009F5601"/>
    <w:rsid w:val="009F6238"/>
    <w:rsid w:val="009F63CD"/>
    <w:rsid w:val="009F6BF3"/>
    <w:rsid w:val="00A01114"/>
    <w:rsid w:val="00A03047"/>
    <w:rsid w:val="00A0384D"/>
    <w:rsid w:val="00A03C5D"/>
    <w:rsid w:val="00A049D9"/>
    <w:rsid w:val="00A05D60"/>
    <w:rsid w:val="00A060A6"/>
    <w:rsid w:val="00A06101"/>
    <w:rsid w:val="00A06B6A"/>
    <w:rsid w:val="00A06D89"/>
    <w:rsid w:val="00A070D1"/>
    <w:rsid w:val="00A0793E"/>
    <w:rsid w:val="00A1285C"/>
    <w:rsid w:val="00A13EE7"/>
    <w:rsid w:val="00A14625"/>
    <w:rsid w:val="00A15323"/>
    <w:rsid w:val="00A153DC"/>
    <w:rsid w:val="00A17569"/>
    <w:rsid w:val="00A20462"/>
    <w:rsid w:val="00A20720"/>
    <w:rsid w:val="00A22C3E"/>
    <w:rsid w:val="00A26148"/>
    <w:rsid w:val="00A26580"/>
    <w:rsid w:val="00A26FDE"/>
    <w:rsid w:val="00A2703C"/>
    <w:rsid w:val="00A30789"/>
    <w:rsid w:val="00A30B58"/>
    <w:rsid w:val="00A3193E"/>
    <w:rsid w:val="00A326EB"/>
    <w:rsid w:val="00A3324A"/>
    <w:rsid w:val="00A33FA3"/>
    <w:rsid w:val="00A3677E"/>
    <w:rsid w:val="00A37652"/>
    <w:rsid w:val="00A3793A"/>
    <w:rsid w:val="00A411AE"/>
    <w:rsid w:val="00A41A6C"/>
    <w:rsid w:val="00A42011"/>
    <w:rsid w:val="00A42D8A"/>
    <w:rsid w:val="00A443EB"/>
    <w:rsid w:val="00A4488F"/>
    <w:rsid w:val="00A44CB6"/>
    <w:rsid w:val="00A45C0E"/>
    <w:rsid w:val="00A4609F"/>
    <w:rsid w:val="00A4750F"/>
    <w:rsid w:val="00A5014A"/>
    <w:rsid w:val="00A5025B"/>
    <w:rsid w:val="00A503C6"/>
    <w:rsid w:val="00A53C4B"/>
    <w:rsid w:val="00A54054"/>
    <w:rsid w:val="00A54670"/>
    <w:rsid w:val="00A54A12"/>
    <w:rsid w:val="00A54F9E"/>
    <w:rsid w:val="00A5574C"/>
    <w:rsid w:val="00A55832"/>
    <w:rsid w:val="00A55835"/>
    <w:rsid w:val="00A55A62"/>
    <w:rsid w:val="00A55C16"/>
    <w:rsid w:val="00A563C9"/>
    <w:rsid w:val="00A5693B"/>
    <w:rsid w:val="00A611E0"/>
    <w:rsid w:val="00A6125B"/>
    <w:rsid w:val="00A613F8"/>
    <w:rsid w:val="00A619B4"/>
    <w:rsid w:val="00A628D5"/>
    <w:rsid w:val="00A62FB9"/>
    <w:rsid w:val="00A6325E"/>
    <w:rsid w:val="00A63927"/>
    <w:rsid w:val="00A64456"/>
    <w:rsid w:val="00A6514C"/>
    <w:rsid w:val="00A65979"/>
    <w:rsid w:val="00A66C20"/>
    <w:rsid w:val="00A6704C"/>
    <w:rsid w:val="00A67270"/>
    <w:rsid w:val="00A73DE0"/>
    <w:rsid w:val="00A744E9"/>
    <w:rsid w:val="00A745B1"/>
    <w:rsid w:val="00A74721"/>
    <w:rsid w:val="00A74A6A"/>
    <w:rsid w:val="00A74D92"/>
    <w:rsid w:val="00A7636E"/>
    <w:rsid w:val="00A77229"/>
    <w:rsid w:val="00A77C27"/>
    <w:rsid w:val="00A77E6B"/>
    <w:rsid w:val="00A8009D"/>
    <w:rsid w:val="00A825F5"/>
    <w:rsid w:val="00A83B8B"/>
    <w:rsid w:val="00A84784"/>
    <w:rsid w:val="00A84E25"/>
    <w:rsid w:val="00A84EEF"/>
    <w:rsid w:val="00A85DF2"/>
    <w:rsid w:val="00A86797"/>
    <w:rsid w:val="00A87724"/>
    <w:rsid w:val="00A87868"/>
    <w:rsid w:val="00A9017B"/>
    <w:rsid w:val="00A9337C"/>
    <w:rsid w:val="00A956BF"/>
    <w:rsid w:val="00A962EA"/>
    <w:rsid w:val="00A96523"/>
    <w:rsid w:val="00A965E4"/>
    <w:rsid w:val="00A97EFE"/>
    <w:rsid w:val="00AA08D9"/>
    <w:rsid w:val="00AA0A84"/>
    <w:rsid w:val="00AA0C68"/>
    <w:rsid w:val="00AA0E2D"/>
    <w:rsid w:val="00AA26FE"/>
    <w:rsid w:val="00AA3EEF"/>
    <w:rsid w:val="00AA4C21"/>
    <w:rsid w:val="00AA62A1"/>
    <w:rsid w:val="00AA64B9"/>
    <w:rsid w:val="00AA6516"/>
    <w:rsid w:val="00AA77D7"/>
    <w:rsid w:val="00AB174C"/>
    <w:rsid w:val="00AB2366"/>
    <w:rsid w:val="00AB5C36"/>
    <w:rsid w:val="00AB606C"/>
    <w:rsid w:val="00AB6188"/>
    <w:rsid w:val="00AB6692"/>
    <w:rsid w:val="00AC14DC"/>
    <w:rsid w:val="00AC206E"/>
    <w:rsid w:val="00AC3D12"/>
    <w:rsid w:val="00AC5A59"/>
    <w:rsid w:val="00AC5D8E"/>
    <w:rsid w:val="00AC724D"/>
    <w:rsid w:val="00AC79F8"/>
    <w:rsid w:val="00AD1077"/>
    <w:rsid w:val="00AD242E"/>
    <w:rsid w:val="00AD27BC"/>
    <w:rsid w:val="00AD2E1C"/>
    <w:rsid w:val="00AD33DC"/>
    <w:rsid w:val="00AD383B"/>
    <w:rsid w:val="00AD59A4"/>
    <w:rsid w:val="00AD5ACA"/>
    <w:rsid w:val="00AD5C50"/>
    <w:rsid w:val="00AD5EAB"/>
    <w:rsid w:val="00AD6473"/>
    <w:rsid w:val="00AD66F5"/>
    <w:rsid w:val="00AD6BA5"/>
    <w:rsid w:val="00AD7027"/>
    <w:rsid w:val="00AD713B"/>
    <w:rsid w:val="00AD7DAD"/>
    <w:rsid w:val="00AE0635"/>
    <w:rsid w:val="00AE0985"/>
    <w:rsid w:val="00AE166E"/>
    <w:rsid w:val="00AE3D27"/>
    <w:rsid w:val="00AE5B7C"/>
    <w:rsid w:val="00AE5FC1"/>
    <w:rsid w:val="00AE6C01"/>
    <w:rsid w:val="00AE6D0B"/>
    <w:rsid w:val="00AE6E33"/>
    <w:rsid w:val="00AF1732"/>
    <w:rsid w:val="00AF324D"/>
    <w:rsid w:val="00AF34C2"/>
    <w:rsid w:val="00AF3EBE"/>
    <w:rsid w:val="00AF4F88"/>
    <w:rsid w:val="00AF5151"/>
    <w:rsid w:val="00AF537C"/>
    <w:rsid w:val="00AF5480"/>
    <w:rsid w:val="00B00614"/>
    <w:rsid w:val="00B021FA"/>
    <w:rsid w:val="00B02657"/>
    <w:rsid w:val="00B02D8B"/>
    <w:rsid w:val="00B036D4"/>
    <w:rsid w:val="00B03851"/>
    <w:rsid w:val="00B03CC8"/>
    <w:rsid w:val="00B05B37"/>
    <w:rsid w:val="00B066B2"/>
    <w:rsid w:val="00B07415"/>
    <w:rsid w:val="00B07E9D"/>
    <w:rsid w:val="00B10A58"/>
    <w:rsid w:val="00B1145C"/>
    <w:rsid w:val="00B11F31"/>
    <w:rsid w:val="00B120C4"/>
    <w:rsid w:val="00B13170"/>
    <w:rsid w:val="00B134F5"/>
    <w:rsid w:val="00B1370C"/>
    <w:rsid w:val="00B150DF"/>
    <w:rsid w:val="00B166B6"/>
    <w:rsid w:val="00B168E9"/>
    <w:rsid w:val="00B16DAE"/>
    <w:rsid w:val="00B17013"/>
    <w:rsid w:val="00B206B4"/>
    <w:rsid w:val="00B207ED"/>
    <w:rsid w:val="00B20C20"/>
    <w:rsid w:val="00B20C67"/>
    <w:rsid w:val="00B21227"/>
    <w:rsid w:val="00B226C4"/>
    <w:rsid w:val="00B2274C"/>
    <w:rsid w:val="00B23666"/>
    <w:rsid w:val="00B2475D"/>
    <w:rsid w:val="00B24B8C"/>
    <w:rsid w:val="00B24B9B"/>
    <w:rsid w:val="00B25672"/>
    <w:rsid w:val="00B25BF1"/>
    <w:rsid w:val="00B272EB"/>
    <w:rsid w:val="00B274AF"/>
    <w:rsid w:val="00B27CCC"/>
    <w:rsid w:val="00B27E4A"/>
    <w:rsid w:val="00B30922"/>
    <w:rsid w:val="00B31A31"/>
    <w:rsid w:val="00B31B01"/>
    <w:rsid w:val="00B33326"/>
    <w:rsid w:val="00B33486"/>
    <w:rsid w:val="00B33496"/>
    <w:rsid w:val="00B33881"/>
    <w:rsid w:val="00B35232"/>
    <w:rsid w:val="00B3717D"/>
    <w:rsid w:val="00B4054A"/>
    <w:rsid w:val="00B407D0"/>
    <w:rsid w:val="00B4097B"/>
    <w:rsid w:val="00B40A05"/>
    <w:rsid w:val="00B42130"/>
    <w:rsid w:val="00B431F3"/>
    <w:rsid w:val="00B43C46"/>
    <w:rsid w:val="00B4480E"/>
    <w:rsid w:val="00B46836"/>
    <w:rsid w:val="00B51F60"/>
    <w:rsid w:val="00B5248D"/>
    <w:rsid w:val="00B53235"/>
    <w:rsid w:val="00B53309"/>
    <w:rsid w:val="00B53FB2"/>
    <w:rsid w:val="00B5496F"/>
    <w:rsid w:val="00B5536A"/>
    <w:rsid w:val="00B55785"/>
    <w:rsid w:val="00B5673C"/>
    <w:rsid w:val="00B56A17"/>
    <w:rsid w:val="00B6008D"/>
    <w:rsid w:val="00B605BB"/>
    <w:rsid w:val="00B60E50"/>
    <w:rsid w:val="00B6355D"/>
    <w:rsid w:val="00B63930"/>
    <w:rsid w:val="00B639DA"/>
    <w:rsid w:val="00B63BA7"/>
    <w:rsid w:val="00B64B66"/>
    <w:rsid w:val="00B65744"/>
    <w:rsid w:val="00B66C3D"/>
    <w:rsid w:val="00B702D1"/>
    <w:rsid w:val="00B7059B"/>
    <w:rsid w:val="00B720EB"/>
    <w:rsid w:val="00B73DC6"/>
    <w:rsid w:val="00B74048"/>
    <w:rsid w:val="00B745EA"/>
    <w:rsid w:val="00B74A18"/>
    <w:rsid w:val="00B762C3"/>
    <w:rsid w:val="00B815DD"/>
    <w:rsid w:val="00B81D68"/>
    <w:rsid w:val="00B81D7F"/>
    <w:rsid w:val="00B82396"/>
    <w:rsid w:val="00B832C6"/>
    <w:rsid w:val="00B83B25"/>
    <w:rsid w:val="00B86AF2"/>
    <w:rsid w:val="00B86DF3"/>
    <w:rsid w:val="00B87F0C"/>
    <w:rsid w:val="00B90BE7"/>
    <w:rsid w:val="00B91D68"/>
    <w:rsid w:val="00B92168"/>
    <w:rsid w:val="00B92823"/>
    <w:rsid w:val="00B937C4"/>
    <w:rsid w:val="00B93978"/>
    <w:rsid w:val="00B969E6"/>
    <w:rsid w:val="00B96A83"/>
    <w:rsid w:val="00B96F69"/>
    <w:rsid w:val="00B9714D"/>
    <w:rsid w:val="00B97B54"/>
    <w:rsid w:val="00B97D49"/>
    <w:rsid w:val="00BA121A"/>
    <w:rsid w:val="00BA44DE"/>
    <w:rsid w:val="00BA5B37"/>
    <w:rsid w:val="00BA6559"/>
    <w:rsid w:val="00BB08AC"/>
    <w:rsid w:val="00BB2A3B"/>
    <w:rsid w:val="00BB5B65"/>
    <w:rsid w:val="00BB76DE"/>
    <w:rsid w:val="00BC0352"/>
    <w:rsid w:val="00BC04DF"/>
    <w:rsid w:val="00BC0649"/>
    <w:rsid w:val="00BC0B60"/>
    <w:rsid w:val="00BC17B4"/>
    <w:rsid w:val="00BC262C"/>
    <w:rsid w:val="00BC2D2D"/>
    <w:rsid w:val="00BC2D74"/>
    <w:rsid w:val="00BC39F4"/>
    <w:rsid w:val="00BC56AC"/>
    <w:rsid w:val="00BC5F4B"/>
    <w:rsid w:val="00BC6E77"/>
    <w:rsid w:val="00BC77E0"/>
    <w:rsid w:val="00BD0568"/>
    <w:rsid w:val="00BD1611"/>
    <w:rsid w:val="00BD4503"/>
    <w:rsid w:val="00BD4D29"/>
    <w:rsid w:val="00BD51A5"/>
    <w:rsid w:val="00BD618F"/>
    <w:rsid w:val="00BD65CA"/>
    <w:rsid w:val="00BE13C6"/>
    <w:rsid w:val="00BE4508"/>
    <w:rsid w:val="00BE4895"/>
    <w:rsid w:val="00BE6481"/>
    <w:rsid w:val="00BE66E9"/>
    <w:rsid w:val="00BE741D"/>
    <w:rsid w:val="00BE7D74"/>
    <w:rsid w:val="00BF07FC"/>
    <w:rsid w:val="00BF39D4"/>
    <w:rsid w:val="00BF4E00"/>
    <w:rsid w:val="00BF5A33"/>
    <w:rsid w:val="00C023DC"/>
    <w:rsid w:val="00C02F9E"/>
    <w:rsid w:val="00C03530"/>
    <w:rsid w:val="00C03ABE"/>
    <w:rsid w:val="00C048C5"/>
    <w:rsid w:val="00C05D82"/>
    <w:rsid w:val="00C05EAF"/>
    <w:rsid w:val="00C106B7"/>
    <w:rsid w:val="00C11480"/>
    <w:rsid w:val="00C114AB"/>
    <w:rsid w:val="00C11F0A"/>
    <w:rsid w:val="00C129DD"/>
    <w:rsid w:val="00C12BA6"/>
    <w:rsid w:val="00C13456"/>
    <w:rsid w:val="00C1431F"/>
    <w:rsid w:val="00C15525"/>
    <w:rsid w:val="00C15709"/>
    <w:rsid w:val="00C17042"/>
    <w:rsid w:val="00C20160"/>
    <w:rsid w:val="00C20214"/>
    <w:rsid w:val="00C2067E"/>
    <w:rsid w:val="00C2077C"/>
    <w:rsid w:val="00C20DDF"/>
    <w:rsid w:val="00C20EBA"/>
    <w:rsid w:val="00C22499"/>
    <w:rsid w:val="00C230F2"/>
    <w:rsid w:val="00C23403"/>
    <w:rsid w:val="00C23731"/>
    <w:rsid w:val="00C25438"/>
    <w:rsid w:val="00C2602F"/>
    <w:rsid w:val="00C277D8"/>
    <w:rsid w:val="00C30421"/>
    <w:rsid w:val="00C31DB5"/>
    <w:rsid w:val="00C33330"/>
    <w:rsid w:val="00C334AE"/>
    <w:rsid w:val="00C334B8"/>
    <w:rsid w:val="00C336E9"/>
    <w:rsid w:val="00C3411F"/>
    <w:rsid w:val="00C34505"/>
    <w:rsid w:val="00C40E81"/>
    <w:rsid w:val="00C40F8F"/>
    <w:rsid w:val="00C41015"/>
    <w:rsid w:val="00C4198B"/>
    <w:rsid w:val="00C44F8B"/>
    <w:rsid w:val="00C44FC0"/>
    <w:rsid w:val="00C45732"/>
    <w:rsid w:val="00C45B91"/>
    <w:rsid w:val="00C46AC5"/>
    <w:rsid w:val="00C47761"/>
    <w:rsid w:val="00C50FEA"/>
    <w:rsid w:val="00C5199E"/>
    <w:rsid w:val="00C530FC"/>
    <w:rsid w:val="00C5352B"/>
    <w:rsid w:val="00C540B6"/>
    <w:rsid w:val="00C54C1A"/>
    <w:rsid w:val="00C5518C"/>
    <w:rsid w:val="00C55418"/>
    <w:rsid w:val="00C55B7D"/>
    <w:rsid w:val="00C57001"/>
    <w:rsid w:val="00C57C89"/>
    <w:rsid w:val="00C57D4B"/>
    <w:rsid w:val="00C609C7"/>
    <w:rsid w:val="00C60A29"/>
    <w:rsid w:val="00C61930"/>
    <w:rsid w:val="00C62896"/>
    <w:rsid w:val="00C62D71"/>
    <w:rsid w:val="00C6386B"/>
    <w:rsid w:val="00C64A17"/>
    <w:rsid w:val="00C65CD0"/>
    <w:rsid w:val="00C660A3"/>
    <w:rsid w:val="00C66888"/>
    <w:rsid w:val="00C66F2B"/>
    <w:rsid w:val="00C73573"/>
    <w:rsid w:val="00C75568"/>
    <w:rsid w:val="00C76E61"/>
    <w:rsid w:val="00C76F33"/>
    <w:rsid w:val="00C777E5"/>
    <w:rsid w:val="00C806EE"/>
    <w:rsid w:val="00C82B6A"/>
    <w:rsid w:val="00C8474C"/>
    <w:rsid w:val="00C84C94"/>
    <w:rsid w:val="00C8735B"/>
    <w:rsid w:val="00C8763C"/>
    <w:rsid w:val="00C92B4A"/>
    <w:rsid w:val="00C95298"/>
    <w:rsid w:val="00C952FB"/>
    <w:rsid w:val="00C953E2"/>
    <w:rsid w:val="00C95904"/>
    <w:rsid w:val="00C97179"/>
    <w:rsid w:val="00CA028F"/>
    <w:rsid w:val="00CA1219"/>
    <w:rsid w:val="00CA1304"/>
    <w:rsid w:val="00CA16DB"/>
    <w:rsid w:val="00CA1792"/>
    <w:rsid w:val="00CA17D0"/>
    <w:rsid w:val="00CA3288"/>
    <w:rsid w:val="00CA3597"/>
    <w:rsid w:val="00CA472F"/>
    <w:rsid w:val="00CA4CEB"/>
    <w:rsid w:val="00CA4F75"/>
    <w:rsid w:val="00CA5BAA"/>
    <w:rsid w:val="00CA5E11"/>
    <w:rsid w:val="00CA63D9"/>
    <w:rsid w:val="00CA6930"/>
    <w:rsid w:val="00CA74AE"/>
    <w:rsid w:val="00CA74F4"/>
    <w:rsid w:val="00CA797F"/>
    <w:rsid w:val="00CA7AF4"/>
    <w:rsid w:val="00CB2E7F"/>
    <w:rsid w:val="00CB3686"/>
    <w:rsid w:val="00CB3BB7"/>
    <w:rsid w:val="00CB4521"/>
    <w:rsid w:val="00CB7FDA"/>
    <w:rsid w:val="00CC1508"/>
    <w:rsid w:val="00CC204D"/>
    <w:rsid w:val="00CC2933"/>
    <w:rsid w:val="00CC2AC3"/>
    <w:rsid w:val="00CC312F"/>
    <w:rsid w:val="00CC5069"/>
    <w:rsid w:val="00CC583D"/>
    <w:rsid w:val="00CC5A58"/>
    <w:rsid w:val="00CC5A9B"/>
    <w:rsid w:val="00CC5E11"/>
    <w:rsid w:val="00CC60DC"/>
    <w:rsid w:val="00CC6AF4"/>
    <w:rsid w:val="00CD0086"/>
    <w:rsid w:val="00CD04C3"/>
    <w:rsid w:val="00CD28D5"/>
    <w:rsid w:val="00CD4238"/>
    <w:rsid w:val="00CD47DA"/>
    <w:rsid w:val="00CD6221"/>
    <w:rsid w:val="00CD763D"/>
    <w:rsid w:val="00CD7863"/>
    <w:rsid w:val="00CE0A55"/>
    <w:rsid w:val="00CE0EBB"/>
    <w:rsid w:val="00CE15AC"/>
    <w:rsid w:val="00CE26B4"/>
    <w:rsid w:val="00CE2878"/>
    <w:rsid w:val="00CE2C78"/>
    <w:rsid w:val="00CE2CA5"/>
    <w:rsid w:val="00CE3CD6"/>
    <w:rsid w:val="00CE3D02"/>
    <w:rsid w:val="00CE3F20"/>
    <w:rsid w:val="00CE73D2"/>
    <w:rsid w:val="00CE7BA3"/>
    <w:rsid w:val="00CF20B5"/>
    <w:rsid w:val="00CF293F"/>
    <w:rsid w:val="00CF2F6A"/>
    <w:rsid w:val="00CF5338"/>
    <w:rsid w:val="00CF538F"/>
    <w:rsid w:val="00CF6013"/>
    <w:rsid w:val="00CF6445"/>
    <w:rsid w:val="00CF6B21"/>
    <w:rsid w:val="00CF6E6D"/>
    <w:rsid w:val="00CF7969"/>
    <w:rsid w:val="00D01E3B"/>
    <w:rsid w:val="00D0233B"/>
    <w:rsid w:val="00D026A3"/>
    <w:rsid w:val="00D04760"/>
    <w:rsid w:val="00D052DC"/>
    <w:rsid w:val="00D06AE8"/>
    <w:rsid w:val="00D06D1F"/>
    <w:rsid w:val="00D06D8E"/>
    <w:rsid w:val="00D10309"/>
    <w:rsid w:val="00D111F8"/>
    <w:rsid w:val="00D122BB"/>
    <w:rsid w:val="00D13B20"/>
    <w:rsid w:val="00D14311"/>
    <w:rsid w:val="00D1456F"/>
    <w:rsid w:val="00D14D8D"/>
    <w:rsid w:val="00D15F42"/>
    <w:rsid w:val="00D172AD"/>
    <w:rsid w:val="00D1796B"/>
    <w:rsid w:val="00D2106E"/>
    <w:rsid w:val="00D21E83"/>
    <w:rsid w:val="00D22301"/>
    <w:rsid w:val="00D2284E"/>
    <w:rsid w:val="00D228B8"/>
    <w:rsid w:val="00D236F8"/>
    <w:rsid w:val="00D243F3"/>
    <w:rsid w:val="00D24F9B"/>
    <w:rsid w:val="00D262C8"/>
    <w:rsid w:val="00D26A90"/>
    <w:rsid w:val="00D27E10"/>
    <w:rsid w:val="00D30044"/>
    <w:rsid w:val="00D30318"/>
    <w:rsid w:val="00D303A4"/>
    <w:rsid w:val="00D31E6D"/>
    <w:rsid w:val="00D3230F"/>
    <w:rsid w:val="00D33593"/>
    <w:rsid w:val="00D3445C"/>
    <w:rsid w:val="00D34DB3"/>
    <w:rsid w:val="00D35042"/>
    <w:rsid w:val="00D3641C"/>
    <w:rsid w:val="00D370C5"/>
    <w:rsid w:val="00D37608"/>
    <w:rsid w:val="00D4000D"/>
    <w:rsid w:val="00D40334"/>
    <w:rsid w:val="00D404F3"/>
    <w:rsid w:val="00D4254B"/>
    <w:rsid w:val="00D4288D"/>
    <w:rsid w:val="00D435D4"/>
    <w:rsid w:val="00D43C9E"/>
    <w:rsid w:val="00D44281"/>
    <w:rsid w:val="00D445AA"/>
    <w:rsid w:val="00D44A96"/>
    <w:rsid w:val="00D44AF3"/>
    <w:rsid w:val="00D455C3"/>
    <w:rsid w:val="00D4565E"/>
    <w:rsid w:val="00D45AEA"/>
    <w:rsid w:val="00D45B9A"/>
    <w:rsid w:val="00D46655"/>
    <w:rsid w:val="00D46BAC"/>
    <w:rsid w:val="00D46DFE"/>
    <w:rsid w:val="00D46EBE"/>
    <w:rsid w:val="00D46F0E"/>
    <w:rsid w:val="00D4767E"/>
    <w:rsid w:val="00D51F1C"/>
    <w:rsid w:val="00D52985"/>
    <w:rsid w:val="00D52CD3"/>
    <w:rsid w:val="00D52E0C"/>
    <w:rsid w:val="00D5499A"/>
    <w:rsid w:val="00D54D2B"/>
    <w:rsid w:val="00D56BD8"/>
    <w:rsid w:val="00D5706E"/>
    <w:rsid w:val="00D573A5"/>
    <w:rsid w:val="00D60CB7"/>
    <w:rsid w:val="00D618AE"/>
    <w:rsid w:val="00D62D95"/>
    <w:rsid w:val="00D6323E"/>
    <w:rsid w:val="00D644B7"/>
    <w:rsid w:val="00D64985"/>
    <w:rsid w:val="00D64A87"/>
    <w:rsid w:val="00D659C5"/>
    <w:rsid w:val="00D67373"/>
    <w:rsid w:val="00D7385F"/>
    <w:rsid w:val="00D74254"/>
    <w:rsid w:val="00D742B7"/>
    <w:rsid w:val="00D75148"/>
    <w:rsid w:val="00D752F9"/>
    <w:rsid w:val="00D75970"/>
    <w:rsid w:val="00D75E0C"/>
    <w:rsid w:val="00D77121"/>
    <w:rsid w:val="00D773D8"/>
    <w:rsid w:val="00D77DB8"/>
    <w:rsid w:val="00D80223"/>
    <w:rsid w:val="00D803BB"/>
    <w:rsid w:val="00D806E3"/>
    <w:rsid w:val="00D81AC9"/>
    <w:rsid w:val="00D81CD2"/>
    <w:rsid w:val="00D8448B"/>
    <w:rsid w:val="00D846EC"/>
    <w:rsid w:val="00D84BD8"/>
    <w:rsid w:val="00D84E81"/>
    <w:rsid w:val="00D85973"/>
    <w:rsid w:val="00D85B10"/>
    <w:rsid w:val="00D85C37"/>
    <w:rsid w:val="00D87862"/>
    <w:rsid w:val="00D92458"/>
    <w:rsid w:val="00D9274F"/>
    <w:rsid w:val="00D92E83"/>
    <w:rsid w:val="00D9350F"/>
    <w:rsid w:val="00D95E49"/>
    <w:rsid w:val="00D96B31"/>
    <w:rsid w:val="00D96D22"/>
    <w:rsid w:val="00DA0BD1"/>
    <w:rsid w:val="00DA17A9"/>
    <w:rsid w:val="00DA4E92"/>
    <w:rsid w:val="00DA50C4"/>
    <w:rsid w:val="00DA5101"/>
    <w:rsid w:val="00DA698A"/>
    <w:rsid w:val="00DA71B1"/>
    <w:rsid w:val="00DA7929"/>
    <w:rsid w:val="00DA7BEA"/>
    <w:rsid w:val="00DB098C"/>
    <w:rsid w:val="00DB1601"/>
    <w:rsid w:val="00DB23A4"/>
    <w:rsid w:val="00DB3492"/>
    <w:rsid w:val="00DB47EF"/>
    <w:rsid w:val="00DB4D76"/>
    <w:rsid w:val="00DB5257"/>
    <w:rsid w:val="00DB52ED"/>
    <w:rsid w:val="00DB5343"/>
    <w:rsid w:val="00DB5A21"/>
    <w:rsid w:val="00DB5F98"/>
    <w:rsid w:val="00DB6271"/>
    <w:rsid w:val="00DB6D6A"/>
    <w:rsid w:val="00DB753A"/>
    <w:rsid w:val="00DC0CCB"/>
    <w:rsid w:val="00DC0FE1"/>
    <w:rsid w:val="00DC1878"/>
    <w:rsid w:val="00DC1AD9"/>
    <w:rsid w:val="00DC1B9D"/>
    <w:rsid w:val="00DC2483"/>
    <w:rsid w:val="00DC38BC"/>
    <w:rsid w:val="00DC4493"/>
    <w:rsid w:val="00DC5288"/>
    <w:rsid w:val="00DC5682"/>
    <w:rsid w:val="00DC5D31"/>
    <w:rsid w:val="00DC603C"/>
    <w:rsid w:val="00DC69CB"/>
    <w:rsid w:val="00DC6A57"/>
    <w:rsid w:val="00DC6B39"/>
    <w:rsid w:val="00DC7BB3"/>
    <w:rsid w:val="00DD0A87"/>
    <w:rsid w:val="00DD14D6"/>
    <w:rsid w:val="00DD3193"/>
    <w:rsid w:val="00DD38A5"/>
    <w:rsid w:val="00DD4795"/>
    <w:rsid w:val="00DD529C"/>
    <w:rsid w:val="00DD67C9"/>
    <w:rsid w:val="00DD69F1"/>
    <w:rsid w:val="00DD6D36"/>
    <w:rsid w:val="00DE06F4"/>
    <w:rsid w:val="00DE0A3A"/>
    <w:rsid w:val="00DE1801"/>
    <w:rsid w:val="00DE1A46"/>
    <w:rsid w:val="00DE1BBF"/>
    <w:rsid w:val="00DE1E4C"/>
    <w:rsid w:val="00DE31A5"/>
    <w:rsid w:val="00DE55C1"/>
    <w:rsid w:val="00DE6439"/>
    <w:rsid w:val="00DF01C1"/>
    <w:rsid w:val="00DF04A8"/>
    <w:rsid w:val="00DF084D"/>
    <w:rsid w:val="00DF0B14"/>
    <w:rsid w:val="00DF0B9D"/>
    <w:rsid w:val="00DF2A92"/>
    <w:rsid w:val="00DF3579"/>
    <w:rsid w:val="00DF381E"/>
    <w:rsid w:val="00DF486D"/>
    <w:rsid w:val="00DF5323"/>
    <w:rsid w:val="00DF584B"/>
    <w:rsid w:val="00DF5A9B"/>
    <w:rsid w:val="00E007DB"/>
    <w:rsid w:val="00E00868"/>
    <w:rsid w:val="00E00928"/>
    <w:rsid w:val="00E00E3A"/>
    <w:rsid w:val="00E00EA1"/>
    <w:rsid w:val="00E01069"/>
    <w:rsid w:val="00E0257D"/>
    <w:rsid w:val="00E033A2"/>
    <w:rsid w:val="00E037D0"/>
    <w:rsid w:val="00E047D6"/>
    <w:rsid w:val="00E049A2"/>
    <w:rsid w:val="00E05939"/>
    <w:rsid w:val="00E0675B"/>
    <w:rsid w:val="00E07AAF"/>
    <w:rsid w:val="00E10121"/>
    <w:rsid w:val="00E1119C"/>
    <w:rsid w:val="00E1192A"/>
    <w:rsid w:val="00E128B7"/>
    <w:rsid w:val="00E130AA"/>
    <w:rsid w:val="00E1364C"/>
    <w:rsid w:val="00E141C4"/>
    <w:rsid w:val="00E14B40"/>
    <w:rsid w:val="00E14F9B"/>
    <w:rsid w:val="00E15948"/>
    <w:rsid w:val="00E172D0"/>
    <w:rsid w:val="00E17F5E"/>
    <w:rsid w:val="00E205C3"/>
    <w:rsid w:val="00E20B24"/>
    <w:rsid w:val="00E20E7D"/>
    <w:rsid w:val="00E21D5D"/>
    <w:rsid w:val="00E244B2"/>
    <w:rsid w:val="00E24C0D"/>
    <w:rsid w:val="00E251F3"/>
    <w:rsid w:val="00E25EBF"/>
    <w:rsid w:val="00E2660F"/>
    <w:rsid w:val="00E26D46"/>
    <w:rsid w:val="00E31F6E"/>
    <w:rsid w:val="00E325C0"/>
    <w:rsid w:val="00E3364A"/>
    <w:rsid w:val="00E33960"/>
    <w:rsid w:val="00E34590"/>
    <w:rsid w:val="00E34AE9"/>
    <w:rsid w:val="00E35394"/>
    <w:rsid w:val="00E35CB6"/>
    <w:rsid w:val="00E362CF"/>
    <w:rsid w:val="00E364EA"/>
    <w:rsid w:val="00E37058"/>
    <w:rsid w:val="00E372E9"/>
    <w:rsid w:val="00E375C1"/>
    <w:rsid w:val="00E37B62"/>
    <w:rsid w:val="00E37CBD"/>
    <w:rsid w:val="00E43F37"/>
    <w:rsid w:val="00E46F02"/>
    <w:rsid w:val="00E47151"/>
    <w:rsid w:val="00E47353"/>
    <w:rsid w:val="00E473DC"/>
    <w:rsid w:val="00E509CC"/>
    <w:rsid w:val="00E53727"/>
    <w:rsid w:val="00E540ED"/>
    <w:rsid w:val="00E542F4"/>
    <w:rsid w:val="00E54434"/>
    <w:rsid w:val="00E54488"/>
    <w:rsid w:val="00E55A23"/>
    <w:rsid w:val="00E55E78"/>
    <w:rsid w:val="00E604BC"/>
    <w:rsid w:val="00E608C5"/>
    <w:rsid w:val="00E62595"/>
    <w:rsid w:val="00E63CB4"/>
    <w:rsid w:val="00E64157"/>
    <w:rsid w:val="00E67E95"/>
    <w:rsid w:val="00E717E6"/>
    <w:rsid w:val="00E72E0D"/>
    <w:rsid w:val="00E72E79"/>
    <w:rsid w:val="00E72FAA"/>
    <w:rsid w:val="00E74503"/>
    <w:rsid w:val="00E7515F"/>
    <w:rsid w:val="00E753C2"/>
    <w:rsid w:val="00E758C6"/>
    <w:rsid w:val="00E75DC5"/>
    <w:rsid w:val="00E76775"/>
    <w:rsid w:val="00E76E85"/>
    <w:rsid w:val="00E804E4"/>
    <w:rsid w:val="00E818AB"/>
    <w:rsid w:val="00E82C04"/>
    <w:rsid w:val="00E84FD1"/>
    <w:rsid w:val="00E8541D"/>
    <w:rsid w:val="00E85BA8"/>
    <w:rsid w:val="00E90B7B"/>
    <w:rsid w:val="00E921FA"/>
    <w:rsid w:val="00E92795"/>
    <w:rsid w:val="00E94AA6"/>
    <w:rsid w:val="00E94D4C"/>
    <w:rsid w:val="00E94F57"/>
    <w:rsid w:val="00E95C03"/>
    <w:rsid w:val="00E971B5"/>
    <w:rsid w:val="00E9747C"/>
    <w:rsid w:val="00EA082B"/>
    <w:rsid w:val="00EA0833"/>
    <w:rsid w:val="00EA0C42"/>
    <w:rsid w:val="00EA0F5D"/>
    <w:rsid w:val="00EA34FB"/>
    <w:rsid w:val="00EA380E"/>
    <w:rsid w:val="00EA38AD"/>
    <w:rsid w:val="00EA4F75"/>
    <w:rsid w:val="00EA50C9"/>
    <w:rsid w:val="00EA54B9"/>
    <w:rsid w:val="00EA56E6"/>
    <w:rsid w:val="00EA66A1"/>
    <w:rsid w:val="00EA6E2D"/>
    <w:rsid w:val="00EB0822"/>
    <w:rsid w:val="00EB0D5C"/>
    <w:rsid w:val="00EB0FAE"/>
    <w:rsid w:val="00EB3C3A"/>
    <w:rsid w:val="00EB467A"/>
    <w:rsid w:val="00EB5CC5"/>
    <w:rsid w:val="00EB7611"/>
    <w:rsid w:val="00EB7B4E"/>
    <w:rsid w:val="00EC01E3"/>
    <w:rsid w:val="00EC0CE9"/>
    <w:rsid w:val="00EC2B62"/>
    <w:rsid w:val="00EC2BF5"/>
    <w:rsid w:val="00EC3237"/>
    <w:rsid w:val="00EC32A4"/>
    <w:rsid w:val="00EC44A8"/>
    <w:rsid w:val="00EC6747"/>
    <w:rsid w:val="00EC6A60"/>
    <w:rsid w:val="00EC6E1D"/>
    <w:rsid w:val="00EC7E0F"/>
    <w:rsid w:val="00ED0912"/>
    <w:rsid w:val="00ED1148"/>
    <w:rsid w:val="00ED14BB"/>
    <w:rsid w:val="00ED184A"/>
    <w:rsid w:val="00ED1EE2"/>
    <w:rsid w:val="00ED1F2D"/>
    <w:rsid w:val="00ED33DC"/>
    <w:rsid w:val="00ED3993"/>
    <w:rsid w:val="00ED5DCA"/>
    <w:rsid w:val="00ED645C"/>
    <w:rsid w:val="00ED6CDE"/>
    <w:rsid w:val="00ED7E6F"/>
    <w:rsid w:val="00EE4CF4"/>
    <w:rsid w:val="00EE4D4C"/>
    <w:rsid w:val="00EE5D79"/>
    <w:rsid w:val="00EE6AEF"/>
    <w:rsid w:val="00EE6FD1"/>
    <w:rsid w:val="00EE791E"/>
    <w:rsid w:val="00EF13A3"/>
    <w:rsid w:val="00EF2BB7"/>
    <w:rsid w:val="00EF4AF0"/>
    <w:rsid w:val="00EF4B99"/>
    <w:rsid w:val="00EF4D2E"/>
    <w:rsid w:val="00EF4E70"/>
    <w:rsid w:val="00EF5177"/>
    <w:rsid w:val="00EF795A"/>
    <w:rsid w:val="00F0041D"/>
    <w:rsid w:val="00F00887"/>
    <w:rsid w:val="00F01824"/>
    <w:rsid w:val="00F01A61"/>
    <w:rsid w:val="00F021BC"/>
    <w:rsid w:val="00F02729"/>
    <w:rsid w:val="00F02861"/>
    <w:rsid w:val="00F02D35"/>
    <w:rsid w:val="00F03FC6"/>
    <w:rsid w:val="00F04389"/>
    <w:rsid w:val="00F04879"/>
    <w:rsid w:val="00F04BE3"/>
    <w:rsid w:val="00F05139"/>
    <w:rsid w:val="00F0585D"/>
    <w:rsid w:val="00F06DA2"/>
    <w:rsid w:val="00F06F1E"/>
    <w:rsid w:val="00F1049B"/>
    <w:rsid w:val="00F1176B"/>
    <w:rsid w:val="00F11A4F"/>
    <w:rsid w:val="00F11D2E"/>
    <w:rsid w:val="00F135EB"/>
    <w:rsid w:val="00F149B4"/>
    <w:rsid w:val="00F151DA"/>
    <w:rsid w:val="00F15875"/>
    <w:rsid w:val="00F16AB0"/>
    <w:rsid w:val="00F17757"/>
    <w:rsid w:val="00F215C4"/>
    <w:rsid w:val="00F2270D"/>
    <w:rsid w:val="00F22A72"/>
    <w:rsid w:val="00F23ABD"/>
    <w:rsid w:val="00F23BF8"/>
    <w:rsid w:val="00F26456"/>
    <w:rsid w:val="00F26BE0"/>
    <w:rsid w:val="00F30253"/>
    <w:rsid w:val="00F306D4"/>
    <w:rsid w:val="00F31B03"/>
    <w:rsid w:val="00F322D2"/>
    <w:rsid w:val="00F3295E"/>
    <w:rsid w:val="00F341B5"/>
    <w:rsid w:val="00F35277"/>
    <w:rsid w:val="00F35310"/>
    <w:rsid w:val="00F3550B"/>
    <w:rsid w:val="00F35A49"/>
    <w:rsid w:val="00F361F0"/>
    <w:rsid w:val="00F37B1E"/>
    <w:rsid w:val="00F37DA1"/>
    <w:rsid w:val="00F40FE5"/>
    <w:rsid w:val="00F41CE0"/>
    <w:rsid w:val="00F41DDF"/>
    <w:rsid w:val="00F45CDF"/>
    <w:rsid w:val="00F46059"/>
    <w:rsid w:val="00F46506"/>
    <w:rsid w:val="00F46B8C"/>
    <w:rsid w:val="00F47648"/>
    <w:rsid w:val="00F50531"/>
    <w:rsid w:val="00F50B70"/>
    <w:rsid w:val="00F50F5A"/>
    <w:rsid w:val="00F52275"/>
    <w:rsid w:val="00F52C05"/>
    <w:rsid w:val="00F53178"/>
    <w:rsid w:val="00F53BC6"/>
    <w:rsid w:val="00F545E4"/>
    <w:rsid w:val="00F555BC"/>
    <w:rsid w:val="00F55976"/>
    <w:rsid w:val="00F567B5"/>
    <w:rsid w:val="00F5688B"/>
    <w:rsid w:val="00F57829"/>
    <w:rsid w:val="00F621F3"/>
    <w:rsid w:val="00F63D04"/>
    <w:rsid w:val="00F66EA7"/>
    <w:rsid w:val="00F670D9"/>
    <w:rsid w:val="00F67466"/>
    <w:rsid w:val="00F674CA"/>
    <w:rsid w:val="00F677C6"/>
    <w:rsid w:val="00F71383"/>
    <w:rsid w:val="00F721A3"/>
    <w:rsid w:val="00F72D68"/>
    <w:rsid w:val="00F7352D"/>
    <w:rsid w:val="00F73EE2"/>
    <w:rsid w:val="00F74809"/>
    <w:rsid w:val="00F74A88"/>
    <w:rsid w:val="00F7576F"/>
    <w:rsid w:val="00F75E1E"/>
    <w:rsid w:val="00F762D2"/>
    <w:rsid w:val="00F77517"/>
    <w:rsid w:val="00F81626"/>
    <w:rsid w:val="00F818AF"/>
    <w:rsid w:val="00F81D2C"/>
    <w:rsid w:val="00F81F9B"/>
    <w:rsid w:val="00F8430B"/>
    <w:rsid w:val="00F844F0"/>
    <w:rsid w:val="00F84556"/>
    <w:rsid w:val="00F8527C"/>
    <w:rsid w:val="00F85AA8"/>
    <w:rsid w:val="00F86452"/>
    <w:rsid w:val="00F87E8F"/>
    <w:rsid w:val="00F90139"/>
    <w:rsid w:val="00F92222"/>
    <w:rsid w:val="00F932ED"/>
    <w:rsid w:val="00F93752"/>
    <w:rsid w:val="00F94CC4"/>
    <w:rsid w:val="00F94DF5"/>
    <w:rsid w:val="00F96F8F"/>
    <w:rsid w:val="00F97A2C"/>
    <w:rsid w:val="00FA104D"/>
    <w:rsid w:val="00FA2F44"/>
    <w:rsid w:val="00FA383C"/>
    <w:rsid w:val="00FA396E"/>
    <w:rsid w:val="00FA4D79"/>
    <w:rsid w:val="00FB0219"/>
    <w:rsid w:val="00FB030D"/>
    <w:rsid w:val="00FB0726"/>
    <w:rsid w:val="00FB1B96"/>
    <w:rsid w:val="00FB35F6"/>
    <w:rsid w:val="00FB3D8C"/>
    <w:rsid w:val="00FB4A93"/>
    <w:rsid w:val="00FB6B06"/>
    <w:rsid w:val="00FB6C6B"/>
    <w:rsid w:val="00FC55F5"/>
    <w:rsid w:val="00FC5E29"/>
    <w:rsid w:val="00FC74A4"/>
    <w:rsid w:val="00FC7604"/>
    <w:rsid w:val="00FC7C0D"/>
    <w:rsid w:val="00FC7F0B"/>
    <w:rsid w:val="00FD157B"/>
    <w:rsid w:val="00FD20F0"/>
    <w:rsid w:val="00FD6102"/>
    <w:rsid w:val="00FD61F2"/>
    <w:rsid w:val="00FD7CC2"/>
    <w:rsid w:val="00FE006A"/>
    <w:rsid w:val="00FE0213"/>
    <w:rsid w:val="00FE48E5"/>
    <w:rsid w:val="00FE52A4"/>
    <w:rsid w:val="00FE70ED"/>
    <w:rsid w:val="00FF26DA"/>
    <w:rsid w:val="00FF2F34"/>
    <w:rsid w:val="00FF532F"/>
    <w:rsid w:val="00FF59B0"/>
    <w:rsid w:val="00FF6678"/>
    <w:rsid w:val="00FF6BD9"/>
    <w:rsid w:val="00FF6C5D"/>
    <w:rsid w:val="00FF7C78"/>
    <w:rsid w:val="00FF7D48"/>
    <w:rsid w:val="041153E1"/>
    <w:rsid w:val="0F341397"/>
    <w:rsid w:val="187CD114"/>
    <w:rsid w:val="2390DC77"/>
    <w:rsid w:val="257CC059"/>
    <w:rsid w:val="3334C9E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1DF94AC"/>
  <w15:docId w15:val="{6A02D244-F09A-448F-AFD9-8499FAD1E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9047C"/>
    <w:pPr>
      <w:spacing w:after="300" w:line="360" w:lineRule="auto"/>
      <w:jc w:val="both"/>
    </w:pPr>
    <w:rPr>
      <w:rFonts w:ascii="Times New Roman" w:hAnsi="Times New Roman"/>
      <w:sz w:val="24"/>
      <w:szCs w:val="22"/>
      <w:lang w:eastAsia="en-US"/>
    </w:rPr>
  </w:style>
  <w:style w:type="paragraph" w:styleId="Nadpis1">
    <w:name w:val="heading 1"/>
    <w:basedOn w:val="Normln"/>
    <w:next w:val="Normln"/>
    <w:link w:val="Nadpis1Char"/>
    <w:uiPriority w:val="9"/>
    <w:qFormat/>
    <w:rsid w:val="0049499F"/>
    <w:pPr>
      <w:keepNext/>
      <w:keepLines/>
      <w:pageBreakBefore/>
      <w:numPr>
        <w:numId w:val="1"/>
      </w:numPr>
      <w:ind w:left="431" w:hanging="431"/>
      <w:outlineLvl w:val="0"/>
    </w:pPr>
    <w:rPr>
      <w:rFonts w:eastAsia="Times New Roman"/>
      <w:b/>
      <w:bCs/>
      <w:kern w:val="32"/>
      <w:sz w:val="32"/>
      <w:szCs w:val="32"/>
    </w:rPr>
  </w:style>
  <w:style w:type="paragraph" w:styleId="Nadpis2">
    <w:name w:val="heading 2"/>
    <w:basedOn w:val="Normln"/>
    <w:next w:val="Normln"/>
    <w:link w:val="Nadpis2Char"/>
    <w:uiPriority w:val="9"/>
    <w:qFormat/>
    <w:rsid w:val="0049499F"/>
    <w:pPr>
      <w:keepNext/>
      <w:numPr>
        <w:ilvl w:val="1"/>
        <w:numId w:val="1"/>
      </w:numPr>
      <w:tabs>
        <w:tab w:val="clear" w:pos="4395"/>
        <w:tab w:val="num" w:pos="0"/>
      </w:tabs>
      <w:spacing w:before="600"/>
      <w:ind w:left="851"/>
      <w:outlineLvl w:val="1"/>
    </w:pPr>
    <w:rPr>
      <w:rFonts w:eastAsia="Times New Roman"/>
      <w:b/>
      <w:bCs/>
      <w:iCs/>
      <w:sz w:val="28"/>
      <w:szCs w:val="28"/>
    </w:rPr>
  </w:style>
  <w:style w:type="paragraph" w:styleId="Nadpis3">
    <w:name w:val="heading 3"/>
    <w:basedOn w:val="Normln"/>
    <w:next w:val="Normln"/>
    <w:link w:val="Nadpis3Char"/>
    <w:uiPriority w:val="9"/>
    <w:qFormat/>
    <w:rsid w:val="0049499F"/>
    <w:pPr>
      <w:keepNext/>
      <w:numPr>
        <w:ilvl w:val="2"/>
        <w:numId w:val="1"/>
      </w:numPr>
      <w:spacing w:before="600"/>
      <w:outlineLvl w:val="2"/>
    </w:pPr>
    <w:rPr>
      <w:rFonts w:eastAsia="Times New Roman"/>
      <w:b/>
      <w:bCs/>
      <w:szCs w:val="26"/>
    </w:rPr>
  </w:style>
  <w:style w:type="paragraph" w:styleId="Nadpis4">
    <w:name w:val="heading 4"/>
    <w:basedOn w:val="Normln"/>
    <w:next w:val="Normln"/>
    <w:uiPriority w:val="9"/>
    <w:rsid w:val="00D84E81"/>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
    <w:next w:val="Normln"/>
    <w:uiPriority w:val="9"/>
    <w:rsid w:val="00D84E81"/>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
    <w:next w:val="Normln"/>
    <w:uiPriority w:val="9"/>
    <w:rsid w:val="00D84E81"/>
    <w:pPr>
      <w:numPr>
        <w:ilvl w:val="5"/>
        <w:numId w:val="1"/>
      </w:numPr>
      <w:spacing w:before="240" w:after="60"/>
      <w:outlineLvl w:val="5"/>
    </w:pPr>
    <w:rPr>
      <w:rFonts w:ascii="Calibri" w:eastAsia="Times New Roman" w:hAnsi="Calibri"/>
      <w:b/>
      <w:bCs/>
    </w:rPr>
  </w:style>
  <w:style w:type="paragraph" w:styleId="Nadpis7">
    <w:name w:val="heading 7"/>
    <w:basedOn w:val="Normln"/>
    <w:next w:val="Normln"/>
    <w:uiPriority w:val="9"/>
    <w:rsid w:val="00D84E81"/>
    <w:pPr>
      <w:numPr>
        <w:ilvl w:val="6"/>
        <w:numId w:val="1"/>
      </w:numPr>
      <w:spacing w:before="240" w:after="60"/>
      <w:outlineLvl w:val="6"/>
    </w:pPr>
    <w:rPr>
      <w:rFonts w:ascii="Calibri" w:eastAsia="Times New Roman" w:hAnsi="Calibri"/>
      <w:szCs w:val="24"/>
    </w:rPr>
  </w:style>
  <w:style w:type="paragraph" w:styleId="Nadpis8">
    <w:name w:val="heading 8"/>
    <w:basedOn w:val="Normln"/>
    <w:next w:val="Normln"/>
    <w:uiPriority w:val="9"/>
    <w:rsid w:val="00D84E81"/>
    <w:pPr>
      <w:numPr>
        <w:ilvl w:val="7"/>
        <w:numId w:val="1"/>
      </w:numPr>
      <w:spacing w:before="240" w:after="60"/>
      <w:outlineLvl w:val="7"/>
    </w:pPr>
    <w:rPr>
      <w:rFonts w:ascii="Calibri" w:eastAsia="Times New Roman" w:hAnsi="Calibri"/>
      <w:i/>
      <w:iCs/>
      <w:szCs w:val="24"/>
    </w:rPr>
  </w:style>
  <w:style w:type="paragraph" w:styleId="Nadpis9">
    <w:name w:val="heading 9"/>
    <w:basedOn w:val="Normln"/>
    <w:next w:val="Normln"/>
    <w:uiPriority w:val="9"/>
    <w:rsid w:val="00D84E81"/>
    <w:pPr>
      <w:numPr>
        <w:ilvl w:val="8"/>
        <w:numId w:val="1"/>
      </w:numPr>
      <w:spacing w:before="240" w:after="60"/>
      <w:outlineLvl w:val="8"/>
    </w:pPr>
    <w:rPr>
      <w:rFonts w:ascii="Cambria" w:eastAsia="Times New Roman" w:hAnsi="Cambri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qFormat/>
    <w:rsid w:val="000E0A26"/>
    <w:pPr>
      <w:tabs>
        <w:tab w:val="left" w:pos="284"/>
      </w:tabs>
      <w:spacing w:after="60"/>
      <w:ind w:left="284" w:hanging="284"/>
    </w:pPr>
    <w:rPr>
      <w:sz w:val="20"/>
      <w:szCs w:val="20"/>
    </w:rPr>
  </w:style>
  <w:style w:type="paragraph" w:customStyle="1" w:styleId="Sodrkou">
    <w:name w:val="S odrážkou"/>
    <w:basedOn w:val="Normln"/>
    <w:qFormat/>
    <w:rsid w:val="00523C99"/>
    <w:pPr>
      <w:numPr>
        <w:numId w:val="4"/>
      </w:numPr>
      <w:contextualSpacing/>
    </w:pPr>
  </w:style>
  <w:style w:type="paragraph" w:customStyle="1" w:styleId="Sslem">
    <w:name w:val="S číslem"/>
    <w:basedOn w:val="Sodrkou"/>
    <w:qFormat/>
    <w:rsid w:val="000A3FD0"/>
    <w:pPr>
      <w:numPr>
        <w:numId w:val="5"/>
      </w:numPr>
    </w:pPr>
  </w:style>
  <w:style w:type="character" w:styleId="Odkaznavysvtlivky">
    <w:name w:val="endnote reference"/>
    <w:uiPriority w:val="99"/>
    <w:semiHidden/>
    <w:unhideWhenUsed/>
    <w:rsid w:val="007E4547"/>
    <w:rPr>
      <w:vertAlign w:val="superscript"/>
    </w:rPr>
  </w:style>
  <w:style w:type="character" w:styleId="Znakapoznpodarou">
    <w:name w:val="footnote reference"/>
    <w:uiPriority w:val="99"/>
    <w:semiHidden/>
    <w:unhideWhenUsed/>
    <w:rsid w:val="005B0962"/>
    <w:rPr>
      <w:sz w:val="20"/>
      <w:vertAlign w:val="superscript"/>
    </w:rPr>
  </w:style>
  <w:style w:type="paragraph" w:styleId="Normlnweb">
    <w:name w:val="Normal (Web)"/>
    <w:basedOn w:val="Normln"/>
    <w:uiPriority w:val="99"/>
    <w:unhideWhenUsed/>
    <w:rsid w:val="00032912"/>
    <w:pPr>
      <w:spacing w:before="100" w:beforeAutospacing="1" w:after="100" w:afterAutospacing="1" w:line="240" w:lineRule="auto"/>
    </w:pPr>
    <w:rPr>
      <w:rFonts w:eastAsia="Times New Roman"/>
      <w:sz w:val="17"/>
      <w:szCs w:val="17"/>
      <w:lang w:eastAsia="cs-CZ"/>
    </w:rPr>
  </w:style>
  <w:style w:type="paragraph" w:styleId="Titulek">
    <w:name w:val="caption"/>
    <w:basedOn w:val="Normln"/>
    <w:next w:val="Normln"/>
    <w:uiPriority w:val="35"/>
    <w:qFormat/>
    <w:rsid w:val="003A5F35"/>
    <w:pPr>
      <w:keepNext/>
      <w:keepLines/>
      <w:spacing w:after="0" w:line="240" w:lineRule="auto"/>
      <w:jc w:val="left"/>
    </w:pPr>
    <w:rPr>
      <w:bCs/>
      <w:i/>
      <w:sz w:val="22"/>
      <w:szCs w:val="20"/>
    </w:rPr>
  </w:style>
  <w:style w:type="table" w:styleId="Mkatabulky">
    <w:name w:val="Table Grid"/>
    <w:basedOn w:val="Normlntabulka"/>
    <w:uiPriority w:val="59"/>
    <w:rsid w:val="009548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Obsah1">
    <w:name w:val="toc 1"/>
    <w:basedOn w:val="Normln"/>
    <w:next w:val="Normln"/>
    <w:uiPriority w:val="39"/>
    <w:unhideWhenUsed/>
    <w:rsid w:val="00542494"/>
    <w:pPr>
      <w:tabs>
        <w:tab w:val="left" w:pos="425"/>
        <w:tab w:val="right" w:leader="dot" w:pos="8789"/>
      </w:tabs>
      <w:spacing w:after="0"/>
    </w:pPr>
    <w:rPr>
      <w:b/>
    </w:rPr>
  </w:style>
  <w:style w:type="paragraph" w:styleId="Obsah2">
    <w:name w:val="toc 2"/>
    <w:basedOn w:val="Normln"/>
    <w:next w:val="Normln"/>
    <w:autoRedefine/>
    <w:uiPriority w:val="39"/>
    <w:unhideWhenUsed/>
    <w:rsid w:val="00542494"/>
    <w:pPr>
      <w:tabs>
        <w:tab w:val="left" w:pos="880"/>
        <w:tab w:val="right" w:leader="dot" w:pos="8789"/>
      </w:tabs>
      <w:spacing w:after="0"/>
      <w:ind w:left="425"/>
    </w:pPr>
    <w:rPr>
      <w:b/>
      <w:sz w:val="22"/>
    </w:rPr>
  </w:style>
  <w:style w:type="paragraph" w:styleId="Obsah3">
    <w:name w:val="toc 3"/>
    <w:basedOn w:val="Normln"/>
    <w:next w:val="Normln"/>
    <w:autoRedefine/>
    <w:uiPriority w:val="39"/>
    <w:unhideWhenUsed/>
    <w:rsid w:val="00542494"/>
    <w:pPr>
      <w:tabs>
        <w:tab w:val="left" w:pos="1418"/>
        <w:tab w:val="right" w:leader="dot" w:pos="8777"/>
      </w:tabs>
      <w:spacing w:after="0"/>
      <w:ind w:left="1418" w:hanging="567"/>
    </w:pPr>
    <w:rPr>
      <w:sz w:val="22"/>
    </w:rPr>
  </w:style>
  <w:style w:type="character" w:styleId="Hypertextovodkaz">
    <w:name w:val="Hyperlink"/>
    <w:uiPriority w:val="99"/>
    <w:unhideWhenUsed/>
    <w:rsid w:val="0064227E"/>
    <w:rPr>
      <w:color w:val="0000FF"/>
      <w:u w:val="single"/>
    </w:rPr>
  </w:style>
  <w:style w:type="paragraph" w:styleId="Seznamobrzk">
    <w:name w:val="table of figures"/>
    <w:basedOn w:val="Normln"/>
    <w:next w:val="Normln"/>
    <w:uiPriority w:val="99"/>
    <w:unhideWhenUsed/>
    <w:rsid w:val="00E94F57"/>
    <w:pPr>
      <w:tabs>
        <w:tab w:val="right" w:leader="dot" w:pos="8789"/>
      </w:tabs>
      <w:spacing w:after="0"/>
      <w:jc w:val="left"/>
    </w:pPr>
    <w:rPr>
      <w:bCs/>
      <w:szCs w:val="20"/>
    </w:rPr>
  </w:style>
  <w:style w:type="character" w:styleId="slodku">
    <w:name w:val="line number"/>
    <w:basedOn w:val="Standardnpsmoodstavce"/>
    <w:uiPriority w:val="99"/>
    <w:semiHidden/>
    <w:unhideWhenUsed/>
    <w:rsid w:val="0001407E"/>
  </w:style>
  <w:style w:type="paragraph" w:customStyle="1" w:styleId="Texttabulky">
    <w:name w:val="Text tabulky"/>
    <w:basedOn w:val="Normln"/>
    <w:qFormat/>
    <w:rsid w:val="00D84E81"/>
    <w:pPr>
      <w:keepNext/>
      <w:keepLines/>
      <w:spacing w:after="0" w:line="240" w:lineRule="auto"/>
      <w:jc w:val="center"/>
    </w:pPr>
    <w:rPr>
      <w:sz w:val="20"/>
      <w:szCs w:val="20"/>
    </w:rPr>
  </w:style>
  <w:style w:type="paragraph" w:customStyle="1" w:styleId="Zdroj">
    <w:name w:val="Zdroj"/>
    <w:basedOn w:val="Normln"/>
    <w:next w:val="Normln"/>
    <w:qFormat/>
    <w:rsid w:val="00EC2BF5"/>
    <w:pPr>
      <w:spacing w:line="240" w:lineRule="auto"/>
      <w:jc w:val="left"/>
    </w:pPr>
    <w:rPr>
      <w:color w:val="000000"/>
      <w:sz w:val="22"/>
      <w:szCs w:val="24"/>
    </w:rPr>
  </w:style>
  <w:style w:type="paragraph" w:customStyle="1" w:styleId="Plohy-Nadpis1">
    <w:name w:val="Přílohy - Nadpis 1"/>
    <w:basedOn w:val="Nadpis1"/>
    <w:next w:val="Normln"/>
    <w:qFormat/>
    <w:rsid w:val="0099047C"/>
    <w:pPr>
      <w:numPr>
        <w:numId w:val="2"/>
      </w:numPr>
    </w:pPr>
  </w:style>
  <w:style w:type="paragraph" w:customStyle="1" w:styleId="Nzevuniverzity">
    <w:name w:val="Název univerzity"/>
    <w:basedOn w:val="Normln"/>
    <w:rsid w:val="00CE2CA5"/>
    <w:pPr>
      <w:tabs>
        <w:tab w:val="left" w:pos="0"/>
        <w:tab w:val="right" w:pos="8787"/>
      </w:tabs>
      <w:spacing w:after="0" w:line="240" w:lineRule="auto"/>
      <w:jc w:val="center"/>
    </w:pPr>
    <w:rPr>
      <w:sz w:val="28"/>
      <w:szCs w:val="28"/>
    </w:rPr>
  </w:style>
  <w:style w:type="paragraph" w:customStyle="1" w:styleId="Titulekprce">
    <w:name w:val="Titulek práce"/>
    <w:basedOn w:val="Normln"/>
    <w:next w:val="Normln"/>
    <w:rsid w:val="00CE2CA5"/>
    <w:pPr>
      <w:spacing w:after="0" w:line="240" w:lineRule="auto"/>
      <w:jc w:val="center"/>
    </w:pPr>
    <w:rPr>
      <w:spacing w:val="100"/>
      <w:sz w:val="28"/>
      <w:szCs w:val="28"/>
    </w:rPr>
  </w:style>
  <w:style w:type="paragraph" w:customStyle="1" w:styleId="Studijnobor">
    <w:name w:val="Studijní obor"/>
    <w:basedOn w:val="Normln"/>
    <w:rsid w:val="00A070D1"/>
    <w:pPr>
      <w:spacing w:after="0" w:line="240" w:lineRule="auto"/>
    </w:pPr>
    <w:rPr>
      <w:szCs w:val="24"/>
    </w:rPr>
  </w:style>
  <w:style w:type="paragraph" w:customStyle="1" w:styleId="Nadpis">
    <w:name w:val="Nadpis"/>
    <w:basedOn w:val="Normln"/>
    <w:next w:val="Normln"/>
    <w:rsid w:val="0099047C"/>
    <w:pPr>
      <w:jc w:val="left"/>
    </w:pPr>
    <w:rPr>
      <w:b/>
      <w:sz w:val="28"/>
    </w:rPr>
  </w:style>
  <w:style w:type="paragraph" w:customStyle="1" w:styleId="Literatura">
    <w:name w:val="Literatura"/>
    <w:basedOn w:val="Normln"/>
    <w:qFormat/>
    <w:rsid w:val="00E94F57"/>
    <w:pPr>
      <w:spacing w:after="120"/>
      <w:ind w:left="567" w:hanging="567"/>
    </w:pPr>
    <w:rPr>
      <w:szCs w:val="24"/>
    </w:rPr>
  </w:style>
  <w:style w:type="paragraph" w:styleId="Seznam">
    <w:name w:val="List"/>
    <w:basedOn w:val="Normln"/>
    <w:rsid w:val="004A111F"/>
    <w:pPr>
      <w:tabs>
        <w:tab w:val="left" w:pos="1134"/>
      </w:tabs>
      <w:spacing w:after="160"/>
      <w:ind w:left="1134" w:hanging="1134"/>
    </w:pPr>
  </w:style>
  <w:style w:type="paragraph" w:customStyle="1" w:styleId="Seznamzkratek">
    <w:name w:val="Seznam zkratek"/>
    <w:basedOn w:val="Normln"/>
    <w:rsid w:val="00F87E8F"/>
    <w:pPr>
      <w:tabs>
        <w:tab w:val="left" w:pos="1134"/>
      </w:tabs>
      <w:spacing w:after="120"/>
    </w:pPr>
  </w:style>
  <w:style w:type="paragraph" w:styleId="Textbubliny">
    <w:name w:val="Balloon Text"/>
    <w:basedOn w:val="Normln"/>
    <w:link w:val="TextbublinyChar"/>
    <w:uiPriority w:val="99"/>
    <w:semiHidden/>
    <w:unhideWhenUsed/>
    <w:rsid w:val="00293CC7"/>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293CC7"/>
    <w:rPr>
      <w:rFonts w:ascii="Tahoma" w:hAnsi="Tahoma" w:cs="Tahoma"/>
      <w:sz w:val="16"/>
      <w:szCs w:val="16"/>
      <w:lang w:eastAsia="en-US"/>
    </w:rPr>
  </w:style>
  <w:style w:type="paragraph" w:styleId="Zhlav">
    <w:name w:val="header"/>
    <w:basedOn w:val="Normln"/>
    <w:link w:val="ZhlavChar"/>
    <w:uiPriority w:val="99"/>
    <w:unhideWhenUsed/>
    <w:rsid w:val="007A6913"/>
    <w:pPr>
      <w:tabs>
        <w:tab w:val="center" w:pos="4536"/>
        <w:tab w:val="right" w:pos="9072"/>
      </w:tabs>
      <w:spacing w:after="0" w:line="240" w:lineRule="auto"/>
    </w:pPr>
  </w:style>
  <w:style w:type="character" w:customStyle="1" w:styleId="ZhlavChar">
    <w:name w:val="Záhlaví Char"/>
    <w:link w:val="Zhlav"/>
    <w:uiPriority w:val="99"/>
    <w:rsid w:val="007A6913"/>
    <w:rPr>
      <w:rFonts w:ascii="Times New Roman" w:hAnsi="Times New Roman"/>
      <w:sz w:val="24"/>
      <w:szCs w:val="22"/>
      <w:lang w:eastAsia="en-US"/>
    </w:rPr>
  </w:style>
  <w:style w:type="paragraph" w:styleId="Zpat">
    <w:name w:val="footer"/>
    <w:basedOn w:val="Normln"/>
    <w:link w:val="ZpatChar"/>
    <w:uiPriority w:val="99"/>
    <w:unhideWhenUsed/>
    <w:rsid w:val="007A6913"/>
    <w:pPr>
      <w:tabs>
        <w:tab w:val="center" w:pos="4536"/>
        <w:tab w:val="right" w:pos="9072"/>
      </w:tabs>
      <w:spacing w:after="0" w:line="240" w:lineRule="auto"/>
    </w:pPr>
  </w:style>
  <w:style w:type="character" w:customStyle="1" w:styleId="ZpatChar">
    <w:name w:val="Zápatí Char"/>
    <w:link w:val="Zpat"/>
    <w:uiPriority w:val="99"/>
    <w:rsid w:val="007A6913"/>
    <w:rPr>
      <w:rFonts w:ascii="Times New Roman" w:hAnsi="Times New Roman"/>
      <w:sz w:val="24"/>
      <w:szCs w:val="22"/>
      <w:lang w:eastAsia="en-US"/>
    </w:rPr>
  </w:style>
  <w:style w:type="character" w:styleId="Sledovanodkaz">
    <w:name w:val="FollowedHyperlink"/>
    <w:uiPriority w:val="99"/>
    <w:semiHidden/>
    <w:unhideWhenUsed/>
    <w:rsid w:val="007F4A1B"/>
    <w:rPr>
      <w:color w:val="800080"/>
      <w:u w:val="single"/>
    </w:rPr>
  </w:style>
  <w:style w:type="character" w:customStyle="1" w:styleId="Nevyeenzmnka1">
    <w:name w:val="Nevyřešená zmínka1"/>
    <w:basedOn w:val="Standardnpsmoodstavce"/>
    <w:uiPriority w:val="99"/>
    <w:semiHidden/>
    <w:unhideWhenUsed/>
    <w:rsid w:val="00251884"/>
    <w:rPr>
      <w:color w:val="808080"/>
      <w:shd w:val="clear" w:color="auto" w:fill="E6E6E6"/>
    </w:rPr>
  </w:style>
  <w:style w:type="paragraph" w:styleId="Bezmezer">
    <w:name w:val="No Spacing"/>
    <w:uiPriority w:val="1"/>
    <w:qFormat/>
    <w:rsid w:val="00AF3EBE"/>
    <w:pPr>
      <w:spacing w:line="360" w:lineRule="auto"/>
      <w:jc w:val="both"/>
    </w:pPr>
    <w:rPr>
      <w:rFonts w:ascii="Times New Roman" w:hAnsi="Times New Roman"/>
      <w:sz w:val="24"/>
      <w:szCs w:val="22"/>
      <w:lang w:eastAsia="en-US"/>
    </w:rPr>
  </w:style>
  <w:style w:type="character" w:customStyle="1" w:styleId="Nevyeenzmnka2">
    <w:name w:val="Nevyřešená zmínka2"/>
    <w:basedOn w:val="Standardnpsmoodstavce"/>
    <w:uiPriority w:val="99"/>
    <w:semiHidden/>
    <w:unhideWhenUsed/>
    <w:rsid w:val="002421FC"/>
    <w:rPr>
      <w:color w:val="808080"/>
      <w:shd w:val="clear" w:color="auto" w:fill="E6E6E6"/>
    </w:rPr>
  </w:style>
  <w:style w:type="character" w:customStyle="1" w:styleId="Nadpis1Char">
    <w:name w:val="Nadpis 1 Char"/>
    <w:basedOn w:val="Standardnpsmoodstavce"/>
    <w:link w:val="Nadpis1"/>
    <w:uiPriority w:val="9"/>
    <w:rsid w:val="00ED7E6F"/>
    <w:rPr>
      <w:rFonts w:ascii="Times New Roman" w:eastAsia="Times New Roman" w:hAnsi="Times New Roman"/>
      <w:b/>
      <w:bCs/>
      <w:kern w:val="32"/>
      <w:sz w:val="32"/>
      <w:szCs w:val="32"/>
      <w:lang w:eastAsia="en-US"/>
    </w:rPr>
  </w:style>
  <w:style w:type="paragraph" w:styleId="Bibliografie">
    <w:name w:val="Bibliography"/>
    <w:basedOn w:val="Normln"/>
    <w:next w:val="Normln"/>
    <w:uiPriority w:val="37"/>
    <w:unhideWhenUsed/>
    <w:rsid w:val="00ED7E6F"/>
    <w:pPr>
      <w:spacing w:after="240" w:line="240" w:lineRule="auto"/>
    </w:pPr>
  </w:style>
  <w:style w:type="paragraph" w:styleId="Odstavecseseznamem">
    <w:name w:val="List Paragraph"/>
    <w:basedOn w:val="Normln"/>
    <w:uiPriority w:val="34"/>
    <w:qFormat/>
    <w:rsid w:val="002123D2"/>
    <w:pPr>
      <w:ind w:left="720"/>
      <w:contextualSpacing/>
    </w:pPr>
  </w:style>
  <w:style w:type="table" w:customStyle="1" w:styleId="Svtltabulkasmkou1zvraznn11">
    <w:name w:val="Světlá tabulka s mřížkou 1 – zvýraznění 11"/>
    <w:basedOn w:val="Normlntabulka"/>
    <w:uiPriority w:val="46"/>
    <w:rsid w:val="009539A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ezalamovatgen">
    <w:name w:val="nezalamovatgen"/>
    <w:basedOn w:val="Standardnpsmoodstavce"/>
    <w:rsid w:val="000D6E95"/>
  </w:style>
  <w:style w:type="paragraph" w:customStyle="1" w:styleId="rtejustify">
    <w:name w:val="rtejustify"/>
    <w:basedOn w:val="Normln"/>
    <w:rsid w:val="00D46DFE"/>
    <w:pPr>
      <w:spacing w:before="100" w:beforeAutospacing="1" w:after="100" w:afterAutospacing="1" w:line="240" w:lineRule="auto"/>
      <w:jc w:val="left"/>
    </w:pPr>
    <w:rPr>
      <w:rFonts w:eastAsia="Times New Roman"/>
      <w:szCs w:val="24"/>
      <w:lang w:val="en-US"/>
    </w:rPr>
  </w:style>
  <w:style w:type="character" w:styleId="Siln">
    <w:name w:val="Strong"/>
    <w:basedOn w:val="Standardnpsmoodstavce"/>
    <w:uiPriority w:val="22"/>
    <w:qFormat/>
    <w:rsid w:val="00D46DFE"/>
    <w:rPr>
      <w:b/>
      <w:bCs/>
    </w:rPr>
  </w:style>
  <w:style w:type="character" w:customStyle="1" w:styleId="apple-tab-span">
    <w:name w:val="apple-tab-span"/>
    <w:basedOn w:val="Standardnpsmoodstavce"/>
    <w:rsid w:val="00B21227"/>
  </w:style>
  <w:style w:type="paragraph" w:customStyle="1" w:styleId="Heading">
    <w:name w:val="Heading"/>
    <w:qFormat/>
    <w:rsid w:val="00EF4B99"/>
    <w:pPr>
      <w:spacing w:before="480" w:after="480" w:line="480" w:lineRule="auto"/>
      <w:jc w:val="center"/>
    </w:pPr>
    <w:rPr>
      <w:rFonts w:ascii="Century Gothic" w:eastAsia="Times New Roman" w:hAnsi="Century Gothic"/>
      <w:b/>
      <w:bCs/>
      <w:kern w:val="32"/>
      <w:sz w:val="40"/>
      <w:szCs w:val="32"/>
    </w:rPr>
  </w:style>
  <w:style w:type="paragraph" w:customStyle="1" w:styleId="PodNzev">
    <w:name w:val="PodNázev"/>
    <w:basedOn w:val="Normln"/>
    <w:qFormat/>
    <w:rsid w:val="00833EE7"/>
    <w:pPr>
      <w:spacing w:before="360" w:after="360" w:line="240" w:lineRule="auto"/>
      <w:jc w:val="center"/>
    </w:pPr>
    <w:rPr>
      <w:rFonts w:ascii="Century Gothic" w:eastAsia="Times New Roman" w:hAnsi="Century Gothic" w:cs="Calibri"/>
      <w:b/>
      <w:bCs/>
      <w:color w:val="74B43C"/>
      <w:sz w:val="34"/>
      <w:szCs w:val="34"/>
      <w:lang w:eastAsia="cs-CZ"/>
    </w:rPr>
  </w:style>
  <w:style w:type="paragraph" w:customStyle="1" w:styleId="NormalTitlePage">
    <w:name w:val="NormalTitlePage"/>
    <w:basedOn w:val="Normln"/>
    <w:qFormat/>
    <w:rsid w:val="000343BB"/>
    <w:pPr>
      <w:spacing w:after="0" w:line="240" w:lineRule="auto"/>
      <w:jc w:val="left"/>
    </w:pPr>
    <w:rPr>
      <w:rFonts w:asciiTheme="minorHAnsi" w:hAnsiTheme="minorHAnsi"/>
      <w:lang w:eastAsia="cs-CZ"/>
    </w:rPr>
  </w:style>
  <w:style w:type="paragraph" w:styleId="Nadpisobsahu">
    <w:name w:val="TOC Heading"/>
    <w:basedOn w:val="Nadpis1"/>
    <w:next w:val="Normln"/>
    <w:uiPriority w:val="39"/>
    <w:unhideWhenUsed/>
    <w:qFormat/>
    <w:rsid w:val="00CC6AF4"/>
    <w:pPr>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character" w:customStyle="1" w:styleId="Code">
    <w:name w:val="Code"/>
    <w:basedOn w:val="KdHTML"/>
    <w:uiPriority w:val="1"/>
    <w:qFormat/>
    <w:rsid w:val="00EC2BF5"/>
    <w:rPr>
      <w:rFonts w:ascii="Consolas" w:hAnsi="Consolas"/>
      <w:sz w:val="22"/>
      <w:szCs w:val="20"/>
    </w:rPr>
  </w:style>
  <w:style w:type="character" w:styleId="KdHTML">
    <w:name w:val="HTML Code"/>
    <w:basedOn w:val="Standardnpsmoodstavce"/>
    <w:uiPriority w:val="99"/>
    <w:semiHidden/>
    <w:unhideWhenUsed/>
    <w:rsid w:val="00EC2BF5"/>
    <w:rPr>
      <w:rFonts w:ascii="Consolas" w:hAnsi="Consolas"/>
      <w:sz w:val="20"/>
      <w:szCs w:val="20"/>
    </w:rPr>
  </w:style>
  <w:style w:type="character" w:customStyle="1" w:styleId="Nadpis2Char">
    <w:name w:val="Nadpis 2 Char"/>
    <w:basedOn w:val="Standardnpsmoodstavce"/>
    <w:link w:val="Nadpis2"/>
    <w:uiPriority w:val="9"/>
    <w:rsid w:val="00C1431F"/>
    <w:rPr>
      <w:rFonts w:ascii="Times New Roman" w:eastAsia="Times New Roman" w:hAnsi="Times New Roman"/>
      <w:b/>
      <w:bCs/>
      <w:iCs/>
      <w:sz w:val="28"/>
      <w:szCs w:val="28"/>
      <w:lang w:eastAsia="en-US"/>
    </w:rPr>
  </w:style>
  <w:style w:type="paragraph" w:customStyle="1" w:styleId="para">
    <w:name w:val="para"/>
    <w:basedOn w:val="Normln"/>
    <w:rsid w:val="001F676D"/>
    <w:pPr>
      <w:spacing w:before="100" w:beforeAutospacing="1" w:after="100" w:afterAutospacing="1" w:line="240" w:lineRule="auto"/>
      <w:jc w:val="left"/>
    </w:pPr>
    <w:rPr>
      <w:rFonts w:eastAsia="Times New Roman"/>
      <w:szCs w:val="24"/>
      <w:lang w:eastAsia="cs-CZ"/>
    </w:rPr>
  </w:style>
  <w:style w:type="character" w:styleId="Zdraznn">
    <w:name w:val="Emphasis"/>
    <w:basedOn w:val="Standardnpsmoodstavce"/>
    <w:uiPriority w:val="20"/>
    <w:qFormat/>
    <w:rsid w:val="001F676D"/>
    <w:rPr>
      <w:i/>
      <w:iCs/>
    </w:rPr>
  </w:style>
  <w:style w:type="character" w:customStyle="1" w:styleId="Nadpis3Char">
    <w:name w:val="Nadpis 3 Char"/>
    <w:basedOn w:val="Standardnpsmoodstavce"/>
    <w:link w:val="Nadpis3"/>
    <w:uiPriority w:val="9"/>
    <w:rsid w:val="00B021FA"/>
    <w:rPr>
      <w:rFonts w:ascii="Times New Roman" w:eastAsia="Times New Roman" w:hAnsi="Times New Roman"/>
      <w:b/>
      <w:bCs/>
      <w:sz w:val="24"/>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6450">
      <w:bodyDiv w:val="1"/>
      <w:marLeft w:val="0"/>
      <w:marRight w:val="0"/>
      <w:marTop w:val="0"/>
      <w:marBottom w:val="0"/>
      <w:divBdr>
        <w:top w:val="none" w:sz="0" w:space="0" w:color="FF0000"/>
        <w:left w:val="none" w:sz="0" w:space="0" w:color="FF0000"/>
        <w:bottom w:val="none" w:sz="0" w:space="0" w:color="FF0000"/>
        <w:right w:val="none" w:sz="0" w:space="0" w:color="FF0000"/>
      </w:divBdr>
      <w:divsChild>
        <w:div w:id="725833781">
          <w:marLeft w:val="0"/>
          <w:marRight w:val="0"/>
          <w:marTop w:val="150"/>
          <w:marBottom w:val="150"/>
          <w:divBdr>
            <w:top w:val="single" w:sz="6" w:space="0" w:color="999999"/>
            <w:left w:val="single" w:sz="6" w:space="0" w:color="999999"/>
            <w:bottom w:val="single" w:sz="6" w:space="0" w:color="999999"/>
            <w:right w:val="single" w:sz="6" w:space="0" w:color="999999"/>
          </w:divBdr>
          <w:divsChild>
            <w:div w:id="1492794683">
              <w:marLeft w:val="0"/>
              <w:marRight w:val="0"/>
              <w:marTop w:val="0"/>
              <w:marBottom w:val="0"/>
              <w:divBdr>
                <w:top w:val="none" w:sz="0" w:space="0" w:color="auto"/>
                <w:left w:val="none" w:sz="0" w:space="0" w:color="auto"/>
                <w:bottom w:val="none" w:sz="0" w:space="0" w:color="auto"/>
                <w:right w:val="none" w:sz="0" w:space="0" w:color="auto"/>
              </w:divBdr>
              <w:divsChild>
                <w:div w:id="1223443827">
                  <w:marLeft w:val="0"/>
                  <w:marRight w:val="0"/>
                  <w:marTop w:val="0"/>
                  <w:marBottom w:val="0"/>
                  <w:divBdr>
                    <w:top w:val="none" w:sz="0" w:space="0" w:color="auto"/>
                    <w:left w:val="none" w:sz="0" w:space="0" w:color="auto"/>
                    <w:bottom w:val="none" w:sz="0" w:space="0" w:color="auto"/>
                    <w:right w:val="none" w:sz="0" w:space="0" w:color="auto"/>
                  </w:divBdr>
                  <w:divsChild>
                    <w:div w:id="15447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75348">
      <w:bodyDiv w:val="1"/>
      <w:marLeft w:val="0"/>
      <w:marRight w:val="0"/>
      <w:marTop w:val="0"/>
      <w:marBottom w:val="0"/>
      <w:divBdr>
        <w:top w:val="none" w:sz="0" w:space="0" w:color="auto"/>
        <w:left w:val="none" w:sz="0" w:space="0" w:color="auto"/>
        <w:bottom w:val="none" w:sz="0" w:space="0" w:color="auto"/>
        <w:right w:val="none" w:sz="0" w:space="0" w:color="auto"/>
      </w:divBdr>
    </w:div>
    <w:div w:id="132718364">
      <w:bodyDiv w:val="1"/>
      <w:marLeft w:val="0"/>
      <w:marRight w:val="0"/>
      <w:marTop w:val="0"/>
      <w:marBottom w:val="0"/>
      <w:divBdr>
        <w:top w:val="none" w:sz="0" w:space="0" w:color="FF0000"/>
        <w:left w:val="none" w:sz="0" w:space="0" w:color="FF0000"/>
        <w:bottom w:val="none" w:sz="0" w:space="0" w:color="FF0000"/>
        <w:right w:val="none" w:sz="0" w:space="0" w:color="FF0000"/>
      </w:divBdr>
      <w:divsChild>
        <w:div w:id="925653415">
          <w:marLeft w:val="0"/>
          <w:marRight w:val="0"/>
          <w:marTop w:val="150"/>
          <w:marBottom w:val="150"/>
          <w:divBdr>
            <w:top w:val="single" w:sz="6" w:space="0" w:color="999999"/>
            <w:left w:val="single" w:sz="6" w:space="0" w:color="999999"/>
            <w:bottom w:val="single" w:sz="6" w:space="0" w:color="999999"/>
            <w:right w:val="single" w:sz="6" w:space="0" w:color="999999"/>
          </w:divBdr>
          <w:divsChild>
            <w:div w:id="1182011488">
              <w:marLeft w:val="0"/>
              <w:marRight w:val="0"/>
              <w:marTop w:val="0"/>
              <w:marBottom w:val="0"/>
              <w:divBdr>
                <w:top w:val="none" w:sz="0" w:space="0" w:color="auto"/>
                <w:left w:val="none" w:sz="0" w:space="0" w:color="auto"/>
                <w:bottom w:val="none" w:sz="0" w:space="0" w:color="auto"/>
                <w:right w:val="none" w:sz="0" w:space="0" w:color="auto"/>
              </w:divBdr>
              <w:divsChild>
                <w:div w:id="485318237">
                  <w:marLeft w:val="0"/>
                  <w:marRight w:val="0"/>
                  <w:marTop w:val="0"/>
                  <w:marBottom w:val="0"/>
                  <w:divBdr>
                    <w:top w:val="none" w:sz="0" w:space="0" w:color="auto"/>
                    <w:left w:val="none" w:sz="0" w:space="0" w:color="auto"/>
                    <w:bottom w:val="none" w:sz="0" w:space="0" w:color="auto"/>
                    <w:right w:val="none" w:sz="0" w:space="0" w:color="auto"/>
                  </w:divBdr>
                  <w:divsChild>
                    <w:div w:id="54939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03571">
      <w:bodyDiv w:val="1"/>
      <w:marLeft w:val="0"/>
      <w:marRight w:val="0"/>
      <w:marTop w:val="0"/>
      <w:marBottom w:val="0"/>
      <w:divBdr>
        <w:top w:val="none" w:sz="0" w:space="0" w:color="auto"/>
        <w:left w:val="none" w:sz="0" w:space="0" w:color="auto"/>
        <w:bottom w:val="none" w:sz="0" w:space="0" w:color="auto"/>
        <w:right w:val="none" w:sz="0" w:space="0" w:color="auto"/>
      </w:divBdr>
    </w:div>
    <w:div w:id="210582585">
      <w:bodyDiv w:val="1"/>
      <w:marLeft w:val="0"/>
      <w:marRight w:val="0"/>
      <w:marTop w:val="0"/>
      <w:marBottom w:val="0"/>
      <w:divBdr>
        <w:top w:val="none" w:sz="0" w:space="0" w:color="auto"/>
        <w:left w:val="none" w:sz="0" w:space="0" w:color="auto"/>
        <w:bottom w:val="none" w:sz="0" w:space="0" w:color="auto"/>
        <w:right w:val="none" w:sz="0" w:space="0" w:color="auto"/>
      </w:divBdr>
    </w:div>
    <w:div w:id="452598019">
      <w:bodyDiv w:val="1"/>
      <w:marLeft w:val="0"/>
      <w:marRight w:val="0"/>
      <w:marTop w:val="0"/>
      <w:marBottom w:val="0"/>
      <w:divBdr>
        <w:top w:val="none" w:sz="0" w:space="0" w:color="auto"/>
        <w:left w:val="none" w:sz="0" w:space="0" w:color="auto"/>
        <w:bottom w:val="none" w:sz="0" w:space="0" w:color="auto"/>
        <w:right w:val="none" w:sz="0" w:space="0" w:color="auto"/>
      </w:divBdr>
    </w:div>
    <w:div w:id="550921159">
      <w:bodyDiv w:val="1"/>
      <w:marLeft w:val="0"/>
      <w:marRight w:val="0"/>
      <w:marTop w:val="0"/>
      <w:marBottom w:val="0"/>
      <w:divBdr>
        <w:top w:val="none" w:sz="0" w:space="0" w:color="auto"/>
        <w:left w:val="none" w:sz="0" w:space="0" w:color="auto"/>
        <w:bottom w:val="none" w:sz="0" w:space="0" w:color="auto"/>
        <w:right w:val="none" w:sz="0" w:space="0" w:color="auto"/>
      </w:divBdr>
    </w:div>
    <w:div w:id="631135316">
      <w:bodyDiv w:val="1"/>
      <w:marLeft w:val="0"/>
      <w:marRight w:val="0"/>
      <w:marTop w:val="0"/>
      <w:marBottom w:val="0"/>
      <w:divBdr>
        <w:top w:val="none" w:sz="0" w:space="0" w:color="auto"/>
        <w:left w:val="none" w:sz="0" w:space="0" w:color="auto"/>
        <w:bottom w:val="none" w:sz="0" w:space="0" w:color="auto"/>
        <w:right w:val="none" w:sz="0" w:space="0" w:color="auto"/>
      </w:divBdr>
    </w:div>
    <w:div w:id="920944199">
      <w:bodyDiv w:val="1"/>
      <w:marLeft w:val="0"/>
      <w:marRight w:val="0"/>
      <w:marTop w:val="0"/>
      <w:marBottom w:val="0"/>
      <w:divBdr>
        <w:top w:val="none" w:sz="0" w:space="0" w:color="auto"/>
        <w:left w:val="none" w:sz="0" w:space="0" w:color="auto"/>
        <w:bottom w:val="none" w:sz="0" w:space="0" w:color="auto"/>
        <w:right w:val="none" w:sz="0" w:space="0" w:color="auto"/>
      </w:divBdr>
    </w:div>
    <w:div w:id="1073115275">
      <w:bodyDiv w:val="1"/>
      <w:marLeft w:val="0"/>
      <w:marRight w:val="0"/>
      <w:marTop w:val="0"/>
      <w:marBottom w:val="0"/>
      <w:divBdr>
        <w:top w:val="none" w:sz="0" w:space="0" w:color="auto"/>
        <w:left w:val="none" w:sz="0" w:space="0" w:color="auto"/>
        <w:bottom w:val="none" w:sz="0" w:space="0" w:color="auto"/>
        <w:right w:val="none" w:sz="0" w:space="0" w:color="auto"/>
      </w:divBdr>
    </w:div>
    <w:div w:id="1088767145">
      <w:bodyDiv w:val="1"/>
      <w:marLeft w:val="0"/>
      <w:marRight w:val="0"/>
      <w:marTop w:val="0"/>
      <w:marBottom w:val="0"/>
      <w:divBdr>
        <w:top w:val="none" w:sz="0" w:space="0" w:color="auto"/>
        <w:left w:val="none" w:sz="0" w:space="0" w:color="auto"/>
        <w:bottom w:val="none" w:sz="0" w:space="0" w:color="auto"/>
        <w:right w:val="none" w:sz="0" w:space="0" w:color="auto"/>
      </w:divBdr>
    </w:div>
    <w:div w:id="1130125616">
      <w:bodyDiv w:val="1"/>
      <w:marLeft w:val="0"/>
      <w:marRight w:val="0"/>
      <w:marTop w:val="0"/>
      <w:marBottom w:val="0"/>
      <w:divBdr>
        <w:top w:val="none" w:sz="0" w:space="0" w:color="auto"/>
        <w:left w:val="none" w:sz="0" w:space="0" w:color="auto"/>
        <w:bottom w:val="none" w:sz="0" w:space="0" w:color="auto"/>
        <w:right w:val="none" w:sz="0" w:space="0" w:color="auto"/>
      </w:divBdr>
    </w:div>
    <w:div w:id="1378042403">
      <w:bodyDiv w:val="1"/>
      <w:marLeft w:val="0"/>
      <w:marRight w:val="0"/>
      <w:marTop w:val="0"/>
      <w:marBottom w:val="0"/>
      <w:divBdr>
        <w:top w:val="none" w:sz="0" w:space="0" w:color="auto"/>
        <w:left w:val="none" w:sz="0" w:space="0" w:color="auto"/>
        <w:bottom w:val="none" w:sz="0" w:space="0" w:color="auto"/>
        <w:right w:val="none" w:sz="0" w:space="0" w:color="auto"/>
      </w:divBdr>
    </w:div>
    <w:div w:id="1468888984">
      <w:bodyDiv w:val="1"/>
      <w:marLeft w:val="0"/>
      <w:marRight w:val="0"/>
      <w:marTop w:val="0"/>
      <w:marBottom w:val="0"/>
      <w:divBdr>
        <w:top w:val="none" w:sz="0" w:space="0" w:color="auto"/>
        <w:left w:val="none" w:sz="0" w:space="0" w:color="auto"/>
        <w:bottom w:val="none" w:sz="0" w:space="0" w:color="auto"/>
        <w:right w:val="none" w:sz="0" w:space="0" w:color="auto"/>
      </w:divBdr>
    </w:div>
    <w:div w:id="1521621666">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933971703">
          <w:marLeft w:val="0"/>
          <w:marRight w:val="0"/>
          <w:marTop w:val="150"/>
          <w:marBottom w:val="150"/>
          <w:divBdr>
            <w:top w:val="single" w:sz="6" w:space="0" w:color="999999"/>
            <w:left w:val="single" w:sz="6" w:space="0" w:color="999999"/>
            <w:bottom w:val="single" w:sz="6" w:space="0" w:color="999999"/>
            <w:right w:val="single" w:sz="6" w:space="0" w:color="999999"/>
          </w:divBdr>
          <w:divsChild>
            <w:div w:id="1249340076">
              <w:marLeft w:val="0"/>
              <w:marRight w:val="0"/>
              <w:marTop w:val="0"/>
              <w:marBottom w:val="0"/>
              <w:divBdr>
                <w:top w:val="none" w:sz="0" w:space="0" w:color="auto"/>
                <w:left w:val="none" w:sz="0" w:space="0" w:color="auto"/>
                <w:bottom w:val="none" w:sz="0" w:space="0" w:color="auto"/>
                <w:right w:val="none" w:sz="0" w:space="0" w:color="auto"/>
              </w:divBdr>
              <w:divsChild>
                <w:div w:id="287320292">
                  <w:marLeft w:val="0"/>
                  <w:marRight w:val="0"/>
                  <w:marTop w:val="0"/>
                  <w:marBottom w:val="0"/>
                  <w:divBdr>
                    <w:top w:val="none" w:sz="0" w:space="0" w:color="auto"/>
                    <w:left w:val="none" w:sz="0" w:space="0" w:color="auto"/>
                    <w:bottom w:val="none" w:sz="0" w:space="0" w:color="auto"/>
                    <w:right w:val="none" w:sz="0" w:space="0" w:color="auto"/>
                  </w:divBdr>
                  <w:divsChild>
                    <w:div w:id="11525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351600">
      <w:bodyDiv w:val="1"/>
      <w:marLeft w:val="0"/>
      <w:marRight w:val="0"/>
      <w:marTop w:val="0"/>
      <w:marBottom w:val="0"/>
      <w:divBdr>
        <w:top w:val="none" w:sz="0" w:space="0" w:color="auto"/>
        <w:left w:val="none" w:sz="0" w:space="0" w:color="auto"/>
        <w:bottom w:val="none" w:sz="0" w:space="0" w:color="auto"/>
        <w:right w:val="none" w:sz="0" w:space="0" w:color="auto"/>
      </w:divBdr>
      <w:divsChild>
        <w:div w:id="1979603076">
          <w:marLeft w:val="1166"/>
          <w:marRight w:val="0"/>
          <w:marTop w:val="96"/>
          <w:marBottom w:val="0"/>
          <w:divBdr>
            <w:top w:val="none" w:sz="0" w:space="0" w:color="auto"/>
            <w:left w:val="none" w:sz="0" w:space="0" w:color="auto"/>
            <w:bottom w:val="none" w:sz="0" w:space="0" w:color="auto"/>
            <w:right w:val="none" w:sz="0" w:space="0" w:color="auto"/>
          </w:divBdr>
        </w:div>
        <w:div w:id="1704286534">
          <w:marLeft w:val="1800"/>
          <w:marRight w:val="0"/>
          <w:marTop w:val="86"/>
          <w:marBottom w:val="0"/>
          <w:divBdr>
            <w:top w:val="none" w:sz="0" w:space="0" w:color="auto"/>
            <w:left w:val="none" w:sz="0" w:space="0" w:color="auto"/>
            <w:bottom w:val="none" w:sz="0" w:space="0" w:color="auto"/>
            <w:right w:val="none" w:sz="0" w:space="0" w:color="auto"/>
          </w:divBdr>
        </w:div>
        <w:div w:id="125120777">
          <w:marLeft w:val="1166"/>
          <w:marRight w:val="0"/>
          <w:marTop w:val="96"/>
          <w:marBottom w:val="0"/>
          <w:divBdr>
            <w:top w:val="none" w:sz="0" w:space="0" w:color="auto"/>
            <w:left w:val="none" w:sz="0" w:space="0" w:color="auto"/>
            <w:bottom w:val="none" w:sz="0" w:space="0" w:color="auto"/>
            <w:right w:val="none" w:sz="0" w:space="0" w:color="auto"/>
          </w:divBdr>
        </w:div>
        <w:div w:id="965311436">
          <w:marLeft w:val="1800"/>
          <w:marRight w:val="0"/>
          <w:marTop w:val="86"/>
          <w:marBottom w:val="0"/>
          <w:divBdr>
            <w:top w:val="none" w:sz="0" w:space="0" w:color="auto"/>
            <w:left w:val="none" w:sz="0" w:space="0" w:color="auto"/>
            <w:bottom w:val="none" w:sz="0" w:space="0" w:color="auto"/>
            <w:right w:val="none" w:sz="0" w:space="0" w:color="auto"/>
          </w:divBdr>
        </w:div>
      </w:divsChild>
    </w:div>
    <w:div w:id="1573268811">
      <w:bodyDiv w:val="1"/>
      <w:marLeft w:val="0"/>
      <w:marRight w:val="0"/>
      <w:marTop w:val="0"/>
      <w:marBottom w:val="0"/>
      <w:divBdr>
        <w:top w:val="none" w:sz="0" w:space="0" w:color="auto"/>
        <w:left w:val="none" w:sz="0" w:space="0" w:color="auto"/>
        <w:bottom w:val="none" w:sz="0" w:space="0" w:color="auto"/>
        <w:right w:val="none" w:sz="0" w:space="0" w:color="auto"/>
      </w:divBdr>
      <w:divsChild>
        <w:div w:id="165947077">
          <w:marLeft w:val="0"/>
          <w:marRight w:val="0"/>
          <w:marTop w:val="30"/>
          <w:marBottom w:val="0"/>
          <w:divBdr>
            <w:top w:val="none" w:sz="0" w:space="0" w:color="auto"/>
            <w:left w:val="none" w:sz="0" w:space="0" w:color="auto"/>
            <w:bottom w:val="none" w:sz="0" w:space="0" w:color="auto"/>
            <w:right w:val="none" w:sz="0" w:space="0" w:color="auto"/>
          </w:divBdr>
        </w:div>
      </w:divsChild>
    </w:div>
    <w:div w:id="1573932497">
      <w:bodyDiv w:val="1"/>
      <w:marLeft w:val="0"/>
      <w:marRight w:val="0"/>
      <w:marTop w:val="0"/>
      <w:marBottom w:val="0"/>
      <w:divBdr>
        <w:top w:val="none" w:sz="0" w:space="0" w:color="auto"/>
        <w:left w:val="none" w:sz="0" w:space="0" w:color="auto"/>
        <w:bottom w:val="none" w:sz="0" w:space="0" w:color="auto"/>
        <w:right w:val="none" w:sz="0" w:space="0" w:color="auto"/>
      </w:divBdr>
    </w:div>
    <w:div w:id="1600289863">
      <w:bodyDiv w:val="1"/>
      <w:marLeft w:val="0"/>
      <w:marRight w:val="0"/>
      <w:marTop w:val="0"/>
      <w:marBottom w:val="0"/>
      <w:divBdr>
        <w:top w:val="none" w:sz="0" w:space="0" w:color="auto"/>
        <w:left w:val="none" w:sz="0" w:space="0" w:color="auto"/>
        <w:bottom w:val="none" w:sz="0" w:space="0" w:color="auto"/>
        <w:right w:val="none" w:sz="0" w:space="0" w:color="auto"/>
      </w:divBdr>
    </w:div>
    <w:div w:id="1624917767">
      <w:bodyDiv w:val="1"/>
      <w:marLeft w:val="0"/>
      <w:marRight w:val="0"/>
      <w:marTop w:val="0"/>
      <w:marBottom w:val="0"/>
      <w:divBdr>
        <w:top w:val="none" w:sz="0" w:space="0" w:color="auto"/>
        <w:left w:val="none" w:sz="0" w:space="0" w:color="auto"/>
        <w:bottom w:val="none" w:sz="0" w:space="0" w:color="auto"/>
        <w:right w:val="none" w:sz="0" w:space="0" w:color="auto"/>
      </w:divBdr>
    </w:div>
    <w:div w:id="1656446809">
      <w:bodyDiv w:val="1"/>
      <w:marLeft w:val="0"/>
      <w:marRight w:val="0"/>
      <w:marTop w:val="0"/>
      <w:marBottom w:val="0"/>
      <w:divBdr>
        <w:top w:val="none" w:sz="0" w:space="0" w:color="auto"/>
        <w:left w:val="none" w:sz="0" w:space="0" w:color="auto"/>
        <w:bottom w:val="none" w:sz="0" w:space="0" w:color="auto"/>
        <w:right w:val="none" w:sz="0" w:space="0" w:color="auto"/>
      </w:divBdr>
      <w:divsChild>
        <w:div w:id="959918353">
          <w:marLeft w:val="0"/>
          <w:marRight w:val="0"/>
          <w:marTop w:val="30"/>
          <w:marBottom w:val="0"/>
          <w:divBdr>
            <w:top w:val="none" w:sz="0" w:space="0" w:color="auto"/>
            <w:left w:val="none" w:sz="0" w:space="0" w:color="auto"/>
            <w:bottom w:val="none" w:sz="0" w:space="0" w:color="auto"/>
            <w:right w:val="none" w:sz="0" w:space="0" w:color="auto"/>
          </w:divBdr>
        </w:div>
      </w:divsChild>
    </w:div>
    <w:div w:id="1742017288">
      <w:bodyDiv w:val="1"/>
      <w:marLeft w:val="0"/>
      <w:marRight w:val="0"/>
      <w:marTop w:val="0"/>
      <w:marBottom w:val="0"/>
      <w:divBdr>
        <w:top w:val="none" w:sz="0" w:space="0" w:color="auto"/>
        <w:left w:val="none" w:sz="0" w:space="0" w:color="auto"/>
        <w:bottom w:val="none" w:sz="0" w:space="0" w:color="auto"/>
        <w:right w:val="none" w:sz="0" w:space="0" w:color="auto"/>
      </w:divBdr>
    </w:div>
    <w:div w:id="1845508469">
      <w:bodyDiv w:val="1"/>
      <w:marLeft w:val="0"/>
      <w:marRight w:val="0"/>
      <w:marTop w:val="0"/>
      <w:marBottom w:val="0"/>
      <w:divBdr>
        <w:top w:val="none" w:sz="0" w:space="0" w:color="auto"/>
        <w:left w:val="none" w:sz="0" w:space="0" w:color="auto"/>
        <w:bottom w:val="none" w:sz="0" w:space="0" w:color="auto"/>
        <w:right w:val="none" w:sz="0" w:space="0" w:color="auto"/>
      </w:divBdr>
      <w:divsChild>
        <w:div w:id="1049299995">
          <w:marLeft w:val="0"/>
          <w:marRight w:val="0"/>
          <w:marTop w:val="30"/>
          <w:marBottom w:val="0"/>
          <w:divBdr>
            <w:top w:val="none" w:sz="0" w:space="0" w:color="auto"/>
            <w:left w:val="none" w:sz="0" w:space="0" w:color="auto"/>
            <w:bottom w:val="none" w:sz="0" w:space="0" w:color="auto"/>
            <w:right w:val="none" w:sz="0" w:space="0" w:color="auto"/>
          </w:divBdr>
        </w:div>
      </w:divsChild>
    </w:div>
    <w:div w:id="1925214065">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679499129">
          <w:marLeft w:val="0"/>
          <w:marRight w:val="0"/>
          <w:marTop w:val="150"/>
          <w:marBottom w:val="150"/>
          <w:divBdr>
            <w:top w:val="single" w:sz="6" w:space="0" w:color="999999"/>
            <w:left w:val="single" w:sz="6" w:space="0" w:color="999999"/>
            <w:bottom w:val="single" w:sz="6" w:space="0" w:color="999999"/>
            <w:right w:val="single" w:sz="6" w:space="0" w:color="999999"/>
          </w:divBdr>
          <w:divsChild>
            <w:div w:id="814107432">
              <w:marLeft w:val="0"/>
              <w:marRight w:val="0"/>
              <w:marTop w:val="0"/>
              <w:marBottom w:val="0"/>
              <w:divBdr>
                <w:top w:val="none" w:sz="0" w:space="0" w:color="auto"/>
                <w:left w:val="none" w:sz="0" w:space="0" w:color="auto"/>
                <w:bottom w:val="none" w:sz="0" w:space="0" w:color="auto"/>
                <w:right w:val="none" w:sz="0" w:space="0" w:color="auto"/>
              </w:divBdr>
              <w:divsChild>
                <w:div w:id="914318608">
                  <w:marLeft w:val="0"/>
                  <w:marRight w:val="0"/>
                  <w:marTop w:val="0"/>
                  <w:marBottom w:val="0"/>
                  <w:divBdr>
                    <w:top w:val="none" w:sz="0" w:space="0" w:color="auto"/>
                    <w:left w:val="none" w:sz="0" w:space="0" w:color="auto"/>
                    <w:bottom w:val="none" w:sz="0" w:space="0" w:color="auto"/>
                    <w:right w:val="none" w:sz="0" w:space="0" w:color="auto"/>
                  </w:divBdr>
                  <w:divsChild>
                    <w:div w:id="2273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56842">
      <w:bodyDiv w:val="1"/>
      <w:marLeft w:val="0"/>
      <w:marRight w:val="0"/>
      <w:marTop w:val="0"/>
      <w:marBottom w:val="0"/>
      <w:divBdr>
        <w:top w:val="none" w:sz="0" w:space="0" w:color="auto"/>
        <w:left w:val="none" w:sz="0" w:space="0" w:color="auto"/>
        <w:bottom w:val="none" w:sz="0" w:space="0" w:color="auto"/>
        <w:right w:val="none" w:sz="0" w:space="0" w:color="auto"/>
      </w:divBdr>
    </w:div>
    <w:div w:id="2071920655">
      <w:bodyDiv w:val="1"/>
      <w:marLeft w:val="0"/>
      <w:marRight w:val="0"/>
      <w:marTop w:val="0"/>
      <w:marBottom w:val="0"/>
      <w:divBdr>
        <w:top w:val="none" w:sz="0" w:space="0" w:color="auto"/>
        <w:left w:val="none" w:sz="0" w:space="0" w:color="auto"/>
        <w:bottom w:val="none" w:sz="0" w:space="0" w:color="auto"/>
        <w:right w:val="none" w:sz="0" w:space="0" w:color="auto"/>
      </w:divBdr>
      <w:divsChild>
        <w:div w:id="1355228409">
          <w:marLeft w:val="0"/>
          <w:marRight w:val="0"/>
          <w:marTop w:val="30"/>
          <w:marBottom w:val="0"/>
          <w:divBdr>
            <w:top w:val="none" w:sz="0" w:space="0" w:color="auto"/>
            <w:left w:val="none" w:sz="0" w:space="0" w:color="auto"/>
            <w:bottom w:val="none" w:sz="0" w:space="0" w:color="auto"/>
            <w:right w:val="none" w:sz="0" w:space="0" w:color="auto"/>
          </w:divBdr>
        </w:div>
      </w:divsChild>
    </w:div>
    <w:div w:id="2131121025">
      <w:bodyDiv w:val="1"/>
      <w:marLeft w:val="0"/>
      <w:marRight w:val="0"/>
      <w:marTop w:val="0"/>
      <w:marBottom w:val="0"/>
      <w:divBdr>
        <w:top w:val="none" w:sz="0" w:space="0" w:color="auto"/>
        <w:left w:val="none" w:sz="0" w:space="0" w:color="auto"/>
        <w:bottom w:val="none" w:sz="0" w:space="0" w:color="auto"/>
        <w:right w:val="none" w:sz="0" w:space="0" w:color="auto"/>
      </w:divBdr>
      <w:divsChild>
        <w:div w:id="1802730221">
          <w:marLeft w:val="120"/>
          <w:marRight w:val="120"/>
          <w:marTop w:val="45"/>
          <w:marBottom w:val="0"/>
          <w:divBdr>
            <w:top w:val="none" w:sz="0" w:space="0" w:color="auto"/>
            <w:left w:val="none" w:sz="0" w:space="0" w:color="auto"/>
            <w:bottom w:val="none" w:sz="0" w:space="0" w:color="auto"/>
            <w:right w:val="none" w:sz="0" w:space="0" w:color="auto"/>
          </w:divBdr>
          <w:divsChild>
            <w:div w:id="1463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zotero.org/google-docs/?xYqPHb"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SXdyUgpbj9F4ysho</b:Tag>
    <b:SourceType>DocumentFromInternetSite</b:SourceType>
    <b:InternetSiteTitle>HireVue</b:InternetSiteTitle>
    <b:YearAccessed>2018-01-27</b:YearAccessed>
    <b:Year>2015</b:Year>
    <b:Medium>online</b:Medium>
    <b:Title>History of Sales</b:Title>
    <b:ShortTitle>History of Sales</b:ShortTitle>
    <b:URL>https://www.hirevue.com/offer/timeline-sales-training-methodologies</b:URL>
    <b:RefOrder>1</b:RefOrder>
  </b:Source>
</b:Sources>
</file>

<file path=customXml/itemProps1.xml><?xml version="1.0" encoding="utf-8"?>
<ds:datastoreItem xmlns:ds="http://schemas.openxmlformats.org/officeDocument/2006/customXml" ds:itemID="{2E38BA4B-F085-4368-A17A-4D4C0FEA5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09</TotalTime>
  <Pages>25</Pages>
  <Words>22281</Words>
  <Characters>131464</Characters>
  <Application>Microsoft Office Word</Application>
  <DocSecurity>0</DocSecurity>
  <Lines>1095</Lines>
  <Paragraphs>30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chnická univerzita v Liberci</vt:lpstr>
      <vt:lpstr>Technická univerzita v Liberci</vt:lpstr>
    </vt:vector>
  </TitlesOfParts>
  <Company/>
  <LinksUpToDate>false</LinksUpToDate>
  <CharactersWithSpaces>15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univerzita v Liberci</dc:title>
  <dc:subject>Šablona diplomové práce</dc:subject>
  <dc:creator>Průcha Petr</dc:creator>
  <cp:keywords>šablona</cp:keywords>
  <cp:lastModifiedBy>Petr Průcha</cp:lastModifiedBy>
  <cp:revision>836</cp:revision>
  <cp:lastPrinted>2018-04-27T19:59:00Z</cp:lastPrinted>
  <dcterms:created xsi:type="dcterms:W3CDTF">2019-10-17T09:27:00Z</dcterms:created>
  <dcterms:modified xsi:type="dcterms:W3CDTF">2021-08-0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dRheTiHB"/&gt;&lt;style id="http://www.zotero.org/styles/iso690-author-date-cs-EF-TUL" hasBibliography="1" bibliographyStyleHasBeenSet="1"/&gt;&lt;prefs&gt;&lt;pref name="fieldType" value="Field"/&gt;&lt;/prefs&gt;&lt;/data</vt:lpwstr>
  </property>
  <property fmtid="{D5CDD505-2E9C-101B-9397-08002B2CF9AE}" pid="3" name="ZOTERO_PREF_2">
    <vt:lpwstr>&gt;</vt:lpwstr>
  </property>
</Properties>
</file>